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56D7D8" w14:textId="4D4014E6" w:rsidR="003D796E" w:rsidRDefault="003D09A9" w:rsidP="003C3E11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55429B">
        <w:rPr>
          <w:rFonts w:ascii="Arial" w:eastAsia="Arial" w:hAnsi="Arial" w:cs="Arial"/>
          <w:b/>
          <w:sz w:val="32"/>
          <w:szCs w:val="24"/>
        </w:rPr>
        <w:t xml:space="preserve">Terminal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410C90">
        <w:rPr>
          <w:rFonts w:ascii="Arial" w:eastAsia="Arial" w:hAnsi="Arial" w:cs="Arial"/>
          <w:b/>
          <w:sz w:val="32"/>
          <w:szCs w:val="24"/>
        </w:rPr>
        <w:t>Super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3C3E11">
        <w:rPr>
          <w:rFonts w:ascii="Arial" w:eastAsia="Arial" w:hAnsi="Arial" w:cs="Arial"/>
          <w:b/>
          <w:sz w:val="32"/>
          <w:szCs w:val="24"/>
        </w:rPr>
        <w:t>Typho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3C3E11">
        <w:rPr>
          <w:rFonts w:ascii="Arial" w:eastAsia="Arial" w:hAnsi="Arial" w:cs="Arial"/>
          <w:b/>
          <w:sz w:val="32"/>
          <w:szCs w:val="24"/>
        </w:rPr>
        <w:t>Rolly”</w:t>
      </w:r>
    </w:p>
    <w:p w14:paraId="4FA354BB" w14:textId="0357CE5B" w:rsidR="00155355" w:rsidRPr="00BE43F9" w:rsidRDefault="00D917DA" w:rsidP="00843A49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>
        <w:rPr>
          <w:rFonts w:ascii="Arial" w:eastAsia="Arial" w:hAnsi="Arial" w:cs="Arial"/>
          <w:sz w:val="24"/>
          <w:szCs w:val="24"/>
        </w:rPr>
        <w:t>05</w:t>
      </w:r>
      <w:r w:rsidR="004808F2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ri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</w:t>
      </w:r>
      <w:r>
        <w:rPr>
          <w:rFonts w:ascii="Arial" w:eastAsia="Arial" w:hAnsi="Arial" w:cs="Arial"/>
          <w:sz w:val="24"/>
          <w:szCs w:val="24"/>
        </w:rPr>
        <w:t>1</w:t>
      </w:r>
      <w:r w:rsidR="003D09A9" w:rsidRPr="00BE43F9">
        <w:rPr>
          <w:rFonts w:ascii="Arial" w:eastAsia="Arial" w:hAnsi="Arial" w:cs="Arial"/>
          <w:sz w:val="24"/>
          <w:szCs w:val="24"/>
        </w:rPr>
        <w:t>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2E3770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47F66CEA" w14:textId="5FA6CA7E" w:rsidR="00CA5761" w:rsidRPr="002F02B9" w:rsidRDefault="00CA5761" w:rsidP="00843A49">
      <w:pPr>
        <w:pStyle w:val="NormalWeb"/>
        <w:spacing w:beforeAutospacing="0" w:afterAutospacing="0" w:line="240" w:lineRule="auto"/>
        <w:contextualSpacing/>
        <w:rPr>
          <w:rFonts w:ascii="Arial" w:hAnsi="Arial" w:cs="Arial"/>
          <w:b/>
          <w:color w:val="002060"/>
          <w:sz w:val="18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3BD24D3" w14:textId="36EE0B39" w:rsidR="00B932C1" w:rsidRDefault="00114D5E" w:rsidP="002349B5">
      <w:pPr>
        <w:pStyle w:val="NormalWeb"/>
        <w:spacing w:beforeAutospacing="0" w:after="120" w:afterAutospacing="0" w:line="240" w:lineRule="auto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27327F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1242AB5F" w14:textId="6FCFFF3B" w:rsidR="0055429B" w:rsidRDefault="0055429B" w:rsidP="0055429B">
      <w:pPr>
        <w:pStyle w:val="NoSpacing1"/>
        <w:rPr>
          <w:rFonts w:ascii="Arial" w:hAnsi="Arial" w:cs="Arial"/>
          <w:bCs/>
          <w:i/>
          <w:iCs/>
          <w:color w:val="000000" w:themeColor="text1"/>
          <w:sz w:val="24"/>
          <w:szCs w:val="24"/>
        </w:rPr>
      </w:pPr>
      <w:r w:rsidRPr="0055429B">
        <w:rPr>
          <w:rFonts w:ascii="Arial" w:hAnsi="Arial" w:cs="Arial"/>
          <w:bCs/>
          <w:i/>
          <w:iCs/>
          <w:color w:val="000000" w:themeColor="text1"/>
          <w:sz w:val="24"/>
          <w:szCs w:val="24"/>
        </w:rPr>
        <w:t>This is the final report on the Super Typhoon “Rolly” that entered</w:t>
      </w:r>
      <w:r w:rsidR="00E70D67">
        <w:rPr>
          <w:rFonts w:ascii="Arial" w:hAnsi="Arial" w:cs="Arial"/>
          <w:bCs/>
          <w:i/>
          <w:iCs/>
          <w:color w:val="000000" w:themeColor="text1"/>
          <w:sz w:val="24"/>
          <w:szCs w:val="24"/>
        </w:rPr>
        <w:t xml:space="preserve"> </w:t>
      </w:r>
      <w:r w:rsidRPr="0055429B">
        <w:rPr>
          <w:rFonts w:ascii="Arial" w:hAnsi="Arial" w:cs="Arial"/>
          <w:bCs/>
          <w:i/>
          <w:iCs/>
          <w:color w:val="000000" w:themeColor="text1"/>
          <w:sz w:val="24"/>
          <w:szCs w:val="24"/>
        </w:rPr>
        <w:t xml:space="preserve">the Philippine Area of Responsibility (PAR) on 29 October 2020 and intensified into a super typhoon. Super Typhoon “Rolly” made its first landfall over Bato, Catanduanes and second landfall in Tiwi, Albay. It has weakened into a typhoon and made its third landfall in San Narciso, Quezon, and fourth landfall in Lobo, Batangas on 01 November 2020. It has continued to weaken and become a tropical storm. At 8PM on 03 November 2020, it exited the Philippine Area of Responsibility (PAR). </w:t>
      </w:r>
    </w:p>
    <w:p w14:paraId="5A8C76E6" w14:textId="77777777" w:rsidR="0055429B" w:rsidRPr="0055429B" w:rsidRDefault="0055429B" w:rsidP="0055429B">
      <w:pPr>
        <w:pStyle w:val="NoSpacing1"/>
        <w:rPr>
          <w:rFonts w:ascii="Arial" w:hAnsi="Arial" w:cs="Arial"/>
          <w:bCs/>
          <w:i/>
          <w:iCs/>
          <w:color w:val="000000" w:themeColor="text1"/>
          <w:sz w:val="24"/>
          <w:szCs w:val="24"/>
        </w:rPr>
      </w:pPr>
    </w:p>
    <w:p w14:paraId="65B67EE2" w14:textId="59F6326A" w:rsidR="005E5F6C" w:rsidRDefault="00802585" w:rsidP="0055429B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C5CCE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27327F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C5CCE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27327F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Pr="009C5CCE">
        <w:rPr>
          <w:rFonts w:ascii="Arial" w:hAnsi="Arial" w:cs="Arial"/>
          <w:i/>
          <w:color w:val="0070C0"/>
          <w:sz w:val="16"/>
          <w:szCs w:val="24"/>
        </w:rPr>
        <w:t>e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Weather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52D71DC4" w14:textId="77777777" w:rsidR="002F02B9" w:rsidRPr="002F02B9" w:rsidRDefault="002F02B9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75E9AB" w14:textId="321918BF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10922016" w14:textId="45202700" w:rsidR="00433176" w:rsidRPr="00BE5E50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auto"/>
          <w:sz w:val="16"/>
          <w:szCs w:val="24"/>
        </w:rPr>
      </w:pP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A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total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of</w:t>
      </w:r>
      <w:r w:rsidR="0027327F" w:rsidRPr="00BE5E5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91FC1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80</w:t>
      </w:r>
      <w:r w:rsidR="0055429B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2</w:t>
      </w:r>
      <w:r w:rsidR="00491FC1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55429B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990</w:t>
      </w:r>
      <w:r w:rsidR="00491FC1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 w:rsidRPr="0055429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27327F" w:rsidRPr="004808F2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91FC1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3,35</w:t>
      </w:r>
      <w:r w:rsid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3</w:t>
      </w:r>
      <w:r w:rsidR="00491FC1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55429B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414</w:t>
      </w:r>
      <w:r w:rsidR="00491FC1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 w:rsidRPr="0055429B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color w:val="auto"/>
          <w:sz w:val="24"/>
          <w:szCs w:val="24"/>
        </w:rPr>
        <w:t>were</w:t>
      </w:r>
      <w:r w:rsidR="0027327F" w:rsidRPr="00BE5E5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color w:val="auto"/>
          <w:sz w:val="24"/>
          <w:szCs w:val="24"/>
        </w:rPr>
        <w:t>affected</w:t>
      </w:r>
      <w:r w:rsidR="0027327F" w:rsidRPr="00BE5E5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491FC1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491FC1" w:rsidRPr="00491FC1">
        <w:rPr>
          <w:rFonts w:ascii="Arial" w:eastAsia="Times New Roman" w:hAnsi="Arial" w:cs="Arial"/>
          <w:b/>
          <w:bCs/>
          <w:color w:val="0070C0"/>
          <w:sz w:val="24"/>
          <w:szCs w:val="24"/>
        </w:rPr>
        <w:t>5,99</w:t>
      </w:r>
      <w:r w:rsidR="00D917DA">
        <w:rPr>
          <w:rFonts w:ascii="Arial" w:eastAsia="Times New Roman" w:hAnsi="Arial" w:cs="Arial"/>
          <w:b/>
          <w:bCs/>
          <w:color w:val="0070C0"/>
          <w:sz w:val="24"/>
          <w:szCs w:val="24"/>
        </w:rPr>
        <w:t>1</w:t>
      </w:r>
      <w:r w:rsidR="00491FC1" w:rsidRPr="00491FC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857DB4" w:rsidRPr="00491FC1">
        <w:rPr>
          <w:rFonts w:ascii="Arial" w:eastAsia="Times New Roman" w:hAnsi="Arial" w:cs="Arial"/>
          <w:b/>
          <w:bCs/>
          <w:color w:val="0070C0"/>
          <w:sz w:val="24"/>
          <w:szCs w:val="24"/>
        </w:rPr>
        <w:t>barangays</w:t>
      </w:r>
      <w:r w:rsidR="0027327F" w:rsidRPr="00491FC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BE5E5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BE5E50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520867" w:rsidRPr="00BE5E50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BE5E50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/>
          <w:color w:val="auto"/>
          <w:sz w:val="24"/>
          <w:szCs w:val="24"/>
        </w:rPr>
        <w:t>MIMAROPA</w:t>
      </w:r>
      <w:r w:rsidR="00664DAF" w:rsidRPr="00BE5E50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BE5E50">
        <w:rPr>
          <w:rFonts w:ascii="Arial" w:eastAsia="Times New Roman" w:hAnsi="Arial" w:cs="Arial"/>
          <w:b/>
          <w:color w:val="auto"/>
          <w:sz w:val="24"/>
          <w:szCs w:val="24"/>
        </w:rPr>
        <w:t>V,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BE5E50">
        <w:rPr>
          <w:rFonts w:ascii="Arial" w:eastAsia="Times New Roman" w:hAnsi="Arial" w:cs="Arial"/>
          <w:b/>
          <w:color w:val="auto"/>
          <w:sz w:val="24"/>
          <w:szCs w:val="24"/>
        </w:rPr>
        <w:t>VIII,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BE5E50">
        <w:rPr>
          <w:rFonts w:ascii="Arial" w:eastAsia="Times New Roman" w:hAnsi="Arial" w:cs="Arial"/>
          <w:b/>
          <w:color w:val="auto"/>
          <w:sz w:val="24"/>
          <w:szCs w:val="24"/>
        </w:rPr>
        <w:t>and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/>
          <w:color w:val="auto"/>
          <w:sz w:val="24"/>
          <w:szCs w:val="24"/>
        </w:rPr>
        <w:t>CA</w:t>
      </w:r>
      <w:r w:rsidR="00664DAF" w:rsidRPr="00BE5E50">
        <w:rPr>
          <w:rFonts w:ascii="Arial" w:eastAsia="Times New Roman" w:hAnsi="Arial" w:cs="Arial"/>
          <w:b/>
          <w:color w:val="auto"/>
          <w:sz w:val="24"/>
          <w:szCs w:val="24"/>
        </w:rPr>
        <w:t>R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 w:rsidRPr="00BE5E5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 w:rsidRPr="00BE5E5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50E5B319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714AE63" w14:textId="7EE82F21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794" w:type="pct"/>
        <w:tblInd w:w="421" w:type="dxa"/>
        <w:tblLook w:val="04A0" w:firstRow="1" w:lastRow="0" w:firstColumn="1" w:lastColumn="0" w:noHBand="0" w:noVBand="1"/>
      </w:tblPr>
      <w:tblGrid>
        <w:gridCol w:w="283"/>
        <w:gridCol w:w="5273"/>
        <w:gridCol w:w="1804"/>
        <w:gridCol w:w="1259"/>
        <w:gridCol w:w="1292"/>
      </w:tblGrid>
      <w:tr w:rsidR="0055429B" w:rsidRPr="0055429B" w14:paraId="17391781" w14:textId="77777777" w:rsidTr="0055429B">
        <w:trPr>
          <w:trHeight w:val="20"/>
          <w:tblHeader/>
        </w:trPr>
        <w:tc>
          <w:tcPr>
            <w:tcW w:w="280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DBBA5D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9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2D66DA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55429B" w:rsidRPr="0055429B" w14:paraId="243045A5" w14:textId="77777777" w:rsidTr="0055429B">
        <w:trPr>
          <w:trHeight w:val="20"/>
          <w:tblHeader/>
        </w:trPr>
        <w:tc>
          <w:tcPr>
            <w:tcW w:w="280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AB10B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ADBC0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D147B6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5CE938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55429B" w:rsidRPr="0055429B" w14:paraId="0C0B7F44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4AA3E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7EAE02" w14:textId="17644B1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,99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7E65B70" w14:textId="486EC1A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02,99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4EDA4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353,414 </w:t>
            </w:r>
          </w:p>
        </w:tc>
      </w:tr>
      <w:tr w:rsidR="0055429B" w:rsidRPr="0055429B" w14:paraId="7285D714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01E039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7C4798" w14:textId="7DAF09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D34B3D" w14:textId="587B702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FA45C4" w14:textId="472D17C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</w:tr>
      <w:tr w:rsidR="0055429B" w:rsidRPr="0055429B" w14:paraId="3CF8FF24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9145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D89F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1E1E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393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55429B" w:rsidRPr="0055429B" w14:paraId="3F95DBAF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0D43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9BDB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FBB6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4E81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19</w:t>
            </w:r>
          </w:p>
        </w:tc>
      </w:tr>
      <w:tr w:rsidR="0055429B" w:rsidRPr="0055429B" w14:paraId="7B70AA74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9ABE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59DC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1DC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05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E14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447</w:t>
            </w:r>
          </w:p>
        </w:tc>
      </w:tr>
      <w:tr w:rsidR="0055429B" w:rsidRPr="0055429B" w14:paraId="553245CF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82F9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6425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AF97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019A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815</w:t>
            </w:r>
          </w:p>
        </w:tc>
      </w:tr>
      <w:tr w:rsidR="0055429B" w:rsidRPr="0055429B" w14:paraId="78D2B702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CFA6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F9F5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40A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017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9EB0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4128</w:t>
            </w:r>
          </w:p>
        </w:tc>
      </w:tr>
      <w:tr w:rsidR="0055429B" w:rsidRPr="0055429B" w14:paraId="2621A946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3BD5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4798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6A9E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02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0BA7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519</w:t>
            </w:r>
          </w:p>
        </w:tc>
      </w:tr>
      <w:tr w:rsidR="0055429B" w:rsidRPr="0055429B" w14:paraId="08447B4F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79E8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9481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F198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2198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505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9072</w:t>
            </w:r>
          </w:p>
        </w:tc>
      </w:tr>
      <w:tr w:rsidR="0055429B" w:rsidRPr="0055429B" w14:paraId="0AFE0A27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B34E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96C6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0167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330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9A5E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376</w:t>
            </w:r>
          </w:p>
        </w:tc>
      </w:tr>
      <w:tr w:rsidR="0055429B" w:rsidRPr="0055429B" w14:paraId="4FD6A2F3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8249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0144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627A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375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C1F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494</w:t>
            </w:r>
          </w:p>
        </w:tc>
      </w:tr>
      <w:tr w:rsidR="0055429B" w:rsidRPr="0055429B" w14:paraId="4E5258BB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6248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6B7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EB0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03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033A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451</w:t>
            </w:r>
          </w:p>
        </w:tc>
      </w:tr>
      <w:tr w:rsidR="0055429B" w:rsidRPr="0055429B" w14:paraId="073BA2BD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2E67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FFF4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37E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D8A4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55429B" w:rsidRPr="0055429B" w14:paraId="3DC729F3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ED2F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F872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0929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244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4D09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975</w:t>
            </w:r>
          </w:p>
        </w:tc>
      </w:tr>
      <w:tr w:rsidR="0055429B" w:rsidRPr="0055429B" w14:paraId="69152685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1206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5C49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3001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68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821B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272</w:t>
            </w:r>
          </w:p>
        </w:tc>
      </w:tr>
      <w:tr w:rsidR="0055429B" w:rsidRPr="0055429B" w14:paraId="18607BE3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3AA7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4B2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312B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206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2313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</w:tr>
      <w:tr w:rsidR="0055429B" w:rsidRPr="0055429B" w14:paraId="2C2AA097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87D736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C027C2" w14:textId="7E654BF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C1F6F2" w14:textId="5D208F4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2B87F8" w14:textId="58C9869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61 </w:t>
            </w:r>
          </w:p>
        </w:tc>
      </w:tr>
      <w:tr w:rsidR="0055429B" w:rsidRPr="0055429B" w14:paraId="5097C12F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5F8AF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2CB7F" w14:textId="1718C14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58F97" w14:textId="027152B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28680" w14:textId="1F16C8F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</w:tr>
      <w:tr w:rsidR="0055429B" w:rsidRPr="0055429B" w14:paraId="15AA41D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AF71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7524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D3F58" w14:textId="5A86E3D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3F7F9" w14:textId="42020C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CDF9A" w14:textId="5F9FF32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</w:tr>
      <w:tr w:rsidR="0055429B" w:rsidRPr="0055429B" w14:paraId="08A3B45F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D46A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7D25B3" w14:textId="291219F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1C2F79" w14:textId="3E5EC8B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562115" w14:textId="0CD0496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51 </w:t>
            </w:r>
          </w:p>
        </w:tc>
      </w:tr>
      <w:tr w:rsidR="0055429B" w:rsidRPr="0055429B" w14:paraId="6F2F925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B571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7BD4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53D0A" w14:textId="4A348BF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5FDC" w14:textId="059010C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12960" w14:textId="74C468A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5429B" w:rsidRPr="0055429B" w14:paraId="53F63B5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EB5E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4464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95EA6" w14:textId="7FF024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0D102" w14:textId="742E22B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F173C" w14:textId="516CFFF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55429B" w:rsidRPr="0055429B" w14:paraId="703F9E1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03F8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197E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3071" w14:textId="2FF0132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82962" w14:textId="3ACFE6E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84F46" w14:textId="5DB5613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55429B" w:rsidRPr="0055429B" w14:paraId="181E141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577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7F67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67689" w14:textId="559B264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E6107" w14:textId="4AE171B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D1BAA" w14:textId="65620E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55429B" w:rsidRPr="0055429B" w14:paraId="7521868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537A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F8B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C35E" w14:textId="382ADD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BCCE8" w14:textId="32522D6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BF5D" w14:textId="08AA60A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55429B" w:rsidRPr="0055429B" w14:paraId="36270CE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4046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99EF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512E5" w14:textId="3F30B4C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C3DF" w14:textId="3E045AA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0EBF9" w14:textId="3AF2FCB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</w:tr>
      <w:tr w:rsidR="0055429B" w:rsidRPr="0055429B" w14:paraId="336CFA5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6E5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72CE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D49D" w14:textId="3F05C3C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63DD6" w14:textId="541CBAC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F1A6C" w14:textId="356A476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</w:tr>
      <w:tr w:rsidR="0055429B" w:rsidRPr="0055429B" w14:paraId="66D9956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C7A6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08DF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43BB0" w14:textId="1874898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2B6CA" w14:textId="3388F87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33C9" w14:textId="3A7F124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55429B" w:rsidRPr="0055429B" w14:paraId="71996D9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57C2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938B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29090" w14:textId="3A666CD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BF5A" w14:textId="0CA038A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9ADC6" w14:textId="2AB6CC5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</w:tr>
      <w:tr w:rsidR="0055429B" w:rsidRPr="0055429B" w14:paraId="37E420D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EB37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6D1B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72C66" w14:textId="7714189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F0845" w14:textId="323BE75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CEFEC" w14:textId="6CBAED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55429B" w:rsidRPr="0055429B" w14:paraId="7000B0BB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CC995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48D01" w14:textId="43B97B8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4241BE" w14:textId="18D7702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102D1" w14:textId="1D5A8F2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64 </w:t>
            </w:r>
          </w:p>
        </w:tc>
      </w:tr>
      <w:tr w:rsidR="0055429B" w:rsidRPr="0055429B" w14:paraId="08836CA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8D63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EE58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94FCD" w14:textId="368BEA2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755CC" w14:textId="5AAB908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3435C" w14:textId="18A054A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55429B" w:rsidRPr="0055429B" w14:paraId="08BE92E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C7A6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036D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531F2" w14:textId="21B3968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9E85C" w14:textId="2523DE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3C3EC" w14:textId="4C1B6A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55429B" w:rsidRPr="0055429B" w14:paraId="25E6B53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5B17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5A8A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4C027" w14:textId="3CAE271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C60B4" w14:textId="4CAFFC1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8646" w14:textId="5F7A6BF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55429B" w:rsidRPr="0055429B" w14:paraId="2AB2547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1C14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0047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8DB2" w14:textId="5F3909A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0A32F" w14:textId="7208CD4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FA6C" w14:textId="25D1429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</w:tr>
      <w:tr w:rsidR="0055429B" w:rsidRPr="0055429B" w14:paraId="19EC3D9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F8CB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4F08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CA53D" w14:textId="51F580B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BFD75" w14:textId="39B4D6D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76BB6" w14:textId="673CCDE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55429B" w:rsidRPr="0055429B" w14:paraId="1E5A8E1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435C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1102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58CB9" w14:textId="52A08AC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465E8" w14:textId="15B2DD6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640CF" w14:textId="68497EC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5429B" w:rsidRPr="0055429B" w14:paraId="764C3B88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30A287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BFB088" w14:textId="692BB5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E40D92" w14:textId="2934CA3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1,26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E994C5" w14:textId="710C973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0,422 </w:t>
            </w:r>
          </w:p>
        </w:tc>
      </w:tr>
      <w:tr w:rsidR="0055429B" w:rsidRPr="0055429B" w14:paraId="5ACA658B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4D00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CC375" w14:textId="2DF4D6F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3141B" w14:textId="0B2D600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91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716EB" w14:textId="4D4961A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602 </w:t>
            </w:r>
          </w:p>
        </w:tc>
      </w:tr>
      <w:tr w:rsidR="0055429B" w:rsidRPr="0055429B" w14:paraId="2DD48BE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6692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CC6F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A1513" w14:textId="167542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752D8" w14:textId="5CF8ABB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1F340" w14:textId="4BC3A4E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0 </w:t>
            </w:r>
          </w:p>
        </w:tc>
      </w:tr>
      <w:tr w:rsidR="0055429B" w:rsidRPr="0055429B" w14:paraId="236C8BC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7066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CE10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193F1" w14:textId="00FA2D2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592FD" w14:textId="39B0255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4D949" w14:textId="757B5B5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5 </w:t>
            </w:r>
          </w:p>
        </w:tc>
      </w:tr>
      <w:tr w:rsidR="0055429B" w:rsidRPr="0055429B" w14:paraId="43A9CCA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B7F9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A174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BAF59" w14:textId="2E519EF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2B7C9" w14:textId="37E770B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5450" w14:textId="4308123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7 </w:t>
            </w:r>
          </w:p>
        </w:tc>
      </w:tr>
      <w:tr w:rsidR="0055429B" w:rsidRPr="0055429B" w14:paraId="5DAB42F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C798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F3AF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5C011" w14:textId="70794AB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617B5" w14:textId="0DBF136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831D4" w14:textId="6E87EA7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03 </w:t>
            </w:r>
          </w:p>
        </w:tc>
      </w:tr>
      <w:tr w:rsidR="0055429B" w:rsidRPr="0055429B" w14:paraId="0CDF464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4447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42B9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A123" w14:textId="3FF365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836C" w14:textId="404BAA3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5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0998F" w14:textId="2EEC9A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006 </w:t>
            </w:r>
          </w:p>
        </w:tc>
      </w:tr>
      <w:tr w:rsidR="0055429B" w:rsidRPr="0055429B" w14:paraId="38031C6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8F25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5721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75DBB" w14:textId="005AE43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3CCAA" w14:textId="61489CA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F67CE" w14:textId="2F14479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8 </w:t>
            </w:r>
          </w:p>
        </w:tc>
      </w:tr>
      <w:tr w:rsidR="0055429B" w:rsidRPr="0055429B" w14:paraId="6FD902D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45C8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D7B3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D7360" w14:textId="110C86D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02E20" w14:textId="1CD2B5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4C07" w14:textId="16ED94D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5 </w:t>
            </w:r>
          </w:p>
        </w:tc>
      </w:tr>
      <w:tr w:rsidR="0055429B" w:rsidRPr="0055429B" w14:paraId="79E04CC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E732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48DF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7EF42" w14:textId="583E3C7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2BAB4" w14:textId="23D3B6B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4B74" w14:textId="0218AF2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8 </w:t>
            </w:r>
          </w:p>
        </w:tc>
      </w:tr>
      <w:tr w:rsidR="0055429B" w:rsidRPr="0055429B" w14:paraId="3C5A865A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F881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4429E0" w14:textId="6F01DF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076292" w14:textId="56A576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5D5FF7" w14:textId="3048CD7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549 </w:t>
            </w:r>
          </w:p>
        </w:tc>
      </w:tr>
      <w:tr w:rsidR="0055429B" w:rsidRPr="0055429B" w14:paraId="5B346C4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10A0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A40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7389" w14:textId="27D76B4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18F4" w14:textId="485A190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F560" w14:textId="62CC098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</w:tr>
      <w:tr w:rsidR="0055429B" w:rsidRPr="0055429B" w14:paraId="51B8C66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A65F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57DF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EDF32" w14:textId="60AED96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57947" w14:textId="6A12CD0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A52DD" w14:textId="00115CA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9 </w:t>
            </w:r>
          </w:p>
        </w:tc>
      </w:tr>
      <w:tr w:rsidR="0055429B" w:rsidRPr="0055429B" w14:paraId="27D8AB7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132D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93E6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AA68B" w14:textId="2A397A1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3E8C8" w14:textId="1F69269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602AA" w14:textId="37EC1C3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</w:tr>
      <w:tr w:rsidR="0055429B" w:rsidRPr="0055429B" w14:paraId="145279F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5AFD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7C83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98CAD" w14:textId="134792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68B62" w14:textId="7CF337F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E13D5" w14:textId="5DA8AB9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</w:tr>
      <w:tr w:rsidR="0055429B" w:rsidRPr="0055429B" w14:paraId="705D104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E4CA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EA10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F3B1" w14:textId="0F9052A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BF30" w14:textId="3C2AFAD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4983C" w14:textId="1ED92D3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5429B" w:rsidRPr="0055429B" w14:paraId="42C7880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5B66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4569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4395" w14:textId="566D6C3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F8078" w14:textId="0BE3BFC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07786" w14:textId="17DFA96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88 </w:t>
            </w:r>
          </w:p>
        </w:tc>
      </w:tr>
      <w:tr w:rsidR="0055429B" w:rsidRPr="0055429B" w14:paraId="5CF45AD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9FEF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6E05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9FDDE" w14:textId="46B01FE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FC52" w14:textId="5B81A21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8CB5A" w14:textId="256F411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33 </w:t>
            </w:r>
          </w:p>
        </w:tc>
      </w:tr>
      <w:tr w:rsidR="0055429B" w:rsidRPr="0055429B" w14:paraId="19C1F5E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D5CC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CBEA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B7C70" w14:textId="739F2D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B81D" w14:textId="2CE13E5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3229" w14:textId="2957377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5 </w:t>
            </w:r>
          </w:p>
        </w:tc>
      </w:tr>
      <w:tr w:rsidR="0055429B" w:rsidRPr="0055429B" w14:paraId="3E73AED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49EE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1C06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F85F1" w14:textId="48BDCAB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22374" w14:textId="3EF9635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6D5C2" w14:textId="7E6BA30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</w:tr>
      <w:tr w:rsidR="0055429B" w:rsidRPr="0055429B" w14:paraId="4E09499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65C8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836E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00F6C" w14:textId="561D326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C563D" w14:textId="0F5B8C7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517E3" w14:textId="3D124BB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82 </w:t>
            </w:r>
          </w:p>
        </w:tc>
      </w:tr>
      <w:tr w:rsidR="0055429B" w:rsidRPr="0055429B" w14:paraId="619C0D9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865D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8CAD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A8819" w14:textId="18551D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419CC" w14:textId="24C7B0C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E848B" w14:textId="04E500C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9 </w:t>
            </w:r>
          </w:p>
        </w:tc>
      </w:tr>
      <w:tr w:rsidR="0055429B" w:rsidRPr="0055429B" w14:paraId="383A43F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161D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28F9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AF5E2" w14:textId="45D618B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7C622" w14:textId="4109169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8B076" w14:textId="76D81FB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2 </w:t>
            </w:r>
          </w:p>
        </w:tc>
      </w:tr>
      <w:tr w:rsidR="0055429B" w:rsidRPr="0055429B" w14:paraId="10BA4E07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4F536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3F27A7" w14:textId="47B81BC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102F6" w14:textId="4455E0F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18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B9AA4" w14:textId="514E072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0,507 </w:t>
            </w:r>
          </w:p>
        </w:tc>
      </w:tr>
      <w:tr w:rsidR="0055429B" w:rsidRPr="0055429B" w14:paraId="222FC67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019C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9490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33655" w14:textId="62FA231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83BD7" w14:textId="613CCFD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C5C3B" w14:textId="0B9046D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</w:tr>
      <w:tr w:rsidR="0055429B" w:rsidRPr="0055429B" w14:paraId="1DDE5A0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D4D0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1975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766C7" w14:textId="2C2438B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C466" w14:textId="1628ED8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14A4E" w14:textId="2BBE353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</w:tr>
      <w:tr w:rsidR="0055429B" w:rsidRPr="0055429B" w14:paraId="134761F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1340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50CA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3AACD" w14:textId="7BDA6EF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5A89" w14:textId="0ED5249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E800" w14:textId="29AE0C3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</w:tr>
      <w:tr w:rsidR="0055429B" w:rsidRPr="0055429B" w14:paraId="686FAB2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727A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8744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90E1" w14:textId="5BC402F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CD897" w14:textId="75971EE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DCBF5" w14:textId="7D70934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</w:tr>
      <w:tr w:rsidR="0055429B" w:rsidRPr="0055429B" w14:paraId="63A993F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6104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A1E3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3D2B" w14:textId="198FCDC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4BC6" w14:textId="1C82A7C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0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1CAC3" w14:textId="1FE9E93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6,019 </w:t>
            </w:r>
          </w:p>
        </w:tc>
      </w:tr>
      <w:tr w:rsidR="0055429B" w:rsidRPr="0055429B" w14:paraId="69B3C85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DCB6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157D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5461" w14:textId="40F3074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EA86" w14:textId="2F6F19C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9F5FD" w14:textId="1A07B7C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5429B" w:rsidRPr="0055429B" w14:paraId="00DC0C5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8B50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4983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604E" w14:textId="4CAAA3B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6083" w14:textId="05B417E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242B4" w14:textId="35D6854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6 </w:t>
            </w:r>
          </w:p>
        </w:tc>
      </w:tr>
      <w:tr w:rsidR="0055429B" w:rsidRPr="0055429B" w14:paraId="131DAF8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191D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495B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2E37" w14:textId="3840E9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6DF21" w14:textId="01D408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AC517" w14:textId="7C5F1A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</w:tr>
      <w:tr w:rsidR="0055429B" w:rsidRPr="0055429B" w14:paraId="300E83F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42B6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117C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B2582" w14:textId="23F11A5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AC6D1" w14:textId="3CFFC2B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A0A8E" w14:textId="7E8DA6E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2 </w:t>
            </w:r>
          </w:p>
        </w:tc>
      </w:tr>
      <w:tr w:rsidR="0055429B" w:rsidRPr="0055429B" w14:paraId="3966F8A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9434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66BD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2B172" w14:textId="2628AC8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6D08" w14:textId="5D04209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9A73F" w14:textId="5DDEEE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9 </w:t>
            </w:r>
          </w:p>
        </w:tc>
      </w:tr>
      <w:tr w:rsidR="0055429B" w:rsidRPr="0055429B" w14:paraId="4D450E5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DF46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54C0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1E4F4" w14:textId="3EEDAEC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96AFD" w14:textId="21404D4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399C" w14:textId="5981411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2 </w:t>
            </w:r>
          </w:p>
        </w:tc>
      </w:tr>
      <w:tr w:rsidR="0055429B" w:rsidRPr="0055429B" w14:paraId="1B88413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3D79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2168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79AF3" w14:textId="48961CF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4EEB" w14:textId="6B979BD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063E9" w14:textId="5A6B405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</w:tr>
      <w:tr w:rsidR="0055429B" w:rsidRPr="0055429B" w14:paraId="5A09690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B667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71B5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04A84" w14:textId="22BD2B6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7A476" w14:textId="24B8A8E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D1C1B" w14:textId="7DC25EC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</w:tr>
      <w:tr w:rsidR="0055429B" w:rsidRPr="0055429B" w14:paraId="34B8C71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E714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BAA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0FDBA" w14:textId="1B5FB82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2936D" w14:textId="2A4F639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E81AE" w14:textId="2BE805D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1 </w:t>
            </w:r>
          </w:p>
        </w:tc>
      </w:tr>
      <w:tr w:rsidR="0055429B" w:rsidRPr="0055429B" w14:paraId="3B8C09A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AE39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B26E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1159C" w14:textId="57CDB88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6CE67" w14:textId="2854066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8F8E5" w14:textId="52BF77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55429B" w:rsidRPr="0055429B" w14:paraId="1AFE3BE7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5C001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7BB01F" w14:textId="1EFC974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205939" w14:textId="07AC2CD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95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BAFE2" w14:textId="52E8375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453 </w:t>
            </w:r>
          </w:p>
        </w:tc>
      </w:tr>
      <w:tr w:rsidR="0055429B" w:rsidRPr="0055429B" w14:paraId="6B9154E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CD12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1976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9D4B0" w14:textId="5262C79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11311" w14:textId="1DB75EA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556AE" w14:textId="573A693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5429B" w:rsidRPr="0055429B" w14:paraId="68039BD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346D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151A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5C882" w14:textId="2994654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0B73" w14:textId="22EFFF7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2E04" w14:textId="65FF0A6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06 </w:t>
            </w:r>
          </w:p>
        </w:tc>
      </w:tr>
      <w:tr w:rsidR="0055429B" w:rsidRPr="0055429B" w14:paraId="343FA9B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F476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3E7C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ACB6" w14:textId="7484C6F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19FC8" w14:textId="0F52CEE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B7115" w14:textId="0E8C0D9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5429B" w:rsidRPr="0055429B" w14:paraId="525E4C6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F1C8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6970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9B0C" w14:textId="4459B65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0694" w14:textId="251EA76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35932" w14:textId="1EC472D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0 </w:t>
            </w:r>
          </w:p>
        </w:tc>
      </w:tr>
      <w:tr w:rsidR="0055429B" w:rsidRPr="0055429B" w14:paraId="259ABAC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503B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CABE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3CCC" w14:textId="11591FC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54390" w14:textId="0348249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C2E7" w14:textId="55C3585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55429B" w:rsidRPr="0055429B" w14:paraId="35E78A3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C274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BB77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A46EB" w14:textId="7B0154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F746B" w14:textId="35019AF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21EEA" w14:textId="2BD421C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8 </w:t>
            </w:r>
          </w:p>
        </w:tc>
      </w:tr>
      <w:tr w:rsidR="0055429B" w:rsidRPr="0055429B" w14:paraId="78D9549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D926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75FE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5ED03" w14:textId="7B3C650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287B8" w14:textId="2D1CAED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D92CF" w14:textId="362281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5 </w:t>
            </w:r>
          </w:p>
        </w:tc>
      </w:tr>
      <w:tr w:rsidR="0055429B" w:rsidRPr="0055429B" w14:paraId="4D80C62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E1D4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7496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9964" w14:textId="4E5485C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14D0C" w14:textId="2C3AF79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59649" w14:textId="63159F9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</w:tr>
      <w:tr w:rsidR="0055429B" w:rsidRPr="0055429B" w14:paraId="30B5431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E30D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37E5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1D2B3" w14:textId="23D1CE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CFEBB" w14:textId="6E130C3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546BE" w14:textId="327EA37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7 </w:t>
            </w:r>
          </w:p>
        </w:tc>
      </w:tr>
      <w:tr w:rsidR="0055429B" w:rsidRPr="0055429B" w14:paraId="5E71FD8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BEB9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949E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52B83" w14:textId="5BBE3A1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31F86" w14:textId="415CDD9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D36D6" w14:textId="4A4EB67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5429B" w:rsidRPr="0055429B" w14:paraId="0F5F809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599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1FA7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3077E" w14:textId="007C241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3946" w14:textId="009A491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91DBB" w14:textId="70004BA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</w:tr>
      <w:tr w:rsidR="0055429B" w:rsidRPr="0055429B" w14:paraId="16A9450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603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B1B0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E217" w14:textId="3EB2887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92EF8" w14:textId="5D5FF3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DD26" w14:textId="209F8BA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</w:tr>
      <w:tr w:rsidR="0055429B" w:rsidRPr="0055429B" w14:paraId="75AB025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93E7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DFB7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448D1" w14:textId="1513169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A2BD5" w14:textId="5A6ECBD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03CCF" w14:textId="539D7AE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</w:tr>
      <w:tr w:rsidR="0055429B" w:rsidRPr="0055429B" w14:paraId="19601CAE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86260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Pampang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E247B" w14:textId="75C8F3F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A23CC" w14:textId="20FF561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9,81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C5440" w14:textId="59F3B2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4,959 </w:t>
            </w:r>
          </w:p>
        </w:tc>
      </w:tr>
      <w:tr w:rsidR="0055429B" w:rsidRPr="0055429B" w14:paraId="4CB4AA2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904D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ABC5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7229A" w14:textId="5584E0C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74A1C" w14:textId="0FCD934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2E325" w14:textId="0D05564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55429B" w:rsidRPr="0055429B" w14:paraId="3B50302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0AC2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8418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6EC8E" w14:textId="4AA1650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DB782" w14:textId="474649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F1B5" w14:textId="0CBEFBE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59 </w:t>
            </w:r>
          </w:p>
        </w:tc>
      </w:tr>
      <w:tr w:rsidR="0055429B" w:rsidRPr="0055429B" w14:paraId="691E864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33EF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3C04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369BC" w14:textId="30117AA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C2F41" w14:textId="39C8F63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DC847" w14:textId="247C037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1 </w:t>
            </w:r>
          </w:p>
        </w:tc>
      </w:tr>
      <w:tr w:rsidR="0055429B" w:rsidRPr="0055429B" w14:paraId="41803A5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34A7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C487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4CE88" w14:textId="1AD4465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3EDF5" w14:textId="6AFDF3B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1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C8C78" w14:textId="146653A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,862 </w:t>
            </w:r>
          </w:p>
        </w:tc>
      </w:tr>
      <w:tr w:rsidR="0055429B" w:rsidRPr="0055429B" w14:paraId="5FFD455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A7D5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722D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12ADC" w14:textId="0FEC1D7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62B0F" w14:textId="755F20D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EE94B" w14:textId="2F344F7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5429B" w:rsidRPr="0055429B" w14:paraId="1F7985A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9F38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0CA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EADB2" w14:textId="286E2EC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4F65" w14:textId="03A4AE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4A556" w14:textId="164D5F7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55429B" w:rsidRPr="0055429B" w14:paraId="0463834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A0D6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1BE5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6B0B" w14:textId="2F14593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4643" w14:textId="2D4C1A7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33D5" w14:textId="245F2B3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0 </w:t>
            </w:r>
          </w:p>
        </w:tc>
      </w:tr>
      <w:tr w:rsidR="0055429B" w:rsidRPr="0055429B" w14:paraId="4300F75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FE46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92FD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BF8A2" w14:textId="2A7E515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E2FED" w14:textId="1686D90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19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15F1B" w14:textId="48FC3DE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,575 </w:t>
            </w:r>
          </w:p>
        </w:tc>
      </w:tr>
      <w:tr w:rsidR="0055429B" w:rsidRPr="0055429B" w14:paraId="243DA0D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D601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CB8A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5F959" w14:textId="45F7B8B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BB21" w14:textId="1E677A5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694C4" w14:textId="12FB56B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</w:tr>
      <w:tr w:rsidR="0055429B" w:rsidRPr="0055429B" w14:paraId="04A8840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15AB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2C25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D6E0" w14:textId="1F514F4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1185C" w14:textId="7C478AA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87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031C0" w14:textId="4115C0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,563 </w:t>
            </w:r>
          </w:p>
        </w:tc>
      </w:tr>
      <w:tr w:rsidR="0055429B" w:rsidRPr="0055429B" w14:paraId="6CC32D0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ECB9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4B2F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2DBDD" w14:textId="6119FDF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98C38" w14:textId="2690063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51F81" w14:textId="7AD7013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3 </w:t>
            </w:r>
          </w:p>
        </w:tc>
      </w:tr>
      <w:tr w:rsidR="0055429B" w:rsidRPr="0055429B" w14:paraId="5C619EB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2B4E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535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24BE" w14:textId="4570BFD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B7BD8" w14:textId="4F23BC7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D9BF" w14:textId="38CE605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</w:tr>
      <w:tr w:rsidR="0055429B" w:rsidRPr="0055429B" w14:paraId="58559C3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1C37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3A96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6CF13" w14:textId="3A39E7F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2F302" w14:textId="3BCB120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7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144CE" w14:textId="2583803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25 </w:t>
            </w:r>
          </w:p>
        </w:tc>
      </w:tr>
      <w:tr w:rsidR="0055429B" w:rsidRPr="0055429B" w14:paraId="6E100A4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6392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A705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4B323" w14:textId="768FB85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93789" w14:textId="6CA563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6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32E0" w14:textId="42DDAD5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881 </w:t>
            </w:r>
          </w:p>
        </w:tc>
      </w:tr>
      <w:tr w:rsidR="0055429B" w:rsidRPr="0055429B" w14:paraId="34FB625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669B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2159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38E7C" w14:textId="740DE44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0736" w14:textId="15A229A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76620" w14:textId="237B07C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55429B" w:rsidRPr="0055429B" w14:paraId="10E68C2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7B57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9494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3734" w14:textId="25DD172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E91A5" w14:textId="5F9DBB9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32EC" w14:textId="792130C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5 </w:t>
            </w:r>
          </w:p>
        </w:tc>
      </w:tr>
      <w:tr w:rsidR="0055429B" w:rsidRPr="0055429B" w14:paraId="0DA0D204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9AC9F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4406B8" w14:textId="78C2BB3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2749F" w14:textId="4BAA439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77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0BEF2" w14:textId="51598E6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832 </w:t>
            </w:r>
          </w:p>
        </w:tc>
      </w:tr>
      <w:tr w:rsidR="0055429B" w:rsidRPr="0055429B" w14:paraId="6D8DE93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5A11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2E88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00506" w14:textId="70AA7AE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D7991" w14:textId="753BA18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D86F8" w14:textId="4FCB395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0 </w:t>
            </w:r>
          </w:p>
        </w:tc>
      </w:tr>
      <w:tr w:rsidR="0055429B" w:rsidRPr="0055429B" w14:paraId="4C278C6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645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BF4D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D9B3A" w14:textId="39B3D72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CAD9" w14:textId="2853A2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CB50" w14:textId="0582EAA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829 </w:t>
            </w:r>
          </w:p>
        </w:tc>
      </w:tr>
      <w:tr w:rsidR="0055429B" w:rsidRPr="0055429B" w14:paraId="4153F42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1DBC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8458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FC0F5" w14:textId="69BF3C5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2EF9" w14:textId="03E758E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8FA98" w14:textId="394691B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</w:tr>
      <w:tr w:rsidR="0055429B" w:rsidRPr="0055429B" w14:paraId="43B254A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AF44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94B4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2785" w14:textId="33BF0FE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E25E2" w14:textId="538A112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01FA6" w14:textId="35980BD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55429B" w:rsidRPr="0055429B" w14:paraId="7AC98D0F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6772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F660B3" w14:textId="5E03C95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86FB8" w14:textId="0E45EEA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12C4A1" w14:textId="517F330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</w:tr>
      <w:tr w:rsidR="0055429B" w:rsidRPr="0055429B" w14:paraId="17987C3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55F6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BC1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ED94" w14:textId="03A81BD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74E50" w14:textId="63A995A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41D2B" w14:textId="676BD6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</w:tr>
      <w:tr w:rsidR="0055429B" w:rsidRPr="0055429B" w14:paraId="5170ADA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1C98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D3CC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4882" w14:textId="49CE8C9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7A5E" w14:textId="770AF69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74B81" w14:textId="2DB8D3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</w:tr>
      <w:tr w:rsidR="0055429B" w:rsidRPr="0055429B" w14:paraId="1601359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1F74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8D11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0958" w14:textId="012CF3C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25D92" w14:textId="4228F38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7365" w14:textId="6CDDFD8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3 </w:t>
            </w:r>
          </w:p>
        </w:tc>
      </w:tr>
      <w:tr w:rsidR="0055429B" w:rsidRPr="0055429B" w14:paraId="60C8395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1AA6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26B3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C8E3" w14:textId="491615E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29764" w14:textId="4BB8017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69286" w14:textId="1A59772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55429B" w:rsidRPr="0055429B" w14:paraId="35555EF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D268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B29E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2A93B" w14:textId="4A11E2D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0604" w14:textId="5E1AD00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A892A" w14:textId="1DE6A4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5 </w:t>
            </w:r>
          </w:p>
        </w:tc>
      </w:tr>
      <w:tr w:rsidR="0055429B" w:rsidRPr="0055429B" w14:paraId="12E67D9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918D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B24F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69D75" w14:textId="1D86CE0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571D" w14:textId="26F5806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1C38F" w14:textId="0273490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</w:tr>
      <w:tr w:rsidR="0055429B" w:rsidRPr="0055429B" w14:paraId="4908DC19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F6C341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162479" w14:textId="30C4C2F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06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822DEB" w14:textId="4DA809E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3,16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2862CB" w14:textId="7658DF4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01,937 </w:t>
            </w:r>
          </w:p>
        </w:tc>
      </w:tr>
      <w:tr w:rsidR="0055429B" w:rsidRPr="0055429B" w14:paraId="1797D283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F07AB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134FE" w14:textId="51E50DF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7AE531" w14:textId="16DC408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1,35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75873" w14:textId="5F60194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4,984 </w:t>
            </w:r>
          </w:p>
        </w:tc>
      </w:tr>
      <w:tr w:rsidR="0055429B" w:rsidRPr="0055429B" w14:paraId="7C823E1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3AD3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9686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72B8E" w14:textId="6EE338B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ED542" w14:textId="6B65CBF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80352" w14:textId="2EDCA28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55429B" w:rsidRPr="0055429B" w14:paraId="41A35C3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52EC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00A2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DBD9" w14:textId="0C4C763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917EE" w14:textId="2036D2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7E84A" w14:textId="711020F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</w:tr>
      <w:tr w:rsidR="0055429B" w:rsidRPr="0055429B" w14:paraId="1832EE5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5587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E8BD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79810" w14:textId="49EBD8E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1794D" w14:textId="34382C5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507F" w14:textId="20E78D4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70 </w:t>
            </w:r>
          </w:p>
        </w:tc>
      </w:tr>
      <w:tr w:rsidR="0055429B" w:rsidRPr="0055429B" w14:paraId="37F5696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DB12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21E8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EAF5" w14:textId="7C0EDB9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46369" w14:textId="39865A0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AC00" w14:textId="5AA9352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4 </w:t>
            </w:r>
          </w:p>
        </w:tc>
      </w:tr>
      <w:tr w:rsidR="0055429B" w:rsidRPr="0055429B" w14:paraId="16BC0B4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9DA3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5D1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AE525" w14:textId="0276A8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6714" w14:textId="4E633D9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21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2B4D" w14:textId="7A1D0EA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0,273 </w:t>
            </w:r>
          </w:p>
        </w:tc>
      </w:tr>
      <w:tr w:rsidR="0055429B" w:rsidRPr="0055429B" w14:paraId="70773C7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8F50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C4E9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53F9" w14:textId="64D33CA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22BC2" w14:textId="42E1FFF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58313" w14:textId="72B9C00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8 </w:t>
            </w:r>
          </w:p>
        </w:tc>
      </w:tr>
      <w:tr w:rsidR="0055429B" w:rsidRPr="0055429B" w14:paraId="4D6133B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8C5E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C186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06B06" w14:textId="292BB81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6B5F3" w14:textId="6395C43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EECEB" w14:textId="02583DF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20 </w:t>
            </w:r>
          </w:p>
        </w:tc>
      </w:tr>
      <w:tr w:rsidR="0055429B" w:rsidRPr="0055429B" w14:paraId="12ADB26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AAFF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DED4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8B82" w14:textId="24D097C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C0392" w14:textId="0D9092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CFEF" w14:textId="4AB0951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5 </w:t>
            </w:r>
          </w:p>
        </w:tc>
      </w:tr>
      <w:tr w:rsidR="0055429B" w:rsidRPr="0055429B" w14:paraId="1777A32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0F7B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C4EC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7B2BD" w14:textId="6C0D867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0D335" w14:textId="2F34818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343DE" w14:textId="0CDC906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</w:tr>
      <w:tr w:rsidR="0055429B" w:rsidRPr="0055429B" w14:paraId="495658F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BE8F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5099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EF3F2" w14:textId="416191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18D49" w14:textId="50A6B97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62BD3" w14:textId="0FF8C2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55429B" w:rsidRPr="0055429B" w14:paraId="45833E8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EDAC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C249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39675" w14:textId="149D8D0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FE0CB" w14:textId="127D316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FA0DE" w14:textId="40BFFE6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10 </w:t>
            </w:r>
          </w:p>
        </w:tc>
      </w:tr>
      <w:tr w:rsidR="0055429B" w:rsidRPr="0055429B" w14:paraId="5CBDECF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EAC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4D7E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BF1C4" w14:textId="7D69ED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6CA2B" w14:textId="74BF395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67E8E" w14:textId="1F6BB3B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3 </w:t>
            </w:r>
          </w:p>
        </w:tc>
      </w:tr>
      <w:tr w:rsidR="0055429B" w:rsidRPr="0055429B" w14:paraId="0BFE811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8B00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6A0E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801DC" w14:textId="25C9D0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C0806" w14:textId="7AA9F7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CBA60" w14:textId="4330CBC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1 </w:t>
            </w:r>
          </w:p>
        </w:tc>
      </w:tr>
      <w:tr w:rsidR="0055429B" w:rsidRPr="0055429B" w14:paraId="2CC0B48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0D3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051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785EB" w14:textId="64837E3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93DF2" w14:textId="13EA81A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41E3" w14:textId="7957472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97 </w:t>
            </w:r>
          </w:p>
        </w:tc>
      </w:tr>
      <w:tr w:rsidR="0055429B" w:rsidRPr="0055429B" w14:paraId="67DAA31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A083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90A4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C34E9" w14:textId="13C7579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6B6CC" w14:textId="261664C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8D19" w14:textId="573324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47 </w:t>
            </w:r>
          </w:p>
        </w:tc>
      </w:tr>
      <w:tr w:rsidR="0055429B" w:rsidRPr="0055429B" w14:paraId="11AFB26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EEDD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816F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0036" w14:textId="0751D1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E278" w14:textId="59B2FA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7010A" w14:textId="3F809FE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6 </w:t>
            </w:r>
          </w:p>
        </w:tc>
      </w:tr>
      <w:tr w:rsidR="0055429B" w:rsidRPr="0055429B" w14:paraId="1374868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C20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F8EE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DDFC" w14:textId="6EC574A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2D5C1" w14:textId="25D1F3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F125A" w14:textId="7D617F5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3 </w:t>
            </w:r>
          </w:p>
        </w:tc>
      </w:tr>
      <w:tr w:rsidR="0055429B" w:rsidRPr="0055429B" w14:paraId="41D772F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9769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7ED6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C559F" w14:textId="4542590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DAB98" w14:textId="6C04B1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E992" w14:textId="3B9EB59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6 </w:t>
            </w:r>
          </w:p>
        </w:tc>
      </w:tr>
      <w:tr w:rsidR="0055429B" w:rsidRPr="0055429B" w14:paraId="43AD804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1AE1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1869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4686F" w14:textId="30506A6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1DB1" w14:textId="6FD598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C357" w14:textId="29762A5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74 </w:t>
            </w:r>
          </w:p>
        </w:tc>
      </w:tr>
      <w:tr w:rsidR="0055429B" w:rsidRPr="0055429B" w14:paraId="1CF3EFD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FDB1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6033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70006" w14:textId="1DD2655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896E3" w14:textId="184BF70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1387D" w14:textId="5852B5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5 </w:t>
            </w:r>
          </w:p>
        </w:tc>
      </w:tr>
      <w:tr w:rsidR="0055429B" w:rsidRPr="0055429B" w14:paraId="315744C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5046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7334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B2F6" w14:textId="53F343B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C597D" w14:textId="735B674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ED40" w14:textId="2377CF5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3 </w:t>
            </w:r>
          </w:p>
        </w:tc>
      </w:tr>
      <w:tr w:rsidR="0055429B" w:rsidRPr="0055429B" w14:paraId="61FC33F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556F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5F3B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34695" w14:textId="7C46DEE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7CE8B" w14:textId="7FF193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93A0" w14:textId="026B295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6 </w:t>
            </w:r>
          </w:p>
        </w:tc>
      </w:tr>
      <w:tr w:rsidR="0055429B" w:rsidRPr="0055429B" w14:paraId="2333AD3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2548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1E26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6C8E7" w14:textId="683E758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6370F" w14:textId="6145299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4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B1F15" w14:textId="689A83D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70 </w:t>
            </w:r>
          </w:p>
        </w:tc>
      </w:tr>
      <w:tr w:rsidR="0055429B" w:rsidRPr="0055429B" w14:paraId="2344314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98E3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2CA4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B80A" w14:textId="6885011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239B8" w14:textId="7E76AF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CF267" w14:textId="25E776C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</w:tr>
      <w:tr w:rsidR="0055429B" w:rsidRPr="0055429B" w14:paraId="5B86C96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2EC3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D1D7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091D5" w14:textId="73EE8E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7815A" w14:textId="3F9CB15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A45F7" w14:textId="634DF0F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3 </w:t>
            </w:r>
          </w:p>
        </w:tc>
      </w:tr>
      <w:tr w:rsidR="0055429B" w:rsidRPr="0055429B" w14:paraId="1EA9395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9C10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FC58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6931" w14:textId="4CD0A84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4987" w14:textId="0F49793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99E2" w14:textId="6073276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4 </w:t>
            </w:r>
          </w:p>
        </w:tc>
      </w:tr>
      <w:tr w:rsidR="0055429B" w:rsidRPr="0055429B" w14:paraId="3EDC682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8CD1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0BE1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8CD1F" w14:textId="4619FEE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1FF85" w14:textId="1430D89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46251" w14:textId="3BA1B78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1 </w:t>
            </w:r>
          </w:p>
        </w:tc>
      </w:tr>
      <w:tr w:rsidR="0055429B" w:rsidRPr="0055429B" w14:paraId="069E273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59B7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99CD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1B213" w14:textId="5DE0D1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6CEE" w14:textId="344486C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49AC2" w14:textId="7B4D655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0 </w:t>
            </w:r>
          </w:p>
        </w:tc>
      </w:tr>
      <w:tr w:rsidR="0055429B" w:rsidRPr="0055429B" w14:paraId="53F9067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20F6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5369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BE870" w14:textId="6D07CC2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109B2" w14:textId="4DADB24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DD8FD" w14:textId="3241C5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0 </w:t>
            </w:r>
          </w:p>
        </w:tc>
      </w:tr>
      <w:tr w:rsidR="0055429B" w:rsidRPr="0055429B" w14:paraId="462AD06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A61B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2A84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8C7B" w14:textId="5784168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D23D9" w14:textId="484D952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1B84" w14:textId="5A29D38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8 </w:t>
            </w:r>
          </w:p>
        </w:tc>
      </w:tr>
      <w:tr w:rsidR="0055429B" w:rsidRPr="0055429B" w14:paraId="75917E5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977C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4D2E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BB804" w14:textId="1C7BA1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F5209" w14:textId="2B7E97A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8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B0248" w14:textId="70C94D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11 </w:t>
            </w:r>
          </w:p>
        </w:tc>
      </w:tr>
      <w:tr w:rsidR="0055429B" w:rsidRPr="0055429B" w14:paraId="5CA66B5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7AB4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302D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941F" w14:textId="378730D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F54EE" w14:textId="4F27B8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A2F57" w14:textId="0766EBE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</w:tr>
      <w:tr w:rsidR="0055429B" w:rsidRPr="0055429B" w14:paraId="10A43DF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1C6B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25FC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5A8C" w14:textId="2C450C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783D" w14:textId="20959EA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8BA9" w14:textId="6065CF8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15 </w:t>
            </w:r>
          </w:p>
        </w:tc>
      </w:tr>
      <w:tr w:rsidR="0055429B" w:rsidRPr="0055429B" w14:paraId="3EE0592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9ED9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DABC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3C1EB" w14:textId="7C66C5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18EE" w14:textId="48FB59B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4404" w14:textId="2DF869C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</w:tr>
      <w:tr w:rsidR="0055429B" w:rsidRPr="0055429B" w14:paraId="085BDE2F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C8B5D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59576" w14:textId="0C2F486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738FDC" w14:textId="582E1C9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16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2A30C" w14:textId="41F51B6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874 </w:t>
            </w:r>
          </w:p>
        </w:tc>
      </w:tr>
      <w:tr w:rsidR="0055429B" w:rsidRPr="0055429B" w14:paraId="457581B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7702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6D2D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3B5A2" w14:textId="628D3B0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BE9C8" w14:textId="336CCA6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48702" w14:textId="5DA630D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55429B" w:rsidRPr="0055429B" w14:paraId="1D5937B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D76D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4BC2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3A1F3" w14:textId="6A638F5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8C970" w14:textId="6251915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47F37" w14:textId="661B8A7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0 </w:t>
            </w:r>
          </w:p>
        </w:tc>
      </w:tr>
      <w:tr w:rsidR="0055429B" w:rsidRPr="0055429B" w14:paraId="650CEA1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A6C3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6A84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1FF36" w14:textId="3C1F1BA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8A88A" w14:textId="54146E1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67B98" w14:textId="35E842A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7 </w:t>
            </w:r>
          </w:p>
        </w:tc>
      </w:tr>
      <w:tr w:rsidR="0055429B" w:rsidRPr="0055429B" w14:paraId="0460D85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E5C5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8339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103F9" w14:textId="0FDC809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23DB4" w14:textId="5E6BD15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5D87E" w14:textId="21ACFCD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55429B" w:rsidRPr="0055429B" w14:paraId="3D463FE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8E70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4252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21DAF" w14:textId="4BA1CD1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9BE94" w14:textId="090FC78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12548" w14:textId="61FAC58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</w:tr>
      <w:tr w:rsidR="0055429B" w:rsidRPr="0055429B" w14:paraId="49989D9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E019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FF00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CF4E" w14:textId="4BBE49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5C02D" w14:textId="7A37CB2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A33D9" w14:textId="463D648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</w:tr>
      <w:tr w:rsidR="0055429B" w:rsidRPr="0055429B" w14:paraId="4E0F304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2823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997E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617F8" w14:textId="442E323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259C3" w14:textId="6B5F49D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A716C" w14:textId="779FC39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6 </w:t>
            </w:r>
          </w:p>
        </w:tc>
      </w:tr>
      <w:tr w:rsidR="0055429B" w:rsidRPr="0055429B" w14:paraId="1D53643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BEC5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753B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3B2ED" w14:textId="4D8FB89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41C50" w14:textId="231F199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F30C3" w14:textId="09D22B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5 </w:t>
            </w:r>
          </w:p>
        </w:tc>
      </w:tr>
      <w:tr w:rsidR="0055429B" w:rsidRPr="0055429B" w14:paraId="316D0FA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7FF1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449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F0F68" w14:textId="0ADAE4E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D07D" w14:textId="7D4D076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1EBC" w14:textId="62B48C1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55429B" w:rsidRPr="0055429B" w14:paraId="222A040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DB43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746D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5B464" w14:textId="4F39ED4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5E0F" w14:textId="6118974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34E5A" w14:textId="3C84EDB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</w:tr>
      <w:tr w:rsidR="0055429B" w:rsidRPr="0055429B" w14:paraId="5E59B75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840C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AD94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E6CB6" w14:textId="045F40B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D3585" w14:textId="2039ED9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AFA05" w14:textId="7AEE739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8 </w:t>
            </w:r>
          </w:p>
        </w:tc>
      </w:tr>
      <w:tr w:rsidR="0055429B" w:rsidRPr="0055429B" w14:paraId="214A352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C606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BEFD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03F0" w14:textId="579AEB7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CDF4" w14:textId="02C5A1C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CD338" w14:textId="50EAA9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8 </w:t>
            </w:r>
          </w:p>
        </w:tc>
      </w:tr>
      <w:tr w:rsidR="0055429B" w:rsidRPr="0055429B" w14:paraId="55431CB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6C90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9F40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42B2D" w14:textId="62D8903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94DBE" w14:textId="398DDE8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8372E" w14:textId="6D76865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7 </w:t>
            </w:r>
          </w:p>
        </w:tc>
      </w:tr>
      <w:tr w:rsidR="0055429B" w:rsidRPr="0055429B" w14:paraId="2D613E6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1A6C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7AAE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64B9" w14:textId="1F2361F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5D523" w14:textId="23468A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87F2" w14:textId="6AB1419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7 </w:t>
            </w:r>
          </w:p>
        </w:tc>
      </w:tr>
      <w:tr w:rsidR="0055429B" w:rsidRPr="0055429B" w14:paraId="5C21C9B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2C95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1ACC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EFEF" w14:textId="2EC8A6B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A9304" w14:textId="7D4FA7A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6EF93" w14:textId="675D04C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72 </w:t>
            </w:r>
          </w:p>
        </w:tc>
      </w:tr>
      <w:tr w:rsidR="0055429B" w:rsidRPr="0055429B" w14:paraId="73D34A5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410A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F9FB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F59DF" w14:textId="4770B51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7756F" w14:textId="2602AB0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110B9" w14:textId="410DA7E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7 </w:t>
            </w:r>
          </w:p>
        </w:tc>
      </w:tr>
      <w:tr w:rsidR="0055429B" w:rsidRPr="0055429B" w14:paraId="7FE68C70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D6C25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A775F" w14:textId="170FD3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9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24356" w14:textId="7A914D2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62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0E338E" w14:textId="5270981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3,678 </w:t>
            </w:r>
          </w:p>
        </w:tc>
      </w:tr>
      <w:tr w:rsidR="0055429B" w:rsidRPr="0055429B" w14:paraId="37C5B30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69D2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87DD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FBD27" w14:textId="4E7A204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84F52" w14:textId="17AD425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7C192" w14:textId="2291D0D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22 </w:t>
            </w:r>
          </w:p>
        </w:tc>
      </w:tr>
      <w:tr w:rsidR="0055429B" w:rsidRPr="0055429B" w14:paraId="204947B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2BC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8E87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7359" w14:textId="12A0D69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E290" w14:textId="4354703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BA839" w14:textId="5D8C266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53 </w:t>
            </w:r>
          </w:p>
        </w:tc>
      </w:tr>
      <w:tr w:rsidR="0055429B" w:rsidRPr="0055429B" w14:paraId="3F4DD34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0732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E397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F8112" w14:textId="75BC063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462A" w14:textId="3878DA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B7CB1" w14:textId="1A31EE2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32 </w:t>
            </w:r>
          </w:p>
        </w:tc>
      </w:tr>
      <w:tr w:rsidR="0055429B" w:rsidRPr="0055429B" w14:paraId="0E26DAA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ED65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153A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3AA54" w14:textId="09B5DE2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A1EE0" w14:textId="5AC5A7E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F405C" w14:textId="3E87213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9 </w:t>
            </w:r>
          </w:p>
        </w:tc>
      </w:tr>
      <w:tr w:rsidR="0055429B" w:rsidRPr="0055429B" w14:paraId="3932CD6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F4C0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5739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BAF9" w14:textId="03B390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4C3DD" w14:textId="42B41CC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1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AD438" w14:textId="6F01F06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31 </w:t>
            </w:r>
          </w:p>
        </w:tc>
      </w:tr>
      <w:tr w:rsidR="0055429B" w:rsidRPr="0055429B" w14:paraId="1F5FAD6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FFEE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2CD1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3D2A4" w14:textId="4F2E909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48FC8" w14:textId="29D28D6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CB9F5" w14:textId="17F4540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9 </w:t>
            </w:r>
          </w:p>
        </w:tc>
      </w:tr>
      <w:tr w:rsidR="0055429B" w:rsidRPr="0055429B" w14:paraId="1FAA2A7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D0FD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6158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5CFFC" w14:textId="0577AEA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8E9DE" w14:textId="25DD808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08BAB" w14:textId="7C5EEE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5429B" w:rsidRPr="0055429B" w14:paraId="54D8F28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C4DF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870D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066F" w14:textId="5A65595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97C63" w14:textId="4ABA097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58DF3" w14:textId="19C6CEE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55429B" w:rsidRPr="0055429B" w14:paraId="70E7457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D1A9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285E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891DE" w14:textId="0F3A2AD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0B10A" w14:textId="3878F8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499BC" w14:textId="4307F3F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0 </w:t>
            </w:r>
          </w:p>
        </w:tc>
      </w:tr>
      <w:tr w:rsidR="0055429B" w:rsidRPr="0055429B" w14:paraId="67A8EA1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0C17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BE1E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640BF" w14:textId="08DF0EE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EB374" w14:textId="04DC694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61B3" w14:textId="741141A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36 </w:t>
            </w:r>
          </w:p>
        </w:tc>
      </w:tr>
      <w:tr w:rsidR="0055429B" w:rsidRPr="0055429B" w14:paraId="485088C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85F6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0A1F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39A96" w14:textId="284065F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E5C5D" w14:textId="1D942AD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A169B" w14:textId="0DE2C4B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55429B" w:rsidRPr="0055429B" w14:paraId="359DE76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B93D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40B6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50C1" w14:textId="6683E6C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1D535" w14:textId="004DB89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D049A" w14:textId="668CCA3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4 </w:t>
            </w:r>
          </w:p>
        </w:tc>
      </w:tr>
      <w:tr w:rsidR="0055429B" w:rsidRPr="0055429B" w14:paraId="3308DAD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39D1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E04B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7FBBB" w14:textId="2CB368F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1C90" w14:textId="70948A2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17BCE" w14:textId="4B922B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</w:tr>
      <w:tr w:rsidR="0055429B" w:rsidRPr="0055429B" w14:paraId="308A4C3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0B42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D6AD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3018" w14:textId="09A98E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6EF24" w14:textId="3CADF3B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143F9" w14:textId="7B99E5A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55429B" w:rsidRPr="0055429B" w14:paraId="6159EFA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ADE8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7C74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38C6F" w14:textId="0C6045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F6247" w14:textId="25A9826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A2379" w14:textId="4C8C183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3 </w:t>
            </w:r>
          </w:p>
        </w:tc>
      </w:tr>
      <w:tr w:rsidR="0055429B" w:rsidRPr="0055429B" w14:paraId="3F9F27B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C2BB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5047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8F091" w14:textId="1387E25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1D260" w14:textId="546B251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095B3" w14:textId="35C09C8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34 </w:t>
            </w:r>
          </w:p>
        </w:tc>
      </w:tr>
      <w:tr w:rsidR="0055429B" w:rsidRPr="0055429B" w14:paraId="3911831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27DB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E2CE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D55B6" w14:textId="53F1836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DFF03" w14:textId="5BFAF8D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CC0A" w14:textId="76A4D46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8 </w:t>
            </w:r>
          </w:p>
        </w:tc>
      </w:tr>
      <w:tr w:rsidR="0055429B" w:rsidRPr="0055429B" w14:paraId="5D4D441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FCA1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9F84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5AC28" w14:textId="048E505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A4C93" w14:textId="2E98B62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89FA3" w14:textId="39BF5E1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55429B" w:rsidRPr="0055429B" w14:paraId="42E5A3E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ABEA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1471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11433" w14:textId="0565824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B003" w14:textId="37C7F18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D2D02" w14:textId="44870F8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5 </w:t>
            </w:r>
          </w:p>
        </w:tc>
      </w:tr>
      <w:tr w:rsidR="0055429B" w:rsidRPr="0055429B" w14:paraId="08DD820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DFE1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A3F9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5EEA7" w14:textId="788E6DA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146FE" w14:textId="625DB3C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D85AC" w14:textId="4626C5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0 </w:t>
            </w:r>
          </w:p>
        </w:tc>
      </w:tr>
      <w:tr w:rsidR="0055429B" w:rsidRPr="0055429B" w14:paraId="7904CD5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2815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8B9E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19256" w14:textId="0E60AB3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7D3E4" w14:textId="58DF752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8CC56" w14:textId="4E574D1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</w:tr>
      <w:tr w:rsidR="0055429B" w:rsidRPr="0055429B" w14:paraId="480C015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6306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1F3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8F48A" w14:textId="4CAC89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A4C7E" w14:textId="55B483A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54914" w14:textId="4B2BDDA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8 </w:t>
            </w:r>
          </w:p>
        </w:tc>
      </w:tr>
      <w:tr w:rsidR="0055429B" w:rsidRPr="0055429B" w14:paraId="0B92204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CD26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0AB2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31364" w14:textId="51D3FD9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BD8D1" w14:textId="392BA8F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99C93" w14:textId="0DA52FC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29 </w:t>
            </w:r>
          </w:p>
        </w:tc>
      </w:tr>
      <w:tr w:rsidR="0055429B" w:rsidRPr="0055429B" w14:paraId="696CA8E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C7AF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61A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B6A83" w14:textId="7A5F33D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176E" w14:textId="46B1DB6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9A9E8" w14:textId="63CA4BC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55429B" w:rsidRPr="0055429B" w14:paraId="6074E50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04F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2BB1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12366" w14:textId="73521CB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7CE0D" w14:textId="6E2B6A0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8CC4D" w14:textId="1D6E4EE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01 </w:t>
            </w:r>
          </w:p>
        </w:tc>
      </w:tr>
      <w:tr w:rsidR="0055429B" w:rsidRPr="0055429B" w14:paraId="5E8369F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3695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D8EC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BC734" w14:textId="0D91271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FE6B" w14:textId="0CCB202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E1143" w14:textId="11BA549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41 </w:t>
            </w:r>
          </w:p>
        </w:tc>
      </w:tr>
      <w:tr w:rsidR="0055429B" w:rsidRPr="0055429B" w14:paraId="7D1AF37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627B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D72C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97FEE" w14:textId="1A28263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DB16A" w14:textId="262F31B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C1530" w14:textId="1D97F00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1 </w:t>
            </w:r>
          </w:p>
        </w:tc>
      </w:tr>
      <w:tr w:rsidR="0055429B" w:rsidRPr="0055429B" w14:paraId="0F5472A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B726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FABD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F035C" w14:textId="0840DD1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0AE21" w14:textId="09C0706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4D9F6" w14:textId="23490E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0 </w:t>
            </w:r>
          </w:p>
        </w:tc>
      </w:tr>
      <w:tr w:rsidR="0055429B" w:rsidRPr="0055429B" w14:paraId="23EBBE9E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EF89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545C40" w14:textId="4362C1F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04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63EC74" w14:textId="4971CB0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7,12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2D284" w14:textId="3E1FA8C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7,884 </w:t>
            </w:r>
          </w:p>
        </w:tc>
      </w:tr>
      <w:tr w:rsidR="0055429B" w:rsidRPr="0055429B" w14:paraId="5F53B48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C863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4FAF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D990C" w14:textId="140A3B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532BB" w14:textId="4076749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813D0" w14:textId="2964AC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75 </w:t>
            </w:r>
          </w:p>
        </w:tc>
      </w:tr>
      <w:tr w:rsidR="0055429B" w:rsidRPr="0055429B" w14:paraId="7070E80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2818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FEF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4625" w14:textId="6A8D7D3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DB444" w14:textId="66BEA47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9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385E" w14:textId="33E6F11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84 </w:t>
            </w:r>
          </w:p>
        </w:tc>
      </w:tr>
      <w:tr w:rsidR="0055429B" w:rsidRPr="0055429B" w14:paraId="5A157DB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379B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1470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DF64A" w14:textId="2E21C92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E315A" w14:textId="4E14EC7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81393" w14:textId="4D32EA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65 </w:t>
            </w:r>
          </w:p>
        </w:tc>
      </w:tr>
      <w:tr w:rsidR="0055429B" w:rsidRPr="0055429B" w14:paraId="5BF2E54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53A1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23EF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5CBC4" w14:textId="6FA1E80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6EFB9" w14:textId="6923FB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2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7E06" w14:textId="5963E0E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983 </w:t>
            </w:r>
          </w:p>
        </w:tc>
      </w:tr>
      <w:tr w:rsidR="0055429B" w:rsidRPr="0055429B" w14:paraId="562E811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3DAB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AA89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1E02C" w14:textId="2F7E0FF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1F0FE" w14:textId="77E8F31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72786" w14:textId="3A19F11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71 </w:t>
            </w:r>
          </w:p>
        </w:tc>
      </w:tr>
      <w:tr w:rsidR="0055429B" w:rsidRPr="0055429B" w14:paraId="3A32962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A7A7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8E26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3361B" w14:textId="42B97BB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80CC" w14:textId="12267BE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0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0DE4" w14:textId="00B64D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475 </w:t>
            </w:r>
          </w:p>
        </w:tc>
      </w:tr>
      <w:tr w:rsidR="0055429B" w:rsidRPr="0055429B" w14:paraId="7269E1F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69B3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CE63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9B5E3" w14:textId="2AF0972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38562" w14:textId="1462510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B1C1" w14:textId="669C2CE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21 </w:t>
            </w:r>
          </w:p>
        </w:tc>
      </w:tr>
      <w:tr w:rsidR="0055429B" w:rsidRPr="0055429B" w14:paraId="427C625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EA9B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14AA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214B" w14:textId="566F2D5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C034C" w14:textId="1D04FF4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6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77EA2" w14:textId="01EF5EB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795 </w:t>
            </w:r>
          </w:p>
        </w:tc>
      </w:tr>
      <w:tr w:rsidR="0055429B" w:rsidRPr="0055429B" w14:paraId="1EF5508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5EFC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CCAB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6A89" w14:textId="32736BB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5D441" w14:textId="2E791CF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C7ADD" w14:textId="5A7B2D6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18 </w:t>
            </w:r>
          </w:p>
        </w:tc>
      </w:tr>
      <w:tr w:rsidR="0055429B" w:rsidRPr="0055429B" w14:paraId="50E2A98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E9CA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CEEE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55F19" w14:textId="7C0FC1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DF363" w14:textId="1D0CA6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8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E45E" w14:textId="68B6B5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960 </w:t>
            </w:r>
          </w:p>
        </w:tc>
      </w:tr>
      <w:tr w:rsidR="0055429B" w:rsidRPr="0055429B" w14:paraId="2C706A0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DEBB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9BA1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6EBB" w14:textId="1CAAE83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5DC5D" w14:textId="063DA50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3D338" w14:textId="4C0D1D7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9 </w:t>
            </w:r>
          </w:p>
        </w:tc>
      </w:tr>
      <w:tr w:rsidR="0055429B" w:rsidRPr="0055429B" w14:paraId="37E022F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15B9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3E57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784E9" w14:textId="7315671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2C7B2" w14:textId="26E552C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3C49E" w14:textId="4A2557D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55 </w:t>
            </w:r>
          </w:p>
        </w:tc>
      </w:tr>
      <w:tr w:rsidR="0055429B" w:rsidRPr="0055429B" w14:paraId="602DD6E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A383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C8C8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8B186" w14:textId="6AD67B4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F3346" w14:textId="3427619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2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EFD37" w14:textId="06653A9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,246 </w:t>
            </w:r>
          </w:p>
        </w:tc>
      </w:tr>
      <w:tr w:rsidR="0055429B" w:rsidRPr="0055429B" w14:paraId="147BC4A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9DEB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0FB6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A573E" w14:textId="4D48690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CCD9" w14:textId="5A5EDBD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C8D2F" w14:textId="39C0947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88 </w:t>
            </w:r>
          </w:p>
        </w:tc>
      </w:tr>
      <w:tr w:rsidR="0055429B" w:rsidRPr="0055429B" w14:paraId="673C6FA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436D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815A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412DF" w14:textId="6CB4DAA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4AF03" w14:textId="4A436BF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A9D4" w14:textId="391365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34 </w:t>
            </w:r>
          </w:p>
        </w:tc>
      </w:tr>
      <w:tr w:rsidR="0055429B" w:rsidRPr="0055429B" w14:paraId="3906581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558D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E799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59E4" w14:textId="4E48025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56F9" w14:textId="47378A9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3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94B73" w14:textId="639A915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,452 </w:t>
            </w:r>
          </w:p>
        </w:tc>
      </w:tr>
      <w:tr w:rsidR="0055429B" w:rsidRPr="0055429B" w14:paraId="6BCED80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ED34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D4CD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90D4C" w14:textId="0CE03FF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03DC" w14:textId="6688300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0F44D" w14:textId="4CC3E82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</w:tr>
      <w:tr w:rsidR="0055429B" w:rsidRPr="0055429B" w14:paraId="511E156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1C88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6A9F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49C70" w14:textId="4535256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257D2" w14:textId="4632ED6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3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FD2AE" w14:textId="3CBA6D0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284 </w:t>
            </w:r>
          </w:p>
        </w:tc>
      </w:tr>
      <w:tr w:rsidR="0055429B" w:rsidRPr="0055429B" w14:paraId="75B9A1D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70DA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4346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A7695" w14:textId="2D0B5A7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409F1" w14:textId="208E374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7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5E42" w14:textId="610E7FE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43 </w:t>
            </w:r>
          </w:p>
        </w:tc>
      </w:tr>
      <w:tr w:rsidR="0055429B" w:rsidRPr="0055429B" w14:paraId="48CBB8C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28F3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E2B2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9FA64" w14:textId="3AC0899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7A0E7" w14:textId="1E3C15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477D7" w14:textId="72380E8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85 </w:t>
            </w:r>
          </w:p>
        </w:tc>
      </w:tr>
      <w:tr w:rsidR="0055429B" w:rsidRPr="0055429B" w14:paraId="3F511B9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C4C0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CDEE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F9576" w14:textId="229B34B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5B864" w14:textId="7FD2F92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11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BD13" w14:textId="6C81068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,183 </w:t>
            </w:r>
          </w:p>
        </w:tc>
      </w:tr>
      <w:tr w:rsidR="0055429B" w:rsidRPr="0055429B" w14:paraId="442B79A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D669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4D7A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177EE" w14:textId="10A418B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2DEFF" w14:textId="3A5B0AC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2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1A816" w14:textId="6A3EDE9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330 </w:t>
            </w:r>
          </w:p>
        </w:tc>
      </w:tr>
      <w:tr w:rsidR="0055429B" w:rsidRPr="0055429B" w14:paraId="10F1F64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F52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B75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3B7CD" w14:textId="72D48AD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F2CB5" w14:textId="0C2BEAB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2FD16" w14:textId="5B532BB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01 </w:t>
            </w:r>
          </w:p>
        </w:tc>
      </w:tr>
      <w:tr w:rsidR="0055429B" w:rsidRPr="0055429B" w14:paraId="622EFFD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21BD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318B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7155F" w14:textId="00186D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B93AF" w14:textId="773C0B3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6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D86EE" w14:textId="502DD6D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842 </w:t>
            </w:r>
          </w:p>
        </w:tc>
      </w:tr>
      <w:tr w:rsidR="0055429B" w:rsidRPr="0055429B" w14:paraId="35D06A8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9C18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26F5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592BA" w14:textId="720C72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ABFAA" w14:textId="50F588C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7AB48" w14:textId="1E70DB5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77 </w:t>
            </w:r>
          </w:p>
        </w:tc>
      </w:tr>
      <w:tr w:rsidR="0055429B" w:rsidRPr="0055429B" w14:paraId="01F08A1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3062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EA7A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1B990" w14:textId="15C855B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87659" w14:textId="6129089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0EE2D" w14:textId="4282886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25 </w:t>
            </w:r>
          </w:p>
        </w:tc>
      </w:tr>
      <w:tr w:rsidR="0055429B" w:rsidRPr="0055429B" w14:paraId="755949C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F1BE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D5A1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4E1AF" w14:textId="6E76D62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2C4E7" w14:textId="3E89B3D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8AC0F" w14:textId="5C5C166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744 </w:t>
            </w:r>
          </w:p>
        </w:tc>
      </w:tr>
      <w:tr w:rsidR="0055429B" w:rsidRPr="0055429B" w14:paraId="018B6BA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F673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6F38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A7B4F" w14:textId="658F9B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94EAE" w14:textId="39EC69B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C3FE7" w14:textId="5A2A36D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96 </w:t>
            </w:r>
          </w:p>
        </w:tc>
      </w:tr>
      <w:tr w:rsidR="0055429B" w:rsidRPr="0055429B" w14:paraId="6D7AF58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E8A5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DF1D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A56F" w14:textId="6A8007C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16A3E" w14:textId="503D65E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59AFA" w14:textId="3434143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81 </w:t>
            </w:r>
          </w:p>
        </w:tc>
      </w:tr>
      <w:tr w:rsidR="0055429B" w:rsidRPr="0055429B" w14:paraId="167622A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984A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38B7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D515" w14:textId="5C7DB3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79F1" w14:textId="48E2DE5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6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C014B" w14:textId="354370F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02 </w:t>
            </w:r>
          </w:p>
        </w:tc>
      </w:tr>
      <w:tr w:rsidR="0055429B" w:rsidRPr="0055429B" w14:paraId="74BDC5B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B35E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FE0B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D738" w14:textId="3406CA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C4EEA" w14:textId="18341AC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C6377" w14:textId="53A98C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49 </w:t>
            </w:r>
          </w:p>
        </w:tc>
      </w:tr>
      <w:tr w:rsidR="0055429B" w:rsidRPr="0055429B" w14:paraId="0B55601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7C58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13B7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3D86B" w14:textId="7BD48DD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24894" w14:textId="17966A9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2916" w14:textId="3FD491B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1 </w:t>
            </w:r>
          </w:p>
        </w:tc>
      </w:tr>
      <w:tr w:rsidR="0055429B" w:rsidRPr="0055429B" w14:paraId="191B1E0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3FFF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0582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21EA4" w14:textId="6E6FB56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E50F2" w14:textId="1693FBF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1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25D0" w14:textId="1B39397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009 </w:t>
            </w:r>
          </w:p>
        </w:tc>
      </w:tr>
      <w:tr w:rsidR="0055429B" w:rsidRPr="0055429B" w14:paraId="0241594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AB2E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D232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A5899" w14:textId="019D584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BFB8" w14:textId="0C8775A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8E364" w14:textId="4AC7F2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04 </w:t>
            </w:r>
          </w:p>
        </w:tc>
      </w:tr>
      <w:tr w:rsidR="0055429B" w:rsidRPr="0055429B" w14:paraId="6B2BC80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A3B2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B280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B4027" w14:textId="367D14D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E712" w14:textId="7139DCE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55B47" w14:textId="298F1F5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079 </w:t>
            </w:r>
          </w:p>
        </w:tc>
      </w:tr>
      <w:tr w:rsidR="0055429B" w:rsidRPr="0055429B" w14:paraId="7473F3A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5DC7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7509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B93C3" w14:textId="7DF55D6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070B0" w14:textId="77425C9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6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E967" w14:textId="6CB4129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794 </w:t>
            </w:r>
          </w:p>
        </w:tc>
      </w:tr>
      <w:tr w:rsidR="0055429B" w:rsidRPr="0055429B" w14:paraId="4C3AE3C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7B37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D066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1792" w14:textId="464EBF5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435CD" w14:textId="031E517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4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0CA53" w14:textId="2F0AB3B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602 </w:t>
            </w:r>
          </w:p>
        </w:tc>
      </w:tr>
      <w:tr w:rsidR="0055429B" w:rsidRPr="0055429B" w14:paraId="68B529B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243D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10EB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EF94C" w14:textId="048A54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E9887" w14:textId="2C6F32B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6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2433" w14:textId="2C34ED1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994 </w:t>
            </w:r>
          </w:p>
        </w:tc>
      </w:tr>
      <w:tr w:rsidR="0055429B" w:rsidRPr="0055429B" w14:paraId="436C2CA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D2DE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72FD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33008" w14:textId="362A33E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9673" w14:textId="36573EC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670D9" w14:textId="11AAB80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62 </w:t>
            </w:r>
          </w:p>
        </w:tc>
      </w:tr>
      <w:tr w:rsidR="0055429B" w:rsidRPr="0055429B" w14:paraId="69E93C4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A2FA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3E95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CB94" w14:textId="031C4C0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DDB35" w14:textId="027B017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3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766B" w14:textId="13B0874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10 </w:t>
            </w:r>
          </w:p>
        </w:tc>
      </w:tr>
      <w:tr w:rsidR="0055429B" w:rsidRPr="0055429B" w14:paraId="5D78B42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9949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6D5F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B9F3A" w14:textId="41979D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851F6" w14:textId="33D3FF1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CEE54" w14:textId="047F4D0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277 </w:t>
            </w:r>
          </w:p>
        </w:tc>
      </w:tr>
      <w:tr w:rsidR="0055429B" w:rsidRPr="0055429B" w14:paraId="080FE97A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A4F6B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99B88D" w14:textId="342F92D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49CC9F" w14:textId="33E29FF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3BA99B" w14:textId="51A072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517 </w:t>
            </w:r>
          </w:p>
        </w:tc>
      </w:tr>
      <w:tr w:rsidR="0055429B" w:rsidRPr="0055429B" w14:paraId="44CF761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CB50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9A0D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1786" w14:textId="743440A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C5668" w14:textId="2B658B3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AEBF" w14:textId="367706C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4 </w:t>
            </w:r>
          </w:p>
        </w:tc>
      </w:tr>
      <w:tr w:rsidR="0055429B" w:rsidRPr="0055429B" w14:paraId="7BD1388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18AB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4A50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C60CC" w14:textId="4F97C5F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6F2A" w14:textId="62FC4AB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7E3E" w14:textId="5FE15FF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5 </w:t>
            </w:r>
          </w:p>
        </w:tc>
      </w:tr>
      <w:tr w:rsidR="0055429B" w:rsidRPr="0055429B" w14:paraId="5A59D5A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2CCB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4668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DAE39" w14:textId="4A0186E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17323" w14:textId="4ED8E13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C28E" w14:textId="2919F65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7 </w:t>
            </w:r>
          </w:p>
        </w:tc>
      </w:tr>
      <w:tr w:rsidR="0055429B" w:rsidRPr="0055429B" w14:paraId="59406B1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74AE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15FD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60EAC" w14:textId="12E0A26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C16A" w14:textId="20B3ED7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1CCC3" w14:textId="56FEDD5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1 </w:t>
            </w:r>
          </w:p>
        </w:tc>
      </w:tr>
      <w:tr w:rsidR="0055429B" w:rsidRPr="0055429B" w14:paraId="0C2F9B7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A604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C395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1A01F" w14:textId="612C7A3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877FE" w14:textId="06B7432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0921" w14:textId="1D505FD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6 </w:t>
            </w:r>
          </w:p>
        </w:tc>
      </w:tr>
      <w:tr w:rsidR="0055429B" w:rsidRPr="0055429B" w14:paraId="6AAC50A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C997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70E0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2FF4D" w14:textId="55B1D21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8DE7F" w14:textId="19A8B66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CB0CF" w14:textId="2954758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58 </w:t>
            </w:r>
          </w:p>
        </w:tc>
      </w:tr>
      <w:tr w:rsidR="0055429B" w:rsidRPr="0055429B" w14:paraId="23C5FD2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ED1D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5D1C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E2FBE" w14:textId="0694721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3B14" w14:textId="207D41D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4ACE" w14:textId="076D8C8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0 </w:t>
            </w:r>
          </w:p>
        </w:tc>
      </w:tr>
      <w:tr w:rsidR="0055429B" w:rsidRPr="0055429B" w14:paraId="02492A5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D036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530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2F2B5" w14:textId="0A1C0A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5E850" w14:textId="2A49354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E27BE" w14:textId="547B02B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</w:tr>
      <w:tr w:rsidR="0055429B" w:rsidRPr="0055429B" w14:paraId="3AC86A0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A460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DBFD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522D2" w14:textId="6DCE235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C768" w14:textId="33A3632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F9095" w14:textId="30B1A5D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2 </w:t>
            </w:r>
          </w:p>
        </w:tc>
      </w:tr>
      <w:tr w:rsidR="0055429B" w:rsidRPr="0055429B" w14:paraId="6184C59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956F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9AD8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1DFB1" w14:textId="32BD8D8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F5B20" w14:textId="35528EB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79B97" w14:textId="78C3320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</w:tr>
      <w:tr w:rsidR="0055429B" w:rsidRPr="0055429B" w14:paraId="4F4E56D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DB69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3365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A63B" w14:textId="59A8E23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E2497" w14:textId="2BA7E1D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E71C6" w14:textId="72190D2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0 </w:t>
            </w:r>
          </w:p>
        </w:tc>
      </w:tr>
      <w:tr w:rsidR="0055429B" w:rsidRPr="0055429B" w14:paraId="5214223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626E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E8F7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24FCD" w14:textId="66B0AB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C2C36" w14:textId="700B160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8EB10" w14:textId="460847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1 </w:t>
            </w:r>
          </w:p>
        </w:tc>
      </w:tr>
      <w:tr w:rsidR="0055429B" w:rsidRPr="0055429B" w14:paraId="2867A7E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2406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D526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5952" w14:textId="6C29D9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243BB" w14:textId="1280E50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D2578" w14:textId="624655D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6 </w:t>
            </w:r>
          </w:p>
        </w:tc>
      </w:tr>
      <w:tr w:rsidR="0055429B" w:rsidRPr="0055429B" w14:paraId="4DCBB57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09B1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9885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F934" w14:textId="156F389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51A2D" w14:textId="1C364DD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A2BD5" w14:textId="6432E57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2 </w:t>
            </w:r>
          </w:p>
        </w:tc>
      </w:tr>
      <w:tr w:rsidR="0055429B" w:rsidRPr="0055429B" w14:paraId="63D2B7D6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FD999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F9AC91" w14:textId="5A0128C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5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5DFC6F" w14:textId="325B85F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,26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AA0C49" w14:textId="1043DF1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7,206 </w:t>
            </w:r>
          </w:p>
        </w:tc>
      </w:tr>
      <w:tr w:rsidR="0055429B" w:rsidRPr="0055429B" w14:paraId="6E6CB5B7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36F9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C2449" w14:textId="547B4A2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48BBBF" w14:textId="4FA1D02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34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573CD7" w14:textId="623F70D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,343 </w:t>
            </w:r>
          </w:p>
        </w:tc>
      </w:tr>
      <w:tr w:rsidR="0055429B" w:rsidRPr="0055429B" w14:paraId="0CF9346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2F5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8A17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797BE" w14:textId="603A149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5265E" w14:textId="324C5A5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4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DD5E5" w14:textId="327AD19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174 </w:t>
            </w:r>
          </w:p>
        </w:tc>
      </w:tr>
      <w:tr w:rsidR="0055429B" w:rsidRPr="0055429B" w14:paraId="14FB38A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B5E0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2345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FB21F" w14:textId="505C325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11D1D" w14:textId="759E5BD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5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B0CF" w14:textId="71FA01E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63 </w:t>
            </w:r>
          </w:p>
        </w:tc>
      </w:tr>
      <w:tr w:rsidR="0055429B" w:rsidRPr="0055429B" w14:paraId="6929338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9B7E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0490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F1312" w14:textId="268B76E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7ED8" w14:textId="253F430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DEE21" w14:textId="7C8179C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07 </w:t>
            </w:r>
          </w:p>
        </w:tc>
      </w:tr>
      <w:tr w:rsidR="0055429B" w:rsidRPr="0055429B" w14:paraId="318A829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A3F6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FDE5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5E3E" w14:textId="12E8BE9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63CCC" w14:textId="4A2A2D4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5ADE" w14:textId="55D523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99 </w:t>
            </w:r>
          </w:p>
        </w:tc>
      </w:tr>
      <w:tr w:rsidR="0055429B" w:rsidRPr="0055429B" w14:paraId="7F4509D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093B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01B3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1D6BE" w14:textId="59EE3B3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7F9DC" w14:textId="4497B2B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947A8" w14:textId="713C9EA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06 </w:t>
            </w:r>
          </w:p>
        </w:tc>
      </w:tr>
      <w:tr w:rsidR="0055429B" w:rsidRPr="0055429B" w14:paraId="33241F4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6779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6754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D2E8E" w14:textId="6A18125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FE5A8" w14:textId="5A6ECE5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69B2" w14:textId="181A883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94 </w:t>
            </w:r>
          </w:p>
        </w:tc>
      </w:tr>
      <w:tr w:rsidR="0055429B" w:rsidRPr="0055429B" w14:paraId="2800850B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CFE1F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1BD8E1" w14:textId="73CF548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C1304" w14:textId="454E994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76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27425" w14:textId="4C77BB2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4,322 </w:t>
            </w:r>
          </w:p>
        </w:tc>
      </w:tr>
      <w:tr w:rsidR="0055429B" w:rsidRPr="0055429B" w14:paraId="2AA3634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CAD0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6713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ra de Ilo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2CB29" w14:textId="0D3BFA2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8BEDB" w14:textId="3293536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EC507" w14:textId="3A90E40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4 </w:t>
            </w:r>
          </w:p>
        </w:tc>
      </w:tr>
      <w:tr w:rsidR="0055429B" w:rsidRPr="0055429B" w14:paraId="0ECAA48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3C17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251B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inta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6B97E" w14:textId="716060C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6FDF2" w14:textId="416FEA4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931C3" w14:textId="6366A82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77 </w:t>
            </w:r>
          </w:p>
        </w:tc>
      </w:tr>
      <w:tr w:rsidR="0055429B" w:rsidRPr="0055429B" w14:paraId="24C5979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663A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9AF4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5CD59" w14:textId="53B8204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39CA9" w14:textId="05124A0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DC441" w14:textId="7627A2E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9 </w:t>
            </w:r>
          </w:p>
        </w:tc>
      </w:tr>
      <w:tr w:rsidR="0055429B" w:rsidRPr="0055429B" w14:paraId="6AB961D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5A0F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E3D5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F3BF" w14:textId="0BC0A2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7D3DB" w14:textId="1723DCB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760DC" w14:textId="759ED29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54 </w:t>
            </w:r>
          </w:p>
        </w:tc>
      </w:tr>
      <w:tr w:rsidR="0055429B" w:rsidRPr="0055429B" w14:paraId="74FEC88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BFEE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DBBE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F6A28" w14:textId="536E24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726C" w14:textId="5B20953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1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A76AD" w14:textId="7E9039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26 </w:t>
            </w:r>
          </w:p>
        </w:tc>
      </w:tr>
      <w:tr w:rsidR="0055429B" w:rsidRPr="0055429B" w14:paraId="6793FB2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05CB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147E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mburao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0FD2F" w14:textId="792E491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D9C64" w14:textId="344CEBB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5512A" w14:textId="6B441D7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2 </w:t>
            </w:r>
          </w:p>
        </w:tc>
      </w:tr>
      <w:tr w:rsidR="0055429B" w:rsidRPr="0055429B" w14:paraId="55686AB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679E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F8D5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E87E5" w14:textId="5FE343B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019A3" w14:textId="188849A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441F8" w14:textId="70C4AA3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81 </w:t>
            </w:r>
          </w:p>
        </w:tc>
      </w:tr>
      <w:tr w:rsidR="0055429B" w:rsidRPr="0055429B" w14:paraId="185E1E2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1C34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D060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D4430" w14:textId="3807770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B2C4" w14:textId="30E91FF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FCE10" w14:textId="1565A24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91 </w:t>
            </w:r>
          </w:p>
        </w:tc>
      </w:tr>
      <w:tr w:rsidR="0055429B" w:rsidRPr="0055429B" w14:paraId="3D6DBF1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68A0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A885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E0C75" w14:textId="03657CB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0D8F1" w14:textId="59B5F3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79E1" w14:textId="016E29B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87 </w:t>
            </w:r>
          </w:p>
        </w:tc>
      </w:tr>
      <w:tr w:rsidR="0055429B" w:rsidRPr="0055429B" w14:paraId="5D3154F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864F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430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81B7B" w14:textId="7EDC8AB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33EA3" w14:textId="2178E8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6BDEB" w14:textId="62D4141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05 </w:t>
            </w:r>
          </w:p>
        </w:tc>
      </w:tr>
      <w:tr w:rsidR="0055429B" w:rsidRPr="0055429B" w14:paraId="28B9692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4E3E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8740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ta Cru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91413" w14:textId="59B7683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418B0" w14:textId="40139FF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3CE1D" w14:textId="2A29FB0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6 </w:t>
            </w:r>
          </w:p>
        </w:tc>
      </w:tr>
      <w:tr w:rsidR="0055429B" w:rsidRPr="0055429B" w14:paraId="3D4C2CE7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044BF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34F84" w14:textId="68FB614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6E86D8" w14:textId="656DC9D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03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37EB1A" w14:textId="1B285C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545 </w:t>
            </w:r>
          </w:p>
        </w:tc>
      </w:tr>
      <w:tr w:rsidR="0055429B" w:rsidRPr="0055429B" w14:paraId="11C0CFA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3801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6F5C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0EA27" w14:textId="6EC92B4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3BFD9" w14:textId="494C0B0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3ADF7" w14:textId="791DBE3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3 </w:t>
            </w:r>
          </w:p>
        </w:tc>
      </w:tr>
      <w:tr w:rsidR="0055429B" w:rsidRPr="0055429B" w14:paraId="76FCC52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BFEC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A1DD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A8A0" w14:textId="289AF4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FE9E6" w14:textId="0E65AA7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D0C5A" w14:textId="74CB973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78 </w:t>
            </w:r>
          </w:p>
        </w:tc>
      </w:tr>
      <w:tr w:rsidR="0055429B" w:rsidRPr="0055429B" w14:paraId="7B72A5E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3BEF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2995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1AFF7" w14:textId="1CFBC11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87F41" w14:textId="18A3B01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C95D" w14:textId="61BBA85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61 </w:t>
            </w:r>
          </w:p>
        </w:tc>
      </w:tr>
      <w:tr w:rsidR="0055429B" w:rsidRPr="0055429B" w14:paraId="209517C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4ABF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73E4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E5376" w14:textId="742B6A2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4ABE2" w14:textId="66A4C8B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EB06" w14:textId="7937EA1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</w:tr>
      <w:tr w:rsidR="0055429B" w:rsidRPr="0055429B" w14:paraId="40E56FC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EACA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2375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1F90B" w14:textId="5F2BFB4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BFF2E" w14:textId="79DE793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93591" w14:textId="7E03910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86 </w:t>
            </w:r>
          </w:p>
        </w:tc>
      </w:tr>
      <w:tr w:rsidR="0055429B" w:rsidRPr="0055429B" w14:paraId="4D4953C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D647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497F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3A3E" w14:textId="65E2AF4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524C1" w14:textId="732F7EC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DDD9" w14:textId="55A82AE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365 </w:t>
            </w:r>
          </w:p>
        </w:tc>
      </w:tr>
      <w:tr w:rsidR="0055429B" w:rsidRPr="0055429B" w14:paraId="01BEC9F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F67E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22A1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8309" w14:textId="7DE07E8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09942" w14:textId="7007AB8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0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43A2B" w14:textId="4711B59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03 </w:t>
            </w:r>
          </w:p>
        </w:tc>
      </w:tr>
      <w:tr w:rsidR="0055429B" w:rsidRPr="0055429B" w14:paraId="19ED828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61A7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1062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5808C" w14:textId="72A918D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633C" w14:textId="51817D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0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8CF9B" w14:textId="427D6B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995 </w:t>
            </w:r>
          </w:p>
        </w:tc>
      </w:tr>
      <w:tr w:rsidR="0055429B" w:rsidRPr="0055429B" w14:paraId="302721C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48F5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CD05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115C9" w14:textId="5B21D82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D8FD2" w14:textId="7F1F71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32FEC" w14:textId="4A9AC20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6 </w:t>
            </w:r>
          </w:p>
        </w:tc>
      </w:tr>
      <w:tr w:rsidR="0055429B" w:rsidRPr="0055429B" w14:paraId="5CC7105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893C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B39F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F421" w14:textId="6F7E6EE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15454" w14:textId="1354AF7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F927" w14:textId="1CAF106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4 </w:t>
            </w:r>
          </w:p>
        </w:tc>
      </w:tr>
      <w:tr w:rsidR="0055429B" w:rsidRPr="0055429B" w14:paraId="1BA22BA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A265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E419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7BB44" w14:textId="3530C12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7DF2A" w14:textId="18973F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948B1" w14:textId="3312938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76 </w:t>
            </w:r>
          </w:p>
        </w:tc>
      </w:tr>
      <w:tr w:rsidR="0055429B" w:rsidRPr="0055429B" w14:paraId="0D087FB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2A83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C6FC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8A2F9" w14:textId="5B9EA88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0EC18" w14:textId="0723633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E330D" w14:textId="1DDA772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77 </w:t>
            </w:r>
          </w:p>
        </w:tc>
      </w:tr>
      <w:tr w:rsidR="0055429B" w:rsidRPr="0055429B" w14:paraId="3A383ED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9684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3285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0622E" w14:textId="41C1700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37C37" w14:textId="67C4D5C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12D55" w14:textId="0260DA3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6 </w:t>
            </w:r>
          </w:p>
        </w:tc>
      </w:tr>
      <w:tr w:rsidR="0055429B" w:rsidRPr="0055429B" w14:paraId="27B4D27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0C87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6E30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F8789" w14:textId="46783B6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F7B5E" w14:textId="6C96A48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B4DD" w14:textId="12E45F4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8 </w:t>
            </w:r>
          </w:p>
        </w:tc>
      </w:tr>
      <w:tr w:rsidR="0055429B" w:rsidRPr="0055429B" w14:paraId="19DF4ED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AE3A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BDE3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1947" w14:textId="274CE00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E8EF6" w14:textId="4BA52E4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F48DD" w14:textId="7EDDEE9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1 </w:t>
            </w:r>
          </w:p>
        </w:tc>
      </w:tr>
      <w:tr w:rsidR="0055429B" w:rsidRPr="0055429B" w14:paraId="4D1FFA7C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DFF9E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law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1DE90" w14:textId="55175CD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43280" w14:textId="6DB52D1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21978" w14:textId="73C04CC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728 </w:t>
            </w:r>
          </w:p>
        </w:tc>
      </w:tr>
      <w:tr w:rsidR="0055429B" w:rsidRPr="0055429B" w14:paraId="797B3AF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9377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0E66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uang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F7E1" w14:textId="0C1106D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65E7C" w14:textId="00E3A8B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39C88" w14:textId="75D0841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28 </w:t>
            </w:r>
          </w:p>
        </w:tc>
      </w:tr>
      <w:tr w:rsidR="0055429B" w:rsidRPr="0055429B" w14:paraId="10280116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9170B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E00CF" w14:textId="7089291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91E75B" w14:textId="646242B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68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56619" w14:textId="128521A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268 </w:t>
            </w:r>
          </w:p>
        </w:tc>
      </w:tr>
      <w:tr w:rsidR="0055429B" w:rsidRPr="0055429B" w14:paraId="4719749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E6E3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77A9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C72E" w14:textId="495C0E6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10A01" w14:textId="732E62E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9771F" w14:textId="6B1520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</w:tr>
      <w:tr w:rsidR="0055429B" w:rsidRPr="0055429B" w14:paraId="4E3D22B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9E20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E9F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D07F2" w14:textId="02459D1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68682" w14:textId="579204E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20E4" w14:textId="3B59813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50 </w:t>
            </w:r>
          </w:p>
        </w:tc>
      </w:tr>
      <w:tr w:rsidR="0055429B" w:rsidRPr="0055429B" w14:paraId="68051AF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943A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47B7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4C81" w14:textId="653E5A9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3E261" w14:textId="7809AEA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8446" w14:textId="1E72D7C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6 </w:t>
            </w:r>
          </w:p>
        </w:tc>
      </w:tr>
      <w:tr w:rsidR="0055429B" w:rsidRPr="0055429B" w14:paraId="11E4DAE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7CA5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8BA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C5EE9" w14:textId="4B37B70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1D0EF" w14:textId="0869500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934D2" w14:textId="34EF75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0 </w:t>
            </w:r>
          </w:p>
        </w:tc>
      </w:tr>
      <w:tr w:rsidR="0055429B" w:rsidRPr="0055429B" w14:paraId="74EA9C9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DC11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5FAB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FB9B0" w14:textId="6F6DC98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356CD" w14:textId="07B4AD8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5C359" w14:textId="45E96A0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4 </w:t>
            </w:r>
          </w:p>
        </w:tc>
      </w:tr>
      <w:tr w:rsidR="0055429B" w:rsidRPr="0055429B" w14:paraId="6B11A06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69A1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2054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0381F" w14:textId="58AE480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5EF3B" w14:textId="793813C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6879" w14:textId="032868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55429B" w:rsidRPr="0055429B" w14:paraId="12EA359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345B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7580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8BB65" w14:textId="2F01503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9C3AB" w14:textId="399C9CA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456E2" w14:textId="4E3F5C3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3 </w:t>
            </w:r>
          </w:p>
        </w:tc>
      </w:tr>
      <w:tr w:rsidR="0055429B" w:rsidRPr="0055429B" w14:paraId="0F675D6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709B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BC6B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2EDD0" w14:textId="2381CE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A1928" w14:textId="6B92170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3F024" w14:textId="70B6E8D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9 </w:t>
            </w:r>
          </w:p>
        </w:tc>
      </w:tr>
      <w:tr w:rsidR="0055429B" w:rsidRPr="0055429B" w14:paraId="3006118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7ADF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72E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A257E" w14:textId="77289B5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2C3C" w14:textId="118125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6F55A" w14:textId="0214D40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55429B" w:rsidRPr="0055429B" w14:paraId="7F4975B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B1AE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4900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60A53" w14:textId="03B602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6EB52" w14:textId="4060F2C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E621C" w14:textId="041E632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9 </w:t>
            </w:r>
          </w:p>
        </w:tc>
      </w:tr>
      <w:tr w:rsidR="0055429B" w:rsidRPr="0055429B" w14:paraId="64FA94C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698B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E9D2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F7267" w14:textId="0D5DB88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4AAB8" w14:textId="4609B26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60B64" w14:textId="5AC6F83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97 </w:t>
            </w:r>
          </w:p>
        </w:tc>
      </w:tr>
      <w:tr w:rsidR="0055429B" w:rsidRPr="0055429B" w14:paraId="72E06E2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A4D8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C95C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A9814" w14:textId="1936C0E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93EA8" w14:textId="3E13BA4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BBEC" w14:textId="61B54E4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8 </w:t>
            </w:r>
          </w:p>
        </w:tc>
      </w:tr>
      <w:tr w:rsidR="0055429B" w:rsidRPr="0055429B" w14:paraId="151248D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F5D2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6ADC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FBF1" w14:textId="6E40FB5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207D2" w14:textId="421E772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D0C4" w14:textId="7D533BE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9 </w:t>
            </w:r>
          </w:p>
        </w:tc>
      </w:tr>
      <w:tr w:rsidR="0055429B" w:rsidRPr="0055429B" w14:paraId="0A14A9F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0A3C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84DC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BC924" w14:textId="0FDED20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056B9" w14:textId="3A03CED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DF95" w14:textId="03F71C7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5 </w:t>
            </w:r>
          </w:p>
        </w:tc>
      </w:tr>
      <w:tr w:rsidR="0055429B" w:rsidRPr="0055429B" w14:paraId="4004619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8E21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5534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D854" w14:textId="0F2E4DA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01349" w14:textId="5032C45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0D2A1" w14:textId="15CF246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8 </w:t>
            </w:r>
          </w:p>
        </w:tc>
      </w:tr>
      <w:tr w:rsidR="0055429B" w:rsidRPr="0055429B" w14:paraId="3A64C3B7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31FAC6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26A6A3" w14:textId="35EA925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80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D3C1A3" w14:textId="4B64F0D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61,91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B875E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411,850 </w:t>
            </w:r>
          </w:p>
        </w:tc>
      </w:tr>
      <w:tr w:rsidR="0055429B" w:rsidRPr="0055429B" w14:paraId="22B8D20A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51A0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B42A27" w14:textId="05950A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8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1E912" w14:textId="06AA51E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5,80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71548" w14:textId="50619FA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70,908 </w:t>
            </w:r>
          </w:p>
        </w:tc>
      </w:tr>
      <w:tr w:rsidR="0055429B" w:rsidRPr="0055429B" w14:paraId="4401D2F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E7E7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62A8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9E5E4" w14:textId="7B19A3D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30E0" w14:textId="2EF58A8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77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0BB13" w14:textId="06EDDE0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6,191 </w:t>
            </w:r>
          </w:p>
        </w:tc>
      </w:tr>
      <w:tr w:rsidR="0055429B" w:rsidRPr="0055429B" w14:paraId="48195E9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714B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17E4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72C0F" w14:textId="648DB42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21E5C" w14:textId="28BFE39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77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359E9" w14:textId="454B7F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2,410 </w:t>
            </w:r>
          </w:p>
        </w:tc>
      </w:tr>
      <w:tr w:rsidR="0055429B" w:rsidRPr="0055429B" w14:paraId="52D855E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E41C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DA23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40F29" w14:textId="43863D0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67E2D" w14:textId="72F158B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2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33580" w14:textId="5A8A82D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941 </w:t>
            </w:r>
          </w:p>
        </w:tc>
      </w:tr>
      <w:tr w:rsidR="0055429B" w:rsidRPr="0055429B" w14:paraId="03691BF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5746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0B28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D7D3E" w14:textId="7A8097E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AA710" w14:textId="0E0CA26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94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7EE19" w14:textId="05337AD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,372 </w:t>
            </w:r>
          </w:p>
        </w:tc>
      </w:tr>
      <w:tr w:rsidR="0055429B" w:rsidRPr="0055429B" w14:paraId="193BA57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2B23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AC50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4DB61" w14:textId="0782C3B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10988" w14:textId="2458994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77276" w14:textId="7050B40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38 </w:t>
            </w:r>
          </w:p>
        </w:tc>
      </w:tr>
      <w:tr w:rsidR="0055429B" w:rsidRPr="0055429B" w14:paraId="2E1763F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74F8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28F3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DDC8B" w14:textId="0C1C8AE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2A1FA" w14:textId="5190B5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17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CD9B9" w14:textId="5CEBBA8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7,148 </w:t>
            </w:r>
          </w:p>
        </w:tc>
      </w:tr>
      <w:tr w:rsidR="0055429B" w:rsidRPr="0055429B" w14:paraId="7BB9B0B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2B88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EA71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8A66" w14:textId="767453F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469E" w14:textId="0575203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52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FF3E5" w14:textId="2DF27A4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6,259 </w:t>
            </w:r>
          </w:p>
        </w:tc>
      </w:tr>
      <w:tr w:rsidR="0055429B" w:rsidRPr="0055429B" w14:paraId="70789D3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E212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A643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3F278" w14:textId="1F40A71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9A090" w14:textId="3C3EA64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49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8C47" w14:textId="34C4CB1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,460 </w:t>
            </w:r>
          </w:p>
        </w:tc>
      </w:tr>
      <w:tr w:rsidR="0055429B" w:rsidRPr="0055429B" w14:paraId="5CAAA62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4A5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6056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98A51" w14:textId="3C4CBDF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C4016" w14:textId="6ACC15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84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34CCD" w14:textId="45FC56F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122 </w:t>
            </w:r>
          </w:p>
        </w:tc>
      </w:tr>
      <w:tr w:rsidR="0055429B" w:rsidRPr="0055429B" w14:paraId="67C70EC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5A91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5DA8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C9BAB" w14:textId="4715D3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CE548" w14:textId="526BC65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57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4E63B" w14:textId="0BC44E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530 </w:t>
            </w:r>
          </w:p>
        </w:tc>
      </w:tr>
      <w:tr w:rsidR="0055429B" w:rsidRPr="0055429B" w14:paraId="07DD585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0151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69AF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35CEF" w14:textId="0315A8D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0EB95" w14:textId="07D0EF7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A73CB" w14:textId="0F9A17F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832 </w:t>
            </w:r>
          </w:p>
        </w:tc>
      </w:tr>
      <w:tr w:rsidR="0055429B" w:rsidRPr="0055429B" w14:paraId="420CAA7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2785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E812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EC608" w14:textId="595B345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018B7" w14:textId="28FDAE2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11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10F54" w14:textId="3AF6ABC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,866 </w:t>
            </w:r>
          </w:p>
        </w:tc>
      </w:tr>
      <w:tr w:rsidR="0055429B" w:rsidRPr="0055429B" w14:paraId="23193CE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3613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5E66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4F2D5" w14:textId="6845FB9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4A110" w14:textId="670D51E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6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38176" w14:textId="068226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269 </w:t>
            </w:r>
          </w:p>
        </w:tc>
      </w:tr>
      <w:tr w:rsidR="0055429B" w:rsidRPr="0055429B" w14:paraId="7C1B821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11ED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864B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DDEA6" w14:textId="769693D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34DA2" w14:textId="25DEDB8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92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63D0F" w14:textId="2AFB895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,616 </w:t>
            </w:r>
          </w:p>
        </w:tc>
      </w:tr>
      <w:tr w:rsidR="0055429B" w:rsidRPr="0055429B" w14:paraId="49D9214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B4DA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EE5A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CCCF3" w14:textId="5295CA7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F503C" w14:textId="29627C0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2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5CBFC" w14:textId="334DA9E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341 </w:t>
            </w:r>
          </w:p>
        </w:tc>
      </w:tr>
      <w:tr w:rsidR="0055429B" w:rsidRPr="0055429B" w14:paraId="754828C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E5ED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8FA8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FAA2" w14:textId="05AABD4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1F589" w14:textId="71B8FB6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1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57D10" w14:textId="00DBCF9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734 </w:t>
            </w:r>
          </w:p>
        </w:tc>
      </w:tr>
      <w:tr w:rsidR="0055429B" w:rsidRPr="0055429B" w14:paraId="2818792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0A03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F8D6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FF159" w14:textId="6106155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AA9D6" w14:textId="404940B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96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27405" w14:textId="1F324D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6,134 </w:t>
            </w:r>
          </w:p>
        </w:tc>
      </w:tr>
      <w:tr w:rsidR="0055429B" w:rsidRPr="0055429B" w14:paraId="1B05E07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C666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1F8E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99B2" w14:textId="7E9B699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5FFDB" w14:textId="2663CE4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01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550C2" w14:textId="6B3D2BC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9,345 </w:t>
            </w:r>
          </w:p>
        </w:tc>
      </w:tr>
      <w:tr w:rsidR="0055429B" w:rsidRPr="0055429B" w14:paraId="7D533FD0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8086E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50233" w14:textId="458A42D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218AC" w14:textId="6997273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,61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A95686" w14:textId="1D5ED4A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7,227 </w:t>
            </w:r>
          </w:p>
        </w:tc>
      </w:tr>
      <w:tr w:rsidR="0055429B" w:rsidRPr="0055429B" w14:paraId="690248D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4081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7728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1C850" w14:textId="70595DB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E770A" w14:textId="417FC46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4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632B" w14:textId="407F7C8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813 </w:t>
            </w:r>
          </w:p>
        </w:tc>
      </w:tr>
      <w:tr w:rsidR="0055429B" w:rsidRPr="0055429B" w14:paraId="6DC7DB1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0849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C838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FB67A" w14:textId="20C319C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842A2" w14:textId="7CA836E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1124D" w14:textId="6CCC192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63 </w:t>
            </w:r>
          </w:p>
        </w:tc>
      </w:tr>
      <w:tr w:rsidR="0055429B" w:rsidRPr="0055429B" w14:paraId="78C3FC4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CF25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A16E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C6158" w14:textId="3BA1064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F623C" w14:textId="1DA44F8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8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6C8A" w14:textId="1BB7654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306 </w:t>
            </w:r>
          </w:p>
        </w:tc>
      </w:tr>
      <w:tr w:rsidR="0055429B" w:rsidRPr="0055429B" w14:paraId="3E5BB2D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27E0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874A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11744" w14:textId="3FE30F8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686A9" w14:textId="1F59AA2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2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8DE15" w14:textId="07C3E36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999 </w:t>
            </w:r>
          </w:p>
        </w:tc>
      </w:tr>
      <w:tr w:rsidR="0055429B" w:rsidRPr="0055429B" w14:paraId="5D571AC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84B7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466B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EA00" w14:textId="4BE4924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1B6F9" w14:textId="3E063A9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5869" w14:textId="07AD78B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862 </w:t>
            </w:r>
          </w:p>
        </w:tc>
      </w:tr>
      <w:tr w:rsidR="0055429B" w:rsidRPr="0055429B" w14:paraId="3063326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B347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8697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392FC" w14:textId="5443E68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ABEB1" w14:textId="5EEDC52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24A92" w14:textId="7667639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580 </w:t>
            </w:r>
          </w:p>
        </w:tc>
      </w:tr>
      <w:tr w:rsidR="0055429B" w:rsidRPr="0055429B" w14:paraId="2AAD25D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059F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8A22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0FC26" w14:textId="2A75CEF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F2B4" w14:textId="1C353C4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9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CC660" w14:textId="700F96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88 </w:t>
            </w:r>
          </w:p>
        </w:tc>
      </w:tr>
      <w:tr w:rsidR="0055429B" w:rsidRPr="0055429B" w14:paraId="730A348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23E7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42BE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5B36" w14:textId="13A0CDF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05DB" w14:textId="0AA2D2F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950DC" w14:textId="7E28C69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9 </w:t>
            </w:r>
          </w:p>
        </w:tc>
      </w:tr>
      <w:tr w:rsidR="0055429B" w:rsidRPr="0055429B" w14:paraId="01D73F4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F33A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D887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97EFF" w14:textId="1E25E7F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9CBD6" w14:textId="480EB0F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DAA5B" w14:textId="5B81702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15 </w:t>
            </w:r>
          </w:p>
        </w:tc>
      </w:tr>
      <w:tr w:rsidR="0055429B" w:rsidRPr="0055429B" w14:paraId="43AD655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2E7D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5490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E5553" w14:textId="7179FBE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C2034" w14:textId="0296AC3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C3693" w14:textId="2766867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0 </w:t>
            </w:r>
          </w:p>
        </w:tc>
      </w:tr>
      <w:tr w:rsidR="0055429B" w:rsidRPr="0055429B" w14:paraId="5C504E3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6806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9E3C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5731C" w14:textId="3A71373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DDD34" w14:textId="72E98BA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BDA2C" w14:textId="2D3A714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66 </w:t>
            </w:r>
          </w:p>
        </w:tc>
      </w:tr>
      <w:tr w:rsidR="0055429B" w:rsidRPr="0055429B" w14:paraId="60A9F8E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6335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C0E0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4288B" w14:textId="616D5D8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4732" w14:textId="29A6628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5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C15D2" w14:textId="00FBDBB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96 </w:t>
            </w:r>
          </w:p>
        </w:tc>
      </w:tr>
      <w:tr w:rsidR="0055429B" w:rsidRPr="0055429B" w14:paraId="10158BC5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BE9D5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A61FBD" w14:textId="12F8794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02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1C847A" w14:textId="164F934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49,69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132F0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118,697 </w:t>
            </w:r>
          </w:p>
        </w:tc>
      </w:tr>
      <w:tr w:rsidR="0055429B" w:rsidRPr="0055429B" w14:paraId="1689BCE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FB5C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E138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0C3CA" w14:textId="6DB4E11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05CF" w14:textId="75CA075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0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9F7A" w14:textId="34417E9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029 </w:t>
            </w:r>
          </w:p>
        </w:tc>
      </w:tr>
      <w:tr w:rsidR="0055429B" w:rsidRPr="0055429B" w14:paraId="1B3BB47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03EF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D205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D83F1" w14:textId="3BF12D3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B7716" w14:textId="45F20EB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4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46C38" w14:textId="3387DCE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233 </w:t>
            </w:r>
          </w:p>
        </w:tc>
      </w:tr>
      <w:tr w:rsidR="0055429B" w:rsidRPr="0055429B" w14:paraId="14811D5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8269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CEFA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3BFFA" w14:textId="04DBF95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8A4AD" w14:textId="7DF3EB8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6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245EE" w14:textId="75D4236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,515 </w:t>
            </w:r>
          </w:p>
        </w:tc>
      </w:tr>
      <w:tr w:rsidR="0055429B" w:rsidRPr="0055429B" w14:paraId="1C3B193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FB8E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4362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F3D28" w14:textId="04881AD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F516" w14:textId="4F0C92D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2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C0064" w14:textId="0BEE17D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753 </w:t>
            </w:r>
          </w:p>
        </w:tc>
      </w:tr>
      <w:tr w:rsidR="0055429B" w:rsidRPr="0055429B" w14:paraId="53BA52F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2ADB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0214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A4131" w14:textId="1EE2EF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3D3E2" w14:textId="435BEC4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66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7232" w14:textId="730DA7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,584 </w:t>
            </w:r>
          </w:p>
        </w:tc>
      </w:tr>
      <w:tr w:rsidR="0055429B" w:rsidRPr="0055429B" w14:paraId="62EC8EF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EE29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6BE0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4D4DA" w14:textId="44B3D20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6A5E3" w14:textId="4C5F253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86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69E26" w14:textId="6021C5F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,299 </w:t>
            </w:r>
          </w:p>
        </w:tc>
      </w:tr>
      <w:tr w:rsidR="0055429B" w:rsidRPr="0055429B" w14:paraId="6E09FFE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672E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3C0F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EBFE2" w14:textId="0AF3B9E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4407A" w14:textId="1D78B0F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5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A806F" w14:textId="6714761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609 </w:t>
            </w:r>
          </w:p>
        </w:tc>
      </w:tr>
      <w:tr w:rsidR="0055429B" w:rsidRPr="0055429B" w14:paraId="217438E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AC05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0D24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E872B" w14:textId="1A43CD3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2CA6" w14:textId="7B6F356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1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1D234" w14:textId="425DE0E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,755 </w:t>
            </w:r>
          </w:p>
        </w:tc>
      </w:tr>
      <w:tr w:rsidR="0055429B" w:rsidRPr="0055429B" w14:paraId="371E7E0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83B3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41DB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40D69" w14:textId="30D4BC7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33429" w14:textId="629A950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7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4D984" w14:textId="3D36B8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994 </w:t>
            </w:r>
          </w:p>
        </w:tc>
      </w:tr>
      <w:tr w:rsidR="0055429B" w:rsidRPr="0055429B" w14:paraId="2EC918F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4E03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9FDB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617C4" w14:textId="51B2802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A70FA" w14:textId="6D70755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3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CF830" w14:textId="42CE456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670 </w:t>
            </w:r>
          </w:p>
        </w:tc>
      </w:tr>
      <w:tr w:rsidR="0055429B" w:rsidRPr="0055429B" w14:paraId="39CA41C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0BFD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D30D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87550" w14:textId="67C7D87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94E89" w14:textId="087A9C8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48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6BAC1" w14:textId="65DFD1B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,451 </w:t>
            </w:r>
          </w:p>
        </w:tc>
      </w:tr>
      <w:tr w:rsidR="0055429B" w:rsidRPr="0055429B" w14:paraId="211E27D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9DA2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34E8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97A80" w14:textId="5AF06A8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D3CF8" w14:textId="08C6644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4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8BFFA" w14:textId="52C3FB3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,346 </w:t>
            </w:r>
          </w:p>
        </w:tc>
      </w:tr>
      <w:tr w:rsidR="0055429B" w:rsidRPr="0055429B" w14:paraId="6D25A31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A481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C083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44E32" w14:textId="7DF9375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8A5B0" w14:textId="5D44511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0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91C65" w14:textId="415788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262 </w:t>
            </w:r>
          </w:p>
        </w:tc>
      </w:tr>
      <w:tr w:rsidR="0055429B" w:rsidRPr="0055429B" w14:paraId="34986E7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F628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4C55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8532" w14:textId="0E38D97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CC806" w14:textId="3C0D506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7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6792" w14:textId="133A086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870 </w:t>
            </w:r>
          </w:p>
        </w:tc>
      </w:tr>
      <w:tr w:rsidR="0055429B" w:rsidRPr="0055429B" w14:paraId="21E40C0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24A7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0319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A5C32" w14:textId="763BF16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FBFCE" w14:textId="7BCA41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4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3347" w14:textId="3D2014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,563 </w:t>
            </w:r>
          </w:p>
        </w:tc>
      </w:tr>
      <w:tr w:rsidR="0055429B" w:rsidRPr="0055429B" w14:paraId="13DDF58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D71A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D239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A26F" w14:textId="7BA4877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429C" w14:textId="2DC724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02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61CAF" w14:textId="2B822DC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0,019 </w:t>
            </w:r>
          </w:p>
        </w:tc>
      </w:tr>
      <w:tr w:rsidR="0055429B" w:rsidRPr="0055429B" w14:paraId="7BBB4E0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FF9A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A724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02254" w14:textId="5F4532A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1E46F" w14:textId="7A00F40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5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529B9" w14:textId="46FDCB4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301 </w:t>
            </w:r>
          </w:p>
        </w:tc>
      </w:tr>
      <w:tr w:rsidR="0055429B" w:rsidRPr="0055429B" w14:paraId="24C8563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CC44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27C9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24116" w14:textId="4C162B2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7C47B" w14:textId="7863481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3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97435" w14:textId="023538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,248 </w:t>
            </w:r>
          </w:p>
        </w:tc>
      </w:tr>
      <w:tr w:rsidR="0055429B" w:rsidRPr="0055429B" w14:paraId="00D0DD1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093B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F802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3A271" w14:textId="21AB4FF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BC030" w14:textId="18E133F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8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8C415" w14:textId="0DD36BA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698 </w:t>
            </w:r>
          </w:p>
        </w:tc>
      </w:tr>
      <w:tr w:rsidR="0055429B" w:rsidRPr="0055429B" w14:paraId="774CC82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F988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113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3E2F" w14:textId="4C3B8B1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4F91" w14:textId="7BF7A93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1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833E1" w14:textId="45E06BB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128 </w:t>
            </w:r>
          </w:p>
        </w:tc>
      </w:tr>
      <w:tr w:rsidR="0055429B" w:rsidRPr="0055429B" w14:paraId="15E4E16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7AC0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062E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06077" w14:textId="7980D63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16F74" w14:textId="18D2FB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8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D6DC9" w14:textId="0E4266B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894 </w:t>
            </w:r>
          </w:p>
        </w:tc>
      </w:tr>
      <w:tr w:rsidR="0055429B" w:rsidRPr="0055429B" w14:paraId="6B83367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754A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8562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DDFD3" w14:textId="2166BEC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06A54" w14:textId="6A18712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6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C2011" w14:textId="411345B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323 </w:t>
            </w:r>
          </w:p>
        </w:tc>
      </w:tr>
      <w:tr w:rsidR="0055429B" w:rsidRPr="0055429B" w14:paraId="0EF315D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E94F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5475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4B6B" w14:textId="4F23FDE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D2E27" w14:textId="7FAF152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3F53" w14:textId="1942BBC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,802 </w:t>
            </w:r>
          </w:p>
        </w:tc>
      </w:tr>
      <w:tr w:rsidR="0055429B" w:rsidRPr="0055429B" w14:paraId="55D1978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8B58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934F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1CCA9" w14:textId="1E00F78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53C92" w14:textId="0781331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93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18A53" w14:textId="5F081A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9,526 </w:t>
            </w:r>
          </w:p>
        </w:tc>
      </w:tr>
      <w:tr w:rsidR="0055429B" w:rsidRPr="0055429B" w14:paraId="6092F04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E0F5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EA65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11500" w14:textId="55FBEC0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F8B53" w14:textId="416416C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48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0BF67" w14:textId="2A97045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,200 </w:t>
            </w:r>
          </w:p>
        </w:tc>
      </w:tr>
      <w:tr w:rsidR="0055429B" w:rsidRPr="0055429B" w14:paraId="5064B12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97E9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AE8D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1C21" w14:textId="555D5E5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B0311" w14:textId="3CCABAA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66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7E4B" w14:textId="11FAF0D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,261 </w:t>
            </w:r>
          </w:p>
        </w:tc>
      </w:tr>
      <w:tr w:rsidR="0055429B" w:rsidRPr="0055429B" w14:paraId="410753B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D202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6483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E131E" w14:textId="0675E2C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4043" w14:textId="2C9CF99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89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266D" w14:textId="2AD02F6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,640 </w:t>
            </w:r>
          </w:p>
        </w:tc>
      </w:tr>
      <w:tr w:rsidR="0055429B" w:rsidRPr="0055429B" w14:paraId="73CD456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3469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7975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12C9" w14:textId="625D4A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E755F" w14:textId="4CAA79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77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9ADF" w14:textId="502EB0E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,870 </w:t>
            </w:r>
          </w:p>
        </w:tc>
      </w:tr>
      <w:tr w:rsidR="0055429B" w:rsidRPr="0055429B" w14:paraId="61E978D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C39E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59F9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853CC" w14:textId="7C84F88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3A130" w14:textId="0792A60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6D60" w14:textId="3E56905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917 </w:t>
            </w:r>
          </w:p>
        </w:tc>
      </w:tr>
      <w:tr w:rsidR="0055429B" w:rsidRPr="0055429B" w14:paraId="1AAB48A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EE43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51C3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6F52" w14:textId="723B2FD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68FBB" w14:textId="056E02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C4D7" w14:textId="0978EED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280 </w:t>
            </w:r>
          </w:p>
        </w:tc>
      </w:tr>
      <w:tr w:rsidR="0055429B" w:rsidRPr="0055429B" w14:paraId="5665DEF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FC3D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8719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A4B9A" w14:textId="448037E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3310D" w14:textId="6704842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1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DC552" w14:textId="4BB604D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552 </w:t>
            </w:r>
          </w:p>
        </w:tc>
      </w:tr>
      <w:tr w:rsidR="0055429B" w:rsidRPr="0055429B" w14:paraId="28E6966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71BB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F3CF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2580C" w14:textId="05F8C6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A46B" w14:textId="260548F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87FDA" w14:textId="0B74405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0,620 </w:t>
            </w:r>
          </w:p>
        </w:tc>
      </w:tr>
      <w:tr w:rsidR="0055429B" w:rsidRPr="0055429B" w14:paraId="5BFDCD8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5F5E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7164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F6615" w14:textId="070F84A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12DC" w14:textId="6C8FE0C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85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C7CF4" w14:textId="70A9588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,244 </w:t>
            </w:r>
          </w:p>
        </w:tc>
      </w:tr>
      <w:tr w:rsidR="0055429B" w:rsidRPr="0055429B" w14:paraId="6D7EC17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3283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B5E5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FE415" w14:textId="4F8069E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F2B6" w14:textId="2254024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7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51E57" w14:textId="7813E0E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303 </w:t>
            </w:r>
          </w:p>
        </w:tc>
      </w:tr>
      <w:tr w:rsidR="0055429B" w:rsidRPr="0055429B" w14:paraId="770DEA9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20C8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7D71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2F5F" w14:textId="7B6D67B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D3B30" w14:textId="500D08C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45497" w14:textId="1D75150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517 </w:t>
            </w:r>
          </w:p>
        </w:tc>
      </w:tr>
      <w:tr w:rsidR="0055429B" w:rsidRPr="0055429B" w14:paraId="5A6D887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E80F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7892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B6BD" w14:textId="33A3611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36540" w14:textId="3EEB1C7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45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1401" w14:textId="0C26106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,739 </w:t>
            </w:r>
          </w:p>
        </w:tc>
      </w:tr>
      <w:tr w:rsidR="0055429B" w:rsidRPr="0055429B" w14:paraId="213818F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9F7E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93B1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D45E2" w14:textId="6E69EF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EEF9B" w14:textId="1E76A75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88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D47F" w14:textId="2CC82C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,682 </w:t>
            </w:r>
          </w:p>
        </w:tc>
      </w:tr>
      <w:tr w:rsidR="0055429B" w:rsidRPr="0055429B" w14:paraId="380A5719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2183D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C4C24" w14:textId="7DD25A4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1C3EA" w14:textId="5FC5A65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1,76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5D121" w14:textId="6739525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0,510 </w:t>
            </w:r>
          </w:p>
        </w:tc>
      </w:tr>
      <w:tr w:rsidR="0055429B" w:rsidRPr="0055429B" w14:paraId="1E1D460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C35F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E52E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FB84C" w14:textId="1EEC2C7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DF4A2" w14:textId="3562D11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EA718" w14:textId="6C60866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811 </w:t>
            </w:r>
          </w:p>
        </w:tc>
      </w:tr>
      <w:tr w:rsidR="0055429B" w:rsidRPr="0055429B" w14:paraId="4BA6D72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49AF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9CB7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ECCD4" w14:textId="04AEDF4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49084" w14:textId="40D63A9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4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91E4C" w14:textId="5783A7E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009 </w:t>
            </w:r>
          </w:p>
        </w:tc>
      </w:tr>
      <w:tr w:rsidR="0055429B" w:rsidRPr="0055429B" w14:paraId="399344F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A0EE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A6BD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F7BB" w14:textId="40487C7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AB3B9" w14:textId="2E6EBFE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0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DA48A" w14:textId="3594463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755 </w:t>
            </w:r>
          </w:p>
        </w:tc>
      </w:tr>
      <w:tr w:rsidR="0055429B" w:rsidRPr="0055429B" w14:paraId="4E517F1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A7A3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FAE2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8F903" w14:textId="1D063A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5E90B" w14:textId="62FB72B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5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A15A1" w14:textId="13BD67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928 </w:t>
            </w:r>
          </w:p>
        </w:tc>
      </w:tr>
      <w:tr w:rsidR="0055429B" w:rsidRPr="0055429B" w14:paraId="6365107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58A9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3B38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A291C" w14:textId="2DD0E8A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821CB" w14:textId="04DD159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3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1DB9" w14:textId="1819AEE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20 </w:t>
            </w:r>
          </w:p>
        </w:tc>
      </w:tr>
      <w:tr w:rsidR="0055429B" w:rsidRPr="0055429B" w14:paraId="7FC69CC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494C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C1B9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C2BE7" w14:textId="1D0C188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D1D0E" w14:textId="5E36402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5749" w14:textId="2DA32C5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70 </w:t>
            </w:r>
          </w:p>
        </w:tc>
      </w:tr>
      <w:tr w:rsidR="0055429B" w:rsidRPr="0055429B" w14:paraId="5688DE16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A834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9DDD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F4F9" w14:textId="4ACA0AB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A310" w14:textId="45CEC50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D75E7" w14:textId="7AE4F3F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41 </w:t>
            </w:r>
          </w:p>
        </w:tc>
      </w:tr>
      <w:tr w:rsidR="0055429B" w:rsidRPr="0055429B" w14:paraId="426B6F7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CE2D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6F45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8D48C" w14:textId="49CCD13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ECD03" w14:textId="4571298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76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BB0E0" w14:textId="6FF8C48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,675 </w:t>
            </w:r>
          </w:p>
        </w:tc>
      </w:tr>
      <w:tr w:rsidR="0055429B" w:rsidRPr="0055429B" w14:paraId="1C8CB83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0004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7415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189A2" w14:textId="2F20A6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D115" w14:textId="3EBB90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2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70C89" w14:textId="45C3DF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797 </w:t>
            </w:r>
          </w:p>
        </w:tc>
      </w:tr>
      <w:tr w:rsidR="0055429B" w:rsidRPr="0055429B" w14:paraId="0E25797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4FA7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A70B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03A0" w14:textId="51A9EC2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1FC5A" w14:textId="751D9A5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0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B966" w14:textId="5B66BF0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048 </w:t>
            </w:r>
          </w:p>
        </w:tc>
      </w:tr>
      <w:tr w:rsidR="0055429B" w:rsidRPr="0055429B" w14:paraId="77C8A87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1B0F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E81F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CCE34" w14:textId="025AD7D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F62D3" w14:textId="2DF7687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85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32DD" w14:textId="260FEBF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4,356 </w:t>
            </w:r>
          </w:p>
        </w:tc>
      </w:tr>
      <w:tr w:rsidR="0055429B" w:rsidRPr="0055429B" w14:paraId="190202A0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F2C98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2AD93F" w14:textId="4C9E0B9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DD3A79" w14:textId="6047D10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03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192613" w14:textId="01571D0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1,407 </w:t>
            </w:r>
          </w:p>
        </w:tc>
      </w:tr>
      <w:tr w:rsidR="0055429B" w:rsidRPr="0055429B" w14:paraId="181ED2B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B624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639C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438A0" w14:textId="5DBBFAB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D3315" w14:textId="10DAA23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D881F" w14:textId="13E76D2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55429B" w:rsidRPr="0055429B" w14:paraId="2B4CA71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5806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BE0C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B521D" w14:textId="222934A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A0D3C" w14:textId="50139B0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A8373" w14:textId="1010783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</w:tr>
      <w:tr w:rsidR="0055429B" w:rsidRPr="0055429B" w14:paraId="3A3C289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3431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1E7D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79060" w14:textId="39962D2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7CFA" w14:textId="3510E43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97550" w14:textId="5138E0B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8 </w:t>
            </w:r>
          </w:p>
        </w:tc>
      </w:tr>
      <w:tr w:rsidR="0055429B" w:rsidRPr="0055429B" w14:paraId="1F81B39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E259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5BC1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D5AF" w14:textId="014E105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E5791" w14:textId="253EF61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229F8" w14:textId="01011B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</w:tr>
      <w:tr w:rsidR="0055429B" w:rsidRPr="0055429B" w14:paraId="2C8F36D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41A2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CF42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8B21" w14:textId="590D03F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60B6" w14:textId="07AA2B0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FD300" w14:textId="53A692D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55429B" w:rsidRPr="0055429B" w14:paraId="0E378A1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7A9B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7135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D06F6" w14:textId="16E73CA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0BA7F" w14:textId="100A44E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7DA4" w14:textId="4B60252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</w:tr>
      <w:tr w:rsidR="0055429B" w:rsidRPr="0055429B" w14:paraId="473342D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839A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81A6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9A261" w14:textId="73E6877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74F95" w14:textId="13F160C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4FA25" w14:textId="75F6D13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66 </w:t>
            </w:r>
          </w:p>
        </w:tc>
      </w:tr>
      <w:tr w:rsidR="0055429B" w:rsidRPr="0055429B" w14:paraId="1C4F6D8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8A4A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14D05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4950E" w14:textId="47D26A0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0490" w14:textId="0D500A3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6F749" w14:textId="35CC280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53 </w:t>
            </w:r>
          </w:p>
        </w:tc>
      </w:tr>
      <w:tr w:rsidR="0055429B" w:rsidRPr="0055429B" w14:paraId="415B0D9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9E16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A2FC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88218" w14:textId="33D2DA4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3BC85" w14:textId="6CC0AA5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0013" w14:textId="6057ADD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</w:tr>
      <w:tr w:rsidR="0055429B" w:rsidRPr="0055429B" w14:paraId="1BDA943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4EA0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3647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1F31D" w14:textId="06C3610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856E9" w14:textId="041DBA0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AE50A" w14:textId="5A780E0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55429B" w:rsidRPr="0055429B" w14:paraId="4B4BA3C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480A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7965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FC9D2" w14:textId="3F5383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E4FEF" w14:textId="6F9FD6D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D6B14" w14:textId="51F9DF7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63 </w:t>
            </w:r>
          </w:p>
        </w:tc>
      </w:tr>
      <w:tr w:rsidR="0055429B" w:rsidRPr="0055429B" w14:paraId="277FF9C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6F43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3C38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14BA3" w14:textId="75FBED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A97E" w14:textId="01175C2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63B97" w14:textId="1853813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4 </w:t>
            </w:r>
          </w:p>
        </w:tc>
      </w:tr>
      <w:tr w:rsidR="0055429B" w:rsidRPr="0055429B" w14:paraId="4C44C4A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E4FB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5D69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5F290" w14:textId="21D8FDC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74F63" w14:textId="37D2F74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50F9" w14:textId="7A581EF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68 </w:t>
            </w:r>
          </w:p>
        </w:tc>
      </w:tr>
      <w:tr w:rsidR="0055429B" w:rsidRPr="0055429B" w14:paraId="6B5A340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8895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AA10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181FB" w14:textId="54C65A8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4699B" w14:textId="5B05DFA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416AE" w14:textId="602831D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7 </w:t>
            </w:r>
          </w:p>
        </w:tc>
      </w:tr>
      <w:tr w:rsidR="0055429B" w:rsidRPr="0055429B" w14:paraId="6E690CB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9EC1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242F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08C4B" w14:textId="092CA96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15C6" w14:textId="4A880DF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748F0" w14:textId="0A6B49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73 </w:t>
            </w:r>
          </w:p>
        </w:tc>
      </w:tr>
      <w:tr w:rsidR="0055429B" w:rsidRPr="0055429B" w14:paraId="6055BD6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8C1E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3D8C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0B2B8" w14:textId="3E10AE1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527EA" w14:textId="19D0CDC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92B94" w14:textId="284FD65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5 </w:t>
            </w:r>
          </w:p>
        </w:tc>
      </w:tr>
      <w:tr w:rsidR="0055429B" w:rsidRPr="0055429B" w14:paraId="26C45F4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07588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9BD1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72D23" w14:textId="5834516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B6A23" w14:textId="402B647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39310" w14:textId="320D562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0 </w:t>
            </w:r>
          </w:p>
        </w:tc>
      </w:tr>
      <w:tr w:rsidR="0055429B" w:rsidRPr="0055429B" w14:paraId="44333C7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8DC1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07DB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42FD3" w14:textId="55564B5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B70AB" w14:textId="2B6C112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6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20BE" w14:textId="371E2AD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,819 </w:t>
            </w:r>
          </w:p>
        </w:tc>
      </w:tr>
      <w:tr w:rsidR="0055429B" w:rsidRPr="0055429B" w14:paraId="3C39A35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3B47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F102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5042" w14:textId="2C51C32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2AE46" w14:textId="5375045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730C" w14:textId="0DC1CE4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</w:tr>
      <w:tr w:rsidR="0055429B" w:rsidRPr="0055429B" w14:paraId="0BE78774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B3EF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BF3E2" w14:textId="237D10E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7F0A0" w14:textId="3C7ED69D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,99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D72DEC" w14:textId="2A8FB0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3,101 </w:t>
            </w:r>
          </w:p>
        </w:tc>
      </w:tr>
      <w:tr w:rsidR="0055429B" w:rsidRPr="0055429B" w14:paraId="42CB6C8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422D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A5B3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937A6" w14:textId="659830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B4D8" w14:textId="35727C3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E9EA1" w14:textId="0B3C9F1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40 </w:t>
            </w:r>
          </w:p>
        </w:tc>
      </w:tr>
      <w:tr w:rsidR="0055429B" w:rsidRPr="0055429B" w14:paraId="42BEB93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EB76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FC8A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0C83E" w14:textId="20E0005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EC0D4" w14:textId="42B4AD4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1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8315F" w14:textId="44C4BD3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995 </w:t>
            </w:r>
          </w:p>
        </w:tc>
      </w:tr>
      <w:tr w:rsidR="0055429B" w:rsidRPr="0055429B" w14:paraId="4446F89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37B2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90FD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08DAF" w14:textId="5064DF0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345D" w14:textId="10DB097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D99B1" w14:textId="5ECDB2B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47 </w:t>
            </w:r>
          </w:p>
        </w:tc>
      </w:tr>
      <w:tr w:rsidR="0055429B" w:rsidRPr="0055429B" w14:paraId="75917CB5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B49C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AA62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5AD17" w14:textId="429FB37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E33A8" w14:textId="2AF7EB9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5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087E1" w14:textId="5CB962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307 </w:t>
            </w:r>
          </w:p>
        </w:tc>
      </w:tr>
      <w:tr w:rsidR="0055429B" w:rsidRPr="0055429B" w14:paraId="20B527F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A28B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98D3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C27F1" w14:textId="66EA44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506AC" w14:textId="2885D36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7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D97DA" w14:textId="791F764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313 </w:t>
            </w:r>
          </w:p>
        </w:tc>
      </w:tr>
      <w:tr w:rsidR="0055429B" w:rsidRPr="0055429B" w14:paraId="3220C68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C240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ED17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6D9E4" w14:textId="3BF702D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1A583" w14:textId="5715A90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5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7A0CE" w14:textId="2C63D13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618 </w:t>
            </w:r>
          </w:p>
        </w:tc>
      </w:tr>
      <w:tr w:rsidR="0055429B" w:rsidRPr="0055429B" w14:paraId="778AB24B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E1B4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8C5D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7D2E" w14:textId="382ED72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130C5" w14:textId="62B038E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ADFD" w14:textId="54AAAF1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31 </w:t>
            </w:r>
          </w:p>
        </w:tc>
      </w:tr>
      <w:tr w:rsidR="0055429B" w:rsidRPr="0055429B" w14:paraId="39A7BB3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6CE3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1442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187C1" w14:textId="07E20B7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D84D" w14:textId="5985F45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3A5A3" w14:textId="27BB9BA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95 </w:t>
            </w:r>
          </w:p>
        </w:tc>
      </w:tr>
      <w:tr w:rsidR="0055429B" w:rsidRPr="0055429B" w14:paraId="159E97E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6FC5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C302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6D88" w14:textId="7F57071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F609" w14:textId="2B9E04E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8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9AC62" w14:textId="109A3AD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036 </w:t>
            </w:r>
          </w:p>
        </w:tc>
      </w:tr>
      <w:tr w:rsidR="0055429B" w:rsidRPr="0055429B" w14:paraId="1AE6992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764D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4951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7D53D" w14:textId="718B0DC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C7D7F" w14:textId="73B367C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74009" w14:textId="5CBFCFF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92 </w:t>
            </w:r>
          </w:p>
        </w:tc>
      </w:tr>
      <w:tr w:rsidR="0055429B" w:rsidRPr="0055429B" w14:paraId="2435C35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D44E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846EE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5CE1D" w14:textId="6915797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E41C" w14:textId="2C0E7DF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BDB24" w14:textId="31F641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7 </w:t>
            </w:r>
          </w:p>
        </w:tc>
      </w:tr>
      <w:tr w:rsidR="0055429B" w:rsidRPr="0055429B" w14:paraId="250E933E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3967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0B72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8EDD" w14:textId="5D313C3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88E80" w14:textId="0E0F1A9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04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F92A7" w14:textId="49C0401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,747 </w:t>
            </w:r>
          </w:p>
        </w:tc>
      </w:tr>
      <w:tr w:rsidR="0055429B" w:rsidRPr="0055429B" w14:paraId="67651CE1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36BA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6572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AAA24" w14:textId="6FE7235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E16A6" w14:textId="612673B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7A39E" w14:textId="0301A05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716 </w:t>
            </w:r>
          </w:p>
        </w:tc>
      </w:tr>
      <w:tr w:rsidR="0055429B" w:rsidRPr="0055429B" w14:paraId="4C25D1E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1E4C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204C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EFEE4" w14:textId="11BF240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5698B" w14:textId="24C01AF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9E95" w14:textId="4E45E51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98 </w:t>
            </w:r>
          </w:p>
        </w:tc>
      </w:tr>
      <w:tr w:rsidR="0055429B" w:rsidRPr="0055429B" w14:paraId="71B90D4A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2A9B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4C12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36E9A" w14:textId="6E09C79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FDF0" w14:textId="62E3A4B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529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89A8F" w14:textId="10585E7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,559 </w:t>
            </w:r>
          </w:p>
        </w:tc>
      </w:tr>
      <w:tr w:rsidR="0055429B" w:rsidRPr="0055429B" w14:paraId="658AC229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33FC0A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CE8862" w14:textId="67CCDDB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52D68A" w14:textId="5AC86F4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FD5C26" w14:textId="023660D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</w:tr>
      <w:tr w:rsidR="0055429B" w:rsidRPr="0055429B" w14:paraId="6D82127C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79D3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hern Samar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6776FD" w14:textId="375544A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4C953C" w14:textId="2DA3767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60A05" w14:textId="79198F7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</w:tr>
      <w:tr w:rsidR="0055429B" w:rsidRPr="0055429B" w14:paraId="70623C73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C1DD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10E62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rman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17A33" w14:textId="7EC11AB2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E3FF" w14:textId="584E9C1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9603" w14:textId="4A5208B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</w:tr>
      <w:tr w:rsidR="0055429B" w:rsidRPr="0055429B" w14:paraId="70AC6F51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3B5F853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043508" w14:textId="57F8526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736C8A" w14:textId="49F0C0C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17D50F" w14:textId="2F8A5B5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92 </w:t>
            </w:r>
          </w:p>
        </w:tc>
      </w:tr>
      <w:tr w:rsidR="0055429B" w:rsidRPr="0055429B" w14:paraId="39554A38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376F9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09C64" w14:textId="0E247DA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3C8C6F" w14:textId="4562667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44B93" w14:textId="3BE4E9F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0 </w:t>
            </w:r>
          </w:p>
        </w:tc>
      </w:tr>
      <w:tr w:rsidR="0055429B" w:rsidRPr="0055429B" w14:paraId="4D062150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D225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D8F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0839B" w14:textId="4743AEB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5AA66" w14:textId="720CD67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E3C5" w14:textId="3CD5D4E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1 </w:t>
            </w:r>
          </w:p>
        </w:tc>
      </w:tr>
      <w:tr w:rsidR="0055429B" w:rsidRPr="0055429B" w14:paraId="046A155D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8E90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0B21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1D69" w14:textId="39412BFC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B304A" w14:textId="1AED181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87D58" w14:textId="31EB6B6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5429B" w:rsidRPr="0055429B" w14:paraId="19E4D449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254A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713B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B329D" w14:textId="152F7FB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6530" w14:textId="608B856A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3A61A" w14:textId="486EEB4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</w:tr>
      <w:tr w:rsidR="0055429B" w:rsidRPr="0055429B" w14:paraId="400A6C38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B0A166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2CBEB0" w14:textId="5D737E6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C50DD" w14:textId="21C0A5F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6E97B" w14:textId="47BE8D3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55429B" w:rsidRPr="0055429B" w14:paraId="012624CC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67D67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5C93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3F827" w14:textId="1688262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3AF1B" w14:textId="61C923F5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8ED3" w14:textId="12CB2BE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55429B" w:rsidRPr="0055429B" w14:paraId="6F139C24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E4CA0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E578A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1E10" w14:textId="1F05C97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B3491" w14:textId="0973E8F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C4FC0" w14:textId="5602A57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55429B" w:rsidRPr="0055429B" w14:paraId="7418CC77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5A079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E2F9A9" w14:textId="6B923D6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0AA41" w14:textId="0B97B4D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03BA1" w14:textId="29437A6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</w:tr>
      <w:tr w:rsidR="0055429B" w:rsidRPr="0055429B" w14:paraId="577B3A28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EA29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C2DB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1B073" w14:textId="212858B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AFAC0" w14:textId="71DDD65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82D3" w14:textId="2779B67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55429B" w:rsidRPr="0055429B" w14:paraId="7EE0BECF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72E414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A49B0C" w14:textId="3D2BC028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CF5A5" w14:textId="207162A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C8B66D" w14:textId="7BEF514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55429B" w:rsidRPr="0055429B" w14:paraId="252C0897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50E8D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BFABB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ECB05" w14:textId="10BBCA2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F7F05" w14:textId="708EE04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8B490" w14:textId="16B3CBFF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5429B" w:rsidRPr="0055429B" w14:paraId="70FE37EA" w14:textId="77777777" w:rsidTr="0055429B">
        <w:trPr>
          <w:trHeight w:val="20"/>
        </w:trPr>
        <w:tc>
          <w:tcPr>
            <w:tcW w:w="28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254F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31000" w14:textId="65BBB9FE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D9C2A4" w14:textId="56334CC0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0CE3F8" w14:textId="452E31E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55429B" w:rsidRPr="0055429B" w14:paraId="08F9A3DF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EF5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2973C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0811B" w14:textId="53A18C5B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DE5E" w14:textId="6A752539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0BC20" w14:textId="4F35BBA1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55429B" w:rsidRPr="0055429B" w14:paraId="490A5732" w14:textId="77777777" w:rsidTr="0055429B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048BF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3C411" w14:textId="77777777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5A39B" w14:textId="694DE226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24C92" w14:textId="771161F4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06005" w14:textId="241F9AA3" w:rsidR="0055429B" w:rsidRPr="0055429B" w:rsidRDefault="0055429B" w:rsidP="005542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5429B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</w:tbl>
    <w:p w14:paraId="1F056F33" w14:textId="4E54DBFF" w:rsidR="004808F2" w:rsidRPr="00255D77" w:rsidRDefault="00491FC1" w:rsidP="0055429B">
      <w:pPr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433176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55429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4808F2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decrease in the affected </w:t>
      </w:r>
      <w:r w:rsidR="00D917DA">
        <w:rPr>
          <w:rFonts w:ascii="Arial" w:eastAsia="Times New Roman" w:hAnsi="Arial" w:cs="Arial"/>
          <w:i/>
          <w:iCs/>
          <w:color w:val="auto"/>
          <w:sz w:val="16"/>
          <w:szCs w:val="24"/>
        </w:rPr>
        <w:t>B</w:t>
      </w:r>
      <w:r w:rsidR="004808F2">
        <w:rPr>
          <w:rFonts w:ascii="Arial" w:eastAsia="Times New Roman" w:hAnsi="Arial" w:cs="Arial"/>
          <w:i/>
          <w:iCs/>
          <w:color w:val="auto"/>
          <w:sz w:val="16"/>
          <w:szCs w:val="24"/>
        </w:rPr>
        <w:t>rgys. is based on the final report submitted by DSWD</w:t>
      </w:r>
      <w:r w:rsidR="0055429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Field Offices</w:t>
      </w:r>
    </w:p>
    <w:p w14:paraId="1CAA688A" w14:textId="7D739185" w:rsidR="00857DB4" w:rsidRDefault="0027327F" w:rsidP="00E669F6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 NCR, II, III, CALABARZON, MIMAROPA, V</w:t>
      </w:r>
      <w:r w:rsidR="00747F08">
        <w:rPr>
          <w:rFonts w:ascii="Arial" w:eastAsia="Times New Roman" w:hAnsi="Arial" w:cs="Arial"/>
          <w:i/>
          <w:iCs/>
          <w:color w:val="0070C0"/>
          <w:sz w:val="16"/>
          <w:szCs w:val="24"/>
        </w:rPr>
        <w:t>, VIII,</w:t>
      </w:r>
      <w:r w:rsidR="00E669F6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</w:t>
      </w:r>
    </w:p>
    <w:p w14:paraId="55A295D3" w14:textId="77777777" w:rsidR="00E669F6" w:rsidRPr="00E669F6" w:rsidRDefault="00E669F6" w:rsidP="00E669F6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5D006BB" w14:textId="78BB282E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789F249F" w14:textId="079BF8E7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C4CEF29" w14:textId="1457C011" w:rsidR="00433176" w:rsidRPr="004808F2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color w:val="auto"/>
          <w:sz w:val="24"/>
          <w:szCs w:val="24"/>
        </w:rPr>
      </w:pPr>
      <w:r w:rsidRPr="004808F2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 w:rsidRPr="004808F2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543541" w:rsidRPr="004808F2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543541"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>9</w:t>
      </w:r>
      <w:r w:rsidR="003E272D"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>67</w:t>
      </w:r>
      <w:r w:rsidR="00543541"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27327F" w:rsidRPr="004808F2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12730B"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>3,</w:t>
      </w:r>
      <w:r w:rsidR="003E272D"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>772</w:t>
      </w:r>
      <w:r w:rsidR="0012730B"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 w:rsidRPr="003E272D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="0027327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currently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27327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27327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27327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4808F2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2730B"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>5</w:t>
      </w:r>
      <w:r w:rsidR="003E272D" w:rsidRPr="003E272D">
        <w:rPr>
          <w:rFonts w:ascii="Arial" w:eastAsia="Times New Roman" w:hAnsi="Arial" w:cs="Arial"/>
          <w:b/>
          <w:bCs/>
          <w:color w:val="0070C0"/>
          <w:sz w:val="24"/>
          <w:szCs w:val="24"/>
        </w:rPr>
        <w:t>5</w:t>
      </w:r>
      <w:r w:rsidR="005F77C8" w:rsidRPr="004808F2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608B1" w:rsidRPr="004808F2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evacuation</w:t>
      </w:r>
      <w:r w:rsidR="0027327F" w:rsidRPr="004808F2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b/>
          <w:color w:val="auto"/>
          <w:sz w:val="24"/>
          <w:szCs w:val="24"/>
        </w:rPr>
        <w:t>centers</w:t>
      </w:r>
      <w:r w:rsidR="0027327F" w:rsidRPr="004808F2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4808F2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A5B13" w:rsidRPr="004808F2">
        <w:rPr>
          <w:rFonts w:ascii="Arial" w:eastAsia="Times New Roman" w:hAnsi="Arial" w:cs="Arial"/>
          <w:b/>
          <w:color w:val="auto"/>
          <w:sz w:val="24"/>
          <w:szCs w:val="24"/>
        </w:rPr>
        <w:t>NCR</w:t>
      </w:r>
      <w:r w:rsidR="00856E5C" w:rsidRPr="004808F2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 w:rsidRPr="004808F2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34CF" w:rsidRPr="004808F2">
        <w:rPr>
          <w:rFonts w:ascii="Arial" w:eastAsia="Times New Roman" w:hAnsi="Arial" w:cs="Arial"/>
          <w:b/>
          <w:color w:val="auto"/>
          <w:sz w:val="24"/>
          <w:szCs w:val="24"/>
        </w:rPr>
        <w:t xml:space="preserve">III </w:t>
      </w:r>
      <w:r w:rsidR="004A34CF" w:rsidRPr="004808F2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27327F" w:rsidRPr="004808F2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93BF6" w:rsidRPr="004808F2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4A34C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 w:rsidRPr="004808F2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7E7FB40F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4"/>
          <w:szCs w:val="24"/>
        </w:rPr>
      </w:pPr>
    </w:p>
    <w:p w14:paraId="042B9E30" w14:textId="64610C9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Look w:val="04A0" w:firstRow="1" w:lastRow="0" w:firstColumn="1" w:lastColumn="0" w:noHBand="0" w:noVBand="1"/>
      </w:tblPr>
      <w:tblGrid>
        <w:gridCol w:w="286"/>
        <w:gridCol w:w="3438"/>
        <w:gridCol w:w="955"/>
        <w:gridCol w:w="959"/>
        <w:gridCol w:w="976"/>
        <w:gridCol w:w="955"/>
        <w:gridCol w:w="976"/>
        <w:gridCol w:w="951"/>
      </w:tblGrid>
      <w:tr w:rsidR="003E272D" w:rsidRPr="003E272D" w14:paraId="6FFB999E" w14:textId="77777777" w:rsidTr="003E272D">
        <w:trPr>
          <w:trHeight w:val="20"/>
          <w:tblHeader/>
        </w:trPr>
        <w:tc>
          <w:tcPr>
            <w:tcW w:w="196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D9C9E4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0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C71892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3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2AA751D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3E272D" w:rsidRPr="003E272D" w14:paraId="5832A369" w14:textId="77777777" w:rsidTr="003E272D">
        <w:trPr>
          <w:trHeight w:val="20"/>
          <w:tblHeader/>
        </w:trPr>
        <w:tc>
          <w:tcPr>
            <w:tcW w:w="19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412D8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7D241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3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10DF0E4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3E272D" w:rsidRPr="003E272D" w14:paraId="2EFE73AD" w14:textId="77777777" w:rsidTr="003E272D">
        <w:trPr>
          <w:trHeight w:val="20"/>
          <w:tblHeader/>
        </w:trPr>
        <w:tc>
          <w:tcPr>
            <w:tcW w:w="19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B3DE2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5DF39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1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35743B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1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5CCDB1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3E272D" w:rsidRPr="003E272D" w14:paraId="1B37318A" w14:textId="77777777" w:rsidTr="003E272D">
        <w:trPr>
          <w:trHeight w:val="20"/>
          <w:tblHeader/>
        </w:trPr>
        <w:tc>
          <w:tcPr>
            <w:tcW w:w="19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A877A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40350A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E39203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095646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3A74E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A38A7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4033C9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3E272D" w:rsidRPr="003E272D" w14:paraId="6FBA1254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942E2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BA68A7" w14:textId="2F2123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60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4D9F23" w14:textId="4AC4DD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F0511" w14:textId="1E9C84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7,81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D220AF" w14:textId="28FDFC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6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3CCCA9" w14:textId="6866F4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14,60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C846F99" w14:textId="45B7BB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772 </w:t>
            </w:r>
          </w:p>
        </w:tc>
      </w:tr>
      <w:tr w:rsidR="003E272D" w:rsidRPr="003E272D" w14:paraId="2AE5107E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05E00D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545BA1" w14:textId="08B5F6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4C098D" w14:textId="64AF8C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174CCC" w14:textId="134C7B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EA217F" w14:textId="59A6AA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13FADA" w14:textId="7537E6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8B3E62" w14:textId="624761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</w:tr>
      <w:tr w:rsidR="003E272D" w:rsidRPr="003E272D" w14:paraId="0F814389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671E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CE41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633A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281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7E54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4DC7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C5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307EA986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88F8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7D13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1FF6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0C75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778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13EF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1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A79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6DA62818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A588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7E5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207F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8C2C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0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5F0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A760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44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E4A5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368540BA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D07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1B2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9FCC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27FC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E002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2E8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81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B317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49880BDD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0F6A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A79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497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8B2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01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A0BC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4B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4128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DEDC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2B06163E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C00F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CE75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464A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730C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0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79D7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076C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51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AACD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5DCA75C2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0035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10F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28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1F22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3DB7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219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77CD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DDE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907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7134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</w:tr>
      <w:tr w:rsidR="003E272D" w:rsidRPr="003E272D" w14:paraId="3D54EAB3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488D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17EA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3FC5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A09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33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1E53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8FA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37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7FDE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0654CFF1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CB6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13FE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D74D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7E92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37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7FB2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A980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49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19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6F9D71BF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A0B2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A65E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52D0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E6AE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0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6BF5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7F7C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45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A5A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2B446DEB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1A21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480B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A819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B20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97F9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0C12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E2A2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695C0327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98FF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lastRenderedPageBreak/>
              <w:t>Taguig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988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A498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417B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24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D8BC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777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97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A53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616AD4CD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1E1E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3787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2D2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DBBF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6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085D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48D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27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75CA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5C5A3BCD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9DA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000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A2AF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5F1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20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0880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FE3C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956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3E272D" w:rsidRPr="003E272D" w14:paraId="2C177760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CB507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FA407C" w14:textId="629A49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88A12C" w14:textId="62B89A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9C03CD" w14:textId="2EC288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4AC230" w14:textId="4048B1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0888DF" w14:textId="3095E8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77C042" w14:textId="11287C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5BB95A74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4B57B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711060" w14:textId="21BA61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8E073E" w14:textId="7CA4DB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8C399" w14:textId="274574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34719D" w14:textId="29F6B6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F7743F" w14:textId="7805DA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3510E" w14:textId="7B29B7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6D3ED79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0023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1A4E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1646E" w14:textId="1C1824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69053" w14:textId="403F72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B9B1E" w14:textId="2273DF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A9501" w14:textId="76FC58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32FAA" w14:textId="15DAB1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609B" w14:textId="1CD140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4AB1F80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1F8C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0B471" w14:textId="766AAF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E732F6" w14:textId="3A552E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ACE06" w14:textId="1DA247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DEA109" w14:textId="235123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D49C79" w14:textId="0C636C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9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3D5B9" w14:textId="7B4EF1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797034C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4771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9CED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05F33" w14:textId="0BCEF5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10C9B" w14:textId="3378E2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D716B" w14:textId="1BB328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51146" w14:textId="0C4FC8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4B0D9" w14:textId="6EA17F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16FF0" w14:textId="6CCFDA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70FDE3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6D53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FA90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454E6" w14:textId="1E7EBD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9D000" w14:textId="2517E0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D5EAD" w14:textId="1B168E3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5E20D" w14:textId="68914E4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BFF9" w14:textId="66649C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A9697" w14:textId="3794C8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33839D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DE3F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0373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38F80" w14:textId="7482E3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4FCC2" w14:textId="4D9FFE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A7D1" w14:textId="12169F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FFB2E" w14:textId="705FDA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F019" w14:textId="7E1537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EC77F" w14:textId="1809A7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240DCA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0AE3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9945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D4F6F" w14:textId="617BE7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3023" w14:textId="3675FB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C8E40" w14:textId="5C62A3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9F76E" w14:textId="71D92C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60A0E" w14:textId="4ABF6C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CA5C9" w14:textId="73322E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0A4255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E855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EC9D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28949" w14:textId="297F5D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98E3C" w14:textId="4241B4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27008" w14:textId="1C569F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0D3C0" w14:textId="7C0CFB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83582" w14:textId="495965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97E03" w14:textId="087E4C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D1D3DA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A266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FC0B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10604" w14:textId="59947A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0C9FB" w14:textId="0550F2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165D7" w14:textId="4BAFC2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EA22" w14:textId="3B459B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F76A" w14:textId="1B5A82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67EA" w14:textId="12E6C8D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7DD7E3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C14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D8EA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61F36" w14:textId="2952B8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86191" w14:textId="6C2BF9A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3B065" w14:textId="257A0B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2FFC9" w14:textId="71AEA2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BADD7" w14:textId="401AF9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8F9A1" w14:textId="4EA9D1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AD2633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0C17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A4A1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86097" w14:textId="01442C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E68B4" w14:textId="71DA87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3B827" w14:textId="6223F1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C862F" w14:textId="0D67E4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4A6FE" w14:textId="0111D3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74A19" w14:textId="71E472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029DC6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62A4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096D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8C1F3" w14:textId="6AA40C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5786C" w14:textId="3A7003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8580" w14:textId="174AE1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3572B" w14:textId="1C3F4B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3D406" w14:textId="2D5514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EE5A" w14:textId="5BA180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92979C2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F9DA0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DFA43" w14:textId="7D04C1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E6BBA6" w14:textId="3B7D70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B9AAF1" w14:textId="2B7BAD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DFBF03" w14:textId="6F78DD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AF994C" w14:textId="641238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98F631" w14:textId="153F2E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25C9CE2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0FE0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DA0B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B6E55" w14:textId="086347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4BBA0" w14:textId="69F9A73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EAFA2" w14:textId="1CA921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4B0C5" w14:textId="502E64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E4405" w14:textId="29F8F5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42E1D" w14:textId="0080CE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F92A70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669D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61A8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41E82" w14:textId="3847BB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331EC" w14:textId="03C2A6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F1C9F" w14:textId="463D00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A038F" w14:textId="65F710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77245" w14:textId="7EABE2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79B6F" w14:textId="57A001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1E37B0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F5A4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6B38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301B1" w14:textId="5D2518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9221" w14:textId="297E75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E9FD" w14:textId="27CB25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B34E6" w14:textId="34293F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938EA" w14:textId="1ED5BC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94F48" w14:textId="3759F4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F20E85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3E81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C138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4D843" w14:textId="1E6B63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9561C" w14:textId="36C274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94CDC" w14:textId="5E656DA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61D9" w14:textId="34545A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49812" w14:textId="7F0E53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AED5D" w14:textId="3EC1D5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557B3F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D5BF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E0C3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67837" w14:textId="31A6C9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E8350" w14:textId="1F66EA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069C8" w14:textId="75B1B1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6EFB5" w14:textId="7FDA29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6A243" w14:textId="06FF1C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B9DF5" w14:textId="767E06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F231E7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1066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F127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4BE98" w14:textId="12440C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092C0" w14:textId="3E4388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ABF2B" w14:textId="52EBBA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4B25B" w14:textId="792CD3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B2FD1" w14:textId="7B9336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627D7" w14:textId="62BD72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F575ACB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53F63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19B762" w14:textId="59A62A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4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9CF9CD" w14:textId="39617F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280715" w14:textId="55F890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19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A4BA1F" w14:textId="4D9305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851D17" w14:textId="240C279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,87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B9CF6D" w14:textId="41B45D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0 </w:t>
            </w:r>
          </w:p>
        </w:tc>
      </w:tr>
      <w:tr w:rsidR="003E272D" w:rsidRPr="003E272D" w14:paraId="503C4C38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43018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9F55F6" w14:textId="1702C4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B1B31B" w14:textId="0C63FA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0ECA7" w14:textId="4B7AE7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1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F36DFB" w14:textId="2BA866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EE936" w14:textId="3B1A44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73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58AD8" w14:textId="0EFBF4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0F702BE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4F2A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F047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AD106" w14:textId="7A1F7D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1A8D2" w14:textId="2D1581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671BB" w14:textId="63EEEE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5ECED" w14:textId="406A1B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EF958" w14:textId="6E7FBF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761D" w14:textId="1044AC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5C9760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FF51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A161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F87E3" w14:textId="32FEBB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D0D7F" w14:textId="4EEDF2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B888B" w14:textId="49B55D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21A4F" w14:textId="28BD30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80C0F" w14:textId="15A743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3809A" w14:textId="63E600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ADA09E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1BB8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4848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D48B9" w14:textId="228DBD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BA997" w14:textId="740D6F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5CB29" w14:textId="583EFC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FE4C5" w14:textId="12A2CA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84397" w14:textId="5E41C0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D285" w14:textId="437241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AA715E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B286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AD64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C6014" w14:textId="001BA5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AEC3" w14:textId="151EC9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36454" w14:textId="53B7AA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BD2A" w14:textId="1345B4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1B526" w14:textId="3A635B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31D2" w14:textId="206CF2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9C3E15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0769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17A3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164E" w14:textId="40102C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38541" w14:textId="3EF2C5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BDD11" w14:textId="103129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C8F79" w14:textId="3C342A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8D493" w14:textId="7A1F2B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6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FC70B" w14:textId="373A78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ECCD37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9EB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FC3F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C881" w14:textId="5BFD1E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B44F" w14:textId="3388C5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F246C" w14:textId="2C75F6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52863" w14:textId="451CBF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B400C" w14:textId="4E8323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4DD5B" w14:textId="7AF5FD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191783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922D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9A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F7DF1" w14:textId="11354B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F6F00" w14:textId="33FFFB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34C7" w14:textId="2B942E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B811" w14:textId="2B8325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55518" w14:textId="10A0DE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E495E" w14:textId="4EA2C7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CD2462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D7A0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EF9D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2B0B9" w14:textId="3CC3FA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9554" w14:textId="7911BD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79579" w14:textId="48DB71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E3A9F" w14:textId="61ACA7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B9C62" w14:textId="728F14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B4566" w14:textId="177ABE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E5B064C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B0A4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274A25" w14:textId="53A532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54584A" w14:textId="5A6278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BE979" w14:textId="4100A3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89195" w14:textId="2C51DF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5FE08" w14:textId="61002B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65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F7150" w14:textId="1032CC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3A1562A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D4B3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BE41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8F42E" w14:textId="36028F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C75A9" w14:textId="12439E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8BEA" w14:textId="0306F2D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680B3" w14:textId="210968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4340F" w14:textId="49A22B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E05E8" w14:textId="1CAF40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89E67E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79F6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B05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99D8C" w14:textId="1D87BE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DD8C1" w14:textId="45841A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1363C" w14:textId="356338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A78A2" w14:textId="3608F4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2BAB7" w14:textId="0D1776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1CC7C" w14:textId="6D75D54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C563BB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4948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3052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9FB57" w14:textId="0FC2B6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C25B3" w14:textId="52CF31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F2FDA" w14:textId="146132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B805B" w14:textId="4F9812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80BCF" w14:textId="1A082D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9DB7D" w14:textId="6DA661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8974BA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D347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1BAE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C0052" w14:textId="15E61F1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4F984" w14:textId="60C93E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531D8" w14:textId="187B2E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5ECBB" w14:textId="4E6E19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A3CA" w14:textId="2BF244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35EC3" w14:textId="52EEA7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D1BB61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D7C2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129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E8A4D" w14:textId="785258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C6F1B" w14:textId="550FB5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F556C" w14:textId="6EBA42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D864" w14:textId="348710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64B19" w14:textId="58CA54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BBE98" w14:textId="4D6BDC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D71DAD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6822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AEEA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32FCD" w14:textId="09073D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D93DB" w14:textId="4850B7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FDDE" w14:textId="7BA90C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1082A" w14:textId="5B57B0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2F6EB" w14:textId="3BE0D5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8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7009" w14:textId="251E10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6B60D7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6491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E09E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E14EB" w14:textId="17B7B9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551D6" w14:textId="23EB25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1701C" w14:textId="221F04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6B544" w14:textId="12C1AD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4DC66" w14:textId="3B0B61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82811" w14:textId="0778D8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6AE3BA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02AC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71C1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D96D6" w14:textId="5FD12D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092F2" w14:textId="027915E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2037D" w14:textId="608A28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CA761" w14:textId="64F264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E0D54" w14:textId="33F651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2283B" w14:textId="791DF7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5CE427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3FFF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F6F5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F1074" w14:textId="76F5BB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26A7" w14:textId="1DBD7A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2BFE4" w14:textId="401DFC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864E5" w14:textId="4370B6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8194" w14:textId="591E9D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EE32F" w14:textId="6AB9DC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716944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79DA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7D6C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7523A" w14:textId="171D09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A7547" w14:textId="5AD11E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20872" w14:textId="5FC9A4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AED96" w14:textId="658A82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943C0" w14:textId="020165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8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8CF55" w14:textId="34E5E4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61DEDC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3E5B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0E5C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B57D6" w14:textId="1E326F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57919" w14:textId="1805B3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36B15" w14:textId="33FA0E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FC48B" w14:textId="77B39FF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E003" w14:textId="2570F71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5B2EB" w14:textId="110A40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C2F0EB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8212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C5C3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604E" w14:textId="377288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D5E42" w14:textId="08D63C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0695" w14:textId="4A38A4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5EAB" w14:textId="297EB0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7861C" w14:textId="3747D7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0BEA9" w14:textId="4A2647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CBB2CEE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5757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7A23A" w14:textId="677D81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78907" w14:textId="166DE1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0920F" w14:textId="2D1A33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62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00BFC" w14:textId="38D3DA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08A7C6" w14:textId="461C4B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07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19400E" w14:textId="11DA92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0 </w:t>
            </w:r>
          </w:p>
        </w:tc>
      </w:tr>
      <w:tr w:rsidR="003E272D" w:rsidRPr="003E272D" w14:paraId="084F42B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78A1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A6AB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C5215" w14:textId="68B793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5CF8B" w14:textId="38DD08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7A7CB" w14:textId="16F858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CD53E" w14:textId="74354F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D56DF" w14:textId="561224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72B5" w14:textId="079FA4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9B177E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0189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C962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8CB1" w14:textId="44FD41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74E6B" w14:textId="62BC1B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6331" w14:textId="3AE176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2469C" w14:textId="74CCE26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BB985" w14:textId="18069A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FDE7" w14:textId="5DCFA0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F51924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1FC3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48F6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7E0C" w14:textId="0A5342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65019" w14:textId="34BDB1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C2B2" w14:textId="3AD976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90AEA" w14:textId="51AEC14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4B48F" w14:textId="610822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FADF5" w14:textId="043A6B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E8F2D5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68F6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75C4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CA435" w14:textId="0B1544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43B80" w14:textId="1DA32F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8AD1" w14:textId="18592B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974A6" w14:textId="470B9A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06E8" w14:textId="308A93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EBCD7" w14:textId="0C301C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321823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A528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C86D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CDBA" w14:textId="2C3F1B2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A60C9" w14:textId="475916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007EA" w14:textId="47443D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C7073" w14:textId="778D66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2E0D2" w14:textId="1FAAD8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7811F" w14:textId="1A2BE2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3E272D" w:rsidRPr="003E272D" w14:paraId="02BB4B5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E414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B99A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1CF52" w14:textId="49DA41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B2CBF" w14:textId="57CF04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05874" w14:textId="50D744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E3567" w14:textId="1399C8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39366" w14:textId="5D17C2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A87E0" w14:textId="713F9B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67ED3B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6B7A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F5F9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365B1" w14:textId="7A687F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133D6" w14:textId="4CEEFF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E4805" w14:textId="66A61F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D941" w14:textId="58391E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92F6" w14:textId="27506E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6ED69" w14:textId="73685E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AC5AC7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C4B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98B0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773C5" w14:textId="5C6CA7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11971" w14:textId="0B5B958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9EBD3" w14:textId="372725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ED73" w14:textId="4B0460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A088E" w14:textId="31CF12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F6C4" w14:textId="5A636A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53F5D4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66DC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D701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2CAB2" w14:textId="7E07FA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6F77C" w14:textId="1BF2AB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154BF" w14:textId="34B7F9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CF13C" w14:textId="2FCAF9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F806F" w14:textId="74976B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02E7" w14:textId="4C3790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C31E09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AC60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B2A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0CA32" w14:textId="6AB193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9C579" w14:textId="41F814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9563F" w14:textId="448828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E9DEF" w14:textId="1F1E21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94A4" w14:textId="27007E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47FA" w14:textId="31FBC4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381D5B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2D9F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12EB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666A" w14:textId="5F00C4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7F056" w14:textId="0F8FAB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E895" w14:textId="69B9CB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6980F" w14:textId="725623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461EB" w14:textId="4E51CF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D78D8" w14:textId="388CF08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A3F15E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02F0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A36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793BE" w14:textId="47F691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BBAC2" w14:textId="00E0C8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8A368" w14:textId="38AD2A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9B3C" w14:textId="3CA4DE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0717" w14:textId="3C416A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5E356" w14:textId="46DB78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84A2B6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76F6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A406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6664B" w14:textId="7C8EE4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F489B" w14:textId="20B4AD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11170" w14:textId="6BAB0B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6D932" w14:textId="186ADD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70F09" w14:textId="71F81E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884C5" w14:textId="01A0C2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AEA489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F938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AEFE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2D05A" w14:textId="3E8B33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FFF90" w14:textId="7753DB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BFC3F" w14:textId="7C4993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8DAEC" w14:textId="3AF0C8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6800" w14:textId="2AD154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9A0CA" w14:textId="14E3F6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89E8FD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F8F3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5FA0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08EE" w14:textId="2B500A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6E40" w14:textId="0457FA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F5449" w14:textId="4FB523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12F7D" w14:textId="1B8BCEF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7A661" w14:textId="454076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69428" w14:textId="7EF2BA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25BB3A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1AFC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162B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52F97" w14:textId="506E10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FB2A2" w14:textId="547ECF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4D794" w14:textId="514B14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F23BB" w14:textId="3CE6E22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840A" w14:textId="128233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85BEF" w14:textId="1E645D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000FC4B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088A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0BE18" w14:textId="636DFD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99BB4" w14:textId="0F91B31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E6FAF7" w14:textId="308952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0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6C6DF" w14:textId="632354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783DA5" w14:textId="4B7D30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55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E1943F" w14:textId="381291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01AE384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BA7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4ADD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CC35A" w14:textId="370BB9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35C7" w14:textId="59E444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EE437" w14:textId="38D8F06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5F269" w14:textId="5E4267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19D95" w14:textId="1E71EF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72549" w14:textId="2B6CD7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D12A08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22F6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11E9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F8316" w14:textId="0269DC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4C2FA" w14:textId="301F1B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BE72" w14:textId="76D3EF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FC25" w14:textId="5687F2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C0464" w14:textId="0C96EA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8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127DA" w14:textId="60BD1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22C4AA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515B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EC99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7D9CE" w14:textId="7526DF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B7FAA" w14:textId="57DFC7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D6FB5" w14:textId="5673F6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2928" w14:textId="37BA56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E9211" w14:textId="484681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641EF" w14:textId="098DAD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07035B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9114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7DEF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FA09" w14:textId="225F37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1DD3F" w14:textId="7C8A6A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199A6" w14:textId="7466B1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2E07" w14:textId="7C19EE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8947" w14:textId="07043CD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92E40" w14:textId="64992F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327168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8F5C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AE19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E0E97" w14:textId="36CA55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28682" w14:textId="71F9E7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DFED" w14:textId="3CE4F4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15181" w14:textId="09C59C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08380" w14:textId="4852DF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1A3D6" w14:textId="0B9279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3FA672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7B49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91C7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5DFDE" w14:textId="1C2B40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0AEF" w14:textId="711AEB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5103" w14:textId="61BF75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AA001" w14:textId="31674D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91DE0" w14:textId="6DEC40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2093" w14:textId="1C2684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78C4A8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4A63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8DA9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72B40" w14:textId="531093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FFE8" w14:textId="0DA9F1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02FF6" w14:textId="67F464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CD18D" w14:textId="2EE1A5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FD841" w14:textId="209DA9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7FAC5" w14:textId="4681EA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F6DF77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3294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370B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1A35" w14:textId="6AED63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25B83" w14:textId="38FA3D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D9EF5" w14:textId="09A00C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80C32" w14:textId="274984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8C949" w14:textId="6AC4F5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B762" w14:textId="2B7468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C8B699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BEB1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6E78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C66BA" w14:textId="0DACE7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DDB1D" w14:textId="586330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BD6CE" w14:textId="6545BC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6C8F" w14:textId="5E6FD5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D8DFB" w14:textId="170AF4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C9C78" w14:textId="17E90B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A2B99D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F3A2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596C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6DA4B" w14:textId="19A91D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11BFC" w14:textId="1191C7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B3084" w14:textId="6C06ED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12AF7" w14:textId="2EA013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A4A6D" w14:textId="0E5E19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62BD0" w14:textId="6CC1E4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40E66D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9875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5A2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4BD06" w14:textId="74E805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458D6" w14:textId="62509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0D26C" w14:textId="0A3F5F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5A6B" w14:textId="044472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A84E7" w14:textId="154FE1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95713" w14:textId="030556C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DE1868E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C386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B6E6C" w14:textId="309AB0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8243D" w14:textId="22AE3F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830D81" w14:textId="0D8D3E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63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A9E36E" w14:textId="6C0D3F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6DD6F" w14:textId="154732F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43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9C970" w14:textId="2A5DEE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49D737C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3F09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2D7F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49851" w14:textId="7920D5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436FD" w14:textId="3C13D5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E6067" w14:textId="653F07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516C0" w14:textId="5943BD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69A97" w14:textId="3F200D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580B4" w14:textId="1B5859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437AA7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4BF7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1113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498B" w14:textId="488E3C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815D1" w14:textId="7B3C81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9AEDE" w14:textId="7B9DD1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6607A" w14:textId="587C12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FC64" w14:textId="34B075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5A86" w14:textId="3D7BED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74E95C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42EC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3C9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2D109" w14:textId="002F5A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A2C40" w14:textId="2C875C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04EE4" w14:textId="1EEF45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F7126" w14:textId="0525CC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47CFE" w14:textId="7B6185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1357" w14:textId="63F799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EF8D82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4840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8ECB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DCD7E" w14:textId="537C60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150C8" w14:textId="0DDD86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50C27" w14:textId="2252D7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2BFC" w14:textId="5BAF9DF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00BF" w14:textId="38B3BC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D5A96" w14:textId="286118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8D9005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89C4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0450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49E4C" w14:textId="0D1036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760C" w14:textId="3F1651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252D3" w14:textId="177E4A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02AED" w14:textId="68E2EB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A61F" w14:textId="4A6E85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0B128" w14:textId="087F11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652EF0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F7F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AB17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76A4A" w14:textId="062855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57220" w14:textId="5C34AA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7F5EB" w14:textId="3421F8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1E600" w14:textId="7A826F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7F97" w14:textId="7F7F64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ABC8" w14:textId="17BF9E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B614BF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88B1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C463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DD464" w14:textId="51D7AB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9CD34" w14:textId="00A1D8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22BAA" w14:textId="53C959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2088D" w14:textId="34DD8A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EE35D" w14:textId="2D5CA9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52DF7" w14:textId="5B1356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C5119E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D6BB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A7C3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CF671" w14:textId="4115E2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356E" w14:textId="257BF3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97169" w14:textId="06382D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A8AD" w14:textId="0F0869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3E564" w14:textId="34F3FA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4006C" w14:textId="066F2DD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052C1E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CB27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7C53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BE98" w14:textId="594055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0A63C" w14:textId="098801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1D8C" w14:textId="48C039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3DDA" w14:textId="2F15BA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C4AB" w14:textId="7DB4B5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A79E3" w14:textId="333D9C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84723F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6470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F147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9D15" w14:textId="2F3525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405C4" w14:textId="09E22B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E39EC" w14:textId="4B824E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0E72E" w14:textId="3F9D31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19E62" w14:textId="1887C1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8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60B2B" w14:textId="361912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F6533E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AE50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085B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6D7B0" w14:textId="1813BD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D275F" w14:textId="62F568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3657" w14:textId="1606E5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D5E61" w14:textId="0270C4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A809D" w14:textId="4121C3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C48D" w14:textId="1E7ADE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14A2DF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6391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8ABC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2C045" w14:textId="250532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6DBED" w14:textId="3FDFA5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FEA2A" w14:textId="6BB411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729A4" w14:textId="23E7ED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775C" w14:textId="72D2D7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0C4C9" w14:textId="38F771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372306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2E3A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465F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BA71" w14:textId="4AE8D5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54D08" w14:textId="0CA123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8E66D" w14:textId="245D1A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B81E" w14:textId="6544DF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02C8B" w14:textId="1EFD4A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99B92" w14:textId="53C67C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8BCBAC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74BE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9075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B3D4A" w14:textId="225CAA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B31EC" w14:textId="731A53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1642" w14:textId="57892E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DAE8E" w14:textId="0CD2EB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E497E" w14:textId="5B9A06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61A53" w14:textId="7135A2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492281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6D30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A0F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5452" w14:textId="64EB66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F8529" w14:textId="729313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458A7" w14:textId="4413FB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9C194" w14:textId="7318AE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42C79" w14:textId="5EC6283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AF266" w14:textId="28B057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11254A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8F0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EA3B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F174" w14:textId="61C1B6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FC01" w14:textId="4B281A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9ECA" w14:textId="4C4312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2587D" w14:textId="18527E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99A96" w14:textId="652001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C4AE7" w14:textId="1A5C82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63F5D7D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6C1F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8B1FC8" w14:textId="054B24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4EFE58" w14:textId="310FA2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042C5" w14:textId="1FF80E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8E6060" w14:textId="1A96CC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4106D" w14:textId="792598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0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C6FF5C" w14:textId="7CF734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394C70A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261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3689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011C4" w14:textId="19F580F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66CCA" w14:textId="0A17FF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83A06" w14:textId="0C3F88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04AB" w14:textId="1C8FAD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B0424" w14:textId="32F653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AA1C1" w14:textId="7B7164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2F3CB5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ACD8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A73A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2AFF1" w14:textId="564374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4A332" w14:textId="0FE69A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56557" w14:textId="57D957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DB2F2" w14:textId="3E9213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69673" w14:textId="7893A7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69DE3" w14:textId="7A6C2A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AE9C56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D3D4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3818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C6073" w14:textId="4724C2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CD7CC" w14:textId="53C3A6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F738A" w14:textId="69B188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06B73" w14:textId="5A3AD3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6C710" w14:textId="21D1C0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F71B3" w14:textId="40E9FA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7EC35E9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6F76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E1557" w14:textId="711AB0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58C2A" w14:textId="3B8FE0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EEDC5" w14:textId="30FCC2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44F1E" w14:textId="78514D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7C26B7" w14:textId="21D0BD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5F4C7" w14:textId="0610D9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50FB135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CE74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1CBD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5B54B" w14:textId="27C1AD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F550" w14:textId="507D34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7A339" w14:textId="780F32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DC583" w14:textId="56B64C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EA1C" w14:textId="56F509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824DE" w14:textId="6CB918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7B304F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0ECE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C678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8BB1" w14:textId="77F640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AD83F" w14:textId="5DBA9A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6C5A6" w14:textId="076498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4634" w14:textId="617844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6E4A6" w14:textId="599A2D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E9124" w14:textId="7036F0F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BACD53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17CD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F6ED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D12EA" w14:textId="1FC20C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73CB" w14:textId="237066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63C51" w14:textId="51F3F9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4B5C9" w14:textId="3233BE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A8FF" w14:textId="5FA025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3BB1" w14:textId="2E0B8E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DF8F25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C3F4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445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2C7BB" w14:textId="14B2CA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1772" w14:textId="1F35EA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120F7" w14:textId="7397E7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A988B" w14:textId="230C54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ED3B" w14:textId="2D1E53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B705" w14:textId="4387F2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D9E307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5BDE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45AD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E6603" w14:textId="2F1C54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C74DB" w14:textId="6E25B6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BC177" w14:textId="191F03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9A5C9" w14:textId="1D338F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9C24B" w14:textId="2BDF14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FB2E1" w14:textId="3775DA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5A3B5F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7019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4604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DA77C" w14:textId="7259C9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EFBE9" w14:textId="5B4A23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1EDE" w14:textId="0FE352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02FE" w14:textId="46E1DB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83AC" w14:textId="2666E7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F1635" w14:textId="58EE63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E33262E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489705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A8AE99" w14:textId="0B09B4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8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3F0583" w14:textId="78F1B2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C35BF0" w14:textId="0574CD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8,48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AAEF03" w14:textId="2CF271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A0246C" w14:textId="430B59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34,38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A2375F" w14:textId="0E05F4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05F829D3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4C976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99C24" w14:textId="50CB4A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8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7FABB" w14:textId="2B50C9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EA8FC1" w14:textId="0A228B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31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9C551" w14:textId="2CB93A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384FA" w14:textId="2AF9D2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9,80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12869" w14:textId="1117CC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6E8ECBD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949C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7E7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0318F" w14:textId="6C636E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A19BC" w14:textId="403F1A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A1285" w14:textId="5568CA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54E43" w14:textId="6FF9C2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820EE" w14:textId="52583B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413F8" w14:textId="438576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57A99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EBA2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8E3E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BFE7E" w14:textId="7F3835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EFEFE" w14:textId="7AC628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91A3D" w14:textId="1BF2869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03FF9" w14:textId="50FCF0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F491" w14:textId="4DC9BD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D58F6" w14:textId="3CC368C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9878CC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47B2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61DF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D53D" w14:textId="68C05F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61B2" w14:textId="7F15EE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5D005" w14:textId="347DDC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A07F1" w14:textId="3CEAE0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F5DE7" w14:textId="1DCAB8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2327C" w14:textId="0D04D0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72D7F5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0D30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C60E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D4717" w14:textId="2C2D26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35C4" w14:textId="362F8B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7626" w14:textId="42390B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55064" w14:textId="2D0937F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9FC32" w14:textId="0E443D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CEB59" w14:textId="2C9ACB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219D4D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BD7F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82B7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94CAE" w14:textId="7953F8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62C4" w14:textId="0F09C8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CAB7A" w14:textId="4AF27D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0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62F5" w14:textId="6D5D81F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F93D" w14:textId="59A0CD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04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987C2" w14:textId="7A4C69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12F4BA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76B9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742C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3AEA" w14:textId="074EBC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5D117" w14:textId="0826CC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2E09" w14:textId="4A8F83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9C39B" w14:textId="0DF298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1F992" w14:textId="3576E8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7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399E" w14:textId="349112D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DD9B66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6E74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2F71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F0474" w14:textId="02BF1B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AA5B6" w14:textId="5B49313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43393" w14:textId="172409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B5D01" w14:textId="71B075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B798" w14:textId="7394FD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2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1FF4" w14:textId="7A3FD2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8A13BF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729F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1CA7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FFF21" w14:textId="52FE0F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B8A08" w14:textId="471892E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B14D2" w14:textId="6F4B91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A93CE" w14:textId="1F423C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25AC" w14:textId="12CA2A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F72C" w14:textId="2DCB56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CA9DAC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6123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5137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3CC2" w14:textId="1D285E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F9C71" w14:textId="7715BC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17D36" w14:textId="233063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D3225" w14:textId="009421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991C2" w14:textId="2CF70B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96A8F" w14:textId="6451B5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0F9C92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B9EB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403B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FA72" w14:textId="2403E1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7B545" w14:textId="75DBD89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1C0FA" w14:textId="551DE1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51767" w14:textId="7B3795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FA96D" w14:textId="57C7AE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3A0BA" w14:textId="11933F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EBA6FF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69EE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A030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386A6" w14:textId="5247A5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17D6D" w14:textId="198D94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58075" w14:textId="3427B3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DFBBF" w14:textId="313C58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F8FF2" w14:textId="05D5B8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234A5" w14:textId="40AC6E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8967FE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712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83C4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D3D6C" w14:textId="275BCF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A129B" w14:textId="46B2B3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88AE4" w14:textId="40F074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2AB6" w14:textId="3DF0A9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78D0" w14:textId="5E93C8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B7E3C" w14:textId="6C3C6E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CA9DC6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51B3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2724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64749" w14:textId="38E6A74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99847" w14:textId="4DDCEE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3D70D" w14:textId="21FFD5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DDFD7" w14:textId="0D16AD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3E4E" w14:textId="6C5A33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1246" w14:textId="7A568C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206B0A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90E2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07A2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B2CC5" w14:textId="10A109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14C0B" w14:textId="5215C0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F30F6" w14:textId="0358F1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64E05" w14:textId="14E32D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EAEF" w14:textId="1E1F3CE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1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0B9DA" w14:textId="1DE2B4C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F5D2FF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46D1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A8EA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09C4C" w14:textId="4703DB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90FD0" w14:textId="122546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0704F" w14:textId="05DE98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16710" w14:textId="2C7BAD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B748E" w14:textId="7E40E4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4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337B7" w14:textId="4346B5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C449B6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4D67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4699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E329" w14:textId="381911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7309" w14:textId="68A75D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903A0" w14:textId="49121F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CE56B" w14:textId="73FF7F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A20F9" w14:textId="0A3F08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FC7E5" w14:textId="2CC89C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822136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B423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7485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EF2B7" w14:textId="43A2AD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250C3" w14:textId="25CF03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3376" w14:textId="24AA30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021EA" w14:textId="0DBA2A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E4FF" w14:textId="10DF66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B066B" w14:textId="1AA136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1E74EA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F632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EDD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30674" w14:textId="18E1FC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B7692" w14:textId="6B3F1B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07E22" w14:textId="02BB0B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8F94" w14:textId="32FEA6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80792" w14:textId="11E3C4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279B" w14:textId="105664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165F08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16BB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DCF1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0151" w14:textId="0017BF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4C1B" w14:textId="16D98D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56CD2" w14:textId="49F151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C72ED" w14:textId="1A8D27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1E89B" w14:textId="1A5DC8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7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55B8D" w14:textId="096522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9D3606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8A59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536B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118C6" w14:textId="40AE7F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14EE" w14:textId="1221BD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FE6B8" w14:textId="294540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30F23" w14:textId="7E186F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899F0" w14:textId="4F833D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7F6D" w14:textId="314128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81F8B9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50C6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8C65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E0765" w14:textId="77DD94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76FA" w14:textId="57612A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6FAA9" w14:textId="014C76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AF4D2" w14:textId="243A04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EE473" w14:textId="6319C4E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C02F" w14:textId="0B7D11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7A3580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AE26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BFB8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E5FA3" w14:textId="72D29B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7BD2B" w14:textId="75D186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0E300" w14:textId="379587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162AD" w14:textId="04FA12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3B00" w14:textId="60F499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B32A9" w14:textId="30549E6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436E6D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620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85C1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3E71" w14:textId="4B9469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52574" w14:textId="5998AA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ABA04" w14:textId="1DC296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145B" w14:textId="4377F4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CA5EC" w14:textId="1A86FD9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3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37CA" w14:textId="2107B5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06DE3B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1E71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B77A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95B9D" w14:textId="0E7397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871B" w14:textId="7A67AA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7CE09" w14:textId="19C1B8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7DDB9" w14:textId="064A51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F3B9" w14:textId="35229D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FE12B" w14:textId="5501EF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1BB256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6E7E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BA11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128D" w14:textId="34074F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4763A" w14:textId="544B4BA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86217" w14:textId="5C0F20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7F015" w14:textId="70B2FB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24CC3" w14:textId="6C443A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7CDB4" w14:textId="43A166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2DED73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7481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5B2D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87B8" w14:textId="24002E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57EB9" w14:textId="17AE6C4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B7A18" w14:textId="178067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99FF" w14:textId="185B73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BD14" w14:textId="0F3F96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18242" w14:textId="240422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D88D43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376D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37E8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297C" w14:textId="21F508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63A1C" w14:textId="7FE8A8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0299F" w14:textId="3FEED8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9B6B8" w14:textId="49561B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3715C" w14:textId="4E988D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098F5" w14:textId="689E2A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F9E76E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2C47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895D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86A3" w14:textId="737C93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F0F20" w14:textId="03E033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43EC2" w14:textId="012CBD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83CF8" w14:textId="796ABC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7BB2F" w14:textId="2BCDD4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A72F" w14:textId="286CE1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C1D320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3C0D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B261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23785" w14:textId="088B51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8D55D" w14:textId="68E459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E27EE" w14:textId="5442BA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9274" w14:textId="10165D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54070" w14:textId="0B89B6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5C96D" w14:textId="421875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8D9E03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5828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C2C4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CBB4D" w14:textId="2430E0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A4254" w14:textId="6953C1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F63AF" w14:textId="13B8DF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0223E" w14:textId="1DC2BDF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6D0D" w14:textId="0D3846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A8554" w14:textId="373288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F82BFC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BDC8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7D72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597CF" w14:textId="3698E7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DB338" w14:textId="7A4681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4F13" w14:textId="6AB44E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5CAE" w14:textId="0C1921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72B59" w14:textId="6FA208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1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6A849" w14:textId="6332FB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20AEF8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4052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70E5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44DA" w14:textId="17E215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14014" w14:textId="7128A0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413C8" w14:textId="1E9C99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7DBAA" w14:textId="0DFC3E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2D3D7" w14:textId="7B5F99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592BC" w14:textId="29F4C4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273F7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478A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520F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F7BF4" w14:textId="0B7E44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304A7" w14:textId="66F842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6394E" w14:textId="4B56FC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5FD7" w14:textId="268187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6BAA3" w14:textId="6F65A0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2B8AF" w14:textId="4D2659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48684B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F9E4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6D10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D8981" w14:textId="5D811B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0E7C9" w14:textId="460AB6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906A0" w14:textId="0E7018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004AA" w14:textId="7DAFF1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ADC0" w14:textId="694CD5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956DF" w14:textId="038B9E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9E7708B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9E93A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92934E" w14:textId="6E03D1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9EEED" w14:textId="25A2A9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FE0E7" w14:textId="45EDA9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14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23B97D" w14:textId="63E37D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FB364" w14:textId="2AB12A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80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E2125E" w14:textId="24D875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3D64A0A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580E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DFF4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7CC12" w14:textId="4B16E1E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C90A0" w14:textId="12FB30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52BE8" w14:textId="7EF8A2F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23EC6" w14:textId="5067FF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EDD17" w14:textId="68874E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486D0" w14:textId="57EB00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FD6671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4A86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E0B1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BE1EC" w14:textId="5A415D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6E48B" w14:textId="5CD35E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A58C1" w14:textId="7C630F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B96B1" w14:textId="749483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0CF14" w14:textId="587C56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516BF" w14:textId="6E2D4B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E2FC21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EB98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10C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9844A" w14:textId="6D15D8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4DA75" w14:textId="094665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D9099" w14:textId="4168C9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10C1B" w14:textId="4F477C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4F70" w14:textId="43E55C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6372D" w14:textId="061807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9A77A6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D93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B5CF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B245C" w14:textId="5A4E67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BE14" w14:textId="3898F3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EEB3E" w14:textId="600898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38B87" w14:textId="348B5B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CAA5D" w14:textId="5702C5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700D" w14:textId="406EFE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D257D5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F15B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1AB1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E1488" w14:textId="2DDD86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8A90" w14:textId="0EC267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E7208" w14:textId="2FA833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6DD4" w14:textId="79DC10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3E72" w14:textId="01146BD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392D9" w14:textId="6D0D03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BD0E38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6BC7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8E1E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EDEAB" w14:textId="742A67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0FCE5" w14:textId="4C5C03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AE90" w14:textId="2809BC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FAE31" w14:textId="067721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6C83" w14:textId="5A0EAF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1A7D9" w14:textId="516D03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F2EE60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5BEF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C969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954C1" w14:textId="7E3B86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5314E" w14:textId="0DABDC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148DD" w14:textId="19DFFD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523B8" w14:textId="77C792C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83716" w14:textId="77BB26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640C0" w14:textId="48B5F2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F6E7A5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BAA6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528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8311" w14:textId="4AF32F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9D394" w14:textId="3F251B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6BBA4" w14:textId="527383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6B7A" w14:textId="5CB115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D0C8D" w14:textId="173CA0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73FFB" w14:textId="676C1F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4431AA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7521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5F07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6B51C" w14:textId="00AF90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CFA2" w14:textId="119D38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0593C" w14:textId="3E3D5C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C3567" w14:textId="1F2B05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98BC1" w14:textId="7ED7A7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3550F" w14:textId="517A55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5626DF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282C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F439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1B088" w14:textId="7E2E35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2AB8" w14:textId="652BA9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9C276" w14:textId="44843C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61F1B" w14:textId="1E746C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41A69" w14:textId="044A3E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6128C" w14:textId="6225B7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419A26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2305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4701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DD675" w14:textId="6CED5A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9431D" w14:textId="2F8EE4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65B6" w14:textId="3925BB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B71B" w14:textId="51A382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F654A" w14:textId="64C5F2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DC9F6" w14:textId="4E1E83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D328F1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93B6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9291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A8AF5" w14:textId="1824A9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1C1E7" w14:textId="45CF5C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8A026" w14:textId="463077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947D" w14:textId="49CABD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17292" w14:textId="5686A0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1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5248" w14:textId="0A0BE6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31E624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9283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8E0A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E7D18" w14:textId="60191F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1DE2F" w14:textId="24FCF9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56A18" w14:textId="331CA3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3FD53" w14:textId="6F4B6B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A347D" w14:textId="036284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C895D" w14:textId="109CA6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396894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CAE5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9C93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98CB0" w14:textId="28B4A5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714E0" w14:textId="4B0762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8C684" w14:textId="126A898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49A6E" w14:textId="0734CD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55E22" w14:textId="72D895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7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8EE9A" w14:textId="16A468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023F98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C271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4FBE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045CC" w14:textId="6E8D69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2997E" w14:textId="46ED35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776AD" w14:textId="27F5E3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A716" w14:textId="549613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6C179" w14:textId="000266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90791" w14:textId="5BC26D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7B0381F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87E3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E08F2" w14:textId="2EAE57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9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A2287" w14:textId="625612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7B5D32" w14:textId="20212F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23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3444B" w14:textId="51F306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4FD81F" w14:textId="3FAD0C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,28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230629" w14:textId="77775A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760965F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5E65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1580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A59D5" w14:textId="4F2BA7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52C0E" w14:textId="1FE3D1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C950" w14:textId="401D46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2CCB1" w14:textId="64DB07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378D9" w14:textId="5654A3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FC871" w14:textId="440781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1334D9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8FF6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A1FD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4D273" w14:textId="6707A0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A60F6" w14:textId="35A554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6BFBE" w14:textId="020DBF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6B7F7" w14:textId="35E26C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C2D57" w14:textId="4DE98C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4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1556" w14:textId="086486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4E6540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4B9C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6EC6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88D66" w14:textId="4D56573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57BAA" w14:textId="1CFA08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5FB1C" w14:textId="2BED22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0630" w14:textId="79B608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D2EF0" w14:textId="4C2ECA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3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E9351" w14:textId="0019B4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DC870F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1927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BB7F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E54ED" w14:textId="5E3FA7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CF737" w14:textId="220C48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E135" w14:textId="7FA4F0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7B22" w14:textId="599A83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088C4" w14:textId="1721E6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B90A2" w14:textId="00CF91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6CFFED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3877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05C8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BB79C" w14:textId="6AC2D9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FB775" w14:textId="4D15BF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DF0E6" w14:textId="2BB4A9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88E3" w14:textId="4AE368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3446F" w14:textId="5EE4C9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50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133F" w14:textId="7248FE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85C897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0B60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50E2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CCA8F" w14:textId="1A93BF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38201" w14:textId="7CDA1C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20B9" w14:textId="11B718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75A88" w14:textId="22E655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0107" w14:textId="40396D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9396B" w14:textId="3D0C454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8B6B2E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2CB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0718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0DBA2" w14:textId="6D17DA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697A3" w14:textId="6A0315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4347C" w14:textId="1ED0C8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64F2" w14:textId="2F7465E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360F9" w14:textId="049C0F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BE7C2" w14:textId="08D9BC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48B6B2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A1D5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390D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7FE25" w14:textId="098139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D7EDA" w14:textId="4ECA0B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82785" w14:textId="3C014C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0E73D" w14:textId="55236B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40BC4" w14:textId="62ED6F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43AAA" w14:textId="017B9E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95DE39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A26A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AE2E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FEE98" w14:textId="433280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110EA" w14:textId="4782F3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2B6BA" w14:textId="7E6B31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8CF9E" w14:textId="0B3690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1B645" w14:textId="39FC09C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3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A2EAF" w14:textId="4AA5FD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780AF8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FEC0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F4EF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45170" w14:textId="7040B2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0004" w14:textId="36FB04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E7A7C" w14:textId="09B675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DC994" w14:textId="1FCC61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B0722" w14:textId="089365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D916D" w14:textId="1D7964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FBFB1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BB3D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E8C6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C4034" w14:textId="4F4DAD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7D226" w14:textId="366879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CBAF" w14:textId="6F77B6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39DD1" w14:textId="543306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A18F8" w14:textId="78E5A5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CBBDD" w14:textId="72F89E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364E3D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E24A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04F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0E73" w14:textId="488DC9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5325C" w14:textId="1FE3BF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9D26F" w14:textId="09F0CA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AAC17" w14:textId="747F5C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8B7F0" w14:textId="63D3B6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533E7" w14:textId="77EE27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075AB0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6389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54E7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F4CBF" w14:textId="42E8A0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0135A" w14:textId="659927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46FB" w14:textId="54620D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B226" w14:textId="18F52E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D20AA" w14:textId="34A44E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F0D3" w14:textId="7456053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0B7925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F770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6EE1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89CF5" w14:textId="12C047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2A1D" w14:textId="6FA47E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E5C78" w14:textId="4C307E9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E61CD" w14:textId="705BCB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AD921" w14:textId="1ADAFD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890CA" w14:textId="589891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69A167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6D2B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EF45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DECF" w14:textId="6B64DA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9B4B" w14:textId="51A07D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25BE5" w14:textId="37BF37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C3D41" w14:textId="28046E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6B105" w14:textId="08B27F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3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1CE75" w14:textId="5F7B56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536C80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D141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8CB6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F79AA" w14:textId="178A3D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B73C2" w14:textId="6C4A45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49CD6" w14:textId="51B3DB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A2E4" w14:textId="082618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30D45" w14:textId="585E06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076E" w14:textId="5EB76E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9C44F4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374F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A7D0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B147D" w14:textId="5728B3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D9EC" w14:textId="10DF3A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E1CC2" w14:textId="1FF7CE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1923" w14:textId="3E8C26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B4BAD" w14:textId="77AA82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2FE58" w14:textId="04816C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AD0AD7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26AC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7242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513A" w14:textId="733FBA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FDC1C" w14:textId="212D15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C074C" w14:textId="5AE33B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0C274" w14:textId="14B92F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0BFCB" w14:textId="6989BA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ABF11" w14:textId="7DE61E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BA0ECA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A9FB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E1D4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FE0F" w14:textId="1CF2AE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6F2D" w14:textId="1B80A7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CD023" w14:textId="2997FC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9B0CC" w14:textId="690E03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05309" w14:textId="0171DE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E3A56" w14:textId="70CACD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607D06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4973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A082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6F1B" w14:textId="1000D9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B2099" w14:textId="707CD3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E61E0" w14:textId="105B1B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DB579" w14:textId="1D1FBA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7E0C4" w14:textId="5F137D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671C8" w14:textId="5F1800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30D00D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416C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BA69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1D852" w14:textId="273EA6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4C536" w14:textId="692BA9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E9989" w14:textId="0D413B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4EC59" w14:textId="3603BC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BC211" w14:textId="0A1080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AE57" w14:textId="6AB26E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8AEB66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7268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D056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4C80F" w14:textId="695606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BD585" w14:textId="394245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22A4" w14:textId="55A5F1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A074" w14:textId="3BA813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68CB" w14:textId="650074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2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51621" w14:textId="51E2B6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B08E21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91D2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166A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BA83A" w14:textId="57C758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17C35" w14:textId="370CCF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6CD81" w14:textId="38A96A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695F2" w14:textId="521785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334B6" w14:textId="27E3C1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A151D" w14:textId="7E8A6A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E9D81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5423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975D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9C438" w14:textId="6E6A7A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96466" w14:textId="00B04F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D5E8A" w14:textId="23835C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0CAE5" w14:textId="32BA40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48948" w14:textId="075494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0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3840B" w14:textId="767200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2BA558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2929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F99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B5417" w14:textId="392434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5C64E" w14:textId="157B61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570E7" w14:textId="3314FB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95490" w14:textId="7B5261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E01E4" w14:textId="28F8CE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4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B38AF" w14:textId="136889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3447C9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038F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55D0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EA976" w14:textId="321E44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7FE7E" w14:textId="0B4BF2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AED75" w14:textId="5AE8D8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47880" w14:textId="012C57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F758E" w14:textId="2B34FB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A520" w14:textId="7ECA45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C1BC4A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D718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8D7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E0DF8" w14:textId="2BC64A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AC88C" w14:textId="2627A0E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C7A73" w14:textId="3AFD1E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27493" w14:textId="3365BA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33B3" w14:textId="78B5B3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F1D16" w14:textId="0CC973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9E6F150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36D6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9714B" w14:textId="3EAA9EA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72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C38C4" w14:textId="459140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3A8DF7" w14:textId="1EDDDED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2,15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549F8" w14:textId="6A1FC8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D39811" w14:textId="39F01B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8,05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DB073" w14:textId="61E6EE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7BDE7B9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4531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5838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E0BD" w14:textId="77D5C0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E79B2" w14:textId="5230089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F5CA3" w14:textId="7D60A7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18AD2" w14:textId="1DB1EC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75735" w14:textId="0B40FB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95996" w14:textId="3FC37F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779475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9827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DFBD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82A8" w14:textId="2E3CC8A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8442B" w14:textId="6B82BB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F6FF" w14:textId="74E5A6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F5228" w14:textId="7827D9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80E1" w14:textId="10288E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8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001FE" w14:textId="5AD897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86359F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294D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4095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637C5" w14:textId="395C79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68E7C" w14:textId="505238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DFB9" w14:textId="03435C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1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78A49" w14:textId="075975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0D057" w14:textId="4D2B72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3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54776" w14:textId="066818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1F7C3F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08D9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3A5C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C972C" w14:textId="7054F4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02377" w14:textId="331AD0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53B7" w14:textId="54E28F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9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151E6" w14:textId="4FD4F2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FA3CC" w14:textId="488097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5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B8846" w14:textId="7BED4E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6B7B20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6A39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EBA2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89CB8" w14:textId="42A807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13947" w14:textId="0B5F7E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F2B24" w14:textId="586CED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CF74" w14:textId="1FF21C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18B01" w14:textId="74903D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E747D" w14:textId="77AA44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1F6A32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6AA5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18AC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58621" w14:textId="324879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76AB2" w14:textId="7D82B2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4E5D0" w14:textId="50910B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5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12A69" w14:textId="2BFC9D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F3C9" w14:textId="584CDD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32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9203E" w14:textId="3CA56E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BC117F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E8EB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7255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FEFBE" w14:textId="353519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18E6" w14:textId="0DC904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11755" w14:textId="522D9B6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8E14F" w14:textId="0EAFEB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86DD6" w14:textId="242810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A984A" w14:textId="1E6C53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D95C4E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02FD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8739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861CB" w14:textId="74CB04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C8A13" w14:textId="41B36C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9F93B" w14:textId="5E1EE2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4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2FDE" w14:textId="1C4E6C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80C8C" w14:textId="44900E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68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639D6" w14:textId="238EB6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D63E84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0671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F3F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0B8DB" w14:textId="4A1391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0614D" w14:textId="5B0D05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1CC91" w14:textId="6A3F9A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1D1C9" w14:textId="074C75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9D034" w14:textId="102E80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9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53FF8" w14:textId="3C6B40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EEA878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2EE2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7C38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619EA" w14:textId="23C943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D2575" w14:textId="7B8B9B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2F8A8" w14:textId="004D5D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A2850" w14:textId="2C20A1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95264" w14:textId="20ECF8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8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A8B31" w14:textId="6AAD7C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A5620A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D3C4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D3BB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9AF5C" w14:textId="12ABEE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0CE7" w14:textId="2BBA9E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0C166" w14:textId="4938ABE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84AD6" w14:textId="31D0F8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BB2FB" w14:textId="5227B21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E2CB6" w14:textId="46C94A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E88082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06F8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3705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9EC29" w14:textId="2CB910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5B509" w14:textId="20614B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F19CC" w14:textId="425736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D86CB" w14:textId="32CD5F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8F1DD" w14:textId="30A572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7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37624" w14:textId="135FC4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044D6F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DF8D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12C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B9C05" w14:textId="76515C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D6E57" w14:textId="5C8B6F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EE9A2" w14:textId="511185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3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5A03B" w14:textId="0C94BA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A9A4" w14:textId="715A39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89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8B782" w14:textId="4CE760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27D18B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875E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048D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7D1E5" w14:textId="08D095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4450" w14:textId="1713EB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5904C" w14:textId="1D8E21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8847" w14:textId="6F6FDE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1EF5F" w14:textId="4F08FE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3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F8CA" w14:textId="3AD94D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F3350E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A6C0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EA42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B552F" w14:textId="46548B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FEC21" w14:textId="7C0FB2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271B9" w14:textId="715A9B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1A7D7" w14:textId="671CA0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0B094" w14:textId="653B58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16ED" w14:textId="07243F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56F22C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44AD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91E6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F797B" w14:textId="7A545A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4266" w14:textId="64FABA4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E6F1" w14:textId="54ED02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1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FABFA" w14:textId="429940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7C8C" w14:textId="01AF08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85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7E1D3" w14:textId="442889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454DA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554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22A2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7645F" w14:textId="6D6EB8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25A52" w14:textId="52E90A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C30B" w14:textId="24F58E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A733C" w14:textId="1D2723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39067" w14:textId="0B2EFF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77D75" w14:textId="1C084F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E30CF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4264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C8EA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9DDAE" w14:textId="633C131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58D1" w14:textId="30469F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E2663" w14:textId="0087B4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1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38359" w14:textId="71051E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CFF0" w14:textId="746E77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9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00586" w14:textId="57DCC7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4F2C2C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A272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E0BD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1CA9" w14:textId="39D7B9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A7781" w14:textId="35E409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704B" w14:textId="220F67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0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BE4AE" w14:textId="3F134D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0D5BB" w14:textId="14C7E2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59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3DC8" w14:textId="05F46D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C7A1F4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70AB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2B2D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46FB3" w14:textId="4DC6C4C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EE55" w14:textId="260A96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D1794" w14:textId="5AA2C1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E8DC3" w14:textId="01D932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15B91" w14:textId="673086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1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28878" w14:textId="009483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92624C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010F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873F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3542" w14:textId="0CEED2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5ECFC" w14:textId="18A425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4860" w14:textId="685CD5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7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279FF" w14:textId="5544DA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EED6D" w14:textId="3C5FE8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1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73481" w14:textId="4F99AF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804A8E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D15E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DCFD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B9FB" w14:textId="65F436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BF95" w14:textId="44B430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7218" w14:textId="423290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A010C" w14:textId="3CE8E1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70CCA" w14:textId="1D1648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1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27CA5" w14:textId="01F530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9968B5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13D8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31F9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D33E" w14:textId="4A593F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ADC00" w14:textId="416BDA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6A3C0" w14:textId="206B47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4B5A0" w14:textId="3474081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8696F" w14:textId="16A5C9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5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1848B" w14:textId="03301E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CAD52A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C169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C83F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6909" w14:textId="22F996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2AA0" w14:textId="3E56E0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92A59" w14:textId="7A1AF8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A5339" w14:textId="682B0B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7A910" w14:textId="59BF0D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7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DD8A6" w14:textId="0E1B89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F6D6F1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90EF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0C17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B1652" w14:textId="2406DC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400D" w14:textId="742B02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9FAA7" w14:textId="0EAF1C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1C0E4" w14:textId="2C3485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1DE11" w14:textId="1A10F2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119F3" w14:textId="428E97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6C7AF9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ADFA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3DD6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13498" w14:textId="1B41DD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BA14F" w14:textId="166E6C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8115E" w14:textId="0F0687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8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F096E" w14:textId="64D6E1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9A956" w14:textId="1BE049F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5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2230F" w14:textId="711DB0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7317C5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930F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760A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384B7" w14:textId="355C25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7342D" w14:textId="2B4C7C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97811" w14:textId="76B6ED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FF638" w14:textId="151146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BE94" w14:textId="53A0E8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6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CED89" w14:textId="218554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68DA3F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BA16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A80D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DB550" w14:textId="4767C0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1910B" w14:textId="2256D2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64663" w14:textId="722F2F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71350" w14:textId="43D3F8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CB9D" w14:textId="00DB3D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C2113" w14:textId="57E57C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D838DC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8920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5DE3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EA7A" w14:textId="1BE5D4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225E3" w14:textId="4DF099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42798" w14:textId="15E263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FB98D" w14:textId="21494C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2D11" w14:textId="70B354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3ACA8" w14:textId="076B39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FF27D1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423C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E550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BF8F" w14:textId="64C50C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4B3A0" w14:textId="0FF680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09CC" w14:textId="6BF6B9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9693" w14:textId="75F3F3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D5979" w14:textId="61F55B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7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E54A8" w14:textId="04949C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F9A076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6E66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0E21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E77CE" w14:textId="4FCD4C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DF72" w14:textId="0071D1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6E870" w14:textId="58BE13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FEA3B" w14:textId="59DAC3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98F3C" w14:textId="1B7A4A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8B44E" w14:textId="0A474D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C2793D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BBA6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C2C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E9EF5" w14:textId="018269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51F88" w14:textId="51545B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76812" w14:textId="65F0AB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02ED6" w14:textId="178EF4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1BFB3" w14:textId="2B6129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42EE4" w14:textId="5D1CCA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E3343E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006C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118C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2FE9" w14:textId="2A6303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AB829" w14:textId="6DF11A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7F7C6" w14:textId="0CCB46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962EF" w14:textId="61FCC4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55C44" w14:textId="488014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3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176B0" w14:textId="362DE5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DB18CD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112C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AC4B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9B1EB" w14:textId="3CC8C0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B4D81" w14:textId="78982E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90C21" w14:textId="4F542B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325A8" w14:textId="73E1F6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6570" w14:textId="317605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9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8577F" w14:textId="2CFCB8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6401F8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5B91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9EFF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86779" w14:textId="373B0A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64707" w14:textId="7B7364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FA89E" w14:textId="22FD51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7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47D67" w14:textId="289110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BC79D" w14:textId="36860F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15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59ACA" w14:textId="04618A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FD1244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690A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928B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F071" w14:textId="591AE9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0FCB7" w14:textId="2B6AC2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ADE7" w14:textId="229C25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4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6451" w14:textId="014286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3265" w14:textId="4B7297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17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24A7" w14:textId="758A5F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6D9B57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DE7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5470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DD65" w14:textId="0B12A1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14873" w14:textId="4BE1F8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5F09" w14:textId="4C32EF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9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BAE77" w14:textId="511688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0EF09" w14:textId="28E5B7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0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F0403" w14:textId="0FF704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40850F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36FE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9747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60139" w14:textId="377924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DBA0" w14:textId="5E4855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B3C86" w14:textId="0E9473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5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DD1BF" w14:textId="41F619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469F8" w14:textId="7ACA2A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39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24A47" w14:textId="04FD74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EF8A5D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634D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72A7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64218" w14:textId="4F42B5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8B81" w14:textId="48CE7A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EA637" w14:textId="59779E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3100" w14:textId="207078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7623" w14:textId="043C3A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8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F758" w14:textId="68771C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FFD758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FE0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C118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A67E7" w14:textId="019553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D14C" w14:textId="1AE407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3C49" w14:textId="6788B8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70AC" w14:textId="73457D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A3A24" w14:textId="78F127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5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5781C" w14:textId="1B9164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E07D2C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3A8F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5160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89F1" w14:textId="53F100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AD160" w14:textId="11D185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EF5DE" w14:textId="0A9AE4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7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AFCA5" w14:textId="43DC923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B2C38" w14:textId="33CD306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02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C37DB" w14:textId="2C16DC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A998FCF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D1C3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A1401A" w14:textId="5270BF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250D85" w14:textId="7A9F55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848C9E" w14:textId="37365E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64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13796B" w14:textId="6E430E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5C68E" w14:textId="30C033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44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EF068" w14:textId="0108B1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671226D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EE3B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2FCC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876ED" w14:textId="5E8E81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7240A" w14:textId="0B5BAF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411D" w14:textId="535703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4D931" w14:textId="1268AB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CF6C1" w14:textId="22B5EA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2EAB" w14:textId="7276A4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5CC5DC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811D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05C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422AC" w14:textId="136323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CD83" w14:textId="435FA5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212A" w14:textId="757AC6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046D" w14:textId="59C2D0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9DF9" w14:textId="0D352B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2FACC" w14:textId="6E0047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A38526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70DF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0633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6F85" w14:textId="713889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532E9" w14:textId="350423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ED635" w14:textId="78D731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C869F" w14:textId="0F32D2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553A8" w14:textId="2C0A0A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74253" w14:textId="0E40F7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139B2F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D201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5E04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B267D" w14:textId="26B328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89E9" w14:textId="0893E8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9D31" w14:textId="4C63AE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629B4" w14:textId="172CAD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AD47B" w14:textId="43E6B9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3059" w14:textId="569C90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18A9E0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4095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5DC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1302" w14:textId="222049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3FA88" w14:textId="118CAE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F2633" w14:textId="13BC41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9307F" w14:textId="521ADC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633ED" w14:textId="35025B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3095A" w14:textId="3DFA46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9843D2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C842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776D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6A3F7" w14:textId="79D61D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2BCC" w14:textId="748707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60EA0" w14:textId="3DA440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BB79C" w14:textId="10F2A3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FD14F" w14:textId="08BEF4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DA448" w14:textId="29F7E2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34AB37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B5A6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7518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02993" w14:textId="62BCE6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7B6F4" w14:textId="3F6219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A493" w14:textId="361C2D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097DB" w14:textId="7F3813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EA172" w14:textId="6C9ED4F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7A09" w14:textId="328DDE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064F9B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4A4F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885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67698" w14:textId="711BE1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601C" w14:textId="520BDC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40988" w14:textId="5A25F2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E8DE3" w14:textId="52175F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5EB06" w14:textId="6E3CC8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0970" w14:textId="4D6983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6D0EE7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D78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C844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C5A83" w14:textId="0774AA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913A7" w14:textId="55C7A8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3D31E" w14:textId="00E8EB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72402" w14:textId="1BF8F5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D08D0" w14:textId="225C4F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7F438" w14:textId="0BFA8E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6E93E5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9619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28CC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00989" w14:textId="0B26AE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A92AE" w14:textId="08620A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9E2BE" w14:textId="5BFC6D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C8272" w14:textId="536995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506B7" w14:textId="70AC85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F4FE8" w14:textId="2558C12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A06697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8646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04EA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66650" w14:textId="63D2F1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D864" w14:textId="7A0CF1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D3931" w14:textId="5D9657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7BD80" w14:textId="1F079E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DDA40" w14:textId="24FBE3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AD48" w14:textId="7D6F16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39E4D4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7D61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BFEA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41FA9" w14:textId="180E53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F6093" w14:textId="44A60F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BA7F" w14:textId="0C7117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784D6" w14:textId="59C8EB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FD264" w14:textId="457B9C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73F90" w14:textId="3C07F7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2E293F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69D9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78D2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FFED1" w14:textId="03CD19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F815A" w14:textId="3E104F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222FA" w14:textId="25C59C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9D06" w14:textId="50D692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8BE9A" w14:textId="4B3BDC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50878" w14:textId="7172C2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5AB760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4848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C7E9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04695" w14:textId="5D69B9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0AE07" w14:textId="294D3F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0B99" w14:textId="574828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6CA3F" w14:textId="5B1F69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884F" w14:textId="4C5B00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F2C18" w14:textId="4FC55C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27ACEF4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DDCA8C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432B16" w14:textId="6E71D2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8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D8DA90" w14:textId="29631D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458B8B" w14:textId="55B9EF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81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074D67" w14:textId="18C2FB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3156A3" w14:textId="6C55B6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0,20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D58C79" w14:textId="440BA1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6951EF11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24E0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58C8F2" w14:textId="365EA6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1DABD" w14:textId="585C70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12A93" w14:textId="2EF78C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69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B1FCD" w14:textId="5996C2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DFB025" w14:textId="648A02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14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56FE1" w14:textId="0444A0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043321F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D415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031C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2EE2" w14:textId="7CBE92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3F2F" w14:textId="0ED271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DD8EE" w14:textId="242E5F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7C766" w14:textId="583F2B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982F3" w14:textId="2D6037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17786" w14:textId="2D51EC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E7EC9F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A520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A905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04EB9" w14:textId="211B4B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BF15" w14:textId="3F911C1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8B74" w14:textId="2E8EBA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3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DC0AD" w14:textId="5E92864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57706" w14:textId="0AC2C0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8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1AA4" w14:textId="67F42F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0C0B7DA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7C28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EAA28" w14:textId="7C18D5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5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296C5" w14:textId="1852B9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FF0665" w14:textId="572C0E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95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509DD" w14:textId="1146B4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782D77" w14:textId="7C6100D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,37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50153" w14:textId="7C7916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197C397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9F2D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641B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36C30" w14:textId="21A669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A2017" w14:textId="493C22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DE419" w14:textId="21375F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99CE" w14:textId="214CAA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D3E17" w14:textId="4D8DD9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3D26B" w14:textId="2E49A8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B34D9B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4BDC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2573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8D9F" w14:textId="06B586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0E03" w14:textId="1E2D01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6FAA" w14:textId="2845BB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C027" w14:textId="7F254C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B4128" w14:textId="5BCD36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6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F5CB9" w14:textId="3395CF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59F45F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1C17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6B73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0CE01" w14:textId="6FBDC2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BE3E9" w14:textId="561557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3630C" w14:textId="676167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B9182" w14:textId="3DB90D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A1360" w14:textId="1699F4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6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619F9" w14:textId="5349CB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789B60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BECC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72BD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8BA22" w14:textId="1A32B6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96FA9" w14:textId="0B5710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D80E8" w14:textId="3C704D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72E4E" w14:textId="18FE00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84100" w14:textId="6946FF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26E9A" w14:textId="4906CC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77BDF5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816B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C0F7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B4AA3" w14:textId="157BED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B1E57" w14:textId="318FDD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7C240" w14:textId="2AECFC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3F880" w14:textId="0E99FE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12BE2" w14:textId="7F2DC5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D275D" w14:textId="2E00A6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1ECEFC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4148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4458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D0923" w14:textId="402515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7887" w14:textId="470FB0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0B3B4" w14:textId="2D4F32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AC001" w14:textId="40DF6C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4C860" w14:textId="7E0032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8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7AE77" w14:textId="301213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E0E3EA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7D9B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850A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8E62" w14:textId="542ECC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0C8E" w14:textId="338368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A451" w14:textId="6527D3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0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46D27" w14:textId="405E184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C2DB5" w14:textId="42D9D2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26FF7" w14:textId="73CB568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312E56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68A6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83CF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2492" w14:textId="2CFA7A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2DD44" w14:textId="0DEAD3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F4694" w14:textId="0FB20E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9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3838B" w14:textId="1FB089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A34EC" w14:textId="39F33F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4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423D" w14:textId="117FD1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34BF72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809B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AAFF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E6151" w14:textId="773624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8232F" w14:textId="15AEB8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ABC35" w14:textId="382FA3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31A18" w14:textId="141394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CC037" w14:textId="33B35B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6F257" w14:textId="70FA53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9CF54B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678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86A7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E6C4" w14:textId="454A4C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6F798" w14:textId="13D27F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56EF0" w14:textId="1CC8BF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DDC87" w14:textId="3F200D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22440" w14:textId="7FFEB9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572BC" w14:textId="101AD8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64C0D9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1AFB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F0B5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41A12" w14:textId="7A3244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9075F" w14:textId="452AD0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9164" w14:textId="1933EC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86EA" w14:textId="6746A3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93D3" w14:textId="741264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9F72C" w14:textId="0D4FB4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28C844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1C24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6093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2F0A" w14:textId="2ABD8E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564FB" w14:textId="6715C3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FBC8F" w14:textId="0A881C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1AFD0" w14:textId="2A12F5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28DC3" w14:textId="4754F0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4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54B75" w14:textId="78A488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61DE39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B30D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CB56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7AAA6" w14:textId="5C4CD0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A7CAB" w14:textId="3FECF6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8836" w14:textId="415898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F3C2A" w14:textId="7FBCE3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3C1BD" w14:textId="51E905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C6F7D" w14:textId="0044D4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A4B1D9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178F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981E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95847" w14:textId="35C7CE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C8211" w14:textId="4144D6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6C40F" w14:textId="340BF7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C2CEC" w14:textId="14C3D1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196D" w14:textId="51CAC0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03B98" w14:textId="3DA912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AF86927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BC29B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9919DD" w14:textId="76E764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1F898" w14:textId="0219A3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AB9BB" w14:textId="498590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424F5" w14:textId="6BB427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AA5BF" w14:textId="04E852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68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54297" w14:textId="6A7754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395DCA9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6F64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1E37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053DA" w14:textId="54170C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DA330" w14:textId="538723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7635" w14:textId="727AA2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575D7" w14:textId="25D8D7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A7DA" w14:textId="3F1FD2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226F8" w14:textId="47CCF0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AF477C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1DC2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4B3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B5966" w14:textId="271D01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169A8" w14:textId="0B0EC8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3670" w14:textId="0846E5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82972" w14:textId="072C86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AF48D" w14:textId="1B2FB7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7B8C" w14:textId="0112B0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04B6BC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4304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C56C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AD603" w14:textId="547E9D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0D4E8" w14:textId="773B3D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49B60" w14:textId="4E7D1C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99C92" w14:textId="357C87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800E" w14:textId="05B88B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56BF5" w14:textId="3428AC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547267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34A2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7F5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63FDF" w14:textId="49BB04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D181E" w14:textId="7B3CDA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30306" w14:textId="245E26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7EC01" w14:textId="78C152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8848" w14:textId="06E515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9E22F" w14:textId="3980A1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2A0185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BE46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DAD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A713C" w14:textId="5F657B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C490" w14:textId="304619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FCA3D" w14:textId="216F59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E5ECD" w14:textId="6030D8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B3BE" w14:textId="43E0BB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74E9F" w14:textId="09AC55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06DF2A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338C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6A69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145A5" w14:textId="2E861E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9BF9A" w14:textId="555D2B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87007" w14:textId="4C5899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EAAC3" w14:textId="7456E6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DC1A" w14:textId="7F7D7C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D7C14" w14:textId="11C913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EC43D2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3571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3C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58D55" w14:textId="57FBC8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BB8B8" w14:textId="155C65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A1F38" w14:textId="21A890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7FEA" w14:textId="0F5766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3DBF1" w14:textId="73A6E6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9A5A2" w14:textId="7EC211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50F39A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ABA0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FE64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FB8D" w14:textId="77355A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9396C" w14:textId="13953F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CBEF9" w14:textId="3B29D5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72F05" w14:textId="5E5118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3C77B" w14:textId="624A86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88C67" w14:textId="3BB752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222CE9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3037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909F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BD0A" w14:textId="540FB0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41BF3" w14:textId="5CB61F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101BD" w14:textId="267579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C5594" w14:textId="500B0C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BBECC" w14:textId="512793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35C26" w14:textId="7B8DCA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1A543D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C0D7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E225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84AC8" w14:textId="59FAA7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9B910" w14:textId="7F0F4A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D95EC" w14:textId="685E0B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D42EB" w14:textId="00F36D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1673" w14:textId="2DC134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314E4" w14:textId="1B4704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136DA2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9A2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B612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A31F8" w14:textId="29827D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B97AF" w14:textId="7C2352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154C" w14:textId="2750D3A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0736" w14:textId="31467A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66D18" w14:textId="445F52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20B0" w14:textId="6A0B7C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A4CD13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BD85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6869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58581" w14:textId="43EB5D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6001" w14:textId="72D205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304C4" w14:textId="3BAD42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ABD73" w14:textId="53E384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2D459" w14:textId="7C6FEFF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91F92" w14:textId="3FAA7F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B26D84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33F7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778B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4026" w14:textId="4EDCB6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FB277" w14:textId="5208CC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E7611" w14:textId="6490ED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44729" w14:textId="40E649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AD9B1" w14:textId="230931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E476C" w14:textId="4D30B5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2C5BBF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3A75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740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8C353" w14:textId="51E813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A33E0" w14:textId="787660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4E16F" w14:textId="6A1450F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9169F" w14:textId="2C0FD7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5AD8C" w14:textId="102CC7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C141" w14:textId="0FF8C6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9A430D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80AE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63D0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FB625" w14:textId="4F1A88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6E4D" w14:textId="0B0F4F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570A" w14:textId="6E488A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EF704" w14:textId="6118BF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7533C" w14:textId="427B87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0E529" w14:textId="69C58B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701B7FE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F32F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6007D7" w14:textId="66264A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54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19BD50" w14:textId="40B2252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8089CC" w14:textId="632CE6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0,15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330184" w14:textId="701430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CE1DCF" w14:textId="5719F4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66,03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5A8DE0" w14:textId="224A6B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592 </w:t>
            </w:r>
          </w:p>
        </w:tc>
      </w:tr>
      <w:tr w:rsidR="003E272D" w:rsidRPr="003E272D" w14:paraId="7EB704F3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C818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14A58" w14:textId="25CE07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9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DDDF2" w14:textId="305C29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86DCB" w14:textId="29F91C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6,66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8FFA2" w14:textId="151DBE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39922" w14:textId="116052F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7,39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367870" w14:textId="3560B1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87 </w:t>
            </w:r>
          </w:p>
        </w:tc>
      </w:tr>
      <w:tr w:rsidR="003E272D" w:rsidRPr="003E272D" w14:paraId="2D4B581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5DB2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6830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E4F8E" w14:textId="0A06AB6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EDF84" w14:textId="2204CF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19822" w14:textId="08BA87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60747" w14:textId="653F85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1E7BD" w14:textId="3B6907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4194B" w14:textId="6A9B7A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329921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E6DE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AF5B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02D6" w14:textId="4B1879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69CAA" w14:textId="317735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50631" w14:textId="23A433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9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B56DF" w14:textId="40EBDD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09761" w14:textId="7E162C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5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C536F" w14:textId="72EC29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EDFD3C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5F16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B5BC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CD30" w14:textId="6BAD0C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899DC" w14:textId="7A24BF1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34438" w14:textId="4FD5EF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7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CF422" w14:textId="1B85896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E8362" w14:textId="1A3ACCF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40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327EF" w14:textId="6DC753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3E272D" w:rsidRPr="003E272D" w14:paraId="3F9DA0F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CCFA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77A1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362DA" w14:textId="116489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41C43" w14:textId="6051B6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D12B9" w14:textId="49FCAB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1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441FD" w14:textId="655793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44745" w14:textId="45D2F7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48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F2365" w14:textId="194DAD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</w:tr>
      <w:tr w:rsidR="003E272D" w:rsidRPr="003E272D" w14:paraId="2BD2334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45A2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355C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E4AF8" w14:textId="4DF109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EF539" w14:textId="62087F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2392F" w14:textId="340F87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8CA17" w14:textId="47F6C2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DC4AB" w14:textId="0E6FD9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9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EDF1D" w14:textId="4E0673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A891E3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5F92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4C05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280CD" w14:textId="441146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3F3BE" w14:textId="2C1D1B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A8D81" w14:textId="26B8A3E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2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3A4D" w14:textId="6B276F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4470" w14:textId="2D6E8A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14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E3376" w14:textId="559DB2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2766C4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A0B5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1C1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3B979" w14:textId="23200D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2A0D" w14:textId="6EBCA0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D1F6B" w14:textId="45A90F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B3EE2" w14:textId="33FEBA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85D56" w14:textId="16EDCC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5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18209" w14:textId="541014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97C721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4FE4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B571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7CAEB" w14:textId="30E46E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6580" w14:textId="173532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A7F6" w14:textId="5CDB3B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3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22E49" w14:textId="3752BE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6568D" w14:textId="650C39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3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32341" w14:textId="71E56E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9FB6F5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2CC5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58DC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EE45" w14:textId="32323C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DCB3F" w14:textId="59D873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B053A" w14:textId="217F8D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47E01" w14:textId="7FA61B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2B09F" w14:textId="560C6B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1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EAFCF" w14:textId="374F97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1 </w:t>
            </w:r>
          </w:p>
        </w:tc>
      </w:tr>
      <w:tr w:rsidR="003E272D" w:rsidRPr="003E272D" w14:paraId="08619F6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B3FF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194A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0FE92" w14:textId="05009E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30587" w14:textId="5B32E8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7C164" w14:textId="5F6A60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2FFC2" w14:textId="4A877B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A74A4" w14:textId="75144C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9622" w14:textId="526EE71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4B1FCA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CC81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4475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17E30" w14:textId="70AC23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2F05F" w14:textId="7DAE0D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4CF3" w14:textId="4F8754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B0FD" w14:textId="1846A8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A1EB" w14:textId="560139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7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A7D34" w14:textId="3DABC6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7BCF49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62E1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314A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2A06" w14:textId="7F9C17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7F13C" w14:textId="583CEB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E6875" w14:textId="0BB879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2C4B" w14:textId="355A4B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0048" w14:textId="07ACD1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18520" w14:textId="4B58D4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F059FC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0282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0940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C2EDB" w14:textId="366B01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E5EB4" w14:textId="784F30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3DC63" w14:textId="412802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2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6FE5" w14:textId="732A4F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38B4A" w14:textId="6F5EAD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5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393B1" w14:textId="65CA4A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107489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065A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8539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CA4B8" w14:textId="170C18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1C41" w14:textId="5496DB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0DBA8" w14:textId="09A257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7810B" w14:textId="7FCF4F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E41A3" w14:textId="1C5D4E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0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8DE5C" w14:textId="10962F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9405EE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8822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6D07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83016" w14:textId="22FA9F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98128" w14:textId="0ABD32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C81BE" w14:textId="3E692A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484B" w14:textId="243D55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418DE" w14:textId="3F468A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B029F" w14:textId="5EAE66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4C75EE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5DF9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09B7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93A16" w14:textId="4961B8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6429F" w14:textId="6695C1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A580" w14:textId="1F4686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8143D" w14:textId="30E9D8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D41FF" w14:textId="11B010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5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CBAC" w14:textId="2706BE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8CF00D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F859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530B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A0F15" w14:textId="6DD4D3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15A30" w14:textId="1EFE3D8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DE12B" w14:textId="0046CF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5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00AB" w14:textId="65CC6E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A75FE" w14:textId="54E32B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3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D4AE4" w14:textId="384B05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8800B9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F3E3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1F01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35EDD" w14:textId="1C4A0B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B4850" w14:textId="1BBD09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1DAA3" w14:textId="573C0C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742E" w14:textId="65C2D7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082A" w14:textId="6BBFFB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5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90C0C" w14:textId="00314A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F4AE90A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80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64A240" w14:textId="797704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6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B14818" w14:textId="30CF37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78834" w14:textId="4BBFE5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52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A0F14F" w14:textId="387441C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622F1" w14:textId="1CCDED2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,53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736B7" w14:textId="247184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6A6D7F9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B075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46A7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5DD8" w14:textId="077030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11DC9" w14:textId="7B9801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0543A" w14:textId="01598D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155B" w14:textId="5EF908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0732" w14:textId="5E6515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2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CD969" w14:textId="4926CC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1438733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493A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158A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35A48" w14:textId="656B96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64E8" w14:textId="353FE9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AEFB9" w14:textId="499143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B6513" w14:textId="6BC5CB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4DB7" w14:textId="2DFE7F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9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F27B8" w14:textId="52E221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2A934F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682B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0D85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7FD69" w14:textId="6D00FF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7863" w14:textId="6C8EF3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4669A" w14:textId="386534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0E681" w14:textId="0AA0EF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7C46B" w14:textId="16BF10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729BE" w14:textId="5C7959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F2FF3D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0D00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870A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6DA02" w14:textId="6F8FF0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7E09" w14:textId="4969C4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DC3C2" w14:textId="5CC28C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BD4ED" w14:textId="2E38698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44DB6" w14:textId="211380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5E8C7" w14:textId="097C69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B03875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A0E8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CAE0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C4F74" w14:textId="650EBA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0EEFC" w14:textId="7AFA9C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CE4DB" w14:textId="448EBA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47EF3" w14:textId="263308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6FE82" w14:textId="0B1535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5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E669E" w14:textId="758392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B58BE5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D4EC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33D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AB828" w14:textId="6C6E66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77721" w14:textId="368DDE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1E0FC" w14:textId="3F314E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25FF" w14:textId="31AA64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B8A9D" w14:textId="053405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1A736" w14:textId="62F2E0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3E7617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A4BC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A9C2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6B76D" w14:textId="069BD8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7B049" w14:textId="7C73869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29246" w14:textId="64CE66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5248" w14:textId="3D8459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7F9A" w14:textId="60AE27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3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B22EB" w14:textId="218F2F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040522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3191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6D27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5C94C" w14:textId="5CCE84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831D1" w14:textId="5FDB9B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BE428" w14:textId="52CAD9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CCC71" w14:textId="022603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BD2E8" w14:textId="0941B6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7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6EF8B" w14:textId="1C2136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907C70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BA36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8004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F929C" w14:textId="6FD2C2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85D50" w14:textId="3C9DC3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9C9B" w14:textId="3299AA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B847" w14:textId="4A10883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E710F" w14:textId="752258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0A31" w14:textId="3103C3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B67DBE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C21F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04F0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3DBBD" w14:textId="11C5BC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1BD99" w14:textId="1D2E27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36B8D" w14:textId="697970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D951" w14:textId="78F5A2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AAC8" w14:textId="263335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7087" w14:textId="39C68D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E7BDCF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B5C1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7F8C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ED244" w14:textId="6A4B65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53F7D" w14:textId="18A7DE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16E82" w14:textId="54B8D1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51BC" w14:textId="140F9A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7157" w14:textId="292FD9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1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5DA7D" w14:textId="3D7714C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E5D697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94E7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512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B648B" w14:textId="49E0BD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033C" w14:textId="310150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1ED5C" w14:textId="2155FE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BD716" w14:textId="5B7D74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739B7" w14:textId="2FE3F9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55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DE956" w14:textId="0593BC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CD8A9A4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5247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76039D" w14:textId="0F1C2B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47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571F4" w14:textId="34B1DB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18844" w14:textId="0560F3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9,23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F55E62" w14:textId="047EBA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3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32D2F5" w14:textId="38A7A8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9,64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D3D67F" w14:textId="198A35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905 </w:t>
            </w:r>
          </w:p>
        </w:tc>
      </w:tr>
      <w:tr w:rsidR="003E272D" w:rsidRPr="003E272D" w14:paraId="76709EB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0DAC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7160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15A3" w14:textId="1C87C64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0667" w14:textId="4AA56D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75E61" w14:textId="08E5EA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9B95" w14:textId="6182E4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99626" w14:textId="3CB543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1DC64" w14:textId="6E83B8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9C8F59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61A7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2196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64E67" w14:textId="4C86EF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9D29" w14:textId="60B6AB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BFC44" w14:textId="69E671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BCC2" w14:textId="075551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2249" w14:textId="2596B9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9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F331F" w14:textId="56E6C6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6BF60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3819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E897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D7D3E" w14:textId="07F686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7E87" w14:textId="70C64B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D410" w14:textId="3DE846D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3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84D8C" w14:textId="56B4B0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9E45" w14:textId="194E29D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06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B8F8F" w14:textId="43A449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47 </w:t>
            </w:r>
          </w:p>
        </w:tc>
      </w:tr>
      <w:tr w:rsidR="003E272D" w:rsidRPr="003E272D" w14:paraId="15B7292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AC7B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DBA4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F67F2" w14:textId="382613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36CF5" w14:textId="7B73B2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7B5C3" w14:textId="4FE687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F3F9" w14:textId="0481B1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0744C" w14:textId="0E1CBF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2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A3D1B" w14:textId="45D4C3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2C5CC0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35A3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8088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B1C9F" w14:textId="704DD6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5DED8" w14:textId="1D0161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2F191" w14:textId="674E9D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0D23" w14:textId="547FA1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B9CD" w14:textId="3D623A1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CF40" w14:textId="1B4713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7EDB52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0F31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AD5A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6420" w14:textId="374687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4EE27" w14:textId="538BBD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0F6E" w14:textId="6901F0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D0D0" w14:textId="685A7F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CC44F" w14:textId="02D1D3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3D136" w14:textId="123DFE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15EBC5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C277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1ADF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C5C29" w14:textId="4FA1E1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872F9" w14:textId="7DFBA4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FB1D1" w14:textId="068712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58666" w14:textId="493CA6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F157" w14:textId="63DB8C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4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45ADE" w14:textId="7DF738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</w:tr>
      <w:tr w:rsidR="003E272D" w:rsidRPr="003E272D" w14:paraId="6C9F2C9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BDFD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8436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AF7F" w14:textId="038A47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C817D" w14:textId="327F06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0770B" w14:textId="768F10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9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CAA5" w14:textId="76B649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FA21" w14:textId="65E784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80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583D4" w14:textId="3954BE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2996FC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D744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23A8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C4779" w14:textId="370978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E585" w14:textId="1F2121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7DCC3" w14:textId="1AC238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CD639" w14:textId="46680F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2F0B9" w14:textId="6B3B8B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9B388" w14:textId="60C942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EB0493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2EE0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170D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83E0" w14:textId="55094C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F793" w14:textId="1D3B79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29C05" w14:textId="4C36B5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82896" w14:textId="54069A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9C1E2" w14:textId="1166E5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7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FC835" w14:textId="6FF6F9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</w:tr>
      <w:tr w:rsidR="003E272D" w:rsidRPr="003E272D" w14:paraId="1C22462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559B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E69D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19B9" w14:textId="6C8ED9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A607" w14:textId="3CE829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00986" w14:textId="22C8FD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2F40" w14:textId="3146A9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3855C" w14:textId="2F30A8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1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015D3" w14:textId="79F928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AFBD19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9FB7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FFD8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D4DCE" w14:textId="2126AF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E88B2" w14:textId="063165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EB242" w14:textId="53891E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98484" w14:textId="24387C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D8887" w14:textId="2C5DCB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5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B9550" w14:textId="537497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0D70E7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54CA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B5E3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9535E" w14:textId="7BE70E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027A0" w14:textId="68D8CE3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DCE0" w14:textId="2E4E92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3640" w14:textId="2929BC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E38E" w14:textId="15291C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1A22A" w14:textId="757275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BF24D1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2793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2181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2F8A8" w14:textId="17CC80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A17C1" w14:textId="6AB0F9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E0EF7" w14:textId="1DDDB5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1215A" w14:textId="725D1E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94AD8" w14:textId="36011D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0F71" w14:textId="09A493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</w:tr>
      <w:tr w:rsidR="003E272D" w:rsidRPr="003E272D" w14:paraId="303AA85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58DC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C09B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95B1" w14:textId="767116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6EB4" w14:textId="4C7BF0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0F390" w14:textId="1EF5DE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CC509" w14:textId="3C6C80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FCF6C" w14:textId="5ED3616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9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54452" w14:textId="161392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</w:tr>
      <w:tr w:rsidR="003E272D" w:rsidRPr="003E272D" w14:paraId="1DC7364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93EC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9B64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289CC" w14:textId="09FC86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D464E" w14:textId="15E184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EE718" w14:textId="7469E5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44582" w14:textId="1990D4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B5223" w14:textId="4CBD34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9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CE3F" w14:textId="534EA0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3A0889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B2BF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3B16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A69B4" w14:textId="4B7D8B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606B0" w14:textId="50EAF3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B8826" w14:textId="1AF8FA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0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2D719" w14:textId="79C377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2A3E3" w14:textId="28EDDA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85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1215" w14:textId="0B5336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0FB1E9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413D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91D6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9E883" w14:textId="466202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9B93E" w14:textId="14F98B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43639" w14:textId="56A1DD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0F31C" w14:textId="054065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B612C" w14:textId="14C01D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BB351" w14:textId="7280F6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DABADA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0692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E09B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71BD4" w14:textId="30A345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35AE5" w14:textId="443B6DE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FCF3" w14:textId="3A3303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ED68F" w14:textId="184F60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1573" w14:textId="16F65C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4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AD07" w14:textId="4E00123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F3CEDC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0A2E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722B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C4876" w14:textId="281803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49955" w14:textId="462C28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B09C7" w14:textId="6EA9A0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DE1B" w14:textId="7E7F87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F57DF" w14:textId="0A2987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AEA57" w14:textId="153A4D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1D9630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A29B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FC75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6D34" w14:textId="03A9D5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04A9E" w14:textId="34DBBA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B6A5D" w14:textId="60B249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C38E5" w14:textId="2BA5E3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6B20" w14:textId="1D3AE0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0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DA4D5" w14:textId="7F3FC7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0BE040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91A3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FE14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1980B" w14:textId="646057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2833D" w14:textId="16101F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17934" w14:textId="41B9B1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399A9" w14:textId="79A564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A8CBC" w14:textId="634B86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9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5E5CF" w14:textId="633641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D004D7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E35F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A583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73B5B" w14:textId="6A1231C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D1D3" w14:textId="2AFEC7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A553C" w14:textId="46DAC1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4A082" w14:textId="327760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E8089" w14:textId="2C7713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85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5AB10" w14:textId="65B4AA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</w:tr>
      <w:tr w:rsidR="003E272D" w:rsidRPr="003E272D" w14:paraId="094ECB5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9BBF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700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2CE6D" w14:textId="44AB11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61E89" w14:textId="7F9C4D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E6009" w14:textId="4B2F6D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1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71330" w14:textId="32F98F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7CAB8" w14:textId="20E687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21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8A3BF" w14:textId="7020AB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</w:tr>
      <w:tr w:rsidR="003E272D" w:rsidRPr="003E272D" w14:paraId="4EF9F52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C03E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F78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B6623" w14:textId="46D9C4E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A0FA0" w14:textId="5A39A9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64ED5" w14:textId="0CC704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15D2" w14:textId="393486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10E53" w14:textId="6BF93E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3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F7BB6" w14:textId="3423EC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A2234C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F5CB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4E07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475CC" w14:textId="012370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7E5E8" w14:textId="4174F1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C41C" w14:textId="7D5DEE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F1CF2" w14:textId="3777CF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414A" w14:textId="2872C4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1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37167" w14:textId="509464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5CF1AB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F0D7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41B9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27066" w14:textId="1748E4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FA61" w14:textId="398E98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848B5" w14:textId="716B67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A300E" w14:textId="2AF765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25CEF" w14:textId="757E6A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2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3FA1D" w14:textId="1FCFD9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B69549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0420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11FA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ADE6" w14:textId="431DEF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43509" w14:textId="12C090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36413" w14:textId="0B34BB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30386" w14:textId="2109D0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DE41" w14:textId="1E0344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D54C1" w14:textId="408A61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452BF6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F14F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37D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2CA3C" w14:textId="2351D7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5313E" w14:textId="3E1CF0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F0260" w14:textId="316F45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AD11A" w14:textId="023651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9D14" w14:textId="68F337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3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AB872" w14:textId="2796CC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04C067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507D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B8D7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EE273" w14:textId="4FD0A9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35E9" w14:textId="4E67B5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B0736" w14:textId="3036B8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54BF" w14:textId="5B8F81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FEAB7" w14:textId="6AF68C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4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C6BB0" w14:textId="1FE1A6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7ABC23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1FB8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AFEC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BE16" w14:textId="3426C5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233FF" w14:textId="7AEC93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1ADF4" w14:textId="1EEDB6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B4E45" w14:textId="39AEDB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84BC" w14:textId="742B7A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5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EE7B4" w14:textId="0DF1F8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189A4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6084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7646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3A580" w14:textId="0645CA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0F06B" w14:textId="46C9E8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3FAB" w14:textId="1FE5C93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B5444" w14:textId="2000DF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AA0B" w14:textId="316646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2CDC" w14:textId="14BE79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3E272D" w:rsidRPr="003E272D" w14:paraId="3C18C2A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D6A8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BFC0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F9916" w14:textId="2F149F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0E252" w14:textId="07C25A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72B0B" w14:textId="20700B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B3B3B" w14:textId="043D28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C3866" w14:textId="358BF9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4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C8575" w14:textId="72225D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3E272D" w:rsidRPr="003E272D" w14:paraId="129917B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F6E4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5B6A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D65AE" w14:textId="1C3B52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C0D1" w14:textId="2536F4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BEE64" w14:textId="47E69A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2B58" w14:textId="3CA9AB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CD7EF" w14:textId="455FC4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4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4ED86" w14:textId="4DCF9F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923390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F2F2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FDD8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35EE2" w14:textId="0869A1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BFD30" w14:textId="2AD298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CE24A" w14:textId="3F60A5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23880" w14:textId="650CCE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E7E02" w14:textId="4EDBE4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50810" w14:textId="0ED762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1B89167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FE55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DF0A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528E7" w14:textId="76B323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F0CA6" w14:textId="732886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F0E7" w14:textId="4FACC6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8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ABB64" w14:textId="11FA18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AD56" w14:textId="184F5D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30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BD6B" w14:textId="19A407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6FFEAFA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AF0CF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10C9C" w14:textId="41B0E9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2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DB54E" w14:textId="182B77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15C1B" w14:textId="4C37A1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82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771CA" w14:textId="4E1967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55477E" w14:textId="6248CD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1,23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A4A94D" w14:textId="6B1EA5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0F84D3F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6A5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A464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CDE4" w14:textId="2BECC1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54B03" w14:textId="0B268D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BB238" w14:textId="29EF48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0D933" w14:textId="16F86C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3E9D" w14:textId="216249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D2A5" w14:textId="78549C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536EC1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4844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3273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4C617" w14:textId="3D0F0A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6162" w14:textId="7698B2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4BE5A" w14:textId="3121D3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73CB1" w14:textId="70CBCD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01C69" w14:textId="19484E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8DE9" w14:textId="02B506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E9C82E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C6DB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A289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5FFC" w14:textId="306A2A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2F753" w14:textId="1AEF79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70E82" w14:textId="3C55C4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46586" w14:textId="67052AE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866B" w14:textId="2989CB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8E50" w14:textId="618AF1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808E72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7C59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3351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EFBA" w14:textId="75900C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17EC6" w14:textId="4E52D7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415A" w14:textId="258B9B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D0838" w14:textId="09AFEB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0FCD2" w14:textId="02385F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8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FF222" w14:textId="0FACEC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4648E0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7C29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1006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88E29" w14:textId="46A082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29D94" w14:textId="5CABA6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3F2B5" w14:textId="4927D6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2EF95" w14:textId="6B272C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DFB33" w14:textId="0AB24E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5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AA5B9" w14:textId="19C0E4E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44F29C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8E0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619C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DACE" w14:textId="521AC6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4D492" w14:textId="703CAB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BC6AC" w14:textId="017250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181F5" w14:textId="47C402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8D2A" w14:textId="7F88FC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5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B5316" w14:textId="4D121E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731FC7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2159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28C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84F1" w14:textId="63FBEA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4E2C5" w14:textId="1E5205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9BDF" w14:textId="4B619D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4A10A" w14:textId="3C9548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2CD2F" w14:textId="652571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641AA" w14:textId="5D35E6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0E6D22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E31D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A3D0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3F336" w14:textId="35A8B2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624F9" w14:textId="501525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53CC" w14:textId="0AFC24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CB651" w14:textId="7151E7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B08E8" w14:textId="052F84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1910F" w14:textId="6D156F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DABCFB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8021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639B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06B15" w14:textId="31B21A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E390" w14:textId="19BE13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EA7A" w14:textId="43AECC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5F1A9" w14:textId="23CBEC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4A1BC" w14:textId="15D8B3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9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6BC2" w14:textId="295314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19BD34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D4C7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B640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8F826" w14:textId="094F09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48599" w14:textId="5D81F0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61679" w14:textId="1F7AC3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8FC45" w14:textId="5E878C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2B484" w14:textId="3C99D5E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2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3F070" w14:textId="068892F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23E1CF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5156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3A6C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1FDBB" w14:textId="3BB842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FB5D1" w14:textId="5D73EF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E652" w14:textId="37319A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9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6B800" w14:textId="36E545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D942B" w14:textId="108068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5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A09FE" w14:textId="0E3C7C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B2AA297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A9C8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82DA1A" w14:textId="23563E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F5FE19" w14:textId="5C0A20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21D913" w14:textId="01F629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03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919F7E" w14:textId="79CAAF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08CB4" w14:textId="2FD05F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32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28665" w14:textId="48AFEC4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700F6E6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C42C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B013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B9AC3" w14:textId="756660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D129E" w14:textId="215DA7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000D4" w14:textId="425CE5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9F27" w14:textId="11B9AF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288B7" w14:textId="23A49E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39D89" w14:textId="10E2C6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0C5D5E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C4DC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F85D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F0ADB" w14:textId="445CC9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6DC4" w14:textId="36003B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FDBDB" w14:textId="799A73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250B9" w14:textId="1EEC3A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C643" w14:textId="1EC99B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5D840" w14:textId="79C5CC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997533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C0A2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DA6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8D24" w14:textId="58DE05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87D03" w14:textId="46F072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0BB40" w14:textId="592194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C53F4" w14:textId="670197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78FB" w14:textId="3C7128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6F7A6" w14:textId="3CE590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806AC6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FB8B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D777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8179" w14:textId="34BF03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FBABF" w14:textId="3EB703D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C2FA4" w14:textId="007AA9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C82E4" w14:textId="594CE92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3646" w14:textId="67C089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D0646" w14:textId="7A6466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1544F8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FF63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60BF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647CB" w14:textId="6A69D3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D05A5" w14:textId="2AD950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E6F0D" w14:textId="2724D38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6EC9D" w14:textId="6B0C6D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000EE" w14:textId="5F8C56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05F4A" w14:textId="7A7729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B6F7EC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C075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2AD3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B0C9" w14:textId="0B81CB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6EEA2" w14:textId="0BAD60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D7EA3" w14:textId="17B2A1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01F7C" w14:textId="150685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C3F2" w14:textId="5F9B46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DE3F8" w14:textId="696E56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BDCDF7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E8DE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69DF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6549D" w14:textId="6AF2E8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8BCA4" w14:textId="13574E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99C7F" w14:textId="3910C2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58176" w14:textId="0A9F12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47717" w14:textId="48294E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847E" w14:textId="7F3918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267BE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6B93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C680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F5704" w14:textId="29BC32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0E25" w14:textId="495AAE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D652D" w14:textId="305807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F50FB" w14:textId="00386C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27AA9" w14:textId="609AD7E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87831" w14:textId="343EDB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C5ABFDF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8DD4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D24B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63DFF" w14:textId="36058B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53E59" w14:textId="49A632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5A696" w14:textId="65F283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4A28F" w14:textId="5319E5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0829" w14:textId="57C3F4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F0049" w14:textId="2512C9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A77EDB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F8F3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5726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33303" w14:textId="3683B2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8CB9C" w14:textId="6D28C5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8117D" w14:textId="4189D4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3BEE0" w14:textId="63D093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E88BE" w14:textId="6C7457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B40C" w14:textId="34B1B2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7F712E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7C95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4077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F398B" w14:textId="24C85D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F771D" w14:textId="794AA1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989C6" w14:textId="0AE310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73C89" w14:textId="5417A6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11D0" w14:textId="5699B1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A1B52" w14:textId="5D2570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03471C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DC49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AF0E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9BEB" w14:textId="214A1A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26395" w14:textId="258213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32378" w14:textId="1F83DA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4925B" w14:textId="160810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F65C9" w14:textId="4C7099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7064" w14:textId="400DAD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4FD1E5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E147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4215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13B49" w14:textId="5D10D1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5070" w14:textId="018588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6A843" w14:textId="004AEC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1E86E" w14:textId="7FE9E4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B8DA" w14:textId="62CD3E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64475" w14:textId="648BFC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F9CF4A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291C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0524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0F105" w14:textId="0BE612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AF906" w14:textId="282CFB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03B77" w14:textId="000C38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075E" w14:textId="1EBF6E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7165" w14:textId="2619A9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C1E22" w14:textId="00566C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02F814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2F05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AA6C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C99B" w14:textId="07472B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C35EC" w14:textId="703222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D66D1" w14:textId="0D75C1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2FBA" w14:textId="4E12EF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B735" w14:textId="276561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0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62E6A" w14:textId="0A3410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BDEA37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E984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459F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D57B0" w14:textId="0EBC62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9E2CA" w14:textId="702B81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E2FEF" w14:textId="7F200A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1A16B" w14:textId="7B4D7E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4530" w14:textId="05F923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D0892" w14:textId="2C04B62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0F2323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2626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4DBC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1735C" w14:textId="50D9C4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5E20" w14:textId="4AAA1F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EB2F6" w14:textId="6FC48B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47031" w14:textId="32960E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0E60F" w14:textId="300A5C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6BA9F" w14:textId="6D2501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9ECD8FA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C3FC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7245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AC0C6" w14:textId="55363B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6696" w14:textId="5F20F7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6FAB" w14:textId="685B2B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D19B" w14:textId="1BE9ED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40306" w14:textId="7B6CE0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BD3E" w14:textId="5EB41A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B312D72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CC66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490F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975D9" w14:textId="247D8F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AC8E5" w14:textId="6A8B52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C278" w14:textId="368973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6828" w14:textId="5046E8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6BC65" w14:textId="09D4E1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63DE5" w14:textId="4C838A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3A99963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92B2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EA6978" w14:textId="4B4F23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4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DCC77C" w14:textId="7F8CC6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DD9DF1" w14:textId="352C26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,87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00DB60" w14:textId="514AB2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ECCDE3" w14:textId="42BEE4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3,897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A35967" w14:textId="10F8E26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536EE00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E44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5A5C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685B6" w14:textId="789EEB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46199" w14:textId="76A47F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0F330" w14:textId="17BF7B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E52A7" w14:textId="72C365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59ED2" w14:textId="137C03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3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AA312" w14:textId="43065A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A46D91D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4409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E732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3EBD7" w14:textId="1F383D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B870C" w14:textId="46763A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8BF95" w14:textId="27B8CF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AAA5F" w14:textId="60C639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C012" w14:textId="314F98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3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7045" w14:textId="24DDC0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6F0D484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4036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3666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C4B0B" w14:textId="7FCC1E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7C5BA" w14:textId="7B47EE3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5D84" w14:textId="668A0E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56ED7" w14:textId="0BED4A9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F870" w14:textId="5836ED1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9B5B" w14:textId="437500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494DFA0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5995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903E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EE6A" w14:textId="3B584A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51C8B" w14:textId="22C5BD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4D7A3" w14:textId="2B03E7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2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16B93" w14:textId="47B4E8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89456" w14:textId="0A1F72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4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F67FA" w14:textId="7F7EB1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3DA32C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3D61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814F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8B944" w14:textId="4E1A7C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863CE" w14:textId="1B7238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CAA7" w14:textId="6FB8BB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22F6" w14:textId="495AC5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A1D58" w14:textId="56B94A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7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49AFA" w14:textId="398F1A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5C300BF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ABA7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0F7B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D25E9" w14:textId="085FFE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45F71" w14:textId="2DAB3A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E5F5F" w14:textId="0EF2B7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D99F4" w14:textId="6AD5A8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7E256" w14:textId="27DD2A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2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B5AA" w14:textId="47FD40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0BB5B0E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8722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F1C9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82345" w14:textId="216B44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DEF2C" w14:textId="603421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D5468" w14:textId="1249D9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C0981" w14:textId="4C0E4F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46AB" w14:textId="4B0CCF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3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4FFCA" w14:textId="416CDB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A0D80B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0D44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B93E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52FE0" w14:textId="71BD46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A7800" w14:textId="7F6189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A4063" w14:textId="325DED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EC22" w14:textId="66104E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3A9D8" w14:textId="5BF3EE4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2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7A6FA" w14:textId="5F7DAC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4D310EC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EBEC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A704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30BCB" w14:textId="21BDE7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85213" w14:textId="305C4B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168E2" w14:textId="5ACE85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3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198F8" w14:textId="5E74AF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6271B" w14:textId="6E145F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0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6F572" w14:textId="1FBE7B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B91354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D06F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1651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0B72A" w14:textId="576A1C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FB7DA" w14:textId="36BA6D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CE7C1" w14:textId="375BEC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3D4D8" w14:textId="0D3356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93484" w14:textId="02F979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7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081D2" w14:textId="7CBEAE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1C906EC6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58C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AD5D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99FDF" w14:textId="0E85CF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70BE7" w14:textId="13A1AFF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040E3" w14:textId="2B55FD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5FF22" w14:textId="0EF89F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99DCE" w14:textId="13B74D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DB9A" w14:textId="42D851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3C39E19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674D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E922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1DC3" w14:textId="6A4F14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7B8A" w14:textId="79A5EC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B0B5D" w14:textId="08AABA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06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FCB65" w14:textId="6A3BC9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ACF04" w14:textId="00F2FD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2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48087" w14:textId="7B7A12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2E17243E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503D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22CE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03CF4" w14:textId="438D16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4398" w14:textId="123A76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0E7E0" w14:textId="53E283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C450E" w14:textId="3F7E89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0B44" w14:textId="0D062B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72019" w14:textId="286A3F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F6CCCB1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62B1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0505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7403F" w14:textId="3FE8E0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88987" w14:textId="07B404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0D550" w14:textId="1E3235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42CA9" w14:textId="521A1C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3DFE" w14:textId="5E04FA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2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0F0A6" w14:textId="3C4008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384C66E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5B1F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825F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57682" w14:textId="5F0C25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023C9" w14:textId="135133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97F3B" w14:textId="31E44A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590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2D087" w14:textId="7E063C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69991" w14:textId="4BDEA0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,864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374D" w14:textId="252924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7EA28466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614955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B21A40" w14:textId="71C0D9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A5D574" w14:textId="2BE6BE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FA9290" w14:textId="4555DA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D58CD4" w14:textId="7D58F7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889E25" w14:textId="65E00C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27D851" w14:textId="0A7517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5F1942D0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BE294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41612F" w14:textId="2566C7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9EEE3" w14:textId="78024A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E57C0" w14:textId="08E573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C94010" w14:textId="465E9A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B5B16" w14:textId="1C9837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D23A74" w14:textId="124FB6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7DE16D8B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51B1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E743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2B4B" w14:textId="19DDE5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F9BA2" w14:textId="5BEF3B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8952" w14:textId="04EDF4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ABEBE" w14:textId="30C3F9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6273" w14:textId="5DFD00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1D767" w14:textId="47356D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42B89278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4799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A494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59C6" w14:textId="756E7E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2DC1F" w14:textId="7B017F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346E8" w14:textId="566B05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43495" w14:textId="3B9944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21B8F" w14:textId="3747BD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81849" w14:textId="58961B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E272D" w:rsidRPr="003E272D" w14:paraId="6C59C8B5" w14:textId="77777777" w:rsidTr="003E272D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D7D94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7C19A" w14:textId="2865C1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B02FE" w14:textId="167C8F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EA023" w14:textId="594569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52650F" w14:textId="513739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FBE484" w14:textId="0CEDDB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A5D4B" w14:textId="1B6D82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E272D" w:rsidRPr="003E272D" w14:paraId="5915DC05" w14:textId="77777777" w:rsidTr="003E272D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5BD0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126A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3E913" w14:textId="748B3A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137AC" w14:textId="293B63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19D0C" w14:textId="24BA8E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2ADDA" w14:textId="01454B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4B86" w14:textId="46AF80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50E3" w14:textId="121CBA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E272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A6C3D4" w14:textId="78A759F2" w:rsidR="00433176" w:rsidRPr="0037297E" w:rsidRDefault="00433176" w:rsidP="00433176">
      <w:pPr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373625">
        <w:rPr>
          <w:rFonts w:ascii="Arial" w:eastAsia="Times New Roman" w:hAnsi="Arial" w:cs="Arial"/>
          <w:i/>
          <w:iCs/>
          <w:color w:val="auto"/>
          <w:sz w:val="16"/>
          <w:szCs w:val="24"/>
        </w:rPr>
        <w:t>The decrease in the number of displaced families and persons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373625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CUM in Region V is based on the final report submitted by DSWD-FO V. </w:t>
      </w:r>
    </w:p>
    <w:p w14:paraId="10821710" w14:textId="49D37761" w:rsidR="008F14D8" w:rsidRDefault="0024520B" w:rsidP="00E669F6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</w:t>
      </w:r>
      <w:r w:rsidR="0037297E"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O</w:t>
      </w:r>
      <w:r w:rsid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F492D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762342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4C3430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5097AD49" w14:textId="77777777" w:rsidR="00E669F6" w:rsidRPr="002F02B9" w:rsidRDefault="00E669F6" w:rsidP="00E669F6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0AD52D8" w14:textId="60E7A637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7450109E" w14:textId="232438C1" w:rsidR="00433176" w:rsidRPr="00BE5E50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auto"/>
          <w:sz w:val="24"/>
          <w:szCs w:val="24"/>
        </w:rPr>
      </w:pP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 w:rsidRPr="00BE5E5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12730B" w:rsidRPr="00BE5E5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932 </w:t>
      </w:r>
      <w:r w:rsidRPr="00BE5E5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27327F" w:rsidRPr="00BE5E5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12730B" w:rsidRPr="00BE5E5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4,263 </w:t>
      </w:r>
      <w:r w:rsidRPr="00BE5E5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92BF7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BE5E5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27327F" w:rsidRPr="00BE5E5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24520B" w:rsidRPr="00BE5E50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27327F" w:rsidRPr="00BE5E5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27327F" w:rsidRPr="00BE5E5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E5E5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EDA5F18" w14:textId="77777777" w:rsidR="007D377E" w:rsidRDefault="007D377E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44D4B118" w14:textId="69F93F4B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52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"/>
        <w:gridCol w:w="4667"/>
        <w:gridCol w:w="1198"/>
        <w:gridCol w:w="1200"/>
        <w:gridCol w:w="1198"/>
        <w:gridCol w:w="1198"/>
      </w:tblGrid>
      <w:tr w:rsidR="0012730B" w:rsidRPr="0083419D" w14:paraId="13DF2DF1" w14:textId="77777777" w:rsidTr="0012730B">
        <w:trPr>
          <w:trHeight w:val="20"/>
          <w:tblHeader/>
        </w:trPr>
        <w:tc>
          <w:tcPr>
            <w:tcW w:w="25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E83BC19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ED3F15C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12730B" w:rsidRPr="0083419D" w14:paraId="1C38CEC6" w14:textId="77777777" w:rsidTr="0012730B">
        <w:trPr>
          <w:trHeight w:val="20"/>
          <w:tblHeader/>
        </w:trPr>
        <w:tc>
          <w:tcPr>
            <w:tcW w:w="25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23005" w14:textId="77777777" w:rsidR="0012730B" w:rsidRPr="0083419D" w:rsidRDefault="0012730B" w:rsidP="0012730B">
            <w:pPr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24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D2915DF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12730B" w:rsidRPr="0083419D" w14:paraId="2DFF8E06" w14:textId="77777777" w:rsidTr="0012730B">
        <w:trPr>
          <w:trHeight w:val="20"/>
          <w:tblHeader/>
        </w:trPr>
        <w:tc>
          <w:tcPr>
            <w:tcW w:w="25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155B3" w14:textId="77777777" w:rsidR="0012730B" w:rsidRPr="0083419D" w:rsidRDefault="0012730B" w:rsidP="0012730B">
            <w:pPr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2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32190B7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9B98A69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12730B" w:rsidRPr="0083419D" w14:paraId="17D0695D" w14:textId="77777777" w:rsidTr="0012730B">
        <w:trPr>
          <w:trHeight w:val="20"/>
          <w:tblHeader/>
        </w:trPr>
        <w:tc>
          <w:tcPr>
            <w:tcW w:w="25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858A4" w14:textId="77777777" w:rsidR="0012730B" w:rsidRPr="0083419D" w:rsidRDefault="0012730B" w:rsidP="0012730B">
            <w:pPr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56D6AF6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1AD41F9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EC8C8CC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7CBFDB1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12730B" w:rsidRPr="0083419D" w14:paraId="2C42FED7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4D2121" w14:textId="77777777" w:rsidR="0012730B" w:rsidRPr="0083419D" w:rsidRDefault="0012730B" w:rsidP="0012730B">
            <w:pPr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2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FCDFC2" w14:textId="2D49BFC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11,243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20D71D" w14:textId="206BB58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932 </w:t>
            </w:r>
          </w:p>
        </w:tc>
        <w:tc>
          <w:tcPr>
            <w:tcW w:w="62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E951DE" w14:textId="35A13F8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435,529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7F6A5C9" w14:textId="2D84717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4,263 </w:t>
            </w:r>
          </w:p>
        </w:tc>
      </w:tr>
      <w:tr w:rsidR="0012730B" w:rsidRPr="0083419D" w14:paraId="4A5CC9FA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374A6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2D67FE" w14:textId="11CE295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FB65AC" w14:textId="553F21A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784EA0" w14:textId="13C5B02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6D337A" w14:textId="14470BB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2484E3CF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BD62FF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BAF0C" w14:textId="3F0E216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C7341B" w14:textId="35BE4D7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26B3FF" w14:textId="1DF7E19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3FC5B" w14:textId="6D9CE28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0C49855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4513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D979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D03B9" w14:textId="5EED509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4ACD1" w14:textId="12F323C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6BB3F" w14:textId="6EE6AE4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3A40" w14:textId="4CFFD5B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BAF728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D172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DDDA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2936" w14:textId="48F1DBD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2B27E" w14:textId="6B13D37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65641" w14:textId="749B46A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C437" w14:textId="148A336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95F6CE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AA61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2F83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9BF88" w14:textId="172D22A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5A4EA" w14:textId="0CD5A33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47D0C" w14:textId="79E1439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E1F9C" w14:textId="05B7509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B68F13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0B8F9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4FC0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7A24" w14:textId="5990C05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EB7BA" w14:textId="47CEA43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B560E" w14:textId="2A027E8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17BF" w14:textId="14211BD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2BCC54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AF4B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141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EF34" w14:textId="448C4C3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27BD9" w14:textId="5730E39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2B7F" w14:textId="1EFA36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5DC3" w14:textId="476DC0B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AEB6E22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EE8FA8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E0D12F" w14:textId="5AEF960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2,88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C5C960" w14:textId="0973AD0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CB1E6B" w14:textId="623F1E9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2,6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5AF811" w14:textId="4914AAB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6E1D55C2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CCC8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FC132" w14:textId="7034E52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,09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366B0" w14:textId="5B61EA2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9771BD" w14:textId="779B68E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3,87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3269E" w14:textId="789DEF1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2F9DB305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FF5E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A681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79F29" w14:textId="6D01160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9DD7" w14:textId="2AC7D18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38EB" w14:textId="6F29DF4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53EF" w14:textId="5213317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88A90C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98D5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F801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00FE" w14:textId="4DAF118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CA91" w14:textId="382C338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B02A7" w14:textId="0DF0215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1A2AC" w14:textId="64CDD04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3EA782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1ED0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EF63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9740E" w14:textId="51D69E9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5F428" w14:textId="20123CA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8FC7" w14:textId="0C1A627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C98B1" w14:textId="7B26C77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B157958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005F9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20CD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AA02" w14:textId="10D533C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1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0E0C6" w14:textId="70241D2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BE1CD" w14:textId="234E624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4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22F18" w14:textId="64157EC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A7028A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D05B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090F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7E57" w14:textId="6DE085A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9C04D" w14:textId="488BD78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304A4" w14:textId="65B034D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34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EA08" w14:textId="21ADC7B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9FEEE5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51A4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F420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42391" w14:textId="3E4EC81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5272E" w14:textId="7C899EC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CB75A" w14:textId="48F9272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2AE8C" w14:textId="2E1E913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F65BE8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A47A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8AC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8B458" w14:textId="5BAAB29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BA2AC" w14:textId="3C4E85B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C64BF" w14:textId="16EE7A5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1B912" w14:textId="2069F59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76B980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B3CD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9473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CE2C9" w14:textId="07B77A9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3DDD" w14:textId="69673B9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4970" w14:textId="750BE96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514CC" w14:textId="2881604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2B035B4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B4D83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D7268C" w14:textId="776F7F6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EE92AA" w14:textId="3ECF03A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7D5A60" w14:textId="6CD3426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6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0EDD1" w14:textId="439B49D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4D56A23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91ED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21AD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B9A9F" w14:textId="1771003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77F4F" w14:textId="0F38FDD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BC05C" w14:textId="7005ED6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F47E9" w14:textId="0922FC1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B8B71F9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99F96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0129E7" w14:textId="7291BEA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B13BB7" w14:textId="1B99005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4CA92E" w14:textId="526976C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56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03316A" w14:textId="198A0DD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1E2A28B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0155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00AD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B313" w14:textId="2C3708B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C43B" w14:textId="5516DF4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ED98" w14:textId="7323552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2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E91C0" w14:textId="2CE2203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42C4A9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82C7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F1FD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419BA" w14:textId="0E21D81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B99AA" w14:textId="430788A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2CA5C" w14:textId="4158FA6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9FD6E" w14:textId="5A767C5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F669284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355BD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125AB" w14:textId="0CDBA01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10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DECD70" w14:textId="35CD411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7C23FF" w14:textId="4DEAA75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DAD19" w14:textId="1A55441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3E4BAFA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FA44D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EE95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AF131" w14:textId="1319BFE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3DA4A" w14:textId="41CC2A4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A1B88" w14:textId="13D6460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EF14C" w14:textId="5A2E8D4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CD64AB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D5DB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2534F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2DF54" w14:textId="6AC7497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E8D5C" w14:textId="4BBB4AC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AEDB" w14:textId="76A745B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9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DD663" w14:textId="63FB370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811D913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FE060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A44CA" w14:textId="2BFBB22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,55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DB1BB" w14:textId="03F27B2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81D30" w14:textId="3309D86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7,8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49480" w14:textId="1CC478F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42D17AC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1A14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5899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C73C6" w14:textId="699E3D7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55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22774" w14:textId="2B76A5A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08AA6" w14:textId="1BA4506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7,8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3BF5E" w14:textId="48A24BA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0D8D514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5FE10F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49E233" w14:textId="6188984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44,48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77B225" w14:textId="113FB32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F9F368" w14:textId="63B11AA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66,71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FBBEF0" w14:textId="589107F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0A3D33EB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733C9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7CB36" w14:textId="1FEF335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9,04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6BC178" w14:textId="3EE5C0A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9CCD2" w14:textId="09678C7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35,1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35EEC" w14:textId="73209B3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6F4DA63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D69F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79115" w14:textId="77777777" w:rsidR="0012730B" w:rsidRPr="0083419D" w:rsidRDefault="0012730B" w:rsidP="0012730B">
            <w:pPr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Agoncill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5B6BB" w14:textId="04223B7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0178D" w14:textId="3D96409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3A1E" w14:textId="3E33CEA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645B8" w14:textId="4884F67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C1B301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E8E4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3534" w14:textId="77777777" w:rsidR="0012730B" w:rsidRPr="0083419D" w:rsidRDefault="0012730B" w:rsidP="0012730B">
            <w:pPr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Alitagta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6C596" w14:textId="07D2B42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6E017" w14:textId="3A1E279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F889B" w14:textId="6D7623B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86944" w14:textId="7F503D7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1C7932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FD84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8653F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0F2BC" w14:textId="3B9CAAF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CEFC2" w14:textId="7959C05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6E109" w14:textId="2D5728C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3DDF9" w14:textId="1642707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66342C4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4A55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6FB2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DE221" w14:textId="5176D8C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6,70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F975" w14:textId="4130EAF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F445" w14:textId="3A47F3A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6,22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5AAB9" w14:textId="1ABDEEE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504E18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51E9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341F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D36F" w14:textId="5C66348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A2B54" w14:textId="16751A5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D25D5" w14:textId="4C7473A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140F0" w14:textId="06646F0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95EC40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C9D3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7D7B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682F" w14:textId="6711AED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A678" w14:textId="20CD5CB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E3545" w14:textId="42DD092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5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4C38" w14:textId="20155AE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86CA30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2350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91F2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C7A80" w14:textId="227412A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452D9" w14:textId="4F832BC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B1A36" w14:textId="50AE9F5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9591D" w14:textId="30B895C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A3908C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6EFD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B58E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E7B4C" w14:textId="3E1D86F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E33B" w14:textId="3C72B26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395B" w14:textId="3AAB529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339B2" w14:textId="723AF2B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F9764F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28D1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7A2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B13D8" w14:textId="149FD2A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53D35" w14:textId="2EE1938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D7EB" w14:textId="0AE588B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D3F04" w14:textId="0E40241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CE928A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9B39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ABF7C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AAA0" w14:textId="59D85A0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E86E8" w14:textId="43EB8CE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A3066" w14:textId="5B1D938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F82C8" w14:textId="29FCB4F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7D0704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A054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8865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E837" w14:textId="63907DB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3E68" w14:textId="7D7F977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1C6A5" w14:textId="17A57B6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E5786" w14:textId="1E00684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54B84E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FDC1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A8E4C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1BD16" w14:textId="632ADFD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FAB0D" w14:textId="0145A03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200CD" w14:textId="28F98E9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5B05C" w14:textId="469ED40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A99A79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55BD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1387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04CF9" w14:textId="23ABF9A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5F68C" w14:textId="5448223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05013" w14:textId="66AC016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9C00" w14:textId="0ED5510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EC8C7B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DF79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FF8C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7C87A" w14:textId="4C16204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2D685" w14:textId="13407D0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CA33B" w14:textId="4725D33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33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ECC19" w14:textId="7DE7608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FCAFF0D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3131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0688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77AD4" w14:textId="41FDDF8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00B28" w14:textId="60F435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8C5D7" w14:textId="49BBD9E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8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8771" w14:textId="5C75872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BCC56C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7649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C0BD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010E6" w14:textId="257B77D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52BD0" w14:textId="157336C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7F64" w14:textId="5DBBF8C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9D4FA" w14:textId="655F00C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4EC9F8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93C7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0D7C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3AD04" w14:textId="01FE7D1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12841" w14:textId="7731261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20920" w14:textId="6A0AD7A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4DD5B" w14:textId="697FC5D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C148AA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11C7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CF47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A6146" w14:textId="531A5EB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4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2AC8D" w14:textId="79730AA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242D7" w14:textId="373F1DB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58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AECA1" w14:textId="3E04EEA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B5F7C67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7B19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049292" w14:textId="220C421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7C507" w14:textId="2E0EA26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E7D27" w14:textId="4FCF0E6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7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A41250" w14:textId="0359552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0BCCD07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4404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2BAD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7664F" w14:textId="2340793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CBD1E" w14:textId="01C99A6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FE844" w14:textId="780B7CC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E2D4D" w14:textId="055A10F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A0AD45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5675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ABB8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980CA" w14:textId="6440170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E8F2F" w14:textId="6BA608B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7FB0E" w14:textId="7BA3A5A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72106" w14:textId="7628258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2DACD35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0326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B0A8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178A" w14:textId="00B9E59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E6F1" w14:textId="6E0B32C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F9546" w14:textId="48C92F1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8396" w14:textId="393BFDC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D672B4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F618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DCB9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74ABF" w14:textId="7896F86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B6FC2" w14:textId="6AC8CB8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2E4E" w14:textId="0BB3F83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C5574" w14:textId="3692747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86619F6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4A24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035DCE" w14:textId="31801F5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39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28F04" w14:textId="25AF2B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A54493" w14:textId="6C580AE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,39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4971D" w14:textId="6563A5F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65CE2184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ED7E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D4AC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8A6E" w14:textId="36C65E2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08045" w14:textId="63B7080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59688" w14:textId="5D61D6E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CB37A" w14:textId="17C1E9F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E14B88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8A8C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EF23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1CB7" w14:textId="123D3DA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9889" w14:textId="2B887AA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18395" w14:textId="39DDD6D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D5E" w14:textId="1225027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5225F35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7000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924B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A3C0" w14:textId="1D27D66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0CEB8" w14:textId="0D6C850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75E1B" w14:textId="5AB91C4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215FD" w14:textId="1D98BB6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822334D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B34F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CCBB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00459" w14:textId="477FE70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3A538" w14:textId="4CB8289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63BD9" w14:textId="1AB2BAE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B9E4" w14:textId="0197707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422932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D1C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AEA6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52B5" w14:textId="0AC21FE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AE04" w14:textId="4AB85BF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D9524" w14:textId="546A076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F36B5" w14:textId="0935439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4F1AA6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4DB8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663AC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759B" w14:textId="1FB5370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E9706" w14:textId="4114853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4813F" w14:textId="35780F9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F0CFB" w14:textId="6B115B5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25776D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64F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490D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5B51D" w14:textId="6D21244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0308" w14:textId="7A16598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B4084" w14:textId="2D1647D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6F666" w14:textId="4C104F3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4122DC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7743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1645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2C3E7" w14:textId="270A1B2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26981" w14:textId="3A3E1C3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66BFA" w14:textId="4516B49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94828" w14:textId="21CCA7B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E379DC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2FFE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F841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ABA3A" w14:textId="7BF5C88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6F712" w14:textId="58BDBD3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149A1" w14:textId="09B082A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26209" w14:textId="63644E3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666070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BCE9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0D8F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01CFF" w14:textId="61B5A1C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55559" w14:textId="4B47D58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83B21" w14:textId="45D8571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9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4E4F" w14:textId="63DAE46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12D09D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9CCE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6768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3D96" w14:textId="793A6AD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D78D5" w14:textId="0B1570A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7F4F" w14:textId="4242D78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DE452" w14:textId="7575C96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C6C50ED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F2DB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A5AB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6FB05" w14:textId="5B71A32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8AECF" w14:textId="4A0F032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F353" w14:textId="34BA794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16C80" w14:textId="0CFECB6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E8C0136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69798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8EDF6" w14:textId="75832D8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34,93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DEB1C" w14:textId="51DACDC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B144A6" w14:textId="677070F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29,6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365FA" w14:textId="4E570EA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531169C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742D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C243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66AB0" w14:textId="7BD0199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79C75" w14:textId="6E748B0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A0905" w14:textId="5C52B2F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900D3" w14:textId="6ED90F5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38D8CD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E4C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A1B3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39E52" w14:textId="7089CA5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D7B3F" w14:textId="0DFD145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CFFE" w14:textId="2D0FEA6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39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10E47" w14:textId="61337B8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989CFB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FEB4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26D0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2B51" w14:textId="5B792A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8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37561" w14:textId="64548A7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D17E" w14:textId="467C8DD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3C503" w14:textId="1E12307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D197C8A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19DB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BEB8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6FAB9" w14:textId="7CE5B33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6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67E4" w14:textId="10FEF26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78A1E" w14:textId="5E774C6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7,22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A7725" w14:textId="7E891FB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DB1B0E4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B998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3FA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F0C28" w14:textId="1813A14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405D" w14:textId="7C4FEF6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BDD7F" w14:textId="25227D8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CFCF8" w14:textId="1A1C30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D3445D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C00A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2011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114A5" w14:textId="1D380CB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1BB74" w14:textId="69B4175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5636" w14:textId="648C6FA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5463C" w14:textId="0173626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E66378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8EF80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8CE8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7E065" w14:textId="3527559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43E2" w14:textId="4CFBC2B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0E9A1" w14:textId="0AFA09D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85A1" w14:textId="3CBA35B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035796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DC95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182D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55E75" w14:textId="29FEB38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554A4" w14:textId="5987D9D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D02E1" w14:textId="2547AC0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1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42969" w14:textId="5140949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0FDEFB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F89E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B790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EE44" w14:textId="411B811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76FB0" w14:textId="43E43BC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46344" w14:textId="18CAB82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12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1079E" w14:textId="2426771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3CC168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5B7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43A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59D87" w14:textId="33D59C4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45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31AB" w14:textId="3619FC7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316A1" w14:textId="70009F4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8,87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1074" w14:textId="39819CD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981DC28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9BB9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F968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BC18" w14:textId="61453BB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2B2A5" w14:textId="05D4D37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C3A2F" w14:textId="5ED33C9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F989" w14:textId="33C2B90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F58E89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7A6C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5D54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7BA7" w14:textId="6935C02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B895D" w14:textId="3D2C192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18A80" w14:textId="5FACCD5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B48E8" w14:textId="2B6767A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63A59EA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FA98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723C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4D95F" w14:textId="18975C8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99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E073" w14:textId="610789C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67026" w14:textId="2371D16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6,35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92983" w14:textId="47C8E47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674945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818E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F7CC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1CC1C" w14:textId="1A0011C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197B" w14:textId="0E5101D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25D9" w14:textId="2D168D2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5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EEF72" w14:textId="5FEAE83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9B96A14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F890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E7FE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EC292" w14:textId="044E18B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B57A5" w14:textId="40D53E0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E3167" w14:textId="27F2B1B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2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A1BCD" w14:textId="4E96528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156E0F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75C9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869E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49E2" w14:textId="69B1511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12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65F2F" w14:textId="2864DDF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E601F" w14:textId="51F2AD9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4,59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A5B21" w14:textId="217DF51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AFE00E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17E2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1AC3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3C42" w14:textId="5FDC9C1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98E50" w14:textId="6C009F0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560D6" w14:textId="03E3FE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0E069" w14:textId="2A5D9E2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89EBDDA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6435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21FC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9A720" w14:textId="2E8005B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594E" w14:textId="64A8538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7E7A4" w14:textId="7C379B1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8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E6468" w14:textId="0885D2E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01D475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6266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BAE2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2617" w14:textId="62EE612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6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63518" w14:textId="6E26A07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FB369" w14:textId="6C01AB0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24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286E0" w14:textId="6A80B7B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A6810B4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7D510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5A09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E1878" w14:textId="740BD24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D911B" w14:textId="7E4F3F2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486AA" w14:textId="282780C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6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ED0AC" w14:textId="33DEA01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27FB01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5A86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A373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3CFA8" w14:textId="5602B03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6,04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21BF" w14:textId="79AABB4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57255" w14:textId="73383C5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2,97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FE777" w14:textId="771C635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C3A602A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3903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F6AD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36990" w14:textId="67C77FD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5ABE0" w14:textId="6DA297E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FA63E" w14:textId="36CBBB4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91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9414A" w14:textId="64F0C72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4BF336A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8128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AEA9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70CEE" w14:textId="33DCA7F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7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F163" w14:textId="7FC98EF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41E28" w14:textId="385A8FF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54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5D167" w14:textId="569AED6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C50BDA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4189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F28D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EF32E" w14:textId="3AAF686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8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43090" w14:textId="52A801C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7B9BC" w14:textId="78C98E4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16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D4EB2" w14:textId="06140DD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CE9866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7C7D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9803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83E95" w14:textId="4AA8E64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59EFC" w14:textId="6117CF1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126FA" w14:textId="7843051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1215B" w14:textId="445FD6C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E5AF814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648A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D244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7ED3" w14:textId="66811BB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F45FB" w14:textId="445D67E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AC84" w14:textId="5495A51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7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0104" w14:textId="06001C7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DD79708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BFA6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1DA7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1485" w14:textId="17B04CB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30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DE246" w14:textId="0DEF694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E547F" w14:textId="6BFA7CD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7,5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C6767" w14:textId="4879805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AE5133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A0C1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E7D5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B21D1" w14:textId="1785716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2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D03AD" w14:textId="5546491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2D8E3" w14:textId="0DE0643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45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782E3" w14:textId="5B9E8D5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7769B1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EC2C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4178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85756" w14:textId="25E6549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0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B5ECA" w14:textId="0E8837D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033C4" w14:textId="640BEE4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44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EAB83" w14:textId="4D6A319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55A173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91E7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2BC4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D01B9" w14:textId="2085189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7F692" w14:textId="4F9A1B1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AEE48" w14:textId="3D18B53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3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41AF0" w14:textId="5E996AA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19D542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8A0D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0755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346A" w14:textId="6571FA7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1ADFC" w14:textId="5FDBC9E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C708A" w14:textId="2BCA2FE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54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64FB9" w14:textId="792ADC0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6C423B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173B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12BE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D9FB3" w14:textId="28857FE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4FA6" w14:textId="2E60863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60EE" w14:textId="0ACF3A0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6B31" w14:textId="200DF97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9EEE68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C346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3EB8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E664A" w14:textId="457DF8C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,16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70817" w14:textId="0D20854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20B6" w14:textId="1055F84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4,17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D575" w14:textId="76EC673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337696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FDBE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52D7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D7582" w14:textId="5D9C978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E92D" w14:textId="4B73FF1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1B05" w14:textId="026B5B8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86715" w14:textId="40B2BA4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360A27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4111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FF2A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BC41B" w14:textId="5979A71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F33CB" w14:textId="64A33AE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F9D8" w14:textId="3BEE012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92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79A21" w14:textId="418049E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766EF1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60EE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6223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C36BC" w14:textId="011C726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832A" w14:textId="3D1E23E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0DD4B" w14:textId="72DE138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6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64377" w14:textId="21CDED7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779BB5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E39E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09E9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03BB3" w14:textId="3C2E143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4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F3B1C" w14:textId="6A804D2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B8F64" w14:textId="2B054EC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8D0A9" w14:textId="22C8EC2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A572808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59BB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315B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4F8B3" w14:textId="5BCEC32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81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5E876" w14:textId="6E09276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3AD0A" w14:textId="228C4FB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6,60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23EFD" w14:textId="1B29B66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14D82C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7969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A11D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AB11B" w14:textId="1366FE8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93066" w14:textId="69BE283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29FDC" w14:textId="4D78B68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B767D" w14:textId="734B651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D8B149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E352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9E97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F55D3" w14:textId="2257980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4B54" w14:textId="438C3D5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2C0E3" w14:textId="7007D6E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10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EA98B" w14:textId="3FF3083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E5AC94D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279B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4418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1FBB" w14:textId="265ECED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37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FF2E" w14:textId="73AD40A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E7507" w14:textId="0A26D31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24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C8E45" w14:textId="2EE1C0E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AAEA895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E97FD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93DAF" w14:textId="77F2B13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9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20245D" w14:textId="2DB8958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FC9B3" w14:textId="6DEB224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3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97732" w14:textId="2CF8042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1AF30A5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6482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BBD5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881A" w14:textId="09B4719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0A96" w14:textId="29F56C7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FEBA" w14:textId="001A50B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BDE11" w14:textId="5521779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D29B0F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189F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6D66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CB34C" w14:textId="1B2163D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717CB" w14:textId="633655A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88E87" w14:textId="3D94B41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0AB56" w14:textId="749676A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8944F58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80DA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1033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5CB6C" w14:textId="32FF39B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B1AC" w14:textId="6D41F49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D93E" w14:textId="1D8D4E6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7FD7C" w14:textId="2DAFD65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4BF6EC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4BFE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1FD9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993EB" w14:textId="3831B09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7BF4" w14:textId="096F9B2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3AD3" w14:textId="0A2B945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8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97BCF" w14:textId="075B5D2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4F33D4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A3D3D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BF85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2D3F" w14:textId="57C053E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79FE" w14:textId="70A6E84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AD046" w14:textId="70EAB9E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506D1" w14:textId="3F9EF0E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D443805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283370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E28D4F" w14:textId="53932A3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63,81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540F61" w14:textId="6FC636A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928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DEDA93" w14:textId="78D21C4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255,98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74072D" w14:textId="754E653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4,248 </w:t>
            </w:r>
          </w:p>
        </w:tc>
      </w:tr>
      <w:tr w:rsidR="0012730B" w:rsidRPr="0083419D" w14:paraId="6CF065C7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25D63C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987B0A" w14:textId="5DD5E81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9,95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B4EDCC" w14:textId="0B65A37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1389AC" w14:textId="6C7068D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35,2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9547CE" w14:textId="48C97BC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58C51C4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D691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69E6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7D4F2" w14:textId="40F1869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08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2798" w14:textId="51AFDE9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8F0B2" w14:textId="7AD86A5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1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6CDE2" w14:textId="0DBD055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0D6E124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A02E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EBD4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00058" w14:textId="5A1B8BC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,6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A089B" w14:textId="2CC3771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91DF1" w14:textId="135177C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1,5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E754D" w14:textId="3325301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979597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7F79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17F8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6D9BB" w14:textId="2845479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4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B9382" w14:textId="4FAF3E8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69B07" w14:textId="2A308A2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602E1" w14:textId="2819305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C18024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9068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BADD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94B27" w14:textId="1781244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4F19B" w14:textId="1DC57EC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5AA5D" w14:textId="78C2801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1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59091" w14:textId="3FB13D1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4B9D2D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B9A4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AA31B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32AE" w14:textId="47B2061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4F7F4" w14:textId="14A1C7E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93510" w14:textId="65B2793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59675" w14:textId="0FD4361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665267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AF8E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C35A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2F8D3" w14:textId="0806BF5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0701F" w14:textId="4AB5626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A3B50" w14:textId="225C72E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2550A" w14:textId="7B3E192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A0BE4E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1882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15A1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941D4" w14:textId="29C007F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F266C" w14:textId="20A29B2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1F738" w14:textId="2600FD6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5EE18" w14:textId="37FC398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29A4B8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8ADF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6739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0454" w14:textId="65FD4BE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62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E540" w14:textId="43237A2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6C72E" w14:textId="635D4FC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9,9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3FE2A" w14:textId="030564E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702891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1463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F0B8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A6E06" w14:textId="0348793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7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B9B32" w14:textId="6EF560A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D9DC9" w14:textId="41D45FD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6,24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B12F2" w14:textId="1F4D1B2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C6139B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2BDA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3932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02770" w14:textId="7F7A031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5D459" w14:textId="4EDB2B9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019F2" w14:textId="05AECE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3AEC" w14:textId="592B4FD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D4D66CE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EF97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62779" w14:textId="3330BF0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,14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85187B" w14:textId="5D4CF41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92A7B" w14:textId="1980151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4,40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AF9E01" w14:textId="229B258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28976CF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DA98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D7ED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75C3C" w14:textId="5707E0B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661B" w14:textId="034AAA1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BDA7A" w14:textId="6C72009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6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9246E" w14:textId="2A5FCE0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4147D1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B69B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3573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69D1F" w14:textId="31FC27C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67F90" w14:textId="1D3A265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86DDB" w14:textId="312A466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73C1" w14:textId="0D23AC2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CF0728A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ED9B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3ABC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1F120" w14:textId="642A1C0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C0776" w14:textId="6D0D6D6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6DB23" w14:textId="57D3173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19A11" w14:textId="1532513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19280A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6F56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1E92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B6559" w14:textId="4642F05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E6CB" w14:textId="24181A6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1BCF4" w14:textId="1BE4A6B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,30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ADA39" w14:textId="0BF4E64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B8A7D5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F04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554B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1120" w14:textId="06FF434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DE340" w14:textId="79641A5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D3EE" w14:textId="238D9EC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4ED0" w14:textId="794FDC7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C21B70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7758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3BC4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B4857" w14:textId="7894C4C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2E2D6" w14:textId="1474DDD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EC2E" w14:textId="6FFC8DA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582A4" w14:textId="760E3EE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EFA7E8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66AB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8E80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9ACC2" w14:textId="2CFF08A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5715" w14:textId="30067AC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A9AD8" w14:textId="0141469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31E9E" w14:textId="2FD921F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AD5FFA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590F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6E78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64A1" w14:textId="2A8177C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D5EBD" w14:textId="79804D3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841DD" w14:textId="188B375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3A6E2" w14:textId="727105E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9AF4BA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D4B1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6654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85047" w14:textId="335CAA6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C7475" w14:textId="078CF5E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C7CFA" w14:textId="2119139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35FCE" w14:textId="11BF798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9D8105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571F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23B6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E492A" w14:textId="0E51E98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D39C" w14:textId="28347DF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CB2F" w14:textId="1732195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A96CD" w14:textId="2B087F0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DB233F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69EB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46BAF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40D2A" w14:textId="1A6DC3D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9D002" w14:textId="13F1722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DCF12" w14:textId="5EFAB61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DA010" w14:textId="4B24C77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01B2CBF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086BC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BDCBD1" w14:textId="108ADAF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21,81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40CB84" w14:textId="20039EE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928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C88CE" w14:textId="5FE8744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86,91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A9186E" w14:textId="7FC9AC5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4,248 </w:t>
            </w:r>
          </w:p>
        </w:tc>
      </w:tr>
      <w:tr w:rsidR="0012730B" w:rsidRPr="0083419D" w14:paraId="19376B5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06DB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E90AC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10C58" w14:textId="54F3E20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38174" w14:textId="4E42524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28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3827" w14:textId="1659656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5,50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8F122" w14:textId="5A80A88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248 </w:t>
            </w:r>
          </w:p>
        </w:tc>
      </w:tr>
      <w:tr w:rsidR="0012730B" w:rsidRPr="0083419D" w14:paraId="4A03BACD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D8EB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FA5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F9D2" w14:textId="5545099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EBEB" w14:textId="1D9D6ED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76F29" w14:textId="2E0C978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05B19" w14:textId="21FBACC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D91C0B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239E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3BD7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4032" w14:textId="281C970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4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0AB90" w14:textId="20CF768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26E47" w14:textId="69694AE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07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D9820" w14:textId="5F557D6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D3BAEB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A2190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6744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83910" w14:textId="62397AE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1F028" w14:textId="67F39C0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70419" w14:textId="25A4CDC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8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51D8E" w14:textId="7D854E8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B6A4BF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9C1E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0693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19349" w14:textId="5F0F80A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40B8" w14:textId="4751D0B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BAD95" w14:textId="74E4B8A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F05B1" w14:textId="32F71E0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E7D90E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1158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3AAF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1C3A7" w14:textId="37CD8D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6,94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BD148" w14:textId="0ED728B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9B7C" w14:textId="59BD82D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8,39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C634" w14:textId="0EE8891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82D8CF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DE4B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BE35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CAC77" w14:textId="329EA1C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8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10561" w14:textId="66C30EF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4443" w14:textId="63AA390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6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9902" w14:textId="493724E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3FC292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58BCA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096B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4F50" w14:textId="71DCA0E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7F8F" w14:textId="31E4D1B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8866F" w14:textId="7C7629B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8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A4956" w14:textId="6A35E53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A2224BD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2BC5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132C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59A7D" w14:textId="2199E59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18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48EF7" w14:textId="7BEFFBC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869A" w14:textId="5EDC2E1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52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198DD" w14:textId="75BB478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88FBD9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820F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5169F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18D67" w14:textId="47CF016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6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A98BC" w14:textId="055D289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248ED" w14:textId="419D312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54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483C3" w14:textId="1F8E39E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B3E8285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9E77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2436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0D1EF" w14:textId="753D553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2A00E" w14:textId="7E91B0F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31805" w14:textId="3586995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9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D56FB" w14:textId="4CEC6DE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9AC9ABA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2100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D524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A4C0E" w14:textId="0EBD2C2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,62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7BE6" w14:textId="71087DE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1CC9F" w14:textId="4063A13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2,73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3ADBA" w14:textId="4C5A7CF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792917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8A97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9F02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FE628" w14:textId="649F95A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D7761" w14:textId="34CCF36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99ED4" w14:textId="16DC85B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EF5A6" w14:textId="5CB5B76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0CF389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4140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0D2B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09AA9" w14:textId="0C41B83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A199D" w14:textId="56EA12E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57C2B" w14:textId="42E39BA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9592E" w14:textId="291380E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5B4FAFD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9DA0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D559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88985" w14:textId="1BB3464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09818" w14:textId="4FF3B7D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7B653" w14:textId="45C9035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64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A4D52" w14:textId="2EF0AE2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52FBEE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D783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A2B6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EE7B3" w14:textId="513FD21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0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BB876" w14:textId="608F761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05937" w14:textId="5582D0B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93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B5E5C" w14:textId="460DD5E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C042584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C32D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7F49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E45EE" w14:textId="29470C8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D7A7A" w14:textId="3991CFE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06AF2" w14:textId="00AB904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30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8A79" w14:textId="5AF5149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0C73D3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FFF7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828C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17578" w14:textId="339D459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5D41" w14:textId="043AB7A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463B" w14:textId="1E7FFE4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2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50114" w14:textId="5ABE915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BD7F218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48F3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642B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92563" w14:textId="13E12FE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1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C43CC" w14:textId="56E0B20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1B443" w14:textId="0143540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79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D4F4C" w14:textId="7EFC7A5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44BE08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F7A9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F57C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6AA4F" w14:textId="2C410BD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063DB" w14:textId="3C19AE3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38327" w14:textId="6E13D11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26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B4AA9" w14:textId="695D3F0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BBB1E3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2730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41D1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3973" w14:textId="1F3EE64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1C3CC" w14:textId="076D383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14CD7" w14:textId="14DD28A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A4E1" w14:textId="2D1DEED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7974470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3BD1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AC8CB" w14:textId="7D80066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7,80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5E39E" w14:textId="38F779D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2A165E" w14:textId="223A511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73,80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8D244" w14:textId="5031780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2AC6C77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925F9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29E8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81EB9" w14:textId="04F3A9F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F60D9" w14:textId="760BD1C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31CCD" w14:textId="62D5965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5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D89D" w14:textId="54F3A80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2F861A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FF90D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23E1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5C8EF" w14:textId="1ADA4B5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21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A4FF8" w14:textId="6CC2746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9A16" w14:textId="4245070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8,17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6124A" w14:textId="3BB3046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D1052B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5E83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9EBC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64C4B" w14:textId="7BB32EC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,5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9926A" w14:textId="3F56AAB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DD0C" w14:textId="6BFFE60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2,40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70ED1" w14:textId="7F88AF4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48391A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170B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E3F0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3BC17" w14:textId="66A51CF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5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39713" w14:textId="53FE2F4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769C6" w14:textId="678B851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78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1C1C5" w14:textId="0D57F3D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7A00A6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8CEC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25B6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A2D0D" w14:textId="5D1F7B0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3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F3E5C" w14:textId="412104E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84C2E" w14:textId="1252BB3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53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F44D2" w14:textId="2B9838C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076A2F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BCA4B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C4D8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7FDCE" w14:textId="7901E54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0A1AE" w14:textId="67CCEA3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3B84" w14:textId="0A4DBC0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25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336B5" w14:textId="5C2A0D9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CD5F15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7604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68A7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AFA48" w14:textId="5D4616C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0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06A14" w14:textId="3D9E121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7DDF" w14:textId="0A4B49C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,54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3B07A" w14:textId="3749A59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E3C51C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8793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EE7F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6596" w14:textId="622BA36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5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7258D" w14:textId="14D76D1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87EF2" w14:textId="196D48E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5,62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D2F8" w14:textId="4753614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38EC618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934E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F48F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739D" w14:textId="26FAB83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7,0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5FFA4" w14:textId="6C8339D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CF37F" w14:textId="62E6391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1,94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1C76" w14:textId="00481F7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06CE1E8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2376C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25069F" w14:textId="3176209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5,7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BDA2E" w14:textId="5D00766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DD712" w14:textId="6E56C97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24,49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0CEDE" w14:textId="49730E5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7EA349CD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3512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D372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8F7C2" w14:textId="1855F34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5903E" w14:textId="365DF4C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B47ED" w14:textId="0BE4161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35225" w14:textId="6376DAA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097652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3410C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341B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C4FC9" w14:textId="71AAD94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DB11B" w14:textId="72239A5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01F8A" w14:textId="49AFEDF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DCF4" w14:textId="330692D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0D1095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0E503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E5504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06BBE" w14:textId="348A12F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24A71" w14:textId="72FBAB7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E929D" w14:textId="5F948CE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B6866" w14:textId="36370EA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9011C20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F306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1DB2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5649" w14:textId="2E33A5D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6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816AB" w14:textId="476B172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A8A64" w14:textId="242C199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26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C0A3A" w14:textId="335D9F3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BAD74B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0D549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32D4F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DF6BB" w14:textId="6817FE1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F4544" w14:textId="79A3F64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119AC" w14:textId="5D33DF1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9868" w14:textId="716E498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5D557A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4883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BAFF5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A0007" w14:textId="577F27C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FE4F5" w14:textId="5375060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F71BB" w14:textId="6BB064F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AEDE5" w14:textId="593C973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0D9444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0D6C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C1E6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64EC5" w14:textId="316A6C7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CC30" w14:textId="49B0D50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E0123" w14:textId="18DF8C0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8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E824B" w14:textId="4696998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9511C5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D00C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3B9D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D6E5B" w14:textId="156D5E5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F7F8F" w14:textId="5ACD37F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7D5F" w14:textId="0BDBC30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F78FC" w14:textId="537441E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FFE898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9D3D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0671F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0FACE" w14:textId="650F3BC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2BC6D" w14:textId="427C39F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38AB9" w14:textId="751FE75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DAEFA" w14:textId="05EBC74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F330B5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E0E2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1C46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8CC9B" w14:textId="1F8CA27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35B0" w14:textId="4FFF19F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EA9E9" w14:textId="1EDBC8B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9049E" w14:textId="7D1332C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EE08A8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72908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DC74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22762" w14:textId="7DDA0D1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DD6D5" w14:textId="6B95F37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78983" w14:textId="2C26F73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3423B" w14:textId="57057B4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6DCE7A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F469E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4F2B1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F3B3A" w14:textId="2CC5E04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127C" w14:textId="5A45A8E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206E6" w14:textId="16DEFB3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75F4" w14:textId="2823128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68D78B7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005F4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1270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2F2AA" w14:textId="215AD2C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4234C" w14:textId="5E54A50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AF5A7" w14:textId="2CB9D4D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EC661" w14:textId="7254A22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6C63CCAA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CD98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1C9BC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52C42" w14:textId="6582732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23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9639" w14:textId="6EE06B2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2F608" w14:textId="6DE3A7F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8,76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5BE9" w14:textId="2CD8D19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037957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F797D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4814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9A70" w14:textId="5817E1C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4B63F" w14:textId="038F113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05686" w14:textId="763CEAD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F8AB" w14:textId="71A1E61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D7B3046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6E75F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B035E2" w14:textId="2ACC5A3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7,3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FFEEF" w14:textId="7EEF839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B3FCE0" w14:textId="255E773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31,12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90681" w14:textId="276BCB3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555AC4C5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7A3C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1F10A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8E2E0" w14:textId="72DEBA1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487D6" w14:textId="21B3476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BFC20" w14:textId="00187C5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2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43A3B" w14:textId="11005DB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12E40E5B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BA385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D2A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A0005" w14:textId="2DE64E1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B839" w14:textId="7FFE2B9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B5EF0" w14:textId="420CD5C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3,02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FD53" w14:textId="6BF19E9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3DAD5CF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76B2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7D7C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D7769" w14:textId="6C795DD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ABEA0" w14:textId="32BD8BC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FF068" w14:textId="3658E3F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693B5" w14:textId="5F0923C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7B0795A3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7F19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9C17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FD4D7" w14:textId="720505B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4F115" w14:textId="48F7517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17636" w14:textId="75ACB893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0EFAD" w14:textId="0377232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34F765E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48D9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8D1F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BD129" w14:textId="4803ECA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9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40954" w14:textId="13EE95E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6C9E3" w14:textId="0CEB831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28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BD24D" w14:textId="1DDF388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27F95E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CB5F1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C951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094ED" w14:textId="69FE5D9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09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E1C3F" w14:textId="3818328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E4FB0" w14:textId="06991F9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4,41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3F2A0" w14:textId="3C24B08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04AB776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5A397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1C34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6405" w14:textId="07CADC6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0081C" w14:textId="1CBFA41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3CA0D" w14:textId="3AEF0BB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B312E" w14:textId="7631B36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994B81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CE62F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77B62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51E11" w14:textId="29697B6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F463F" w14:textId="363F784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6B115" w14:textId="3361310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4566F" w14:textId="0CA1203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41E53EBF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6328D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E24E9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AE8BE" w14:textId="0C5E8EA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2,08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A2A7" w14:textId="22C9AA1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FD481" w14:textId="23FBA62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8,46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8522C" w14:textId="772DFDB5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3178AB8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4FA49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26E47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D76A0" w14:textId="46479A5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CDA59" w14:textId="0BFE269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17CB1" w14:textId="7897ACE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68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95E0" w14:textId="2AD34AA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0C6A2475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16E3D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EF93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AC9E" w14:textId="5ED16A9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1,93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71539" w14:textId="57151B1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5EDCB" w14:textId="64FE4E5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9,69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6687" w14:textId="7E34E129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5CEC3D73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05670E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4F7A05" w14:textId="48105A3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090E46" w14:textId="24C9E66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756207" w14:textId="1CB6605D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3E9523" w14:textId="764C2D3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12730B" w:rsidRPr="0083419D" w14:paraId="3FF15F59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FE4788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0B15AE" w14:textId="7A1D814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4B95FD" w14:textId="6BCD0610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60CB0" w14:textId="21C7417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E1867E" w14:textId="6C217DB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12730B" w:rsidRPr="0083419D" w14:paraId="6071BFD1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3AF6D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DB72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07E3" w14:textId="47826E7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67153" w14:textId="179173C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6392C" w14:textId="0C4E9EA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C136B" w14:textId="716CB9A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12730B" w:rsidRPr="0083419D" w14:paraId="67AE86A1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8ADD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2B134" w14:textId="2812FCF1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A50164" w14:textId="2CEA25B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332993" w14:textId="61E42C5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EDAD9" w14:textId="1E99A00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12730B" w:rsidRPr="0083419D" w14:paraId="51B29BD2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FB97D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BB293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73CA" w14:textId="70F06AB2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CE3AD" w14:textId="493FAB6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2EC7" w14:textId="0CF0A76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A5458" w14:textId="5B8870BE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12730B" w:rsidRPr="0083419D" w14:paraId="52FAF428" w14:textId="77777777" w:rsidTr="0012730B">
        <w:trPr>
          <w:trHeight w:val="20"/>
        </w:trPr>
        <w:tc>
          <w:tcPr>
            <w:tcW w:w="25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097D6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DD0B3" w14:textId="1D2A5F2B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C2257" w14:textId="531FB44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E501B" w14:textId="67B9FC5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73CFE3" w14:textId="0E16E41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12730B" w:rsidRPr="0083419D" w14:paraId="76C7D36C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58152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EDD1D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56F77" w14:textId="7FC6D15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1E393" w14:textId="4086E84A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452D9" w14:textId="6CEE8C4C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B1D82" w14:textId="74D659C6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12730B" w:rsidRPr="0083419D" w14:paraId="201AFB19" w14:textId="77777777" w:rsidTr="0012730B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6D636" w14:textId="77777777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4B8C0" w14:textId="77777777" w:rsidR="0012730B" w:rsidRPr="0083419D" w:rsidRDefault="0012730B" w:rsidP="0012730B">
            <w:pPr>
              <w:ind w:right="57"/>
              <w:contextualSpacing/>
              <w:jc w:val="lef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05D37" w14:textId="2F3BDCA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4DB0D" w14:textId="204BB3E8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4624F" w14:textId="10822A8F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C2958" w14:textId="04346924" w:rsidR="0012730B" w:rsidRPr="0083419D" w:rsidRDefault="0012730B" w:rsidP="0012730B">
            <w:pPr>
              <w:ind w:right="57"/>
              <w:contextualSpacing/>
              <w:jc w:val="right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72D973" w14:textId="0FA7BD84" w:rsidR="00433176" w:rsidRPr="0083419D" w:rsidRDefault="00433176" w:rsidP="005E2B99">
      <w:pPr>
        <w:ind w:left="851"/>
        <w:contextualSpacing/>
        <w:rPr>
          <w:rFonts w:ascii="Arial Narrow" w:eastAsia="Times New Roman" w:hAnsi="Arial Narrow" w:cs="Arial"/>
          <w:bCs/>
          <w:i/>
          <w:iCs/>
          <w:sz w:val="16"/>
          <w:szCs w:val="24"/>
        </w:rPr>
      </w:pPr>
      <w:r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>Note:</w:t>
      </w:r>
      <w:r w:rsidR="0027327F"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 xml:space="preserve"> </w:t>
      </w:r>
      <w:r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>Ongoing</w:t>
      </w:r>
      <w:r w:rsidR="0027327F"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 xml:space="preserve"> </w:t>
      </w:r>
      <w:r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>assessment</w:t>
      </w:r>
      <w:r w:rsidR="0027327F"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 xml:space="preserve"> </w:t>
      </w:r>
      <w:r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>and</w:t>
      </w:r>
      <w:r w:rsidR="0027327F"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 xml:space="preserve"> </w:t>
      </w:r>
      <w:r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>validation</w:t>
      </w:r>
      <w:r w:rsidR="0027327F"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 xml:space="preserve"> </w:t>
      </w:r>
      <w:r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>being</w:t>
      </w:r>
      <w:r w:rsidR="0027327F"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 xml:space="preserve"> </w:t>
      </w:r>
      <w:r w:rsidRPr="0083419D">
        <w:rPr>
          <w:rFonts w:ascii="Arial Narrow" w:eastAsia="Times New Roman" w:hAnsi="Arial Narrow" w:cs="Arial"/>
          <w:bCs/>
          <w:i/>
          <w:iCs/>
          <w:sz w:val="16"/>
          <w:szCs w:val="24"/>
        </w:rPr>
        <w:t>conducted.</w:t>
      </w:r>
    </w:p>
    <w:p w14:paraId="5FB2A518" w14:textId="2FC0F0D1" w:rsidR="00B12AB1" w:rsidRPr="0012730B" w:rsidRDefault="0024520B" w:rsidP="0012730B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9E66F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</w:t>
      </w:r>
      <w:r w:rsidR="00F5351F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0327B61C" w14:textId="77777777" w:rsidR="00B12AB1" w:rsidRPr="00E669F6" w:rsidRDefault="00B12AB1" w:rsidP="00E669F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BC7B947" w14:textId="13126BA6" w:rsidR="00433176" w:rsidRPr="005E2B99" w:rsidRDefault="00433176" w:rsidP="005E2B99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jc w:val="lef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27327F" w:rsidRPr="005E2B99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B9AABC2" w14:textId="55677CF6" w:rsidR="00433176" w:rsidRPr="004808F2" w:rsidRDefault="00601762" w:rsidP="00601762">
      <w:pPr>
        <w:ind w:left="450"/>
        <w:rPr>
          <w:rFonts w:ascii="Arial" w:eastAsia="Arial" w:hAnsi="Arial" w:cs="Arial"/>
          <w:color w:val="auto"/>
          <w:sz w:val="24"/>
          <w:szCs w:val="24"/>
        </w:rPr>
      </w:pPr>
      <w:r w:rsidRPr="004808F2">
        <w:rPr>
          <w:rFonts w:ascii="Arial" w:eastAsia="Arial" w:hAnsi="Arial" w:cs="Arial"/>
          <w:color w:val="auto"/>
          <w:sz w:val="24"/>
          <w:szCs w:val="24"/>
        </w:rPr>
        <w:t>There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83419D"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398,266 </w:t>
      </w:r>
      <w:r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>houses</w:t>
      </w:r>
      <w:r w:rsidRPr="004808F2">
        <w:rPr>
          <w:rFonts w:ascii="Arial" w:eastAsia="Arial" w:hAnsi="Arial" w:cs="Arial"/>
          <w:color w:val="auto"/>
          <w:sz w:val="24"/>
          <w:szCs w:val="24"/>
        </w:rPr>
        <w:t>;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of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which,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83419D" w:rsidRPr="004808F2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69,576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>totally</w:t>
      </w:r>
      <w:r w:rsidR="0027327F"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and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83419D"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328,690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>partially</w:t>
      </w:r>
      <w:r w:rsidR="0027327F"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(see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Table</w:t>
      </w:r>
      <w:r w:rsidR="0027327F" w:rsidRPr="004808F2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808F2">
        <w:rPr>
          <w:rFonts w:ascii="Arial" w:eastAsia="Arial" w:hAnsi="Arial" w:cs="Arial"/>
          <w:color w:val="auto"/>
          <w:sz w:val="24"/>
          <w:szCs w:val="24"/>
        </w:rPr>
        <w:t>4).</w:t>
      </w:r>
    </w:p>
    <w:p w14:paraId="000FE798" w14:textId="77777777" w:rsidR="00601762" w:rsidRDefault="00601762" w:rsidP="004808F2">
      <w:pPr>
        <w:rPr>
          <w:rFonts w:ascii="Arial" w:eastAsia="Arial" w:hAnsi="Arial" w:cs="Arial"/>
          <w:b/>
          <w:i/>
          <w:sz w:val="24"/>
          <w:szCs w:val="24"/>
        </w:rPr>
      </w:pPr>
    </w:p>
    <w:p w14:paraId="0664C4A2" w14:textId="2A75E7D8" w:rsidR="00C52A8A" w:rsidRDefault="00433176" w:rsidP="004808F2">
      <w:pPr>
        <w:ind w:firstLine="426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eastAsia="Arial" w:hAnsi="Arial" w:cs="Arial"/>
          <w:b/>
          <w:i/>
          <w:sz w:val="20"/>
          <w:szCs w:val="24"/>
        </w:rPr>
        <w:t>Table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4.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Number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of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Damaged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 w:rsidR="00C52A8A">
        <w:rPr>
          <w:rFonts w:ascii="Arial" w:eastAsia="Arial" w:hAnsi="Arial" w:cs="Arial"/>
          <w:b/>
          <w:i/>
          <w:sz w:val="20"/>
          <w:szCs w:val="24"/>
        </w:rPr>
        <w:t>Houses</w:t>
      </w:r>
    </w:p>
    <w:tbl>
      <w:tblPr>
        <w:tblW w:w="4845" w:type="pct"/>
        <w:tblInd w:w="368" w:type="dxa"/>
        <w:tblLook w:val="04A0" w:firstRow="1" w:lastRow="0" w:firstColumn="1" w:lastColumn="0" w:noHBand="0" w:noVBand="1"/>
      </w:tblPr>
      <w:tblGrid>
        <w:gridCol w:w="365"/>
        <w:gridCol w:w="5778"/>
        <w:gridCol w:w="1292"/>
        <w:gridCol w:w="1292"/>
        <w:gridCol w:w="1290"/>
      </w:tblGrid>
      <w:tr w:rsidR="0083419D" w:rsidRPr="0083419D" w14:paraId="3B60EB53" w14:textId="77777777" w:rsidTr="0083419D">
        <w:trPr>
          <w:trHeight w:val="20"/>
          <w:tblHeader/>
        </w:trPr>
        <w:tc>
          <w:tcPr>
            <w:tcW w:w="306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699745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9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810E653" w14:textId="4AA9ECB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83419D" w:rsidRPr="0083419D" w14:paraId="36B09938" w14:textId="77777777" w:rsidTr="0083419D">
        <w:trPr>
          <w:trHeight w:val="20"/>
          <w:tblHeader/>
        </w:trPr>
        <w:tc>
          <w:tcPr>
            <w:tcW w:w="306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F1942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ACD7C1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81DD1E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0B2F9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83419D" w:rsidRPr="0083419D" w14:paraId="53D5B59D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6B0F00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F5473E" w14:textId="2FCC97B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98,2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BAC1F5" w14:textId="4112CB9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9,5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AFA2D3" w14:textId="494B914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28,690 </w:t>
            </w:r>
          </w:p>
        </w:tc>
      </w:tr>
      <w:tr w:rsidR="0083419D" w:rsidRPr="0083419D" w14:paraId="7C0A2523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8A532E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9DE2B2" w14:textId="79E376A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0E6AEE" w14:textId="66093A1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290301" w14:textId="26E3C47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5 </w:t>
            </w:r>
          </w:p>
        </w:tc>
      </w:tr>
      <w:tr w:rsidR="0083419D" w:rsidRPr="0083419D" w14:paraId="63FD4E05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FBA4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94A4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35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3202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E91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35</w:t>
            </w:r>
          </w:p>
        </w:tc>
      </w:tr>
      <w:tr w:rsidR="0083419D" w:rsidRPr="0083419D" w14:paraId="1634B2C1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7A6FE7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7DF819" w14:textId="74F5685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0,1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A3A621" w14:textId="276A583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30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293207" w14:textId="7DC1E76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7,839 </w:t>
            </w:r>
          </w:p>
        </w:tc>
      </w:tr>
      <w:tr w:rsidR="0083419D" w:rsidRPr="0083419D" w14:paraId="0BB82D4D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BA620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4F0D5E" w14:textId="07FAC3A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,5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C0A7CA" w14:textId="07E6D42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4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1C5A7" w14:textId="20DB344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,074 </w:t>
            </w:r>
          </w:p>
        </w:tc>
      </w:tr>
      <w:tr w:rsidR="0083419D" w:rsidRPr="0083419D" w14:paraId="6013318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E9A5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404B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Agoncill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167B" w14:textId="229092F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94E64" w14:textId="0D502A8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26C6" w14:textId="68982F2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83419D" w:rsidRPr="0083419D" w14:paraId="37FA8BD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F21D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2183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Alitagtag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89B8D" w14:textId="5C3B4D2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43D79" w14:textId="1D22D16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2F36" w14:textId="063EFF2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</w:tr>
      <w:tr w:rsidR="0083419D" w:rsidRPr="0083419D" w14:paraId="4E40725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3DFC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C5D8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D29DD" w14:textId="2EBBD73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BB5A4" w14:textId="161E6F8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0A73" w14:textId="32A00A5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83419D" w:rsidRPr="0083419D" w14:paraId="23088C9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05A5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76FF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E0EF8" w14:textId="7A973BC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1368E" w14:textId="215E30E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6C62B" w14:textId="57698E5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83419D" w:rsidRPr="0083419D" w14:paraId="7B90B185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752F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728E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8BE7E" w14:textId="6FA1F6A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2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0D7CA" w14:textId="0BC50CA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34F80" w14:textId="2F24715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797 </w:t>
            </w:r>
          </w:p>
        </w:tc>
      </w:tr>
      <w:tr w:rsidR="0083419D" w:rsidRPr="0083419D" w14:paraId="08A5DEA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72A2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84D1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629C" w14:textId="62DDBDE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0E7EC" w14:textId="3A819C3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F5C3" w14:textId="266039B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7 </w:t>
            </w:r>
          </w:p>
        </w:tc>
      </w:tr>
      <w:tr w:rsidR="0083419D" w:rsidRPr="0083419D" w14:paraId="19ADDA2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C673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0970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FA10B" w14:textId="714D441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1FC3C" w14:textId="1927DC4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67072" w14:textId="4646885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83419D" w:rsidRPr="0083419D" w14:paraId="353A94D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7187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22ED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D1034" w14:textId="6EEA48D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38A03" w14:textId="6543413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256E0" w14:textId="7ADC00D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83419D" w:rsidRPr="0083419D" w14:paraId="5BDA6A6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C52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4938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D8A5F" w14:textId="0A089FD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24BE8" w14:textId="5B584B4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6E49C" w14:textId="7976053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83419D" w:rsidRPr="0083419D" w14:paraId="2918ADF1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1D93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742B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631C1" w14:textId="2D4E28D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F8E74" w14:textId="1FD04EE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8F412" w14:textId="3E837A8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83419D" w:rsidRPr="0083419D" w14:paraId="0AE51C25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5CD8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B22E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478C" w14:textId="4612F6E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085D9" w14:textId="55632BA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B451" w14:textId="102D04D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7 </w:t>
            </w:r>
          </w:p>
        </w:tc>
      </w:tr>
      <w:tr w:rsidR="0083419D" w:rsidRPr="0083419D" w14:paraId="35D0C12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5768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16F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C1B71" w14:textId="60E09CF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5799F" w14:textId="3D9D38A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8BBF" w14:textId="7710671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83419D" w:rsidRPr="0083419D" w14:paraId="0B9FDD14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E2AC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B6CE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CDF1C" w14:textId="28D54C9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81A41" w14:textId="28C82DB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3E45D" w14:textId="2CD0D8F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</w:tr>
      <w:tr w:rsidR="0083419D" w:rsidRPr="0083419D" w14:paraId="77EF72F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0F68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D42B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686B5" w14:textId="17C04CE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AA81E" w14:textId="30903AF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062FD" w14:textId="7ED2DAB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83419D" w:rsidRPr="0083419D" w14:paraId="29CB450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B2D6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8913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7E6EA" w14:textId="20D0608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2631F" w14:textId="207FEFE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15402" w14:textId="674E5FE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83419D" w:rsidRPr="0083419D" w14:paraId="5FCA030F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44DD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B670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C78A5" w14:textId="02A6178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D2A82" w14:textId="08B1596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48B87" w14:textId="7564F0D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6 </w:t>
            </w:r>
          </w:p>
        </w:tc>
      </w:tr>
      <w:tr w:rsidR="0083419D" w:rsidRPr="0083419D" w14:paraId="7BD02EC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437B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9EBC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60C26" w14:textId="5257149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D011F" w14:textId="08EF2AD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CAA5" w14:textId="57EB857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7 </w:t>
            </w:r>
          </w:p>
        </w:tc>
      </w:tr>
      <w:tr w:rsidR="0083419D" w:rsidRPr="0083419D" w14:paraId="709D8D1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ED8D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2710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6CBD3" w14:textId="5159A36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60CA3" w14:textId="1AF2A47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F786C" w14:textId="22A9C55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83419D" w:rsidRPr="0083419D" w14:paraId="41780AF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A177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45E3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05B12" w14:textId="237ECED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A69E" w14:textId="6F9C8AA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ED682" w14:textId="19D283D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83419D" w:rsidRPr="0083419D" w14:paraId="14DFEC8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A411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0A7A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CEC18" w14:textId="63E3C53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A0533" w14:textId="5886A16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3D01" w14:textId="3EC6724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83419D" w:rsidRPr="0083419D" w14:paraId="2366A22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256B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518C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290B" w14:textId="5868E62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46A28" w14:textId="03ED2F8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94E3B" w14:textId="17EE02A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83419D" w:rsidRPr="0083419D" w14:paraId="7E85780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8769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B057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0C1C" w14:textId="1DA5D72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37281" w14:textId="5F5BC51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7AA9" w14:textId="7D19FE1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83419D" w:rsidRPr="0083419D" w14:paraId="7287B944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B35C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C0AC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59608" w14:textId="7D82102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99DC8" w14:textId="0DE8A8D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C937" w14:textId="4AB9157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7 </w:t>
            </w:r>
          </w:p>
        </w:tc>
      </w:tr>
      <w:tr w:rsidR="0083419D" w:rsidRPr="0083419D" w14:paraId="772105AF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B4B9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0545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0A868" w14:textId="37B2363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981F5" w14:textId="33EAA47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8E96" w14:textId="75EB1A8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</w:tr>
      <w:tr w:rsidR="0083419D" w:rsidRPr="0083419D" w14:paraId="07726FC2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4099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50481B" w14:textId="3AC553F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B2FBD" w14:textId="4D0D951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935048" w14:textId="6E0D91B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83419D" w:rsidRPr="0083419D" w14:paraId="28E82678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6106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0690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B20EA" w14:textId="1649B42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A141" w14:textId="39EB3CD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8F1D6" w14:textId="09868C7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83419D" w:rsidRPr="0083419D" w14:paraId="4E5C1AFC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18842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9400EC" w14:textId="56DA179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455B2" w14:textId="766CD2E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86016" w14:textId="3384478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45 </w:t>
            </w:r>
          </w:p>
        </w:tc>
      </w:tr>
      <w:tr w:rsidR="0083419D" w:rsidRPr="0083419D" w14:paraId="1C78639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4050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26C7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A3B1" w14:textId="0BDD62B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CA48D" w14:textId="5A98067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19A9A" w14:textId="2FBAF4B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7 </w:t>
            </w:r>
          </w:p>
        </w:tc>
      </w:tr>
      <w:tr w:rsidR="0083419D" w:rsidRPr="0083419D" w14:paraId="113BB0B4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1C62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B199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1666A" w14:textId="28B639E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9899" w14:textId="30E2993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4DFE1" w14:textId="3D2DE51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83419D" w:rsidRPr="0083419D" w14:paraId="5803E84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6B35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B1B8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BB462" w14:textId="0505E4D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3B8C4" w14:textId="3970B55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414A3" w14:textId="6E97FA1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</w:tr>
      <w:tr w:rsidR="0083419D" w:rsidRPr="0083419D" w14:paraId="6789AD3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232A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CE74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0C597" w14:textId="4790AB0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8FA04" w14:textId="57031EF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C1BDC" w14:textId="4596539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83419D" w:rsidRPr="0083419D" w14:paraId="0B095EC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7663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9CF4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D66D" w14:textId="49A0AAA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8ED71" w14:textId="6DAE72C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9B35B" w14:textId="340F7DF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83419D" w:rsidRPr="0083419D" w14:paraId="5B5EB284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6372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FE05B2" w14:textId="086FF5C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3,3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2D382E" w14:textId="4CA02E9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8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14319" w14:textId="179A9CF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1,519 </w:t>
            </w:r>
          </w:p>
        </w:tc>
      </w:tr>
      <w:tr w:rsidR="0083419D" w:rsidRPr="0083419D" w14:paraId="5F85DB0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349D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4BFC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E2D1B" w14:textId="1624AB5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5294B" w14:textId="1A201A5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DFCD5" w14:textId="4C644B0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7 </w:t>
            </w:r>
          </w:p>
        </w:tc>
      </w:tr>
      <w:tr w:rsidR="0083419D" w:rsidRPr="0083419D" w14:paraId="2AEC3854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17A2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7403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78454" w14:textId="6F695A6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5824" w14:textId="736D5C1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E3DD0" w14:textId="407C3DF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83419D" w:rsidRPr="0083419D" w14:paraId="44C1292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9B8D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5178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6BF4" w14:textId="36CF3C1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16369" w14:textId="4BA9149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589C" w14:textId="4801238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59 </w:t>
            </w:r>
          </w:p>
        </w:tc>
      </w:tr>
      <w:tr w:rsidR="0083419D" w:rsidRPr="0083419D" w14:paraId="5D0B3581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4DEC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3BD8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DAB2" w14:textId="11CFA81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18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7E0F8" w14:textId="0B38A01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E38C6" w14:textId="12B0B31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066 </w:t>
            </w:r>
          </w:p>
        </w:tc>
      </w:tr>
      <w:tr w:rsidR="0083419D" w:rsidRPr="0083419D" w14:paraId="07C8B6B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0728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7592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3DD0C" w14:textId="71FA49E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F1D3" w14:textId="481768D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E4AD" w14:textId="129980D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83419D" w:rsidRPr="0083419D" w14:paraId="658AFB0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58E4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F00F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419A2" w14:textId="398716F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82DE6" w14:textId="3257302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5A66B" w14:textId="7698A02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4 </w:t>
            </w:r>
          </w:p>
        </w:tc>
      </w:tr>
      <w:tr w:rsidR="0083419D" w:rsidRPr="0083419D" w14:paraId="226A419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DBCB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CE17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356AB" w14:textId="31F1221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CB4B" w14:textId="10957B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C8BF" w14:textId="6B79118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83419D" w:rsidRPr="0083419D" w14:paraId="1008C0C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3D5F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330F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ACA06" w14:textId="49A91D8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34E7" w14:textId="565A0C7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B4AE6" w14:textId="0529E9F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12 </w:t>
            </w:r>
          </w:p>
        </w:tc>
      </w:tr>
      <w:tr w:rsidR="0083419D" w:rsidRPr="0083419D" w14:paraId="433F7B4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918C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7FC0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D91A9" w14:textId="7CD349F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9BB6F" w14:textId="2DB8D71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896A0" w14:textId="351AB2D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9 </w:t>
            </w:r>
          </w:p>
        </w:tc>
      </w:tr>
      <w:tr w:rsidR="0083419D" w:rsidRPr="0083419D" w14:paraId="4E5375B8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42E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5FFA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3C47" w14:textId="2F1117D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B64FA" w14:textId="6311C3E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CE51" w14:textId="7108C3D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7 </w:t>
            </w:r>
          </w:p>
        </w:tc>
      </w:tr>
      <w:tr w:rsidR="0083419D" w:rsidRPr="0083419D" w14:paraId="4FEC959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7F56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E36E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DF918" w14:textId="7102EEE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BCC6" w14:textId="0BC8C9C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BD477" w14:textId="30DA45D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26 </w:t>
            </w:r>
          </w:p>
        </w:tc>
      </w:tr>
      <w:tr w:rsidR="0083419D" w:rsidRPr="0083419D" w14:paraId="51791B6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483B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F1CD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13D05" w14:textId="62FD1B1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9A33" w14:textId="46F60E9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E3E8B" w14:textId="033E3FB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58 </w:t>
            </w:r>
          </w:p>
        </w:tc>
      </w:tr>
      <w:tr w:rsidR="0083419D" w:rsidRPr="0083419D" w14:paraId="608924C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C869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4691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F3740" w14:textId="2FC7F9F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3AB7" w14:textId="0B7D355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43540" w14:textId="0C0EBA0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83419D" w:rsidRPr="0083419D" w14:paraId="58B0D84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5520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84E3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DDAB1" w14:textId="2346C0F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B870D" w14:textId="75F71D0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8D3E4" w14:textId="33C9378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83419D" w:rsidRPr="0083419D" w14:paraId="1C9AF2B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977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E022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676E7" w14:textId="266FCF3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C4DBD" w14:textId="41D38CA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F32FD" w14:textId="31B6F7D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51 </w:t>
            </w:r>
          </w:p>
        </w:tc>
      </w:tr>
      <w:tr w:rsidR="0083419D" w:rsidRPr="0083419D" w14:paraId="29644C9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D5B9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FDA9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2B7BE" w14:textId="161E4ED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FAD6C" w14:textId="0C5BE3F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CC0F4" w14:textId="6420676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9 </w:t>
            </w:r>
          </w:p>
        </w:tc>
      </w:tr>
      <w:tr w:rsidR="0083419D" w:rsidRPr="0083419D" w14:paraId="02D7092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AD09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FF56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59EF8" w14:textId="7DAE5E2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8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7F5D" w14:textId="1DCFCDD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2E295" w14:textId="66E714E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595 </w:t>
            </w:r>
          </w:p>
        </w:tc>
      </w:tr>
      <w:tr w:rsidR="0083419D" w:rsidRPr="0083419D" w14:paraId="22401D61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6DF8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B21E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F96AB" w14:textId="2DEBFE8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40779" w14:textId="532379D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F6F44" w14:textId="315D1EF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9 </w:t>
            </w:r>
          </w:p>
        </w:tc>
      </w:tr>
      <w:tr w:rsidR="0083419D" w:rsidRPr="0083419D" w14:paraId="3547790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3DDE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5456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37F3D" w14:textId="02230E4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541AB" w14:textId="71DAD85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5164A" w14:textId="4CAE239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3 </w:t>
            </w:r>
          </w:p>
        </w:tc>
      </w:tr>
      <w:tr w:rsidR="0083419D" w:rsidRPr="0083419D" w14:paraId="59C46A8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A0C9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1753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A8496" w14:textId="31E95FF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D64E2" w14:textId="621700F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3E548" w14:textId="3C72473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62 </w:t>
            </w:r>
          </w:p>
        </w:tc>
      </w:tr>
      <w:tr w:rsidR="0083419D" w:rsidRPr="0083419D" w14:paraId="7E921C0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716A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DEB0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F2366" w14:textId="495F1EA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DB316" w14:textId="0782EDE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BFADA" w14:textId="6D22E37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7 </w:t>
            </w:r>
          </w:p>
        </w:tc>
      </w:tr>
      <w:tr w:rsidR="0083419D" w:rsidRPr="0083419D" w14:paraId="41B49C61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A8C8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D788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66F78" w14:textId="3346AFF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F3BEA" w14:textId="7A4E482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A5A73" w14:textId="44BBAAF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83419D" w:rsidRPr="0083419D" w14:paraId="51066F6F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0067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4B2C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C9627" w14:textId="221CE54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91FAD" w14:textId="73DBFE4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0EA98" w14:textId="520DA21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 </w:t>
            </w:r>
          </w:p>
        </w:tc>
      </w:tr>
      <w:tr w:rsidR="0083419D" w:rsidRPr="0083419D" w14:paraId="0AF0165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DE7E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5E54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8B6C6" w14:textId="44346D4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87A56" w14:textId="4D5E386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9F5C1" w14:textId="23D771C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96 </w:t>
            </w:r>
          </w:p>
        </w:tc>
      </w:tr>
      <w:tr w:rsidR="0083419D" w:rsidRPr="0083419D" w14:paraId="794F313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50A7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FB71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10112" w14:textId="7D7E065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2DD17" w14:textId="1CC5F9B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8951F" w14:textId="689E473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327 </w:t>
            </w:r>
          </w:p>
        </w:tc>
      </w:tr>
      <w:tr w:rsidR="0083419D" w:rsidRPr="0083419D" w14:paraId="17D27C18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0E55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C633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76956" w14:textId="0204C39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0C3CF" w14:textId="06A9C9E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4C58D" w14:textId="3CB3436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7 </w:t>
            </w:r>
          </w:p>
        </w:tc>
      </w:tr>
      <w:tr w:rsidR="0083419D" w:rsidRPr="0083419D" w14:paraId="51DE0D6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73C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9183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3EDE6" w14:textId="1757FF7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79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A5AD0" w14:textId="2CF800E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A9144" w14:textId="3A67454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64 </w:t>
            </w:r>
          </w:p>
        </w:tc>
      </w:tr>
      <w:tr w:rsidR="0083419D" w:rsidRPr="0083419D" w14:paraId="38C67C2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4D16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243F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65BFB" w14:textId="344FC5F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392AF" w14:textId="4813A4D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F2FFE" w14:textId="712A79D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8 </w:t>
            </w:r>
          </w:p>
        </w:tc>
      </w:tr>
      <w:tr w:rsidR="0083419D" w:rsidRPr="0083419D" w14:paraId="6E62112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510B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E6F8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97957" w14:textId="44EC5D4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18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DCA4" w14:textId="5006830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57D7" w14:textId="2CA13EA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63 </w:t>
            </w:r>
          </w:p>
        </w:tc>
      </w:tr>
      <w:tr w:rsidR="0083419D" w:rsidRPr="0083419D" w14:paraId="67386CB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9FE6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2B16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BB3E5" w14:textId="1CA981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15A57" w14:textId="0385A76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A913" w14:textId="640EEF3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7 </w:t>
            </w:r>
          </w:p>
        </w:tc>
      </w:tr>
      <w:tr w:rsidR="0083419D" w:rsidRPr="0083419D" w14:paraId="1F341945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04BF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E997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1811B" w14:textId="3A7C304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2C8B7" w14:textId="260FB8E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B0181" w14:textId="62BDB0F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1 </w:t>
            </w:r>
          </w:p>
        </w:tc>
      </w:tr>
      <w:tr w:rsidR="0083419D" w:rsidRPr="0083419D" w14:paraId="00A63C9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A271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B3C1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DB6F8" w14:textId="70E6512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115F1" w14:textId="3160546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3B430" w14:textId="6243678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6 </w:t>
            </w:r>
          </w:p>
        </w:tc>
      </w:tr>
      <w:tr w:rsidR="0083419D" w:rsidRPr="0083419D" w14:paraId="42A8CCDB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46E649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14B2A5" w14:textId="5977FFC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8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162A1C" w14:textId="03C203F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5A374B" w14:textId="1CF8BDD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11 </w:t>
            </w:r>
          </w:p>
        </w:tc>
      </w:tr>
      <w:tr w:rsidR="0083419D" w:rsidRPr="0083419D" w14:paraId="436C115A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C7B2A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1D298C" w14:textId="30A2D28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80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FD63F" w14:textId="1BFA8B9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5B086D" w14:textId="06689B1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09 </w:t>
            </w:r>
          </w:p>
        </w:tc>
      </w:tr>
      <w:tr w:rsidR="0083419D" w:rsidRPr="0083419D" w14:paraId="16CED59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2766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5E71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9593" w14:textId="275EF27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D01CB" w14:textId="7F2B1A4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A96F9" w14:textId="34ACE18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91 </w:t>
            </w:r>
          </w:p>
        </w:tc>
      </w:tr>
      <w:tr w:rsidR="0083419D" w:rsidRPr="0083419D" w14:paraId="26D2CE0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5091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AFEF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1F5F" w14:textId="19D8948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470F4" w14:textId="3E77830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E1AC7" w14:textId="72C69E1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83419D" w:rsidRPr="0083419D" w14:paraId="6410378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618E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5A77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64264" w14:textId="6345149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DED76" w14:textId="6624C7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BC0E0" w14:textId="61D4E78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</w:tr>
      <w:tr w:rsidR="0083419D" w:rsidRPr="0083419D" w14:paraId="3EC307D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E207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11FF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4EA7" w14:textId="2929618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A232C" w14:textId="56591A1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4C45" w14:textId="528BC26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83419D" w:rsidRPr="0083419D" w14:paraId="308EE48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00FA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4757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5318" w14:textId="1220A83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7DE8" w14:textId="52B1B3E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72459" w14:textId="563ED40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83419D" w:rsidRPr="0083419D" w14:paraId="2484DAE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1E35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B415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A469" w14:textId="49F2911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E2903" w14:textId="62BBFB4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81BE6" w14:textId="76D908F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83419D" w:rsidRPr="0083419D" w14:paraId="7291298B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CE09A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547D84" w14:textId="7E8639B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01FDA" w14:textId="0CE8144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29B14" w14:textId="32C786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83419D" w:rsidRPr="0083419D" w14:paraId="595DBE1F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3AA6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D742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DFF97" w14:textId="4366B95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3349F" w14:textId="5202309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69FC3" w14:textId="4E1B160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83419D" w:rsidRPr="0083419D" w14:paraId="7D25EE10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C5399E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45242A" w14:textId="138A650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67,2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893DE5" w14:textId="4BF886B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7,1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183D7B" w14:textId="039FB90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00,103 </w:t>
            </w:r>
          </w:p>
        </w:tc>
      </w:tr>
      <w:tr w:rsidR="0083419D" w:rsidRPr="0083419D" w14:paraId="396FE38D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2AD2B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E2E73D" w14:textId="4A15929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27,0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DD571" w14:textId="6909F31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4,00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2386D" w14:textId="5303D20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02,993 </w:t>
            </w:r>
          </w:p>
        </w:tc>
      </w:tr>
      <w:tr w:rsidR="0083419D" w:rsidRPr="0083419D" w14:paraId="6D48E2E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95E4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2C3A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7B84D" w14:textId="121182F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,3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64061" w14:textId="7E8249B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0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0C459" w14:textId="6F86809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294 </w:t>
            </w:r>
          </w:p>
        </w:tc>
      </w:tr>
      <w:tr w:rsidR="0083419D" w:rsidRPr="0083419D" w14:paraId="22C1218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58F1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E15E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A3401" w14:textId="517D26C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C6FC" w14:textId="4894A74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36300" w14:textId="10742CE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178 </w:t>
            </w:r>
          </w:p>
        </w:tc>
      </w:tr>
      <w:tr w:rsidR="0083419D" w:rsidRPr="0083419D" w14:paraId="29C1F7F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06F3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87BA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BD517" w14:textId="3B91785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2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A81BC" w14:textId="157E4A9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5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FF3D9" w14:textId="5A7BB38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901 </w:t>
            </w:r>
          </w:p>
        </w:tc>
      </w:tr>
      <w:tr w:rsidR="0083419D" w:rsidRPr="0083419D" w14:paraId="228522C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2E08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B6E8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D388C" w14:textId="2C9EAC4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6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F091C" w14:textId="4673E5B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8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D3E20" w14:textId="011D5DC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780 </w:t>
            </w:r>
          </w:p>
        </w:tc>
      </w:tr>
      <w:tr w:rsidR="0083419D" w:rsidRPr="0083419D" w14:paraId="453C636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4358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7A62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E4C5C" w14:textId="7EE7F6C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43A9D" w14:textId="6E2488D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98707" w14:textId="223CAF0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72 </w:t>
            </w:r>
          </w:p>
        </w:tc>
      </w:tr>
      <w:tr w:rsidR="0083419D" w:rsidRPr="0083419D" w14:paraId="1DE5F4D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EA06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BEFB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6C6A" w14:textId="397F117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9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4010A" w14:textId="09DC563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8B101" w14:textId="7580CA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619 </w:t>
            </w:r>
          </w:p>
        </w:tc>
      </w:tr>
      <w:tr w:rsidR="0083419D" w:rsidRPr="0083419D" w14:paraId="7D8CF70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F752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E8C8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2AADB" w14:textId="46A3251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2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5ECA" w14:textId="0D67BA2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9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2CF2" w14:textId="3D37DB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022 </w:t>
            </w:r>
          </w:p>
        </w:tc>
      </w:tr>
      <w:tr w:rsidR="0083419D" w:rsidRPr="0083419D" w14:paraId="6B342F7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E9C0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42DA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93917" w14:textId="744D820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4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E8C4" w14:textId="3D9E9C6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196FF" w14:textId="4A41AC2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255 </w:t>
            </w:r>
          </w:p>
        </w:tc>
      </w:tr>
      <w:tr w:rsidR="0083419D" w:rsidRPr="0083419D" w14:paraId="0EC9294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E243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094D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BF3A6" w14:textId="16C3831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7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EE978" w14:textId="71A2635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84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F62FB" w14:textId="7CCD9A2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907 </w:t>
            </w:r>
          </w:p>
        </w:tc>
      </w:tr>
      <w:tr w:rsidR="0083419D" w:rsidRPr="0083419D" w14:paraId="66AC9E0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0484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299D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040C" w14:textId="6CED636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,5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C3CD0" w14:textId="40515C8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35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5EC87" w14:textId="0E894C0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203 </w:t>
            </w:r>
          </w:p>
        </w:tc>
      </w:tr>
      <w:tr w:rsidR="0083419D" w:rsidRPr="0083419D" w14:paraId="30B0161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79DE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1909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E8DC" w14:textId="212D124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6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92633" w14:textId="59ACB64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B4A0B" w14:textId="5F719FB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24 </w:t>
            </w:r>
          </w:p>
        </w:tc>
      </w:tr>
      <w:tr w:rsidR="0083419D" w:rsidRPr="0083419D" w14:paraId="76E6ABD5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B732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D650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895EE" w14:textId="0866FC3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09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C98A4" w14:textId="485B4CA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9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88281" w14:textId="4ACC825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298 </w:t>
            </w:r>
          </w:p>
        </w:tc>
      </w:tr>
      <w:tr w:rsidR="0083419D" w:rsidRPr="0083419D" w14:paraId="35486F71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B104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C3E0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52C6D" w14:textId="7DBE6F8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611D0" w14:textId="54985DE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2597" w14:textId="4FC7263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628 </w:t>
            </w:r>
          </w:p>
        </w:tc>
      </w:tr>
      <w:tr w:rsidR="0083419D" w:rsidRPr="0083419D" w14:paraId="462E801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81CF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B09B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F915D" w14:textId="47466AC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,9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849E6" w14:textId="1DF44D4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9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7AE03" w14:textId="6E5F240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614 </w:t>
            </w:r>
          </w:p>
        </w:tc>
      </w:tr>
      <w:tr w:rsidR="0083419D" w:rsidRPr="0083419D" w14:paraId="0736562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58D5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CDE6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E2444" w14:textId="7673A2F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7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1FEC5" w14:textId="44782B6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7C300" w14:textId="4922C2E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35 </w:t>
            </w:r>
          </w:p>
        </w:tc>
      </w:tr>
      <w:tr w:rsidR="0083419D" w:rsidRPr="0083419D" w14:paraId="738A911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2A7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D698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61B2A" w14:textId="4BA2402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1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CD9CC" w14:textId="56F23B3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C4225" w14:textId="4845097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830 </w:t>
            </w:r>
          </w:p>
        </w:tc>
      </w:tr>
      <w:tr w:rsidR="0083419D" w:rsidRPr="0083419D" w14:paraId="241304E4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C1B5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163E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3189E" w14:textId="1180ADD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3,8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4551E" w14:textId="09948E8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89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3325" w14:textId="3F0DAF4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7,964 </w:t>
            </w:r>
          </w:p>
        </w:tc>
      </w:tr>
      <w:tr w:rsidR="0083419D" w:rsidRPr="0083419D" w14:paraId="241D742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F727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6748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3536" w14:textId="6EB242A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,9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32E1B" w14:textId="1610EA9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9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CCBAE" w14:textId="32792D3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669 </w:t>
            </w:r>
          </w:p>
        </w:tc>
      </w:tr>
      <w:tr w:rsidR="0083419D" w:rsidRPr="0083419D" w14:paraId="106E1C3C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CC7D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A6EC0" w14:textId="776E606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,2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C77CB7" w14:textId="7583F17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83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083E77" w14:textId="6F6013C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,383 </w:t>
            </w:r>
          </w:p>
        </w:tc>
      </w:tr>
      <w:tr w:rsidR="0083419D" w:rsidRPr="0083419D" w14:paraId="1FD03B7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DE17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F90D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520DD" w14:textId="188C393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A8911" w14:textId="1BCCA5D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90F4B" w14:textId="0508E65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84 </w:t>
            </w:r>
          </w:p>
        </w:tc>
      </w:tr>
      <w:tr w:rsidR="0083419D" w:rsidRPr="0083419D" w14:paraId="40B12DB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647A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7C26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B0453" w14:textId="18A7444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1C27D" w14:textId="651B026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F0330" w14:textId="33C5985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83419D" w:rsidRPr="0083419D" w14:paraId="299E0E4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4173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B0F8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FFF51" w14:textId="01F254B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2ACA0" w14:textId="2C0AAA0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56D0A" w14:textId="175257A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71 </w:t>
            </w:r>
          </w:p>
        </w:tc>
      </w:tr>
      <w:tr w:rsidR="0083419D" w:rsidRPr="0083419D" w14:paraId="1DE9AA5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5BBF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9B3B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9FBD" w14:textId="2B31932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D0635" w14:textId="60B5FDD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3CC24" w14:textId="670192A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2 </w:t>
            </w:r>
          </w:p>
        </w:tc>
      </w:tr>
      <w:tr w:rsidR="0083419D" w:rsidRPr="0083419D" w14:paraId="01B5BFE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7EAE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BCA0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DE94" w14:textId="64D7DF8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1960A" w14:textId="55A6221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DDA7" w14:textId="36CE6CA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62 </w:t>
            </w:r>
          </w:p>
        </w:tc>
      </w:tr>
      <w:tr w:rsidR="0083419D" w:rsidRPr="0083419D" w14:paraId="22249B5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09CB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A275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38721" w14:textId="372DF5C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3A6A7" w14:textId="3622815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D07D9" w14:textId="605784E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76 </w:t>
            </w:r>
          </w:p>
        </w:tc>
      </w:tr>
      <w:tr w:rsidR="0083419D" w:rsidRPr="0083419D" w14:paraId="51A9EC35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90B8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B7A6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49FB6" w14:textId="1F20C8A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FC31D" w14:textId="6285656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CF9A4" w14:textId="2457F69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83419D" w:rsidRPr="0083419D" w14:paraId="28487B7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79FF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0CA7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3AA91" w14:textId="3AD9808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36220" w14:textId="6C87868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86395" w14:textId="7AEEC44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83419D" w:rsidRPr="0083419D" w14:paraId="59B2DBA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5DC8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CFE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6EA99" w14:textId="32534A7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2B80A" w14:textId="541F6A9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B23E8" w14:textId="18D07E3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9 </w:t>
            </w:r>
          </w:p>
        </w:tc>
      </w:tr>
      <w:tr w:rsidR="0083419D" w:rsidRPr="0083419D" w14:paraId="38D0C2B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2064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71BB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E4FF5" w14:textId="271CF2A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E511C" w14:textId="3944205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5040" w14:textId="680BDC8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32 </w:t>
            </w:r>
          </w:p>
        </w:tc>
      </w:tr>
      <w:tr w:rsidR="0083419D" w:rsidRPr="0083419D" w14:paraId="6573B09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A825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7A66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03AD" w14:textId="733BAE4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1F584" w14:textId="6271585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4917B" w14:textId="750606A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27 </w:t>
            </w:r>
          </w:p>
        </w:tc>
      </w:tr>
      <w:tr w:rsidR="0083419D" w:rsidRPr="0083419D" w14:paraId="3104D2F3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A829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80F715" w14:textId="484A90F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87,08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3AFC1" w14:textId="0265E30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8,16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CA51C3" w14:textId="5FF7723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58,914 </w:t>
            </w:r>
          </w:p>
        </w:tc>
      </w:tr>
      <w:tr w:rsidR="0083419D" w:rsidRPr="0083419D" w14:paraId="05CBF62F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D84E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0567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267E0" w14:textId="47A222E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1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7E940" w14:textId="0E9F946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BECCF" w14:textId="76F81FC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493 </w:t>
            </w:r>
          </w:p>
        </w:tc>
      </w:tr>
      <w:tr w:rsidR="0083419D" w:rsidRPr="0083419D" w14:paraId="2B5C4F8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00DD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F485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5C91B" w14:textId="397F6F1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6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0D272" w14:textId="76A63E2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63DBF" w14:textId="40CE778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181 </w:t>
            </w:r>
          </w:p>
        </w:tc>
      </w:tr>
      <w:tr w:rsidR="0083419D" w:rsidRPr="0083419D" w14:paraId="073AE79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2ADC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181A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900F9" w14:textId="4462BC5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9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72799" w14:textId="35F2488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0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6FBEF" w14:textId="278B950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002 </w:t>
            </w:r>
          </w:p>
        </w:tc>
      </w:tr>
      <w:tr w:rsidR="0083419D" w:rsidRPr="0083419D" w14:paraId="75BB93A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3D51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38F0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E31F" w14:textId="3EFD6DB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3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00576" w14:textId="791DF84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5A9B" w14:textId="01FB653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122 </w:t>
            </w:r>
          </w:p>
        </w:tc>
      </w:tr>
      <w:tr w:rsidR="0083419D" w:rsidRPr="0083419D" w14:paraId="2B882FC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D269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D76E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71074" w14:textId="20E89E1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8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EDCC6" w14:textId="26C1225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66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87F55" w14:textId="187F734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169 </w:t>
            </w:r>
          </w:p>
        </w:tc>
      </w:tr>
      <w:tr w:rsidR="0083419D" w:rsidRPr="0083419D" w14:paraId="3E4B7BD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D112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7B95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D4274" w14:textId="6523A5B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3,0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B1083" w14:textId="0C76916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88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7084" w14:textId="3B5627C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,197 </w:t>
            </w:r>
          </w:p>
        </w:tc>
      </w:tr>
      <w:tr w:rsidR="0083419D" w:rsidRPr="0083419D" w14:paraId="3651A45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B8CE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9359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9F45" w14:textId="400746B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2D841" w14:textId="6C47D92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F2CAE" w14:textId="74910F8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31 </w:t>
            </w:r>
          </w:p>
        </w:tc>
      </w:tr>
      <w:tr w:rsidR="0083419D" w:rsidRPr="0083419D" w14:paraId="434C1918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957F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FB24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860FB" w14:textId="7B26E66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0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66AF" w14:textId="2C72681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0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17D2" w14:textId="0B4ED2B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513 </w:t>
            </w:r>
          </w:p>
        </w:tc>
      </w:tr>
      <w:tr w:rsidR="0083419D" w:rsidRPr="0083419D" w14:paraId="43C7B0D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B98B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E8D0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4481E" w14:textId="708FD43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3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F57D3" w14:textId="6AEFBD4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92AF2" w14:textId="2E06D94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018 </w:t>
            </w:r>
          </w:p>
        </w:tc>
      </w:tr>
      <w:tr w:rsidR="0083419D" w:rsidRPr="0083419D" w14:paraId="1FFAD0A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762B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3256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EC43A" w14:textId="4670EA8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5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A9674" w14:textId="701A0CD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A8827" w14:textId="52E49AA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812 </w:t>
            </w:r>
          </w:p>
        </w:tc>
      </w:tr>
      <w:tr w:rsidR="0083419D" w:rsidRPr="0083419D" w14:paraId="116CB2D4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39EA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AAD3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4A9BF" w14:textId="05554FC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6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0BACA" w14:textId="0257E56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7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85EB" w14:textId="34A26F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046 </w:t>
            </w:r>
          </w:p>
        </w:tc>
      </w:tr>
      <w:tr w:rsidR="0083419D" w:rsidRPr="0083419D" w14:paraId="58D674C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5248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6A9F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2D2D9" w14:textId="4152E4A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FCD89" w14:textId="2770E59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CE09A" w14:textId="735EDD9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09 </w:t>
            </w:r>
          </w:p>
        </w:tc>
      </w:tr>
      <w:tr w:rsidR="0083419D" w:rsidRPr="0083419D" w14:paraId="6454F2B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A309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7AD5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2705A" w14:textId="151F1A4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CDC94" w14:textId="7CE3DBE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6CFDD" w14:textId="342B37E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87 </w:t>
            </w:r>
          </w:p>
        </w:tc>
      </w:tr>
      <w:tr w:rsidR="0083419D" w:rsidRPr="0083419D" w14:paraId="7BB66CE8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0A4E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3423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0A522" w14:textId="22D7D96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0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BB8B6" w14:textId="555D0AD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C9CE" w14:textId="78826C0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94 </w:t>
            </w:r>
          </w:p>
        </w:tc>
      </w:tr>
      <w:tr w:rsidR="0083419D" w:rsidRPr="0083419D" w14:paraId="33364D9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D09B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9F6F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41A86" w14:textId="39014CE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0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7AE5" w14:textId="0C30FF1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97278" w14:textId="515AEA7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360 </w:t>
            </w:r>
          </w:p>
        </w:tc>
      </w:tr>
      <w:tr w:rsidR="0083419D" w:rsidRPr="0083419D" w14:paraId="3B78626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AC02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AFB3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3BB9B" w14:textId="4B24180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0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0E83F" w14:textId="4719E6C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A8E9" w14:textId="7E1A383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834 </w:t>
            </w:r>
          </w:p>
        </w:tc>
      </w:tr>
      <w:tr w:rsidR="0083419D" w:rsidRPr="0083419D" w14:paraId="6AC20C3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48F2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43F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96E1" w14:textId="3C925C7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7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8ED1C" w14:textId="07A3E3E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2DEE" w14:textId="2B5EC7F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477 </w:t>
            </w:r>
          </w:p>
        </w:tc>
      </w:tr>
      <w:tr w:rsidR="0083419D" w:rsidRPr="0083419D" w14:paraId="5BA03BB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B94C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7D80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886A6" w14:textId="523F907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8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267EB" w14:textId="6C4D0D4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98581" w14:textId="5297FCD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566 </w:t>
            </w:r>
          </w:p>
        </w:tc>
      </w:tr>
      <w:tr w:rsidR="0083419D" w:rsidRPr="0083419D" w14:paraId="4A0915F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FB1C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4C28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0365" w14:textId="39DF5FF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8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71CAC" w14:textId="14AF2F9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CA4E" w14:textId="26F1680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07 </w:t>
            </w:r>
          </w:p>
        </w:tc>
      </w:tr>
      <w:tr w:rsidR="0083419D" w:rsidRPr="0083419D" w14:paraId="67D9A425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D9BB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CCC8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035E" w14:textId="5C51803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0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282F" w14:textId="6B6503A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65071" w14:textId="5DD25F2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94 </w:t>
            </w:r>
          </w:p>
        </w:tc>
      </w:tr>
      <w:tr w:rsidR="0083419D" w:rsidRPr="0083419D" w14:paraId="3BB6EE4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B1F1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5AF8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B5130" w14:textId="29304E5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69067" w14:textId="7347285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EA3D3" w14:textId="3663B43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83419D" w:rsidRPr="0083419D" w14:paraId="547992E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FF67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F9A9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B28E9" w14:textId="4C191C9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7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D758B" w14:textId="608247E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17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33BEC" w14:textId="22BEC99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566 </w:t>
            </w:r>
          </w:p>
        </w:tc>
      </w:tr>
      <w:tr w:rsidR="0083419D" w:rsidRPr="0083419D" w14:paraId="0B46D3B1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5643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34B1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52792" w14:textId="55C2B22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3,6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BE0F0" w14:textId="20D9353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102F1" w14:textId="65521AE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2,282 </w:t>
            </w:r>
          </w:p>
        </w:tc>
      </w:tr>
      <w:tr w:rsidR="0083419D" w:rsidRPr="0083419D" w14:paraId="4EE088F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3DBF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B0C3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17B1F" w14:textId="6FA213B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2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0A83" w14:textId="1F97208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90A8D" w14:textId="3350BE9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399 </w:t>
            </w:r>
          </w:p>
        </w:tc>
      </w:tr>
      <w:tr w:rsidR="0083419D" w:rsidRPr="0083419D" w14:paraId="501D5E8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336A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4BD7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A643" w14:textId="2C229B3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6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4F19" w14:textId="71A85B2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5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6E8A" w14:textId="2BB0323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734 </w:t>
            </w:r>
          </w:p>
        </w:tc>
      </w:tr>
      <w:tr w:rsidR="0083419D" w:rsidRPr="0083419D" w14:paraId="4711705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03EC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53B0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724A2" w14:textId="6D2001C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5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53C8F" w14:textId="558BB69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0E65" w14:textId="06C9CAE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408 </w:t>
            </w:r>
          </w:p>
        </w:tc>
      </w:tr>
      <w:tr w:rsidR="0083419D" w:rsidRPr="0083419D" w14:paraId="68A59A54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FDFF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F2A0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CDC0" w14:textId="4D84B83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2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E22DB" w14:textId="1840FDA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BF8D0" w14:textId="55CEEB9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399 </w:t>
            </w:r>
          </w:p>
        </w:tc>
      </w:tr>
      <w:tr w:rsidR="0083419D" w:rsidRPr="0083419D" w14:paraId="0155579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E648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36AF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BF427" w14:textId="70908D4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6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25542" w14:textId="5ED5209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D9DB2" w14:textId="22F411A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28 </w:t>
            </w:r>
          </w:p>
        </w:tc>
      </w:tr>
      <w:tr w:rsidR="0083419D" w:rsidRPr="0083419D" w14:paraId="7714FEE3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EEAA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C6FC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985B" w14:textId="4843540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E48C" w14:textId="052168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ADB0C" w14:textId="7037732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45 </w:t>
            </w:r>
          </w:p>
        </w:tc>
      </w:tr>
      <w:tr w:rsidR="0083419D" w:rsidRPr="0083419D" w14:paraId="1F3CFBA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3311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0200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A1F3C" w14:textId="6291A82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6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D2786" w14:textId="00E0037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9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1AA5" w14:textId="7F0D80A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675 </w:t>
            </w:r>
          </w:p>
        </w:tc>
      </w:tr>
      <w:tr w:rsidR="0083419D" w:rsidRPr="0083419D" w14:paraId="7FEEB71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F563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C45D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F2CBB" w14:textId="2CBBFB7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1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3E42B" w14:textId="62B711D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8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FE31" w14:textId="1EBB476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681 </w:t>
            </w:r>
          </w:p>
        </w:tc>
      </w:tr>
      <w:tr w:rsidR="0083419D" w:rsidRPr="0083419D" w14:paraId="24F0BEB1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1EEE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5F03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CB2CA" w14:textId="0AE0DAE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6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B656" w14:textId="7302757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8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701F7" w14:textId="4AECA5B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632 </w:t>
            </w:r>
          </w:p>
        </w:tc>
      </w:tr>
      <w:tr w:rsidR="0083419D" w:rsidRPr="0083419D" w14:paraId="38F7475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0641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DA83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2817" w14:textId="18E86D5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AE4D3" w14:textId="5B02F9A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97734" w14:textId="100EEDE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61 </w:t>
            </w:r>
          </w:p>
        </w:tc>
      </w:tr>
      <w:tr w:rsidR="0083419D" w:rsidRPr="0083419D" w14:paraId="04D1C22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9278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E4C1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A1DB3" w14:textId="50B8E9A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20700" w14:textId="5144AF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5836" w14:textId="11CA86A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83419D" w:rsidRPr="0083419D" w14:paraId="79E9D76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1D19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1AD7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6EDA" w14:textId="70B88E6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4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E5DE4" w14:textId="2817AF1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8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4AC40" w14:textId="305F485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673 </w:t>
            </w:r>
          </w:p>
        </w:tc>
      </w:tr>
      <w:tr w:rsidR="0083419D" w:rsidRPr="0083419D" w14:paraId="40C0FEC5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959A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14BF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CE71A" w14:textId="787CEA8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28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AA14C" w14:textId="54CC8ED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A93B5" w14:textId="6933B55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748 </w:t>
            </w:r>
          </w:p>
        </w:tc>
      </w:tr>
      <w:tr w:rsidR="0083419D" w:rsidRPr="0083419D" w14:paraId="5ECEB96D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FA9EE3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E43B5" w14:textId="31EAC46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7,0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8370C" w14:textId="3B0F39B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,53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1474FE" w14:textId="33F9C6E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3,514 </w:t>
            </w:r>
          </w:p>
        </w:tc>
      </w:tr>
      <w:tr w:rsidR="0083419D" w:rsidRPr="0083419D" w14:paraId="21C7121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C61F7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712A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726B" w14:textId="78807E2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C5B19" w14:textId="628D513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F9AF6" w14:textId="6BF3EB0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96 </w:t>
            </w:r>
          </w:p>
        </w:tc>
      </w:tr>
      <w:tr w:rsidR="0083419D" w:rsidRPr="0083419D" w14:paraId="0043F368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DB02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ACF8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83D4" w14:textId="550ACA9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2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1351" w14:textId="611A773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7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FBFD9" w14:textId="2684A46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11 </w:t>
            </w:r>
          </w:p>
        </w:tc>
      </w:tr>
      <w:tr w:rsidR="0083419D" w:rsidRPr="0083419D" w14:paraId="659081C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D8E6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C28E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941D1" w14:textId="47C6D92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0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AEFE" w14:textId="25688EA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0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C055C" w14:textId="04413C1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848 </w:t>
            </w:r>
          </w:p>
        </w:tc>
      </w:tr>
      <w:tr w:rsidR="0083419D" w:rsidRPr="0083419D" w14:paraId="7896996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E8BA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0448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FE88" w14:textId="3EC31C1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03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E7B2D" w14:textId="4547947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84A08" w14:textId="1796092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65 </w:t>
            </w:r>
          </w:p>
        </w:tc>
      </w:tr>
      <w:tr w:rsidR="0083419D" w:rsidRPr="0083419D" w14:paraId="601A76F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8073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AB50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CAA1" w14:textId="3A349CD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1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A5596" w14:textId="4A2568C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4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21FD5" w14:textId="7949810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58 </w:t>
            </w:r>
          </w:p>
        </w:tc>
      </w:tr>
      <w:tr w:rsidR="0083419D" w:rsidRPr="0083419D" w14:paraId="05499ABE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3C41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5993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2BE8D" w14:textId="54B7537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4E138" w14:textId="1542B1A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EB73" w14:textId="2F802EA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8 </w:t>
            </w:r>
          </w:p>
        </w:tc>
      </w:tr>
      <w:tr w:rsidR="0083419D" w:rsidRPr="0083419D" w14:paraId="0F514E5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210E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09D9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A213D" w14:textId="1AB8386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9FF59" w14:textId="11FA251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5B92D" w14:textId="36ADC83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1 </w:t>
            </w:r>
          </w:p>
        </w:tc>
      </w:tr>
      <w:tr w:rsidR="0083419D" w:rsidRPr="0083419D" w14:paraId="7B6E6830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8051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87C9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01435" w14:textId="3967D80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3F1F2" w14:textId="3BBB9A0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AFB3" w14:textId="1814302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04 </w:t>
            </w:r>
          </w:p>
        </w:tc>
      </w:tr>
      <w:tr w:rsidR="0083419D" w:rsidRPr="0083419D" w14:paraId="238246C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006C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FE3C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1C540" w14:textId="322A799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6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8E339" w14:textId="4342DDC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1B350" w14:textId="6BB7A233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50 </w:t>
            </w:r>
          </w:p>
        </w:tc>
      </w:tr>
      <w:tr w:rsidR="0083419D" w:rsidRPr="0083419D" w14:paraId="264192E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2C3B2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A575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63A24" w14:textId="0387E7F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7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1491F" w14:textId="074126C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267D" w14:textId="208FF69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305 </w:t>
            </w:r>
          </w:p>
        </w:tc>
      </w:tr>
      <w:tr w:rsidR="0083419D" w:rsidRPr="0083419D" w14:paraId="49179BD8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E20D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E4E9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9CE13" w14:textId="59E88AA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3,9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372DC" w14:textId="3C58117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26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A5876" w14:textId="36839E3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718 </w:t>
            </w:r>
          </w:p>
        </w:tc>
      </w:tr>
      <w:tr w:rsidR="0083419D" w:rsidRPr="0083419D" w14:paraId="260D087A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28FD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564A1" w14:textId="67E4D34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6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24470" w14:textId="1AFFD81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8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84F42" w14:textId="4D28AB8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510 </w:t>
            </w:r>
          </w:p>
        </w:tc>
      </w:tr>
      <w:tr w:rsidR="0083419D" w:rsidRPr="0083419D" w14:paraId="2318225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B009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1A92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1DA0F" w14:textId="2DCDC9F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75C72" w14:textId="217C796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269F0" w14:textId="52BBEF0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83419D" w:rsidRPr="0083419D" w14:paraId="6A50C22C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A9D8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92A4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83D36" w14:textId="56265FE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6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122C7" w14:textId="0429011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FDDF9" w14:textId="3EBB123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08 </w:t>
            </w:r>
          </w:p>
        </w:tc>
      </w:tr>
      <w:tr w:rsidR="0083419D" w:rsidRPr="0083419D" w14:paraId="768C2C2B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35FD9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4E10AD" w14:textId="38B41480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8,23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E284A1" w14:textId="6356661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06EEC7" w14:textId="16B394A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7,789 </w:t>
            </w:r>
          </w:p>
        </w:tc>
      </w:tr>
      <w:tr w:rsidR="0083419D" w:rsidRPr="0083419D" w14:paraId="5D32BBB9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7647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5B9A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F9A07" w14:textId="7D1A818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4C307" w14:textId="5CF8968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ABE22" w14:textId="5B5F25C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83419D" w:rsidRPr="0083419D" w14:paraId="40FEB185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8A08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3C36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BDDDE" w14:textId="3E37DAF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B883A" w14:textId="2BB3E2B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61F91" w14:textId="4196636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83419D" w:rsidRPr="0083419D" w14:paraId="394489CB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D24E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D160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38E53" w14:textId="60B826D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7B00A" w14:textId="18440AF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37B7" w14:textId="032A7A9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83419D" w:rsidRPr="0083419D" w14:paraId="15D09FF6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6F2E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1970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BE532" w14:textId="322F16E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4A074" w14:textId="6C690ED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C748F" w14:textId="40260FC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13 </w:t>
            </w:r>
          </w:p>
        </w:tc>
      </w:tr>
      <w:tr w:rsidR="0083419D" w:rsidRPr="0083419D" w14:paraId="2E2827F8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54BE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DA4D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A010E" w14:textId="4937FC9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76953" w14:textId="5ED638A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07CEE" w14:textId="5647411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07 </w:t>
            </w:r>
          </w:p>
        </w:tc>
      </w:tr>
      <w:tr w:rsidR="0083419D" w:rsidRPr="0083419D" w14:paraId="674CA747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21C59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67891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C44A4" w14:textId="46440AA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22BFB" w14:textId="1DEB849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E254F" w14:textId="083D0BF9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83419D" w:rsidRPr="0083419D" w14:paraId="1152A4C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A4316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C52DF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1179" w14:textId="1A303C5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4557" w14:textId="5170C4C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1A81" w14:textId="040F956E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8 </w:t>
            </w:r>
          </w:p>
        </w:tc>
      </w:tr>
      <w:tr w:rsidR="0083419D" w:rsidRPr="0083419D" w14:paraId="60E18BC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882AC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9B72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5507A" w14:textId="670EB066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D4053" w14:textId="1CDCF241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9681F" w14:textId="14E07D4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</w:tr>
      <w:tr w:rsidR="0083419D" w:rsidRPr="0083419D" w14:paraId="4A668B21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D1A14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E4C9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D99E5" w14:textId="5178FEC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5B9E2" w14:textId="7F047F4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90F2F" w14:textId="73B33E2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05 </w:t>
            </w:r>
          </w:p>
        </w:tc>
      </w:tr>
      <w:tr w:rsidR="0083419D" w:rsidRPr="0083419D" w14:paraId="4744239D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450F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32E15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BBC5C" w14:textId="69C4B8D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6025F" w14:textId="6F199B0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5AE08" w14:textId="699EE18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2 </w:t>
            </w:r>
          </w:p>
        </w:tc>
      </w:tr>
      <w:tr w:rsidR="0083419D" w:rsidRPr="0083419D" w14:paraId="5F2CAEE2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7207E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64F2D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83D2D" w14:textId="1FFA61E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5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FBA4C" w14:textId="27232DC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AAC02" w14:textId="0440B8E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426 </w:t>
            </w:r>
          </w:p>
        </w:tc>
      </w:tr>
      <w:tr w:rsidR="0083419D" w:rsidRPr="0083419D" w14:paraId="4A7D1744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03DF0F0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51030C" w14:textId="4B5160E2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EED7BA" w14:textId="705F8D04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D6B17E" w14:textId="1DB5E18C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83419D" w:rsidRPr="0083419D" w14:paraId="64C5A4AB" w14:textId="77777777" w:rsidTr="0083419D">
        <w:trPr>
          <w:trHeight w:val="20"/>
        </w:trPr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F26B2A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05ED78" w14:textId="1CFF3A5B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73EBD0" w14:textId="65761E5D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2A4E87" w14:textId="5B9B2055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83419D" w:rsidRPr="0083419D" w14:paraId="58ACB20A" w14:textId="77777777" w:rsidTr="0083419D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B2E68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8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0100B" w14:textId="77777777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43BAD" w14:textId="6D0D085F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25934" w14:textId="74BAE8A8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4F563" w14:textId="249CDF7A" w:rsidR="0083419D" w:rsidRPr="0083419D" w:rsidRDefault="0083419D" w:rsidP="0083419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83419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</w:tbl>
    <w:p w14:paraId="7921F534" w14:textId="2CE181A5" w:rsidR="0061718C" w:rsidRPr="00CE328B" w:rsidRDefault="00211C94" w:rsidP="00CE328B">
      <w:pPr>
        <w:ind w:firstLine="357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2FAA73B" w14:textId="47AC0EA1" w:rsidR="004808F2" w:rsidRDefault="00433176" w:rsidP="00D917DA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DSWD-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FOs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C2C9A">
        <w:rPr>
          <w:rFonts w:ascii="Arial" w:eastAsia="Arial" w:hAnsi="Arial" w:cs="Arial"/>
          <w:i/>
          <w:color w:val="0070C0"/>
          <w:sz w:val="16"/>
          <w:szCs w:val="24"/>
        </w:rPr>
        <w:t xml:space="preserve">NCR, 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CALABARZON</w:t>
      </w:r>
      <w:r w:rsidR="00F8005C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F03DC">
        <w:rPr>
          <w:rFonts w:ascii="Arial" w:eastAsia="Arial" w:hAnsi="Arial" w:cs="Arial"/>
          <w:i/>
          <w:color w:val="0070C0"/>
          <w:sz w:val="16"/>
          <w:szCs w:val="24"/>
        </w:rPr>
        <w:t>MIMAROPA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C2C9A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4520B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543A0D2B" w14:textId="77777777" w:rsidR="004808F2" w:rsidRPr="00E669F6" w:rsidRDefault="004808F2" w:rsidP="004808F2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26D3FB2" w14:textId="2A4B9DA2" w:rsidR="006251E7" w:rsidRDefault="00433176" w:rsidP="006251E7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rPr>
          <w:rFonts w:ascii="Arial" w:eastAsia="Arial" w:hAnsi="Arial" w:cs="Arial"/>
          <w:b/>
          <w:color w:val="002060"/>
          <w:sz w:val="24"/>
          <w:szCs w:val="24"/>
        </w:rPr>
      </w:pPr>
      <w:r w:rsidRPr="009544D1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8C2C9A" w:rsidRPr="009544D1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8C2C9A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747B5AEB" w14:textId="6AF38AA2" w:rsidR="006251E7" w:rsidRPr="005F4C5B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E272D" w:rsidRPr="003E272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90,569,390.77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families;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E669F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E272D" w:rsidRPr="003E272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74,569,350.77 </w:t>
      </w:r>
      <w:r w:rsidRPr="00141423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="0027327F" w:rsidRPr="00141423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E669F6">
        <w:rPr>
          <w:rFonts w:ascii="Arial" w:eastAsia="Arial" w:hAnsi="Arial" w:cs="Arial"/>
          <w:b/>
          <w:bCs/>
          <w:color w:val="0070C0"/>
          <w:sz w:val="24"/>
          <w:szCs w:val="24"/>
        </w:rPr>
        <w:t>DSWD</w:t>
      </w:r>
      <w:r w:rsidR="00471B97" w:rsidRPr="00E669F6">
        <w:rPr>
          <w:rFonts w:ascii="Arial" w:eastAsia="Arial" w:hAnsi="Arial" w:cs="Arial"/>
          <w:bCs/>
          <w:color w:val="0070C0"/>
          <w:sz w:val="24"/>
          <w:szCs w:val="24"/>
        </w:rPr>
        <w:t>,</w:t>
      </w:r>
      <w:r w:rsidR="0027327F" w:rsidRPr="00E669F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D917DA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D917DA" w:rsidRPr="00D917D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5,958,870.00 </w:t>
      </w:r>
      <w:r w:rsidRPr="00AF0B47">
        <w:rPr>
          <w:rFonts w:ascii="Arial" w:eastAsia="Arial" w:hAnsi="Arial" w:cs="Arial"/>
          <w:color w:val="auto"/>
          <w:sz w:val="24"/>
          <w:szCs w:val="24"/>
        </w:rPr>
        <w:t>from</w:t>
      </w:r>
      <w:r w:rsidR="0027327F" w:rsidRPr="00AF0B47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D917DA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6251E7" w:rsidRPr="00D917DA">
        <w:rPr>
          <w:rFonts w:ascii="Arial" w:eastAsia="Arial" w:hAnsi="Arial" w:cs="Arial"/>
          <w:bCs/>
          <w:color w:val="0070C0"/>
          <w:sz w:val="24"/>
          <w:szCs w:val="24"/>
        </w:rPr>
        <w:t>,</w:t>
      </w:r>
      <w:r w:rsidR="006251E7" w:rsidRPr="00123851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471B97" w:rsidRPr="005F4C5B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471B97" w:rsidRPr="005F4C5B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F8005C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41,170.00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color w:val="auto"/>
          <w:sz w:val="24"/>
          <w:szCs w:val="24"/>
          <w:lang w:val="en-US"/>
        </w:rPr>
        <w:t>from</w:t>
      </w:r>
      <w:r w:rsidR="0027327F" w:rsidRPr="005F4C5B">
        <w:rPr>
          <w:rFonts w:ascii="Arial" w:eastAsia="Arial" w:hAnsi="Arial" w:cs="Arial"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rivate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artners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D733CE0" w14:textId="77777777" w:rsidR="006251E7" w:rsidRDefault="006251E7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73BB505A" w14:textId="067E0729" w:rsidR="00433176" w:rsidRPr="00A34429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/>
          <w:i/>
          <w:iCs/>
          <w:sz w:val="20"/>
        </w:rPr>
      </w:pPr>
      <w:r w:rsidRPr="00A34429">
        <w:rPr>
          <w:rFonts w:ascii="Arial" w:eastAsia="Arial" w:hAnsi="Arial" w:cs="Arial"/>
          <w:b/>
          <w:i/>
          <w:iCs/>
          <w:sz w:val="20"/>
        </w:rPr>
        <w:t>Table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5.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Cost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of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Assistance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Provided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to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Affected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Families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/</w:t>
      </w:r>
      <w:r w:rsidR="0027327F" w:rsidRPr="00A34429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A34429">
        <w:rPr>
          <w:rFonts w:ascii="Arial" w:eastAsia="Arial" w:hAnsi="Arial" w:cs="Arial"/>
          <w:b/>
          <w:i/>
          <w:iCs/>
          <w:sz w:val="20"/>
        </w:rPr>
        <w:t>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3774"/>
        <w:gridCol w:w="1293"/>
        <w:gridCol w:w="1293"/>
        <w:gridCol w:w="1023"/>
        <w:gridCol w:w="920"/>
        <w:gridCol w:w="1329"/>
      </w:tblGrid>
      <w:tr w:rsidR="003E272D" w:rsidRPr="003E272D" w14:paraId="2AB7CD28" w14:textId="77777777" w:rsidTr="003E272D">
        <w:trPr>
          <w:trHeight w:val="20"/>
          <w:tblHeader/>
        </w:trPr>
        <w:tc>
          <w:tcPr>
            <w:tcW w:w="204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5FC2F8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95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6B7F82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3E272D" w:rsidRPr="003E272D" w14:paraId="6C3C8CE1" w14:textId="77777777" w:rsidTr="003E272D">
        <w:trPr>
          <w:trHeight w:val="20"/>
          <w:tblHeader/>
        </w:trPr>
        <w:tc>
          <w:tcPr>
            <w:tcW w:w="204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2B39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461A5E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126E2F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BDDF93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DAEAADD" w14:textId="601AB6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OTHERS 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0DDD21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3E272D" w:rsidRPr="003E272D" w14:paraId="6D43FE11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FBF1B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75C543" w14:textId="15F7E4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74,569,350.77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1D80DE" w14:textId="2DBF10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5,958,87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7E5A336" w14:textId="281C65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1,170.00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B30AEF" w14:textId="38B618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B75521" w14:textId="3CE1F3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</w:t>
            </w:r>
            <w:bookmarkStart w:id="6" w:name="_Hlk68528020"/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90,569,390.77 </w:t>
            </w:r>
            <w:bookmarkEnd w:id="6"/>
          </w:p>
        </w:tc>
      </w:tr>
      <w:tr w:rsidR="003E272D" w:rsidRPr="003E272D" w14:paraId="1EB2B723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476D1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5AA605" w14:textId="433AA72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,995,676.5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9FE8C7" w14:textId="4DDC75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B207C3" w14:textId="741954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E0AC24" w14:textId="7C0613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38B4ED" w14:textId="3CBA256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,995,676.50 </w:t>
            </w:r>
          </w:p>
        </w:tc>
      </w:tr>
      <w:tr w:rsidR="003E272D" w:rsidRPr="003E272D" w14:paraId="29D135BC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869F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62809" w14:textId="67D19B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247,026.5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AAC0D" w14:textId="1BD853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72CD7" w14:textId="2D8121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FFDD5" w14:textId="31B867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9CA64" w14:textId="4A28E4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247,026.50 </w:t>
            </w:r>
          </w:p>
        </w:tc>
      </w:tr>
      <w:tr w:rsidR="003E272D" w:rsidRPr="003E272D" w14:paraId="7338820F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72EE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06528" w14:textId="1DD149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 2,202,875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5A3AD" w14:textId="1DE0BA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C5CA" w14:textId="4D914C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BB15" w14:textId="5F20F1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A19A0" w14:textId="60E94B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 2,202,875.00 </w:t>
            </w:r>
          </w:p>
        </w:tc>
      </w:tr>
      <w:tr w:rsidR="003E272D" w:rsidRPr="003E272D" w14:paraId="5F13B525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2629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C753F" w14:textId="001E6A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308,5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AD58A" w14:textId="1CFBD5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EFF4E" w14:textId="075C63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503AA" w14:textId="7EB013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A70AA" w14:textId="01C67E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308,500.00 </w:t>
            </w:r>
          </w:p>
        </w:tc>
      </w:tr>
      <w:tr w:rsidR="003E272D" w:rsidRPr="003E272D" w14:paraId="754D133C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9390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D097F" w14:textId="58FFE8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687,375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22C12" w14:textId="6E432A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8DC5" w14:textId="0FEBF6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8B99A" w14:textId="22B8E2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50651" w14:textId="3DCD8E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687,375.00 </w:t>
            </w:r>
          </w:p>
        </w:tc>
      </w:tr>
      <w:tr w:rsidR="003E272D" w:rsidRPr="003E272D" w14:paraId="28C5F60A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7E47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4E393" w14:textId="7CF651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549,9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B74A3" w14:textId="5372E2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6832E" w14:textId="5C97AF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36031" w14:textId="1F5287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E019B" w14:textId="386AEA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 xml:space="preserve">549,900.00 </w:t>
            </w:r>
          </w:p>
        </w:tc>
      </w:tr>
      <w:tr w:rsidR="003E272D" w:rsidRPr="003E272D" w14:paraId="63471BFD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D7CA86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55A8A0" w14:textId="6590DB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32CBDA" w14:textId="13DCE5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C36036" w14:textId="550ACE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4EAE63" w14:textId="3DEF69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8503B3" w14:textId="2608C0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50.00 </w:t>
            </w:r>
          </w:p>
        </w:tc>
      </w:tr>
      <w:tr w:rsidR="003E272D" w:rsidRPr="003E272D" w14:paraId="53A58F85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9A98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97A1C" w14:textId="0A4A29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E4463" w14:textId="19E4AB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E256FE" w14:textId="6062AF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01D9F" w14:textId="2D9720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ED4451" w14:textId="380C06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50.00 </w:t>
            </w:r>
          </w:p>
        </w:tc>
      </w:tr>
      <w:tr w:rsidR="003E272D" w:rsidRPr="003E272D" w14:paraId="08AB5B9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FC58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86D5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81C31" w14:textId="6EBB82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E5F70" w14:textId="5706C6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02B26" w14:textId="3F0369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41404" w14:textId="7B0818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B4AC" w14:textId="004F3D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50.00 </w:t>
            </w:r>
          </w:p>
        </w:tc>
      </w:tr>
      <w:tr w:rsidR="003E272D" w:rsidRPr="003E272D" w14:paraId="51AE55C0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0E570F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2BAE03" w14:textId="7B0131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,283,561.1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BF93B7" w14:textId="77C326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,334,132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92993D" w14:textId="149F30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1,170.00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0D971F" w14:textId="6D0CCE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6B5190" w14:textId="1F5B96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2,658,863.15 </w:t>
            </w:r>
          </w:p>
        </w:tc>
      </w:tr>
      <w:tr w:rsidR="003E272D" w:rsidRPr="003E272D" w14:paraId="15C44ACE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C96F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96BDB" w14:textId="6DCA4D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943,778.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BABBE" w14:textId="050BDE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,264,237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C8632D" w14:textId="352A02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,430.00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91964F" w14:textId="1DDE6C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009D3" w14:textId="00B64B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,217,445.25 </w:t>
            </w:r>
          </w:p>
        </w:tc>
      </w:tr>
      <w:tr w:rsidR="003E272D" w:rsidRPr="003E272D" w14:paraId="6EC9DD3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670F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7988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529B" w14:textId="3289DB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4,646.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1E80A" w14:textId="21D638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9,282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F987B" w14:textId="1FFF82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98027" w14:textId="22EF25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0700" w14:textId="0D9773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3,928.25 </w:t>
            </w:r>
          </w:p>
        </w:tc>
      </w:tr>
      <w:tr w:rsidR="003E272D" w:rsidRPr="003E272D" w14:paraId="0CFD9961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7F14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F0AA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9744D" w14:textId="57DF784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2,563.7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8590" w14:textId="66D1AA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3CC1D" w14:textId="379350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A5678" w14:textId="7FA7E2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FC95" w14:textId="65AD34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4,263.75 </w:t>
            </w:r>
          </w:p>
        </w:tc>
      </w:tr>
      <w:tr w:rsidR="003E272D" w:rsidRPr="003E272D" w14:paraId="39994E1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1C6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93D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C075" w14:textId="69C377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AEEB8" w14:textId="2F5C56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5,84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D4BF" w14:textId="30833C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7D4D" w14:textId="47CAEC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DCB9C" w14:textId="352E91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,840.00 </w:t>
            </w:r>
          </w:p>
        </w:tc>
      </w:tr>
      <w:tr w:rsidR="003E272D" w:rsidRPr="003E272D" w14:paraId="53C4D29F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5782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F926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FC377" w14:textId="734166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91,709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AB4D2" w14:textId="56DDD3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3,85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7E195" w14:textId="03CBC4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616B9" w14:textId="365702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2B251" w14:textId="1592F0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5,559.00 </w:t>
            </w:r>
          </w:p>
        </w:tc>
      </w:tr>
      <w:tr w:rsidR="003E272D" w:rsidRPr="003E272D" w14:paraId="1F232FD5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0F4C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A658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5EEF1" w14:textId="552AE0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46,5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79E8" w14:textId="68F477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,000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D7167" w14:textId="207D7B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45821" w14:textId="77D4B5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5D06A" w14:textId="345330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346,500.00 </w:t>
            </w:r>
          </w:p>
        </w:tc>
      </w:tr>
      <w:tr w:rsidR="003E272D" w:rsidRPr="003E272D" w14:paraId="36346F19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EBAD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2E0B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383B3" w14:textId="458BF5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9,420.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06535" w14:textId="10D1EB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6,994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793C5" w14:textId="41BAB0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CCD99" w14:textId="6FCBD7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8490A" w14:textId="5A2561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6,414.25 </w:t>
            </w:r>
          </w:p>
        </w:tc>
      </w:tr>
      <w:tr w:rsidR="003E272D" w:rsidRPr="003E272D" w14:paraId="620118EC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6E5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D1A4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6F73A" w14:textId="26F474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8,939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764A0" w14:textId="14D451F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,159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C585E" w14:textId="73AFE2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,430.00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6ECEE" w14:textId="3A2847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5E0C" w14:textId="675DC4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9,528.00 </w:t>
            </w:r>
          </w:p>
        </w:tc>
      </w:tr>
      <w:tr w:rsidR="003E272D" w:rsidRPr="003E272D" w14:paraId="5C21B0A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6059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1C60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7CA25" w14:textId="0060AE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2DD15" w14:textId="3D807B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5,412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86132" w14:textId="41E4B0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58AAA" w14:textId="26BD83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56AE2" w14:textId="224117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5,412.00 </w:t>
            </w:r>
          </w:p>
        </w:tc>
      </w:tr>
      <w:tr w:rsidR="003E272D" w:rsidRPr="003E272D" w14:paraId="03E91403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82429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4191D8" w14:textId="363F26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,497,3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4D006" w14:textId="2FBE7D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266,3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D7E19" w14:textId="377EA2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4B721B" w14:textId="2EB385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53460" w14:textId="500E8E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,763,600.00 </w:t>
            </w:r>
          </w:p>
        </w:tc>
      </w:tr>
      <w:tr w:rsidR="003E272D" w:rsidRPr="003E272D" w14:paraId="1069D9D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1700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3E4E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177BD" w14:textId="598D7A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497,3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B7763" w14:textId="23A9211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,147,5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FCFD4" w14:textId="774FBF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4E111" w14:textId="5431DF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B1620" w14:textId="62B77D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644,800.00 </w:t>
            </w:r>
          </w:p>
        </w:tc>
      </w:tr>
      <w:tr w:rsidR="003E272D" w:rsidRPr="003E272D" w14:paraId="58DF729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627C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1CD7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5BCE" w14:textId="5286BD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9937" w14:textId="0976F4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2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5D9B4" w14:textId="2CC780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98A6" w14:textId="52D276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5CC02" w14:textId="60BF12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2,000.00 </w:t>
            </w:r>
          </w:p>
        </w:tc>
      </w:tr>
      <w:tr w:rsidR="003E272D" w:rsidRPr="003E272D" w14:paraId="63C3961D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B671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FAB1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345E2" w14:textId="185BC0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CAF51" w14:textId="60BCE2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E8373" w14:textId="3A20AE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5C87E" w14:textId="69EB6B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94AF6" w14:textId="0CF83C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,800.00 </w:t>
            </w:r>
          </w:p>
        </w:tc>
      </w:tr>
      <w:tr w:rsidR="003E272D" w:rsidRPr="003E272D" w14:paraId="12AB89F4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2C2F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DE047A" w14:textId="52D7FA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408,652.9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5E7D21" w14:textId="71553E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83,173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F35FC2" w14:textId="6E4A16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1,740.00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AD9095" w14:textId="43C726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08EAD" w14:textId="718C1E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823,565.90 </w:t>
            </w:r>
          </w:p>
        </w:tc>
      </w:tr>
      <w:tr w:rsidR="003E272D" w:rsidRPr="003E272D" w14:paraId="2EAF37F5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8227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E29D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AA79" w14:textId="450339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08,652.9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0BDB9" w14:textId="6523B8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41,223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B2CEA" w14:textId="2660B1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1,740.00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6C428" w14:textId="4F0DDA0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0062" w14:textId="3988A0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81,615.90 </w:t>
            </w:r>
          </w:p>
        </w:tc>
      </w:tr>
      <w:tr w:rsidR="003E272D" w:rsidRPr="003E272D" w14:paraId="69B20EF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2910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2063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55BEC" w14:textId="331946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454CE" w14:textId="67B13E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2,78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6E94" w14:textId="4EC43F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CF477" w14:textId="762370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B44C1" w14:textId="49A0BA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,780.00 </w:t>
            </w:r>
          </w:p>
        </w:tc>
      </w:tr>
      <w:tr w:rsidR="003E272D" w:rsidRPr="003E272D" w14:paraId="64FC2BFB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4F41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518C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579D0" w14:textId="32ACF0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F1EBF" w14:textId="5291E3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B345E" w14:textId="4F13E8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CFB8" w14:textId="54E20C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89F4" w14:textId="5FB459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,000.00 </w:t>
            </w:r>
          </w:p>
        </w:tc>
      </w:tr>
      <w:tr w:rsidR="003E272D" w:rsidRPr="003E272D" w14:paraId="70FBC08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0373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1C9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B8327" w14:textId="3B94C42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3238B" w14:textId="7C7FDC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96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7640F" w14:textId="5850AB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881C" w14:textId="4D0047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09356" w14:textId="2A2B27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,960.00 </w:t>
            </w:r>
          </w:p>
        </w:tc>
      </w:tr>
      <w:tr w:rsidR="003E272D" w:rsidRPr="003E272D" w14:paraId="42144140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5CC6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FE28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28E6B" w14:textId="0F437F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E60E1" w14:textId="3DFFAB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6,56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98EA" w14:textId="2EEDE6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2288B" w14:textId="1DAA39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26AD" w14:textId="72B09B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6,560.00 </w:t>
            </w:r>
          </w:p>
        </w:tc>
      </w:tr>
      <w:tr w:rsidR="003E272D" w:rsidRPr="003E272D" w14:paraId="16300C79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800E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770C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ECB2D" w14:textId="5E69B9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5565D" w14:textId="6A36E7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2,25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EFF88" w14:textId="77E998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DE4C5" w14:textId="1276DD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DFD4F" w14:textId="19FE0F1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,250.00 </w:t>
            </w:r>
          </w:p>
        </w:tc>
      </w:tr>
      <w:tr w:rsidR="003E272D" w:rsidRPr="003E272D" w14:paraId="05CEA265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B4A3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B63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939D6" w14:textId="36DDF4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9DE2" w14:textId="011EC6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1,4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1CA76" w14:textId="05FFDF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0BECC" w14:textId="5C10D8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47F35" w14:textId="3EFDD0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1,400.00 </w:t>
            </w:r>
          </w:p>
        </w:tc>
      </w:tr>
      <w:tr w:rsidR="003E272D" w:rsidRPr="003E272D" w14:paraId="05252065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38A11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896D4A" w14:textId="2A42E9D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433,83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2799D" w14:textId="22EB6C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735,799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704BAF" w14:textId="0912EA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1455A2" w14:textId="16E146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6189F" w14:textId="217529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,169,629.00 </w:t>
            </w:r>
          </w:p>
        </w:tc>
      </w:tr>
      <w:tr w:rsidR="003E272D" w:rsidRPr="003E272D" w14:paraId="37FC982C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86A1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B561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37B50" w14:textId="187BC0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91AB" w14:textId="2814EF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,08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70C49" w14:textId="626DCA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F2B15" w14:textId="63BB3E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480F1" w14:textId="72FD59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,080.00 </w:t>
            </w:r>
          </w:p>
        </w:tc>
      </w:tr>
      <w:tr w:rsidR="003E272D" w:rsidRPr="003E272D" w14:paraId="7C643BD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6A40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07F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FD10A" w14:textId="16BB81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75,88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24FB" w14:textId="547BA6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E7B71" w14:textId="78E35D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251C1" w14:textId="4CC297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71953" w14:textId="54B3A0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82,880.00 </w:t>
            </w:r>
          </w:p>
        </w:tc>
      </w:tr>
      <w:tr w:rsidR="003E272D" w:rsidRPr="003E272D" w14:paraId="5AF5440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8B50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55BD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1AEA2" w14:textId="599921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56108" w14:textId="12F575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51,77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84420" w14:textId="23DF99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A5FC3" w14:textId="759DA7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7109" w14:textId="5BDFA34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1,770.00 </w:t>
            </w:r>
          </w:p>
        </w:tc>
      </w:tr>
      <w:tr w:rsidR="003E272D" w:rsidRPr="003E272D" w14:paraId="6753DF6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FC4B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A8A3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4D20A" w14:textId="6F2EEF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AD213" w14:textId="207361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60,949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A1A44" w14:textId="6BC7AC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E63D0" w14:textId="3D45C4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81CD9" w14:textId="4B1635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0,949.00 </w:t>
            </w:r>
          </w:p>
        </w:tc>
      </w:tr>
      <w:tr w:rsidR="003E272D" w:rsidRPr="003E272D" w14:paraId="44FCB672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E496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3169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56ED9" w14:textId="2E1850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557,9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A612F" w14:textId="22DBDA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F26B5" w14:textId="225353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CD77B" w14:textId="0B8AB0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3488C" w14:textId="2CADBD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57,950.00 </w:t>
            </w:r>
          </w:p>
        </w:tc>
      </w:tr>
      <w:tr w:rsidR="003E272D" w:rsidRPr="003E272D" w14:paraId="6ABB86F9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F0143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49C41" w14:textId="471971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2B69BD" w14:textId="47DB09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84,623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468E0" w14:textId="6DE181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B844D2" w14:textId="097202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51869" w14:textId="3C87EB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84,623.00 </w:t>
            </w:r>
          </w:p>
        </w:tc>
      </w:tr>
      <w:tr w:rsidR="003E272D" w:rsidRPr="003E272D" w14:paraId="608AF38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5FD9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F2CE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97A18" w14:textId="57F4C6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DDA10" w14:textId="7404AE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8,5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36E82" w14:textId="766315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32AC6" w14:textId="3FD5EF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CB497" w14:textId="409314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8,500.00 </w:t>
            </w:r>
          </w:p>
        </w:tc>
      </w:tr>
      <w:tr w:rsidR="003E272D" w:rsidRPr="003E272D" w14:paraId="2DD4881F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DD68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C4B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8AA55" w14:textId="0B9A89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B72F2" w14:textId="7C35BE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44,6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56F53" w14:textId="38208E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CB2F2" w14:textId="7ADC01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C80D" w14:textId="5D2626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4,600.00 </w:t>
            </w:r>
          </w:p>
        </w:tc>
      </w:tr>
      <w:tr w:rsidR="003E272D" w:rsidRPr="003E272D" w14:paraId="515BE1D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6EA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F3B8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B4AB6" w14:textId="427477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E0974" w14:textId="43EAB5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8,387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58BE" w14:textId="2055D2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2544F" w14:textId="2FAE0D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901AA" w14:textId="6E97AC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8,387.00 </w:t>
            </w:r>
          </w:p>
        </w:tc>
      </w:tr>
      <w:tr w:rsidR="003E272D" w:rsidRPr="003E272D" w14:paraId="1C9DF62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43FC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FE8D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A239" w14:textId="602096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327B2" w14:textId="6701A1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3,136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699FB" w14:textId="2B89DC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DC25" w14:textId="6A8743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467E" w14:textId="6BA03E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,136.00 </w:t>
            </w:r>
          </w:p>
        </w:tc>
      </w:tr>
      <w:tr w:rsidR="003E272D" w:rsidRPr="003E272D" w14:paraId="507B2B77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2F8F4C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D47D58" w14:textId="7D8895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,904,712.5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D97236" w14:textId="7BC9D9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763,874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FF41E8" w14:textId="7BA0651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903546" w14:textId="37DABC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58B005" w14:textId="5D7E0BC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2,668,586.50 </w:t>
            </w:r>
          </w:p>
        </w:tc>
      </w:tr>
      <w:tr w:rsidR="003E272D" w:rsidRPr="003E272D" w14:paraId="7FFA2EA9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3F4D1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D7BE5" w14:textId="7AAE95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865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06C26D" w14:textId="1697CD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,919,937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DBF50" w14:textId="1CFD46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815999" w14:textId="04BFE3C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70E09" w14:textId="3A1A2BB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784,937.00 </w:t>
            </w:r>
          </w:p>
        </w:tc>
      </w:tr>
      <w:tr w:rsidR="003E272D" w:rsidRPr="003E272D" w14:paraId="4EF30D6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D02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0700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Provinc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666F3" w14:textId="31F19A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87124" w14:textId="1CBF1C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012,666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9251A" w14:textId="550E84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14B09" w14:textId="202705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86406" w14:textId="1DB51A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12,666.00 </w:t>
            </w:r>
          </w:p>
        </w:tc>
      </w:tr>
      <w:tr w:rsidR="003E272D" w:rsidRPr="003E272D" w14:paraId="53E157A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6700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4922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90684" w14:textId="745264F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BCFF2" w14:textId="6E632E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59,271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3028" w14:textId="4DCDEAE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5660C" w14:textId="30792E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830C" w14:textId="36A302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451,271.00 </w:t>
            </w:r>
          </w:p>
        </w:tc>
      </w:tr>
      <w:tr w:rsidR="003E272D" w:rsidRPr="003E272D" w14:paraId="7FDB179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C139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80F4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EC999" w14:textId="5E8BFF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8ABE7" w14:textId="3C8E7B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5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9508" w14:textId="32222A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D4520" w14:textId="7FDA3F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1A1B5" w14:textId="30B879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8,000.00 </w:t>
            </w:r>
          </w:p>
        </w:tc>
      </w:tr>
      <w:tr w:rsidR="003E272D" w:rsidRPr="003E272D" w14:paraId="7713717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4FBC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B1DB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FBFF5" w14:textId="744F74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408F8" w14:textId="125E78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3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912AB" w14:textId="1841F2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E1EA2" w14:textId="67A768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A1813" w14:textId="50680DF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3,000.00 </w:t>
            </w:r>
          </w:p>
        </w:tc>
      </w:tr>
      <w:tr w:rsidR="003E272D" w:rsidRPr="003E272D" w14:paraId="7897060F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5541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A829CF" w14:textId="299A33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3,664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58C529" w14:textId="55342E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4,912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90A35D" w14:textId="7AC01C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80F2A" w14:textId="769DD5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A72B6" w14:textId="2A4C5D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18,576.00 </w:t>
            </w:r>
          </w:p>
        </w:tc>
      </w:tr>
      <w:tr w:rsidR="003E272D" w:rsidRPr="003E272D" w14:paraId="341A8592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066E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8BD0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995B5" w14:textId="4D6D2B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3,664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10F81" w14:textId="1539AD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4,912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C9E09" w14:textId="3C487B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76E66" w14:textId="3D553D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3228F" w14:textId="3F8347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8,576.00 </w:t>
            </w:r>
          </w:p>
        </w:tc>
      </w:tr>
      <w:tr w:rsidR="003E272D" w:rsidRPr="003E272D" w14:paraId="3A1A59F6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30A3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2C4B41" w14:textId="2A55F6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,775,848.5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4FE3F0" w14:textId="4F425A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459,225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E85A89" w14:textId="4BC7C2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E6066C" w14:textId="18B3ED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91301B" w14:textId="468771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235,073.50 </w:t>
            </w:r>
          </w:p>
        </w:tc>
      </w:tr>
      <w:tr w:rsidR="003E272D" w:rsidRPr="003E272D" w14:paraId="6A2187CB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A041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CACE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1974C" w14:textId="234167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94,428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60ABC" w14:textId="5119E1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BD1E" w14:textId="4EEBCA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F440" w14:textId="674E69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4189D" w14:textId="48BAFD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94,428.00 </w:t>
            </w:r>
          </w:p>
        </w:tc>
      </w:tr>
      <w:tr w:rsidR="003E272D" w:rsidRPr="003E272D" w14:paraId="2339A65F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3569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D51D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8A7E6" w14:textId="2B38E0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86,312.5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E0EC1" w14:textId="1CFFA3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C0AD" w14:textId="104B00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4A064" w14:textId="56CEDF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9D367" w14:textId="639320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86,312.50 </w:t>
            </w:r>
          </w:p>
        </w:tc>
      </w:tr>
      <w:tr w:rsidR="003E272D" w:rsidRPr="003E272D" w14:paraId="68114581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0445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B399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D2A4D" w14:textId="4B1B31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9AA5" w14:textId="610F34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5A181" w14:textId="037824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1AB7B" w14:textId="313F90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C4A74" w14:textId="0F1AC8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3E272D" w:rsidRPr="003E272D" w14:paraId="420ADBC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4628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551E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4CC6F" w14:textId="7F67AA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76,108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3A845" w14:textId="1D6692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B5947" w14:textId="45A612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CB629" w14:textId="112498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513AA" w14:textId="3774EE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6,108.00 </w:t>
            </w:r>
          </w:p>
        </w:tc>
      </w:tr>
      <w:tr w:rsidR="003E272D" w:rsidRPr="003E272D" w14:paraId="490922F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EA29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1066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04F93" w14:textId="4204C5E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99B49" w14:textId="390E953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7141C" w14:textId="0A69296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B7926" w14:textId="702A15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36DC3" w14:textId="101C846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3E272D" w:rsidRPr="003E272D" w14:paraId="09220E6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FB3B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EB76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F5D6A" w14:textId="1DCCB4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F614F" w14:textId="717E2B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59,225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D735" w14:textId="09937A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FF58" w14:textId="5F662D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0ACCF" w14:textId="06527F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9,225.00 </w:t>
            </w:r>
          </w:p>
        </w:tc>
      </w:tr>
      <w:tr w:rsidR="003E272D" w:rsidRPr="003E272D" w14:paraId="17164BEC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F53A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8ACB1" w14:textId="25E6CC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,200,2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5F4B8" w14:textId="12A1F7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29,8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9F854" w14:textId="78F6FC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8A548" w14:textId="710A6E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497646" w14:textId="4F8EDA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,530,000.00 </w:t>
            </w:r>
          </w:p>
        </w:tc>
      </w:tr>
      <w:tr w:rsidR="003E272D" w:rsidRPr="003E272D" w14:paraId="5BE5D31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B61B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19B0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52FB1" w14:textId="6338F2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11,4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4C1A" w14:textId="043FC7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B6121" w14:textId="63B331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071B" w14:textId="1E209A2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F61AA" w14:textId="32F609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11,400.00 </w:t>
            </w:r>
          </w:p>
        </w:tc>
      </w:tr>
      <w:tr w:rsidR="003E272D" w:rsidRPr="003E272D" w14:paraId="3F8A85F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F764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9CE6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0E166" w14:textId="36FCAA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C991" w14:textId="394E9F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88C67" w14:textId="6B78E1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F2542" w14:textId="553866F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26A5" w14:textId="63229B1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3E272D" w:rsidRPr="003E272D" w14:paraId="1B9ADD40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2278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334D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05C9" w14:textId="181973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AC164" w14:textId="443012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9FD36" w14:textId="7D2A4F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3B8F7" w14:textId="0F43C2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BA5FD" w14:textId="2DE7C8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3E272D" w:rsidRPr="003E272D" w14:paraId="675AB589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6AD4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24C2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E8A2" w14:textId="2FFE99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141,8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C4360" w14:textId="1BBE61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1A061" w14:textId="38ECC9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26F4C" w14:textId="68E3E84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48A14" w14:textId="1C4247E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41,800.00 </w:t>
            </w:r>
          </w:p>
        </w:tc>
      </w:tr>
      <w:tr w:rsidR="003E272D" w:rsidRPr="003E272D" w14:paraId="5C142E0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3248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E48F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2A683" w14:textId="2A05B2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AEDEC" w14:textId="5D73BA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33CD" w14:textId="014FA7C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E1ABD" w14:textId="19923F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48147" w14:textId="3F2644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3E272D" w:rsidRPr="003E272D" w14:paraId="7355DA1D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6250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71B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EC3FE" w14:textId="011034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46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1C682" w14:textId="75943E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93DE6" w14:textId="05F998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85DC5" w14:textId="788289E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237C4" w14:textId="667AE0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6,000.00 </w:t>
            </w:r>
          </w:p>
        </w:tc>
      </w:tr>
      <w:tr w:rsidR="003E272D" w:rsidRPr="003E272D" w14:paraId="25B1C4B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D7F3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59A5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30F9" w14:textId="1315D4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730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9C3F5" w14:textId="4DA1CF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5F73" w14:textId="6409FE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DA9A0" w14:textId="60A5FB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139B7" w14:textId="75F0A0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30,000.00 </w:t>
            </w:r>
          </w:p>
        </w:tc>
      </w:tr>
      <w:tr w:rsidR="003E272D" w:rsidRPr="003E272D" w14:paraId="4048A139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4727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79B0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3B2BC" w14:textId="0DD797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CC9EA" w14:textId="259711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D3E7" w14:textId="2D55C0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F9BD" w14:textId="5AA8D5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CCA09" w14:textId="3DE652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3E272D" w:rsidRPr="003E272D" w14:paraId="266EC37F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DE0C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5CAD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2DCE5" w14:textId="55A659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0E14F" w14:textId="05A04D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05C4E" w14:textId="693607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1F68D" w14:textId="072423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C4D5F" w14:textId="52657D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3E272D" w:rsidRPr="003E272D" w14:paraId="73AC9172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E99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B373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16369" w14:textId="2CDBD4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B9B8" w14:textId="53D3D3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9,8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48403" w14:textId="712A8C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3B76" w14:textId="512A4F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AE593" w14:textId="03F949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9,800.00 </w:t>
            </w:r>
          </w:p>
        </w:tc>
      </w:tr>
      <w:tr w:rsidR="003E272D" w:rsidRPr="003E272D" w14:paraId="12DDBA95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4A91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6C55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B3F4" w14:textId="0D92EF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,214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7754" w14:textId="77DADE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E8345" w14:textId="5AB7D2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EB8EB" w14:textId="74D010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8FAD2" w14:textId="486C8F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14,000.00 </w:t>
            </w:r>
          </w:p>
        </w:tc>
      </w:tr>
      <w:tr w:rsidR="003E272D" w:rsidRPr="003E272D" w14:paraId="3906D29F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B994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5217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2EF02" w14:textId="3D9DD0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812E5" w14:textId="18DAA9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995A3" w14:textId="619092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5BC4" w14:textId="0F33D4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347F7" w14:textId="0F6636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3E272D" w:rsidRPr="003E272D" w14:paraId="1332EF6C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5CAEB9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BDB54F" w14:textId="5F469E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557,845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E17848" w14:textId="4372DF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D0412A" w14:textId="20C4E9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60CE62" w14:textId="7AD135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DA758B" w14:textId="2566BF3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557,845.00 </w:t>
            </w:r>
          </w:p>
        </w:tc>
      </w:tr>
      <w:tr w:rsidR="003E272D" w:rsidRPr="003E272D" w14:paraId="116D29CC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7AC7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148B2" w14:textId="71C1D8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,812,195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8EB638" w14:textId="2D6F22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16F37" w14:textId="375E00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4467E6" w14:textId="028EF2C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52B102" w14:textId="5D1665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,812,195.00 </w:t>
            </w:r>
          </w:p>
        </w:tc>
      </w:tr>
      <w:tr w:rsidR="003E272D" w:rsidRPr="003E272D" w14:paraId="1750F4B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932C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CE01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D0BB" w14:textId="2679D0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05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66A2" w14:textId="5FC5C58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2061" w14:textId="69B4B6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D06AD" w14:textId="550F2F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5E1BB" w14:textId="3D144F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05,000.00 </w:t>
            </w:r>
          </w:p>
        </w:tc>
      </w:tr>
      <w:tr w:rsidR="003E272D" w:rsidRPr="003E272D" w14:paraId="4E9EB37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93FB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0A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09C9D" w14:textId="3DD62D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96,495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5065A" w14:textId="2EA0AA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1AA4D" w14:textId="021403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F0C55" w14:textId="025ED2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1A34" w14:textId="51064C1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96,495.00 </w:t>
            </w:r>
          </w:p>
        </w:tc>
      </w:tr>
      <w:tr w:rsidR="003E272D" w:rsidRPr="003E272D" w14:paraId="377652A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7A7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E7AC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933C7" w14:textId="2398E84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37,5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5380" w14:textId="12A59F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393B" w14:textId="5FA3C0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45D48" w14:textId="4A3A132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6CA0" w14:textId="66C40E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7,500.00 </w:t>
            </w:r>
          </w:p>
        </w:tc>
      </w:tr>
      <w:tr w:rsidR="003E272D" w:rsidRPr="003E272D" w14:paraId="14759A7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D039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EAF0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DD28D" w14:textId="59406B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35,7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31C61" w14:textId="50DBA0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46EB5" w14:textId="595FC5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7FBCE" w14:textId="476E3F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3F6D0" w14:textId="71CD24C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35,700.00 </w:t>
            </w:r>
          </w:p>
        </w:tc>
      </w:tr>
      <w:tr w:rsidR="003E272D" w:rsidRPr="003E272D" w14:paraId="5C041CA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49CD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14E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41EC9" w14:textId="4CA700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37,5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DA11" w14:textId="4DD6C7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377E0" w14:textId="061490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A7A9B" w14:textId="1884C2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68ED" w14:textId="0FE0AA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7,500.00 </w:t>
            </w:r>
          </w:p>
        </w:tc>
      </w:tr>
      <w:tr w:rsidR="003E272D" w:rsidRPr="003E272D" w14:paraId="136D1FA7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CC81D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9E1E60" w14:textId="02126F0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40,9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019B9" w14:textId="669156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7A7AD" w14:textId="327E01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846AD" w14:textId="0EC816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5C48D8" w14:textId="1145C8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40,900.00 </w:t>
            </w:r>
          </w:p>
        </w:tc>
      </w:tr>
      <w:tr w:rsidR="003E272D" w:rsidRPr="003E272D" w14:paraId="2F9E3322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4099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070A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E49C6" w14:textId="1B56D62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35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116FB" w14:textId="5731D4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B8428" w14:textId="4FCC26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DEBA" w14:textId="042898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6A80" w14:textId="26A0CC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5,000.00 </w:t>
            </w:r>
          </w:p>
        </w:tc>
      </w:tr>
      <w:tr w:rsidR="003E272D" w:rsidRPr="003E272D" w14:paraId="7259700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C7EB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6D4E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27D41" w14:textId="7024CA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00,9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C1090" w14:textId="0B2C402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43828" w14:textId="71644C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B3A30" w14:textId="764F7A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40D3D" w14:textId="028856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00,950.00 </w:t>
            </w:r>
          </w:p>
        </w:tc>
      </w:tr>
      <w:tr w:rsidR="003E272D" w:rsidRPr="003E272D" w14:paraId="2C659C7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B3AA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69DA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A8F98" w14:textId="2137D5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9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38D17" w14:textId="63C74D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88125" w14:textId="5FBDD2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F67D1" w14:textId="2611C1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EB509" w14:textId="5953B8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,950.00 </w:t>
            </w:r>
          </w:p>
        </w:tc>
      </w:tr>
      <w:tr w:rsidR="003E272D" w:rsidRPr="003E272D" w14:paraId="278ECA08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0496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7C31BB" w14:textId="0161D3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04,7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CB9CF" w14:textId="75A7C7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1231A" w14:textId="011EDFB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6C5B4F" w14:textId="7FC0F5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7CEC0" w14:textId="305075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04,750.00 </w:t>
            </w:r>
          </w:p>
        </w:tc>
      </w:tr>
      <w:tr w:rsidR="003E272D" w:rsidRPr="003E272D" w14:paraId="072E5BB5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9627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2FC4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4ADC5" w14:textId="11C0DF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9,7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B3C14" w14:textId="5BD6EB5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C991E" w14:textId="4CC860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E32C" w14:textId="3A06E9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EF92" w14:textId="26EC49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9,750.00 </w:t>
            </w:r>
          </w:p>
        </w:tc>
      </w:tr>
      <w:tr w:rsidR="003E272D" w:rsidRPr="003E272D" w14:paraId="4157A9CF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0D1F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3FF2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F9ED" w14:textId="009275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35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0C2C0" w14:textId="7A4371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C2ECB" w14:textId="1EEED8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C0315" w14:textId="7E3565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EEE3C" w14:textId="3DCEC0F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5,000.00 </w:t>
            </w:r>
          </w:p>
        </w:tc>
      </w:tr>
      <w:tr w:rsidR="003E272D" w:rsidRPr="003E272D" w14:paraId="3FB366FE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1A3D7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B410B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2,826,805.6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F0F459" w14:textId="3FCCB73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,791,098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DACDF5" w14:textId="5B582D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1BD864" w14:textId="0ED55C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494A7E" w14:textId="2A56F2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8,617,903.62 </w:t>
            </w:r>
          </w:p>
        </w:tc>
      </w:tr>
      <w:tr w:rsidR="003E272D" w:rsidRPr="003E272D" w14:paraId="399B222C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3008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733B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9,190,364.3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81866" w14:textId="64AAAE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,385,26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DCD2E0" w14:textId="5CB8E7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2C2B3" w14:textId="122C653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443960" w14:textId="4C3441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0,575,624.32 </w:t>
            </w:r>
          </w:p>
        </w:tc>
      </w:tr>
      <w:tr w:rsidR="003E272D" w:rsidRPr="003E272D" w14:paraId="52F35B1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AD00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B281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866A" w14:textId="0BCE41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040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A9A27" w14:textId="20FB3D6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89792" w14:textId="086059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B87DE" w14:textId="417239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2298" w14:textId="7DEDD5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40,000.00 </w:t>
            </w:r>
          </w:p>
        </w:tc>
      </w:tr>
      <w:tr w:rsidR="003E272D" w:rsidRPr="003E272D" w14:paraId="004E0E5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9E06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212C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81E56" w14:textId="281E56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137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09765" w14:textId="60DA82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CC27B" w14:textId="07EBD9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926B" w14:textId="044712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6F361" w14:textId="7080929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37,000.00 </w:t>
            </w:r>
          </w:p>
        </w:tc>
      </w:tr>
      <w:tr w:rsidR="003E272D" w:rsidRPr="003E272D" w14:paraId="05488B8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8E9A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7D76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E58D6" w14:textId="02EF64E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2F737" w14:textId="384C4B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BAEA" w14:textId="25750F8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99D38" w14:textId="4F13BE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12AA2" w14:textId="78BA32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4,490.00 </w:t>
            </w:r>
          </w:p>
        </w:tc>
      </w:tr>
      <w:tr w:rsidR="003E272D" w:rsidRPr="003E272D" w14:paraId="7C6DF07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CDA2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9376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E1C5E" w14:textId="61E47B3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8,495.6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3085A" w14:textId="57FB65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46C77" w14:textId="261BDA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1F029" w14:textId="76CAF0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75A6B" w14:textId="6E8861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8,495.62 </w:t>
            </w:r>
          </w:p>
        </w:tc>
      </w:tr>
      <w:tr w:rsidR="003E272D" w:rsidRPr="003E272D" w14:paraId="0665176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F7F4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232C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3361D" w14:textId="010A9BE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,289,456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E25B" w14:textId="19BDFE7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A583" w14:textId="3312AE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94E02" w14:textId="60E762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27E23" w14:textId="064F31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89,456.00 </w:t>
            </w:r>
          </w:p>
        </w:tc>
      </w:tr>
      <w:tr w:rsidR="003E272D" w:rsidRPr="003E272D" w14:paraId="493B72F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086B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C02D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4047" w14:textId="4887BD1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86,860.6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C5A7" w14:textId="1C8AD8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53B0" w14:textId="39A837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D4D5F" w14:textId="4C736D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E0576" w14:textId="799EBB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6,860.64 </w:t>
            </w:r>
          </w:p>
        </w:tc>
      </w:tr>
      <w:tr w:rsidR="003E272D" w:rsidRPr="003E272D" w14:paraId="62762B7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67D9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D007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C3AE" w14:textId="18549B3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81,922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A93A6" w14:textId="46C511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F0BF1" w14:textId="66E0E3D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9DEB6" w14:textId="24A52C0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D4DE" w14:textId="37D5CB4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81,922.00 </w:t>
            </w:r>
          </w:p>
        </w:tc>
      </w:tr>
      <w:tr w:rsidR="003E272D" w:rsidRPr="003E272D" w14:paraId="25F444E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ED9B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3E92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2733" w14:textId="7672173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58,8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0CBE8" w14:textId="5224FE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7134" w14:textId="2BB0D1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29D47" w14:textId="5D0593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867E9" w14:textId="49A9B82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8,800.00 </w:t>
            </w:r>
          </w:p>
        </w:tc>
      </w:tr>
      <w:tr w:rsidR="003E272D" w:rsidRPr="003E272D" w14:paraId="064372B0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F9A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C79A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6957" w14:textId="4DC83A3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A0EBD" w14:textId="37F3EF4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4439" w14:textId="7908729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1732" w14:textId="6BA9D1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8C6DD" w14:textId="638D3B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4,490.00 </w:t>
            </w:r>
          </w:p>
        </w:tc>
      </w:tr>
      <w:tr w:rsidR="003E272D" w:rsidRPr="003E272D" w14:paraId="75732292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3885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2CA4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7AB23" w14:textId="3C36B6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,711,225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D3C46" w14:textId="34225B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E2C1D" w14:textId="741FDB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F107A" w14:textId="73497E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7FE26" w14:textId="4C0E638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711,225.00 </w:t>
            </w:r>
          </w:p>
        </w:tc>
      </w:tr>
      <w:tr w:rsidR="003E272D" w:rsidRPr="003E272D" w14:paraId="45BD6ACD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21ED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61C3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511FE" w14:textId="5F0D22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,590,525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016F7" w14:textId="655032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DC576" w14:textId="07D374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D47DC" w14:textId="7D0DE0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AB6D7" w14:textId="7CC9B7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590,525.00 </w:t>
            </w:r>
          </w:p>
        </w:tc>
      </w:tr>
      <w:tr w:rsidR="003E272D" w:rsidRPr="003E272D" w14:paraId="55F4A7F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713D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1D38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C1458" w14:textId="3549046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69,7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53FF3" w14:textId="7A6CC2C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07CC" w14:textId="39F83A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F1A1" w14:textId="205846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88322" w14:textId="3C2CC54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69,700.00 </w:t>
            </w:r>
          </w:p>
        </w:tc>
      </w:tr>
      <w:tr w:rsidR="003E272D" w:rsidRPr="003E272D" w14:paraId="595EDB01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BF4E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E799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C4B03" w14:textId="4031C9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32,605.0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676CD" w14:textId="39DBFF9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769B" w14:textId="01CEC5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AF3DF" w14:textId="00E7FD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A8A80" w14:textId="3E32F8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32,605.06 </w:t>
            </w:r>
          </w:p>
        </w:tc>
      </w:tr>
      <w:tr w:rsidR="003E272D" w:rsidRPr="003E272D" w14:paraId="4EB4602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4A33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60D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ED183" w14:textId="1699C0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7,7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84DC2" w14:textId="56530F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BC3AD" w14:textId="339C736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802A" w14:textId="5BA13E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7AD90" w14:textId="3B0798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7,700.00 </w:t>
            </w:r>
          </w:p>
        </w:tc>
      </w:tr>
      <w:tr w:rsidR="003E272D" w:rsidRPr="003E272D" w14:paraId="13F41FF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963F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E37C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FB193" w14:textId="7BB710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06,49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C4924" w14:textId="5F6B75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EC3C4" w14:textId="634FDF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9204E" w14:textId="04E93D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90B9A" w14:textId="651FF44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6,490.00 </w:t>
            </w:r>
          </w:p>
        </w:tc>
      </w:tr>
      <w:tr w:rsidR="003E272D" w:rsidRPr="003E272D" w14:paraId="4CDE725C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B237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D6DA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50B3F" w14:textId="15EB0D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,549,855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D265C" w14:textId="756AEA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131,76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57348" w14:textId="56E233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8585" w14:textId="399C3D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1C88" w14:textId="705DE1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681,615.00 </w:t>
            </w:r>
          </w:p>
        </w:tc>
      </w:tr>
      <w:tr w:rsidR="003E272D" w:rsidRPr="003E272D" w14:paraId="7E8B796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6128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0CBF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D61D3" w14:textId="5C9F864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,440,75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EC41A" w14:textId="0D2A78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53,5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5FB3B" w14:textId="790E7A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3BB7C" w14:textId="02046B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C4E9A" w14:textId="6A5B5F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694,250.00 </w:t>
            </w:r>
          </w:p>
        </w:tc>
      </w:tr>
      <w:tr w:rsidR="003E272D" w:rsidRPr="003E272D" w14:paraId="4E2158B0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D7FA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D7AABF" w14:textId="4E6397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,719,890.84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BE433F" w14:textId="4D1867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65,491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683E8" w14:textId="2B019B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9F21B8" w14:textId="7DF121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D396E" w14:textId="2916F2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285,381.84 </w:t>
            </w:r>
          </w:p>
        </w:tc>
      </w:tr>
      <w:tr w:rsidR="003E272D" w:rsidRPr="003E272D" w14:paraId="2B7F996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4416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F35E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0058" w14:textId="06C49D8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4,698.56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B06CF" w14:textId="2F57E01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1210B" w14:textId="2C4620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D87C7" w14:textId="3E295C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E9C89" w14:textId="5D6CE5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4,698.56 </w:t>
            </w:r>
          </w:p>
        </w:tc>
      </w:tr>
      <w:tr w:rsidR="003E272D" w:rsidRPr="003E272D" w14:paraId="72FBC1A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C3E4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E4FC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6AC20" w14:textId="53EE1E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41FB" w14:textId="18FC94D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8,636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E2BC6" w14:textId="5E70A2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232DA" w14:textId="53C70A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D2EC" w14:textId="3B601A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8,636.00 </w:t>
            </w:r>
          </w:p>
        </w:tc>
      </w:tr>
      <w:tr w:rsidR="003E272D" w:rsidRPr="003E272D" w14:paraId="5E0AEE2C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09FC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E37B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B1CB9" w14:textId="648B0AC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74,688.3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9D17A" w14:textId="79B898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62138" w14:textId="3698028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52A67" w14:textId="55B799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68B6" w14:textId="34000A7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4,688.38 </w:t>
            </w:r>
          </w:p>
        </w:tc>
      </w:tr>
      <w:tr w:rsidR="003E272D" w:rsidRPr="003E272D" w14:paraId="7D5F96D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FF64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822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B2D71" w14:textId="7E2759D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74,688.3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11DB" w14:textId="5F3FFA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47,6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8D52D" w14:textId="00BB18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6F849" w14:textId="4EDD82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F9A9" w14:textId="26B1C9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22,288.38 </w:t>
            </w:r>
          </w:p>
        </w:tc>
      </w:tr>
      <w:tr w:rsidR="003E272D" w:rsidRPr="003E272D" w14:paraId="088152D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ACA6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323C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0BE78" w14:textId="2C4BD2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7E360" w14:textId="24EA7B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7,6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AB54A" w14:textId="651FDA8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9A270" w14:textId="6CF749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7243" w14:textId="1600C8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4,600.00 </w:t>
            </w:r>
          </w:p>
        </w:tc>
      </w:tr>
      <w:tr w:rsidR="003E272D" w:rsidRPr="003E272D" w14:paraId="38AA0E6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4367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A08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F93CE" w14:textId="5AA0ABE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0C46" w14:textId="577BF2D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8,776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18304" w14:textId="70ABF97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C0306" w14:textId="0E02E5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CEBDA" w14:textId="1922B5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8,776.00 </w:t>
            </w:r>
          </w:p>
        </w:tc>
      </w:tr>
      <w:tr w:rsidR="003E272D" w:rsidRPr="003E272D" w14:paraId="262F9BA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77A8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4899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EA20C" w14:textId="03DAE9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56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7171" w14:textId="0A403F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2,879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AFAD" w14:textId="6ED117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F5F75" w14:textId="5C10A1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DDCA7" w14:textId="397CD1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8,879.00 </w:t>
            </w:r>
          </w:p>
        </w:tc>
      </w:tr>
      <w:tr w:rsidR="003E272D" w:rsidRPr="003E272D" w14:paraId="491D924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31EC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5CB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9653" w14:textId="65F3CA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5,615.52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DBEB" w14:textId="5214E05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FCA8B" w14:textId="6E73EA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A2038" w14:textId="5812F5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2E992" w14:textId="591865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5,615.52 </w:t>
            </w:r>
          </w:p>
        </w:tc>
      </w:tr>
      <w:tr w:rsidR="003E272D" w:rsidRPr="003E272D" w14:paraId="45ABFEB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2A91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D4FF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084B4" w14:textId="26CC3F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87,2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FB10C" w14:textId="2CB3394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81A64" w14:textId="5212F6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19B6" w14:textId="62A47C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C3B7A" w14:textId="4B1534C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87,200.00 </w:t>
            </w:r>
          </w:p>
        </w:tc>
      </w:tr>
      <w:tr w:rsidR="003E272D" w:rsidRPr="003E272D" w14:paraId="731157AB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7EE0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34ED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6,062,561.4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03A4D5" w14:textId="0795D48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,624,062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D7515A" w14:textId="6744DE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8B899" w14:textId="5AF4E3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E8354" w14:textId="7FCE82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7,686,623.48 </w:t>
            </w:r>
          </w:p>
        </w:tc>
      </w:tr>
      <w:tr w:rsidR="003E272D" w:rsidRPr="003E272D" w14:paraId="5742B110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D3CA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D6E9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7BA05" w14:textId="204174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60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829A3" w14:textId="3602517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20132" w14:textId="16C8085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B0BC" w14:textId="46E5E6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CE068" w14:textId="150F22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0,000.00 </w:t>
            </w:r>
          </w:p>
        </w:tc>
      </w:tr>
      <w:tr w:rsidR="003E272D" w:rsidRPr="003E272D" w14:paraId="60D20C4F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F877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D5D4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FBC8B" w14:textId="1D9E96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85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D4DF" w14:textId="0341DE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35315" w14:textId="69DE8B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7032D" w14:textId="4F753F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B82F" w14:textId="7A09CD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5,000.00 </w:t>
            </w:r>
          </w:p>
        </w:tc>
      </w:tr>
      <w:tr w:rsidR="003E272D" w:rsidRPr="003E272D" w14:paraId="02B62C5F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F29C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1E95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29896" w14:textId="6523B1B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,439,917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47960" w14:textId="06B8679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12B46" w14:textId="2836316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D646" w14:textId="2627608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1DF6" w14:textId="5A16AD0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439,917.00 </w:t>
            </w:r>
          </w:p>
        </w:tc>
      </w:tr>
      <w:tr w:rsidR="003E272D" w:rsidRPr="003E272D" w14:paraId="6B64B7A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0E57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005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CBA09" w14:textId="273A42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07,2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9B632" w14:textId="587C66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8,017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8E93" w14:textId="463BAB4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ABB2" w14:textId="39888F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7CBF" w14:textId="7A5C7F6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5,217.00 </w:t>
            </w:r>
          </w:p>
        </w:tc>
      </w:tr>
      <w:tr w:rsidR="003E272D" w:rsidRPr="003E272D" w14:paraId="7A414CC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5D0D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8AB4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FBC53" w14:textId="361149B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8ADD1" w14:textId="3A9964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12,64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19E5" w14:textId="2B8217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B4067" w14:textId="6B90D1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2A3EF" w14:textId="5768A8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29,640.00 </w:t>
            </w:r>
          </w:p>
        </w:tc>
      </w:tr>
      <w:tr w:rsidR="003E272D" w:rsidRPr="003E272D" w14:paraId="3AA684D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B021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B6AF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289CD" w14:textId="0FFD5A0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83,3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46AE" w14:textId="259604E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4672" w14:textId="3B7462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456F6" w14:textId="5EF1493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8E326" w14:textId="179D43B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83,300.00 </w:t>
            </w:r>
          </w:p>
        </w:tc>
      </w:tr>
      <w:tr w:rsidR="003E272D" w:rsidRPr="003E272D" w14:paraId="27F6E955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2ECC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2120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E69E" w14:textId="487A32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67,1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E2533" w14:textId="2B308D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5DB48" w14:textId="613BED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A5D7B" w14:textId="172047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10921" w14:textId="16B796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7,100.00 </w:t>
            </w:r>
          </w:p>
        </w:tc>
      </w:tr>
      <w:tr w:rsidR="003E272D" w:rsidRPr="003E272D" w14:paraId="65E03FFB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22C9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52DA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4BA6E" w14:textId="1C0786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151,2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0DD3C" w14:textId="19639A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42760" w14:textId="45B831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7933F" w14:textId="7F9055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BE03" w14:textId="19BED6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51,200.00 </w:t>
            </w:r>
          </w:p>
        </w:tc>
      </w:tr>
      <w:tr w:rsidR="003E272D" w:rsidRPr="003E272D" w14:paraId="20B6C945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3657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936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F2DB" w14:textId="5B55AC7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09CBD" w14:textId="04A6174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EF0D" w14:textId="00F1FEA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4B13F" w14:textId="6D8727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08A77" w14:textId="5F56D3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,000.00 </w:t>
            </w:r>
          </w:p>
        </w:tc>
      </w:tr>
      <w:tr w:rsidR="003E272D" w:rsidRPr="003E272D" w14:paraId="0DF0B8FD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40E5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71B3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C1C2" w14:textId="7001F26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60,1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1E25" w14:textId="57BA9B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B5625" w14:textId="4B5E52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4A813" w14:textId="0DE69EA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CA8D" w14:textId="40261F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60,100.00 </w:t>
            </w:r>
          </w:p>
        </w:tc>
      </w:tr>
      <w:tr w:rsidR="003E272D" w:rsidRPr="003E272D" w14:paraId="17E7EB09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56C1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0B8A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98429" w14:textId="08620B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30,795.4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00577" w14:textId="329E2FE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E87B6" w14:textId="6A86548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93705" w14:textId="2B9A58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095DA" w14:textId="09B718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30,795.48 </w:t>
            </w:r>
          </w:p>
        </w:tc>
      </w:tr>
      <w:tr w:rsidR="003E272D" w:rsidRPr="003E272D" w14:paraId="5FDDC699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0662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AB9C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5230A" w14:textId="6730D9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41,419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E0F20" w14:textId="4F5F03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05F4" w14:textId="7DD8FB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5ED9" w14:textId="5EBF95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F7264" w14:textId="139E4D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1,419.00 </w:t>
            </w:r>
          </w:p>
        </w:tc>
      </w:tr>
      <w:tr w:rsidR="003E272D" w:rsidRPr="003E272D" w14:paraId="5C82C91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8C17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38D1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5312" w14:textId="288435A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38,7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7975C" w14:textId="1E2606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66948" w14:textId="6C406C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1C639" w14:textId="4915EA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5519" w14:textId="117A3B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38,700.00 </w:t>
            </w:r>
          </w:p>
        </w:tc>
      </w:tr>
      <w:tr w:rsidR="003E272D" w:rsidRPr="003E272D" w14:paraId="25D60BB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8F63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ABDD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2EAE" w14:textId="6933A4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899C2" w14:textId="727FFF6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F8B6F" w14:textId="4F99C3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E0A3" w14:textId="52E709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AB9B5" w14:textId="2DD3C17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,500.00 </w:t>
            </w:r>
          </w:p>
        </w:tc>
      </w:tr>
      <w:tr w:rsidR="003E272D" w:rsidRPr="003E272D" w14:paraId="2C24D1F2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C513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537E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E48DE" w14:textId="693C737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47,97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E7672" w14:textId="622152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00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2A863" w14:textId="06C629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2C7E9" w14:textId="62B59A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2FDA" w14:textId="387E82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47,970.00 </w:t>
            </w:r>
          </w:p>
        </w:tc>
      </w:tr>
      <w:tr w:rsidR="003E272D" w:rsidRPr="003E272D" w14:paraId="5B63E2D0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70A6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6006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69F5" w14:textId="31B6F4D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CA85B" w14:textId="269472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886C" w14:textId="545243B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55726" w14:textId="4BF9D3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D2453" w14:textId="663240D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3E272D" w:rsidRPr="003E272D" w14:paraId="605ABF5D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12E8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329F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DCDA8" w14:textId="7F262ED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85,9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79992" w14:textId="0A7662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B5353" w14:textId="4DA904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87676" w14:textId="21C005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6881" w14:textId="18D07E4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85,900.00 </w:t>
            </w:r>
          </w:p>
        </w:tc>
      </w:tr>
      <w:tr w:rsidR="003E272D" w:rsidRPr="003E272D" w14:paraId="1AA66A21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C2A0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42C5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53C54" w14:textId="118A32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172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823A2" w14:textId="39CC322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AB68" w14:textId="58A7B3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B9F67" w14:textId="56581AF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1E76" w14:textId="3AA42C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72,000.00 </w:t>
            </w:r>
          </w:p>
        </w:tc>
      </w:tr>
      <w:tr w:rsidR="003E272D" w:rsidRPr="003E272D" w14:paraId="52F1123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22A2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84D3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84885" w14:textId="210F49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36,7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3000B" w14:textId="0D2D1FF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7,5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564CA" w14:textId="269C5DA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8551B" w14:textId="347E70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5975E" w14:textId="6345E4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44,200.00 </w:t>
            </w:r>
          </w:p>
        </w:tc>
      </w:tr>
      <w:tr w:rsidR="003E272D" w:rsidRPr="003E272D" w14:paraId="2F5BD1FD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41D0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B2C2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8AE81" w14:textId="6081EF7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85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4D66" w14:textId="221363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52748" w14:textId="4D11B45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0DE48" w14:textId="5A3125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C4400" w14:textId="6CE3AA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5,000.00 </w:t>
            </w:r>
          </w:p>
        </w:tc>
      </w:tr>
      <w:tr w:rsidR="003E272D" w:rsidRPr="003E272D" w14:paraId="67FC71E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3951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BD72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9720B" w14:textId="469323B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93,6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8F466" w14:textId="0361FE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4D62E" w14:textId="1EF7A02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9767C" w14:textId="152FCBA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3295F" w14:textId="018DA65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93,600.00 </w:t>
            </w:r>
          </w:p>
        </w:tc>
      </w:tr>
      <w:tr w:rsidR="003E272D" w:rsidRPr="003E272D" w14:paraId="689B402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B93E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6A41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2F581" w14:textId="3F3DBC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55,4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3133" w14:textId="430013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5B7A" w14:textId="328006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72B2B" w14:textId="53C875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FCDEA" w14:textId="5C3DCB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5,400.00 </w:t>
            </w:r>
          </w:p>
        </w:tc>
      </w:tr>
      <w:tr w:rsidR="003E272D" w:rsidRPr="003E272D" w14:paraId="0A38DFD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A1AF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8A7E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D4724" w14:textId="2C47B1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8,8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F1934" w14:textId="708E78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B3BD" w14:textId="63EB649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A16F5" w14:textId="12312D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F5872" w14:textId="546E7D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8,800.00 </w:t>
            </w:r>
          </w:p>
        </w:tc>
      </w:tr>
      <w:tr w:rsidR="003E272D" w:rsidRPr="003E272D" w14:paraId="6793CC93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0529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E0F2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14E7" w14:textId="22EF34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98,98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8B33" w14:textId="0F5CEE7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26F3" w14:textId="6F10DCF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E4020" w14:textId="77A5834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ECB3D" w14:textId="19C2AF9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98,980.00 </w:t>
            </w:r>
          </w:p>
        </w:tc>
      </w:tr>
      <w:tr w:rsidR="003E272D" w:rsidRPr="003E272D" w14:paraId="71C3B59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C07F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A12B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C4EEB" w14:textId="1E2D35D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C6ACF" w14:textId="103095F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4E15" w14:textId="172D4B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24F07" w14:textId="46B7BF7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E7963" w14:textId="62B579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3E272D" w:rsidRPr="003E272D" w14:paraId="5B55A88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9E3C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5253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063B3" w14:textId="4070239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DABE3" w14:textId="4B6EA4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7DF7C" w14:textId="6F60A72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55E7B" w14:textId="6483A6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64A3" w14:textId="07C4F20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3E272D" w:rsidRPr="003E272D" w14:paraId="37C39EE0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EB97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D676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42F6A" w14:textId="2939EE8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22,1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BAD54" w14:textId="310A9A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555B8" w14:textId="417A53E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4465" w14:textId="56752C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A9449" w14:textId="17C412C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2,100.00 </w:t>
            </w:r>
          </w:p>
        </w:tc>
      </w:tr>
      <w:tr w:rsidR="003E272D" w:rsidRPr="003E272D" w14:paraId="5573314D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2D1D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7FB9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CBB2F" w14:textId="19E5E5D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55,4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5CB60" w14:textId="6684F8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45,905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7D86D" w14:textId="27A6E9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68A11" w14:textId="000C3CD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780E" w14:textId="089C3C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1,305.00 </w:t>
            </w:r>
          </w:p>
        </w:tc>
      </w:tr>
      <w:tr w:rsidR="003E272D" w:rsidRPr="003E272D" w14:paraId="7BEB9F59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7487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4C45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E25A3" w14:textId="362CDEF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96,98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AFBD" w14:textId="504032B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B11D" w14:textId="7F30DF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77C01" w14:textId="7913B0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CFD5E" w14:textId="46EFB2F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96,980.00 </w:t>
            </w:r>
          </w:p>
        </w:tc>
      </w:tr>
      <w:tr w:rsidR="003E272D" w:rsidRPr="003E272D" w14:paraId="3FAAD911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D108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07E0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FB6F" w14:textId="2A4D32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24,00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94D5" w14:textId="7C29941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A279" w14:textId="398AF3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CAF6F" w14:textId="30F1C01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06FF" w14:textId="2C91C24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24,000.00 </w:t>
            </w:r>
          </w:p>
        </w:tc>
      </w:tr>
      <w:tr w:rsidR="003E272D" w:rsidRPr="003E272D" w14:paraId="38AF018C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62DC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6110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5,689,498.9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67A05D" w14:textId="07BEFBB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800ECA" w14:textId="047B209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C430BA" w14:textId="30F13D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8E2523" w14:textId="31DE14A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5,689,498.98 </w:t>
            </w:r>
          </w:p>
        </w:tc>
      </w:tr>
      <w:tr w:rsidR="003E272D" w:rsidRPr="003E272D" w14:paraId="3336C9B8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B371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D686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818B" w14:textId="2FCB49A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,501,100.68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89AC5" w14:textId="5338976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6595A" w14:textId="74B3B9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E86BE" w14:textId="0946916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417F1" w14:textId="482C75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501,100.68 </w:t>
            </w:r>
          </w:p>
        </w:tc>
      </w:tr>
      <w:tr w:rsidR="003E272D" w:rsidRPr="003E272D" w14:paraId="2BEF3762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5665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50BC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18CC9" w14:textId="1871DA4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37,842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2DD67" w14:textId="1CB52F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47EED" w14:textId="60BF911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2104" w14:textId="5298EB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D64E8" w14:textId="6A0DFD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37,842.00 </w:t>
            </w:r>
          </w:p>
        </w:tc>
      </w:tr>
      <w:tr w:rsidR="003E272D" w:rsidRPr="003E272D" w14:paraId="05318CC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C665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E28B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CAE8D" w14:textId="35CB170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959,416.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1284C" w14:textId="31FEB57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B39E" w14:textId="6D11AD8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E7D3A" w14:textId="1FEC934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70930" w14:textId="70E4D1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59,416.25 </w:t>
            </w:r>
          </w:p>
        </w:tc>
      </w:tr>
      <w:tr w:rsidR="003E272D" w:rsidRPr="003E272D" w14:paraId="7B8CC4F2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200B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31BB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B1925" w14:textId="1536856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616,696.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055DE" w14:textId="447B277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AECAE" w14:textId="4C0AC0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6B08A" w14:textId="3C1655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9C76" w14:textId="36827E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616,696.25 </w:t>
            </w:r>
          </w:p>
        </w:tc>
      </w:tr>
      <w:tr w:rsidR="003E272D" w:rsidRPr="003E272D" w14:paraId="2B1C0CA5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C61D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32F2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3E8A4" w14:textId="798825B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85,828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0CBE5" w14:textId="5252790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F4D2" w14:textId="28B5C5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EF408" w14:textId="522E9EA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4A547" w14:textId="7D05B79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85,828.00 </w:t>
            </w:r>
          </w:p>
        </w:tc>
      </w:tr>
      <w:tr w:rsidR="003E272D" w:rsidRPr="003E272D" w14:paraId="694AC70D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DD82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B26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02D6D" w14:textId="5F6102C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245,416.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B5A81" w14:textId="4210218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F1A3" w14:textId="194117E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E4D6" w14:textId="62A2F64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D1DD" w14:textId="6025396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45,416.25 </w:t>
            </w:r>
          </w:p>
        </w:tc>
      </w:tr>
      <w:tr w:rsidR="003E272D" w:rsidRPr="003E272D" w14:paraId="7B26AC21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33CE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3409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15A7C" w14:textId="3681E93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15,476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93665" w14:textId="49B5724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87C90" w14:textId="3C60AE1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F58CF" w14:textId="5814482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ED563" w14:textId="5EFEA49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15,476.00 </w:t>
            </w:r>
          </w:p>
        </w:tc>
      </w:tr>
      <w:tr w:rsidR="003E272D" w:rsidRPr="003E272D" w14:paraId="61FB1B89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65A6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741B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FEB15" w14:textId="4BA8F65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03,828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5EEA" w14:textId="44E0EC3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327D" w14:textId="5C8EEBF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5CC70" w14:textId="0EDFFB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B52A" w14:textId="517CD5C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3,828.00 </w:t>
            </w:r>
          </w:p>
        </w:tc>
      </w:tr>
      <w:tr w:rsidR="003E272D" w:rsidRPr="003E272D" w14:paraId="64431697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C42E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F0E4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29CF8" w14:textId="3D2302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661,416.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CA944" w14:textId="3A7597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6103" w14:textId="35FCE4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45243" w14:textId="5508B25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8139" w14:textId="56787EB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661,416.25 </w:t>
            </w:r>
          </w:p>
        </w:tc>
      </w:tr>
      <w:tr w:rsidR="003E272D" w:rsidRPr="003E272D" w14:paraId="4CA1B94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698E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51EB9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8979F" w14:textId="67A0FCE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824,176.2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5E44" w14:textId="36398E0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636B0" w14:textId="46E864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CB8F" w14:textId="0CDB29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340B" w14:textId="599A061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824,176.25 </w:t>
            </w:r>
          </w:p>
        </w:tc>
      </w:tr>
      <w:tr w:rsidR="003E272D" w:rsidRPr="003E272D" w14:paraId="56AD749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ED1E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792B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348DF" w14:textId="5C1FA77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75,948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F722D" w14:textId="469645C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CFB0" w14:textId="0A731A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B5448" w14:textId="6DFC1D5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D0142" w14:textId="114FE55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5,948.00 </w:t>
            </w:r>
          </w:p>
        </w:tc>
      </w:tr>
      <w:tr w:rsidR="003E272D" w:rsidRPr="003E272D" w14:paraId="5C13711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FBB0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7998C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A4FB2" w14:textId="411E08A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,062,355.05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05694" w14:textId="6405B9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295C" w14:textId="373F6AA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6DBE" w14:textId="262A77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7BF94" w14:textId="7C66BD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062,355.05 </w:t>
            </w:r>
          </w:p>
        </w:tc>
      </w:tr>
      <w:tr w:rsidR="003E272D" w:rsidRPr="003E272D" w14:paraId="050CFE74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636F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D6FFF0" w14:textId="45DBA38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25772D" w14:textId="5424E71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66,03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9BCC8" w14:textId="05E4953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C30C8" w14:textId="67584BC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82055" w14:textId="2488F6F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66,030.00 </w:t>
            </w:r>
          </w:p>
        </w:tc>
      </w:tr>
      <w:tr w:rsidR="003E272D" w:rsidRPr="003E272D" w14:paraId="46294CA1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A5BE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50D8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C97D" w14:textId="728210D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B693" w14:textId="65C488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6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BEA0A" w14:textId="08A25E9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E43CB" w14:textId="61D5552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BAB7F" w14:textId="492DBA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,000.00 </w:t>
            </w:r>
          </w:p>
        </w:tc>
      </w:tr>
      <w:tr w:rsidR="003E272D" w:rsidRPr="003E272D" w14:paraId="311CDF2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DA6AA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F89F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DC4FF" w14:textId="2253A7A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B1772" w14:textId="6BC5D9E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3,1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F3BB8" w14:textId="6E601CE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CA60" w14:textId="4EB89A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A981F" w14:textId="65DE5A5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3,100.00 </w:t>
            </w:r>
          </w:p>
        </w:tc>
      </w:tr>
      <w:tr w:rsidR="003E272D" w:rsidRPr="003E272D" w14:paraId="7EA3F4E0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ABB5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7AA1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48A8" w14:textId="1237DDE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22A85" w14:textId="39E3E4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,43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63A30" w14:textId="54A5ACA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2FF4E" w14:textId="05D3AB9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93232" w14:textId="13A6D5E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,430.00 </w:t>
            </w:r>
          </w:p>
        </w:tc>
      </w:tr>
      <w:tr w:rsidR="003E272D" w:rsidRPr="003E272D" w14:paraId="37DCF24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6431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7A93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43658" w14:textId="5DD465D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595D3" w14:textId="7898FD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2,5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A0EA" w14:textId="3F0653F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6DBA4" w14:textId="0EFB8C3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09FC" w14:textId="7829A0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2,500.00 </w:t>
            </w:r>
          </w:p>
        </w:tc>
      </w:tr>
      <w:tr w:rsidR="003E272D" w:rsidRPr="003E272D" w14:paraId="2A405443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6DCB7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E334B" w14:textId="3F76E6A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64,49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52A3C7" w14:textId="4F7BDD5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050,255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61F9D6" w14:textId="3B9D7A1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A59D6" w14:textId="2AB6AF9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155171" w14:textId="527C584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,214,745.00 </w:t>
            </w:r>
          </w:p>
        </w:tc>
      </w:tr>
      <w:tr w:rsidR="003E272D" w:rsidRPr="003E272D" w14:paraId="1A19F35C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D642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7455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CF8E6" w14:textId="7DAB8D9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550D" w14:textId="204C972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50,41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AC79" w14:textId="49736DB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190DB" w14:textId="3185BF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F238F" w14:textId="2D1490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0,410.00 </w:t>
            </w:r>
          </w:p>
        </w:tc>
      </w:tr>
      <w:tr w:rsidR="003E272D" w:rsidRPr="003E272D" w14:paraId="08F31766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9C14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884C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9B05C" w14:textId="5FDA225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FA7DD" w14:textId="6FCDC26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35,845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BF72" w14:textId="6C92DFF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8637D" w14:textId="79C2A8F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D7B9D" w14:textId="69D7100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5,845.00 </w:t>
            </w:r>
          </w:p>
        </w:tc>
      </w:tr>
      <w:tr w:rsidR="003E272D" w:rsidRPr="003E272D" w14:paraId="6E52681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56BD5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6CB0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7C71A" w14:textId="14940D5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DF814" w14:textId="0ED126E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,364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2E39D" w14:textId="3007064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301C3" w14:textId="220F628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755E8" w14:textId="241AEA3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28,490.00 </w:t>
            </w:r>
          </w:p>
        </w:tc>
      </w:tr>
      <w:tr w:rsidR="003E272D" w:rsidRPr="003E272D" w14:paraId="47D12B9C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A70943F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F416D1" w14:textId="1458CE6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1C3946" w14:textId="0ABBB9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9,766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CE1B40" w14:textId="69235E9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F86AE0" w14:textId="510FF97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28DA55" w14:textId="00797C5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9,766.00 </w:t>
            </w:r>
          </w:p>
        </w:tc>
      </w:tr>
      <w:tr w:rsidR="003E272D" w:rsidRPr="003E272D" w14:paraId="16007E0E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82E294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B189D" w14:textId="7C766BC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C187F" w14:textId="1708B5D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0,738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4BBB2" w14:textId="5B9D732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1635F" w14:textId="0CC75CD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9E06D5" w14:textId="4E83096F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0,738.00 </w:t>
            </w:r>
          </w:p>
        </w:tc>
      </w:tr>
      <w:tr w:rsidR="003E272D" w:rsidRPr="003E272D" w14:paraId="78469B01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08CB8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33A1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7AC78" w14:textId="7096B4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2899" w14:textId="6B399CA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6,238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2477B" w14:textId="4526D58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D189E" w14:textId="058C21A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448E" w14:textId="7A1F38C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6,238.00 </w:t>
            </w:r>
          </w:p>
        </w:tc>
      </w:tr>
      <w:tr w:rsidR="003E272D" w:rsidRPr="003E272D" w14:paraId="2A9CA89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55E3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B35C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ABAB5" w14:textId="29B80F00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97A10" w14:textId="08C0020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7627" w14:textId="664DA3F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D94CE" w14:textId="569E9A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6620" w14:textId="21D22C8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00.00 </w:t>
            </w:r>
          </w:p>
        </w:tc>
      </w:tr>
      <w:tr w:rsidR="003E272D" w:rsidRPr="003E272D" w14:paraId="79DF530E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D85F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878D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1C253" w14:textId="76F86E1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8D6A5" w14:textId="5A2481F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0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F78BF" w14:textId="20FF1B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7F427" w14:textId="71704D6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61EC" w14:textId="15E62EB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,000.00 </w:t>
            </w:r>
          </w:p>
        </w:tc>
      </w:tr>
      <w:tr w:rsidR="003E272D" w:rsidRPr="003E272D" w14:paraId="2EADCFFE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249E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91814" w14:textId="482BCF4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D7AD9" w14:textId="0DEDF2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28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5ED0E4" w14:textId="01A6C591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8090A0" w14:textId="0F917C1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8FCC7" w14:textId="48EB38AD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28.00 </w:t>
            </w:r>
          </w:p>
        </w:tc>
      </w:tr>
      <w:tr w:rsidR="003E272D" w:rsidRPr="003E272D" w14:paraId="42EBB6EA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10D60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B0E5D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2F49A" w14:textId="3D5559C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EAAA9" w14:textId="25BDC79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28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F2C1" w14:textId="5FC0C53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BC64" w14:textId="09A6AB29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E1FEB" w14:textId="34F196C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28.00 </w:t>
            </w:r>
          </w:p>
        </w:tc>
      </w:tr>
      <w:tr w:rsidR="003E272D" w:rsidRPr="003E272D" w14:paraId="4D023595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5186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17239A" w14:textId="441ECAB6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DBD84" w14:textId="7F668C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7,5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C1A16" w14:textId="07019DC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21B37A" w14:textId="1A96B22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F4854" w14:textId="509D470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7,500.00 </w:t>
            </w:r>
          </w:p>
        </w:tc>
      </w:tr>
      <w:tr w:rsidR="003E272D" w:rsidRPr="003E272D" w14:paraId="05724B10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E65D3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5418B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04EEF" w14:textId="60D4ABBB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0EDB5" w14:textId="5B9C886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5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C0C26" w14:textId="381510E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AEE03" w14:textId="594165C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9CB9F" w14:textId="512265DA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,500.00 </w:t>
            </w:r>
          </w:p>
        </w:tc>
      </w:tr>
      <w:tr w:rsidR="003E272D" w:rsidRPr="003E272D" w14:paraId="26D07D2B" w14:textId="77777777" w:rsidTr="003E272D">
        <w:trPr>
          <w:trHeight w:val="20"/>
        </w:trPr>
        <w:tc>
          <w:tcPr>
            <w:tcW w:w="204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B651C6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BCBCE" w14:textId="1BE2104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6847D" w14:textId="3FCFCB5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C58368" w14:textId="2C87EC7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EF803" w14:textId="57B35305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8D4CA7" w14:textId="71E870E2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00.00 </w:t>
            </w:r>
          </w:p>
        </w:tc>
      </w:tr>
      <w:tr w:rsidR="003E272D" w:rsidRPr="003E272D" w14:paraId="71F5CEC4" w14:textId="77777777" w:rsidTr="003E272D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EA28E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9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EE372" w14:textId="77777777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87FA8" w14:textId="0AD5995C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61198" w14:textId="566B06D8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00.0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CB97" w14:textId="6C681A03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80B64" w14:textId="534C43BE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9C342" w14:textId="0B334A04" w:rsidR="003E272D" w:rsidRPr="003E272D" w:rsidRDefault="003E272D" w:rsidP="003E27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3E272D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00.00 </w:t>
            </w:r>
          </w:p>
        </w:tc>
      </w:tr>
    </w:tbl>
    <w:p w14:paraId="69E40722" w14:textId="63A9D789" w:rsidR="00D917DA" w:rsidRDefault="00D917DA" w:rsidP="00D917DA">
      <w:pPr>
        <w:ind w:left="426"/>
        <w:contextualSpacing/>
        <w:jc w:val="left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D917DA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 The decrease in the number of Cost of assistance is based on the final report submitted by DSWD Field Offices</w:t>
      </w:r>
      <w:r w:rsidR="00A90E89" w:rsidRPr="00D917DA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05BE97BD" w14:textId="77777777" w:rsidR="00D917DA" w:rsidRPr="00D917DA" w:rsidRDefault="00D917DA" w:rsidP="00D917DA">
      <w:pPr>
        <w:ind w:left="426"/>
        <w:contextualSpacing/>
        <w:jc w:val="left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</w:p>
    <w:p w14:paraId="27CA6150" w14:textId="0282AAED" w:rsidR="00141423" w:rsidRPr="00CE328B" w:rsidRDefault="00A90E89" w:rsidP="00CE328B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   </w:t>
      </w:r>
      <w:r w:rsidR="00A10F2E"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10F2E"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F8005C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10F2E"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269684D" w14:textId="6692DE3A" w:rsidR="00E97C25" w:rsidRDefault="00E97C25" w:rsidP="00BE7C99">
      <w:pPr>
        <w:contextualSpacing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</w:p>
    <w:p w14:paraId="50EF934F" w14:textId="2B644391" w:rsidR="00E97C25" w:rsidRPr="00E97C25" w:rsidRDefault="00BE7C99" w:rsidP="00E97C25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  <w:r>
        <w:rPr>
          <w:rFonts w:ascii="Arial" w:eastAsia="Times New Roman" w:hAnsi="Arial" w:cs="Arial"/>
          <w:b/>
          <w:iCs/>
          <w:noProof/>
          <w:color w:val="002060"/>
          <w:sz w:val="32"/>
          <w:szCs w:val="32"/>
        </w:rPr>
        <w:lastRenderedPageBreak/>
        <w:drawing>
          <wp:anchor distT="0" distB="0" distL="114300" distR="114300" simplePos="0" relativeHeight="251658240" behindDoc="1" locked="0" layoutInCell="1" allowOverlap="1" wp14:anchorId="6B048361" wp14:editId="0B79BEA6">
            <wp:simplePos x="0" y="0"/>
            <wp:positionH relativeFrom="margin">
              <wp:posOffset>-45009</wp:posOffset>
            </wp:positionH>
            <wp:positionV relativeFrom="paragraph">
              <wp:posOffset>298431</wp:posOffset>
            </wp:positionV>
            <wp:extent cx="6333490" cy="4476115"/>
            <wp:effectExtent l="0" t="0" r="0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4476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SWD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ISASTER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RESPONSE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INFORMATION</w:t>
      </w:r>
    </w:p>
    <w:p w14:paraId="5CB9E012" w14:textId="77777777" w:rsidR="00BE7C99" w:rsidRDefault="00BE7C99" w:rsidP="00F7588A">
      <w:pPr>
        <w:contextualSpacing/>
        <w:jc w:val="left"/>
        <w:rPr>
          <w:rFonts w:ascii="Arial" w:hAnsi="Arial" w:cs="Arial"/>
          <w:b/>
          <w:bCs/>
          <w:color w:val="002060"/>
          <w:sz w:val="28"/>
          <w:szCs w:val="24"/>
        </w:rPr>
      </w:pPr>
    </w:p>
    <w:p w14:paraId="027F4932" w14:textId="414A5C0B" w:rsidR="00A81C78" w:rsidRPr="00F7588A" w:rsidRDefault="00BE5E50" w:rsidP="00F7588A">
      <w:pPr>
        <w:contextualSpacing/>
        <w:jc w:val="left"/>
        <w:rPr>
          <w:rFonts w:ascii="Arial" w:eastAsia="Arial" w:hAnsi="Arial" w:cs="Arial"/>
          <w:b/>
          <w:bCs/>
          <w:i/>
          <w:color w:val="0070C0"/>
          <w:sz w:val="16"/>
          <w:szCs w:val="16"/>
        </w:rPr>
      </w:pPr>
      <w:r>
        <w:rPr>
          <w:rFonts w:ascii="Arial" w:hAnsi="Arial" w:cs="Arial"/>
          <w:b/>
          <w:bCs/>
          <w:color w:val="002060"/>
          <w:sz w:val="28"/>
          <w:szCs w:val="24"/>
        </w:rPr>
        <w:t>S</w:t>
      </w:r>
      <w:r w:rsidR="004729E3">
        <w:rPr>
          <w:rFonts w:ascii="Arial" w:hAnsi="Arial" w:cs="Arial"/>
          <w:b/>
          <w:bCs/>
          <w:color w:val="002060"/>
          <w:sz w:val="28"/>
          <w:szCs w:val="24"/>
        </w:rPr>
        <w:t>i</w:t>
      </w:r>
      <w:r w:rsidR="00A81C78" w:rsidRPr="00F7588A">
        <w:rPr>
          <w:rFonts w:ascii="Arial" w:hAnsi="Arial" w:cs="Arial"/>
          <w:b/>
          <w:bCs/>
          <w:color w:val="002060"/>
          <w:sz w:val="28"/>
          <w:szCs w:val="24"/>
        </w:rPr>
        <w:t>tuational</w:t>
      </w:r>
      <w:r w:rsidR="0027327F" w:rsidRPr="00F7588A">
        <w:rPr>
          <w:rFonts w:ascii="Arial" w:hAnsi="Arial" w:cs="Arial"/>
          <w:b/>
          <w:bCs/>
          <w:color w:val="002060"/>
          <w:sz w:val="28"/>
          <w:szCs w:val="24"/>
        </w:rPr>
        <w:t xml:space="preserve"> </w:t>
      </w:r>
      <w:r w:rsidR="00A81C78" w:rsidRPr="00F7588A">
        <w:rPr>
          <w:rFonts w:ascii="Arial" w:hAnsi="Arial" w:cs="Arial"/>
          <w:b/>
          <w:bCs/>
          <w:color w:val="002060"/>
          <w:sz w:val="28"/>
          <w:szCs w:val="24"/>
        </w:rPr>
        <w:t>Report</w:t>
      </w:r>
      <w:r w:rsidR="00A834B4" w:rsidRPr="00F7588A">
        <w:rPr>
          <w:rFonts w:ascii="Arial" w:hAnsi="Arial" w:cs="Arial"/>
          <w:b/>
          <w:bCs/>
          <w:color w:val="002060"/>
          <w:sz w:val="28"/>
          <w:szCs w:val="24"/>
        </w:rPr>
        <w:t>s</w:t>
      </w:r>
    </w:p>
    <w:p w14:paraId="79330132" w14:textId="77777777" w:rsidR="004A538A" w:rsidRPr="006D5737" w:rsidRDefault="004A538A" w:rsidP="00E97CB4">
      <w:pPr>
        <w:rPr>
          <w:rFonts w:ascii="Arial" w:eastAsia="Arial" w:hAnsi="Arial" w:cs="Arial"/>
          <w:b/>
          <w:color w:val="auto"/>
          <w:sz w:val="16"/>
          <w:szCs w:val="24"/>
        </w:rPr>
      </w:pPr>
      <w:bookmarkStart w:id="7" w:name="_Contact_Information"/>
      <w:bookmarkEnd w:id="7"/>
    </w:p>
    <w:p w14:paraId="441CC31A" w14:textId="1F252DA5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DDC20D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75A858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C80107" w14:textId="3B4D8926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1147F" w:rsidRPr="0001147F" w14:paraId="3F5E6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E4B3E5" w14:textId="6E614848" w:rsidR="00E97CB4" w:rsidRPr="00BE5E50" w:rsidRDefault="00D917DA" w:rsidP="00D917DA">
            <w:pPr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05</w:t>
            </w:r>
            <w:r w:rsidR="00BE5E50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April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249B16" w14:textId="7CFB48E3" w:rsidR="00D806AF" w:rsidRPr="00D917DA" w:rsidRDefault="00E97CB4" w:rsidP="00D917DA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reau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(DRMB)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osely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ordinating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cerned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ield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s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gnificant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updates</w:t>
            </w:r>
            <w:r w:rsidR="00925988" w:rsidRPr="00BE5E50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.</w:t>
            </w:r>
          </w:p>
        </w:tc>
      </w:tr>
    </w:tbl>
    <w:p w14:paraId="4CC2D39C" w14:textId="14E50EB1" w:rsidR="00E97CB4" w:rsidRPr="006D5737" w:rsidRDefault="00E97CB4" w:rsidP="00E97CB4">
      <w:pPr>
        <w:rPr>
          <w:rFonts w:ascii="Arial" w:eastAsia="Arial" w:hAnsi="Arial" w:cs="Arial"/>
          <w:b/>
          <w:color w:val="auto"/>
          <w:sz w:val="20"/>
          <w:szCs w:val="24"/>
        </w:rPr>
      </w:pPr>
    </w:p>
    <w:p w14:paraId="4430275F" w14:textId="6D14BC19" w:rsidR="00EA0910" w:rsidRPr="009C4D7B" w:rsidRDefault="00EA0910" w:rsidP="00EA091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9C4D7B">
        <w:rPr>
          <w:rFonts w:ascii="Arial" w:eastAsia="Arial" w:hAnsi="Arial" w:cs="Arial"/>
          <w:b/>
          <w:color w:val="auto"/>
          <w:sz w:val="24"/>
          <w:szCs w:val="24"/>
        </w:rPr>
        <w:t>DSWD-</w:t>
      </w:r>
      <w:r>
        <w:rPr>
          <w:rFonts w:ascii="Arial" w:eastAsia="Arial" w:hAnsi="Arial" w:cs="Arial"/>
          <w:b/>
          <w:color w:val="auto"/>
          <w:sz w:val="24"/>
          <w:szCs w:val="24"/>
        </w:rPr>
        <w:t>NRL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70"/>
        <w:gridCol w:w="8367"/>
      </w:tblGrid>
      <w:tr w:rsidR="00EA0910" w:rsidRPr="009C4D7B" w14:paraId="718518F3" w14:textId="77777777" w:rsidTr="00C83772">
        <w:trPr>
          <w:trHeight w:val="20"/>
          <w:tblHeader/>
        </w:trPr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6352E3" w14:textId="77777777" w:rsidR="00EA0910" w:rsidRPr="009C4D7B" w:rsidRDefault="00EA0910" w:rsidP="00C8377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3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6F8D1B" w14:textId="3959B013" w:rsidR="00EA0910" w:rsidRPr="009C4D7B" w:rsidRDefault="00EA0910" w:rsidP="00C8377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FC1F59" w:rsidRPr="009C4D7B" w14:paraId="2209FCEB" w14:textId="77777777" w:rsidTr="00C83772">
        <w:trPr>
          <w:trHeight w:val="20"/>
        </w:trPr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A3B623" w14:textId="73EB0489" w:rsidR="00FC1F59" w:rsidRPr="00C83772" w:rsidRDefault="00DC7672" w:rsidP="00C8377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="00684DC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3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CE87F9" w14:textId="285CFC22" w:rsidR="00C83772" w:rsidRPr="00861600" w:rsidRDefault="00C83772" w:rsidP="00C837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Volunteers Mobilized: NROC:57 pax (Civilians and PCG)</w:t>
            </w:r>
          </w:p>
          <w:p w14:paraId="0D28FEAF" w14:textId="54E0D0F1" w:rsidR="006726FC" w:rsidRPr="00861600" w:rsidRDefault="00DC7672" w:rsidP="00C837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SUMMARY OF FNI RELEASES FROM NROC and FIELD OFFICES</w:t>
            </w:r>
          </w:p>
          <w:tbl>
            <w:tblPr>
              <w:tblW w:w="7666" w:type="dxa"/>
              <w:tblInd w:w="441" w:type="dxa"/>
              <w:tblLook w:val="04A0" w:firstRow="1" w:lastRow="0" w:firstColumn="1" w:lastColumn="0" w:noHBand="0" w:noVBand="1"/>
            </w:tblPr>
            <w:tblGrid>
              <w:gridCol w:w="2276"/>
              <w:gridCol w:w="2977"/>
              <w:gridCol w:w="2413"/>
            </w:tblGrid>
            <w:tr w:rsidR="00861600" w:rsidRPr="00861600" w14:paraId="5092EF14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12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73E585D6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RELIEF ITEM</w:t>
                  </w:r>
                </w:p>
              </w:tc>
              <w:tc>
                <w:tcPr>
                  <w:tcW w:w="1942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474C53BC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QUANTITY</w:t>
                  </w:r>
                </w:p>
              </w:tc>
              <w:tc>
                <w:tcPr>
                  <w:tcW w:w="1574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auto" w:fill="A6A6A6" w:themeFill="background1" w:themeFillShade="A6"/>
                  <w:vAlign w:val="center"/>
                  <w:hideMark/>
                </w:tcPr>
                <w:p w14:paraId="563529D7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COST OF ASSISTANCE</w:t>
                  </w:r>
                </w:p>
              </w:tc>
            </w:tr>
            <w:tr w:rsidR="00861600" w:rsidRPr="00861600" w14:paraId="58F2F286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nil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FEAA12B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FAMILY FOOD PACK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735AC5C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73,920</w:t>
                  </w:r>
                </w:p>
              </w:tc>
              <w:tc>
                <w:tcPr>
                  <w:tcW w:w="1574" w:type="pct"/>
                  <w:tcBorders>
                    <w:top w:val="nil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223909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40,205,636.00</w:t>
                  </w:r>
                </w:p>
              </w:tc>
            </w:tr>
            <w:tr w:rsidR="00861600" w:rsidRPr="00861600" w14:paraId="44DC01D9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nil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B4ED9DD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OTHER FOOD ITEM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B08F5AA" w14:textId="347CDD0A" w:rsidR="00DC7672" w:rsidRPr="00861600" w:rsidRDefault="00204971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574" w:type="pct"/>
                  <w:tcBorders>
                    <w:top w:val="nil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C53055" w14:textId="5611AC68" w:rsidR="00DC7672" w:rsidRPr="00861600" w:rsidRDefault="00204971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-</w:t>
                  </w:r>
                </w:p>
              </w:tc>
            </w:tr>
            <w:tr w:rsidR="00861600" w:rsidRPr="00861600" w14:paraId="22D32402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73FBAEC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NON-FOOD ITEM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2F2C872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22,282</w:t>
                  </w:r>
                </w:p>
              </w:tc>
              <w:tc>
                <w:tcPr>
                  <w:tcW w:w="157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6700C003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14,435,447.00</w:t>
                  </w:r>
                </w:p>
              </w:tc>
            </w:tr>
            <w:tr w:rsidR="00861600" w:rsidRPr="00861600" w14:paraId="5718BCA7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919304E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ASSORTED DONATION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65ED010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136,144</w:t>
                  </w:r>
                </w:p>
              </w:tc>
              <w:tc>
                <w:tcPr>
                  <w:tcW w:w="157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2E60EAB4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2,773,500.00</w:t>
                  </w:r>
                </w:p>
              </w:tc>
            </w:tr>
            <w:tr w:rsidR="00861600" w:rsidRPr="00861600" w14:paraId="08340FB6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B0A3486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FNI:</w:t>
                  </w:r>
                </w:p>
              </w:tc>
              <w:tc>
                <w:tcPr>
                  <w:tcW w:w="1942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18DDB11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232,346</w:t>
                  </w:r>
                </w:p>
              </w:tc>
              <w:tc>
                <w:tcPr>
                  <w:tcW w:w="1574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12" w:space="0" w:color="000000"/>
                  </w:tcBorders>
                  <w:shd w:val="clear" w:color="auto" w:fill="auto"/>
                  <w:vAlign w:val="center"/>
                  <w:hideMark/>
                </w:tcPr>
                <w:p w14:paraId="3A19BB52" w14:textId="77777777" w:rsidR="00DC7672" w:rsidRPr="00861600" w:rsidRDefault="00DC7672" w:rsidP="00C837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57,414,583.00</w:t>
                  </w:r>
                </w:p>
              </w:tc>
            </w:tr>
          </w:tbl>
          <w:p w14:paraId="2CBB21BC" w14:textId="7A9EBE3E" w:rsidR="006726FC" w:rsidRPr="00861600" w:rsidRDefault="006726FC" w:rsidP="00C83772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</w:p>
        </w:tc>
      </w:tr>
    </w:tbl>
    <w:p w14:paraId="256F79D4" w14:textId="2F18AD40" w:rsidR="008C2C9A" w:rsidRPr="006D5737" w:rsidRDefault="008C2C9A" w:rsidP="00C83772">
      <w:pPr>
        <w:contextualSpacing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93CD84B" w14:textId="71A16FC0" w:rsidR="00E97CB4" w:rsidRDefault="00E97CB4" w:rsidP="00C83772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NCR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1DA723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42A02B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07732E" w14:textId="27A32791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861600" w14:paraId="7A03FB2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5CA543" w14:textId="1E08767D" w:rsidR="00E97CB4" w:rsidRPr="00861600" w:rsidRDefault="00BC71CB">
            <w:pPr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83B6AF" w14:textId="3DEFDA65" w:rsidR="00E97CB4" w:rsidRPr="00861600" w:rsidRDefault="00BC71CB" w:rsidP="00BC71CB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NCR submitted their </w:t>
            </w:r>
            <w:r w:rsidRPr="00861600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4D59EF21" w14:textId="77777777" w:rsidR="004729E3" w:rsidRDefault="004729E3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C8D2269" w14:textId="590FC734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2CF6F44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6DEF9C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8E08DD" w14:textId="49836529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48D32458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063A83" w14:textId="3211353E" w:rsidR="00E97CB4" w:rsidRPr="002D2D51" w:rsidRDefault="00E97CB4">
            <w:pP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76D4EB" w14:textId="6372AD83" w:rsidR="00E97CB4" w:rsidRPr="002D2D51" w:rsidRDefault="00E97CB4" w:rsidP="008E6E1E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C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port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4D460127" w14:textId="77777777" w:rsidR="00551153" w:rsidRDefault="00551153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F15800F" w14:textId="30B28FDE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145FE27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E888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279A87" w14:textId="6CDE014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5CCF0771" w14:textId="77777777" w:rsidTr="00E97CB4">
        <w:trPr>
          <w:trHeight w:val="284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7FDCA0" w14:textId="46E4743E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65FE06" w14:textId="390BF5F9" w:rsidR="00E97CB4" w:rsidRPr="0060247C" w:rsidRDefault="00E97CB4" w:rsidP="0060247C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04" w:hanging="27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 w:rsidRPr="0060247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</w:tc>
      </w:tr>
    </w:tbl>
    <w:p w14:paraId="04DD3D3A" w14:textId="77777777" w:rsidR="00E97C25" w:rsidRDefault="00E97C25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C6D3B9" w14:textId="0A15E41F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0D6D2ADC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B5358D" w14:textId="77777777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D437CA" w14:textId="099BAEA3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7F0B1D13" w14:textId="77777777" w:rsidTr="008E6E1E">
        <w:trPr>
          <w:trHeight w:val="14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11F1AB" w14:textId="0A5CE759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0E6A26" w14:textId="4ECA757F" w:rsidR="00E97CB4" w:rsidRPr="00442533" w:rsidRDefault="00E97CB4" w:rsidP="00E97CB4">
            <w:pPr>
              <w:pStyle w:val="ListParagraph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45C65662" w14:textId="77777777" w:rsidR="00E449C5" w:rsidRDefault="00E449C5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8676A0B" w14:textId="3F4499A0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10F7DD84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5C29D8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BE3B5C" w14:textId="0EDD8775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5ED2A0AD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F9C10F" w14:textId="3CA6DEB1" w:rsidR="00E97CB4" w:rsidRPr="003E272D" w:rsidRDefault="003E272D" w:rsidP="006528E3">
            <w:pPr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3E272D">
              <w:rPr>
                <w:rFonts w:ascii="Arial" w:eastAsia="Arial" w:hAnsi="Arial" w:cs="Arial"/>
                <w:color w:val="0070C0"/>
                <w:sz w:val="20"/>
                <w:szCs w:val="24"/>
              </w:rPr>
              <w:t>17</w:t>
            </w:r>
            <w:r w:rsidR="004F7A0F" w:rsidRPr="003E272D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3E272D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 w:rsidRPr="003E272D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3E272D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4B9CFE" w14:textId="74F68F4C" w:rsidR="00EE7CF1" w:rsidRPr="003E272D" w:rsidRDefault="003E272D" w:rsidP="00BC0FDB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3E272D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CALABARZON submitted their </w:t>
            </w:r>
            <w:r w:rsidRPr="003E272D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terminal report</w:t>
            </w:r>
          </w:p>
        </w:tc>
      </w:tr>
    </w:tbl>
    <w:p w14:paraId="1BE0FDE8" w14:textId="48C1143F" w:rsidR="00546CF9" w:rsidRPr="006D5737" w:rsidRDefault="00546CF9" w:rsidP="00E97CB4">
      <w:pPr>
        <w:rPr>
          <w:rFonts w:ascii="Arial" w:eastAsia="Arial" w:hAnsi="Arial" w:cs="Arial"/>
          <w:b/>
          <w:color w:val="auto"/>
          <w:sz w:val="20"/>
          <w:szCs w:val="24"/>
        </w:rPr>
      </w:pPr>
    </w:p>
    <w:p w14:paraId="516AF5F9" w14:textId="30F0AB1B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55D2666" w14:textId="77777777" w:rsidTr="0003674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6B253B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7FFEC2" w14:textId="3D0463B2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925988" w:rsidRPr="004D670D" w14:paraId="6AAA3972" w14:textId="77777777" w:rsidTr="0003674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C11C94E" w14:textId="032F694E" w:rsidR="00925988" w:rsidRPr="00036744" w:rsidRDefault="00925988" w:rsidP="002E3770">
            <w:pPr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36744"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036744" w:rsidRPr="00036744">
              <w:rPr>
                <w:rFonts w:ascii="Arial" w:eastAsia="Arial" w:hAnsi="Arial" w:cs="Arial"/>
                <w:color w:val="0070C0"/>
                <w:sz w:val="20"/>
                <w:szCs w:val="24"/>
              </w:rPr>
              <w:t>4</w:t>
            </w:r>
            <w:r w:rsidRPr="0003674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6494B8" w14:textId="00AAF0DB" w:rsidR="00925988" w:rsidRPr="00036744" w:rsidRDefault="00036744" w:rsidP="002F5B44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3674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CALABARZON submitted their </w:t>
            </w:r>
            <w:r w:rsidRPr="00036744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terminal report</w:t>
            </w:r>
          </w:p>
        </w:tc>
      </w:tr>
    </w:tbl>
    <w:p w14:paraId="114CC42B" w14:textId="77777777" w:rsidR="0060247C" w:rsidRPr="006D5737" w:rsidRDefault="0060247C" w:rsidP="00E97CB4">
      <w:pPr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5DCDB43" w14:textId="70BB1347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3AD2D29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D47C64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B50D7B" w14:textId="3B709EEF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AA4E16" w:rsidRPr="00AA4E16" w14:paraId="758B2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E6D44F" w14:textId="229F4394" w:rsidR="00E97CB4" w:rsidRPr="00D917DA" w:rsidRDefault="004808F2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917DA">
              <w:rPr>
                <w:rFonts w:ascii="Arial" w:eastAsia="Arial" w:hAnsi="Arial" w:cs="Arial"/>
                <w:color w:val="auto"/>
                <w:sz w:val="20"/>
                <w:szCs w:val="24"/>
              </w:rPr>
              <w:t>21</w:t>
            </w:r>
            <w:r w:rsidR="00BE5E50" w:rsidRPr="00D917D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December</w:t>
            </w:r>
            <w:r w:rsidR="0027327F" w:rsidRPr="00D917D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D917D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D72AA1" w14:textId="7DA5CB84" w:rsidR="00210FC4" w:rsidRPr="00D917DA" w:rsidRDefault="004808F2" w:rsidP="004808F2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917D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MIMAROPA submitted their </w:t>
            </w:r>
            <w:r w:rsidRPr="00D917DA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</w:t>
            </w:r>
            <w:r w:rsidR="0027327F" w:rsidRPr="00D917D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7762CD88" w14:textId="0DB8A77A" w:rsidR="00E97CB4" w:rsidRDefault="00E97CB4" w:rsidP="00E97CB4">
      <w:pPr>
        <w:rPr>
          <w:rFonts w:ascii="Arial" w:eastAsia="Arial" w:hAnsi="Arial" w:cs="Arial"/>
          <w:b/>
          <w:color w:val="auto"/>
          <w:sz w:val="20"/>
          <w:szCs w:val="24"/>
        </w:rPr>
      </w:pPr>
    </w:p>
    <w:p w14:paraId="2473DC69" w14:textId="362DD14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4B3C4F6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DB615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312A9A" w14:textId="68C4F8E8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5B2951" w14:paraId="63593838" w14:textId="77777777" w:rsidTr="00E97CB4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BF0D30" w14:textId="68BA7A4E" w:rsidR="00E97CB4" w:rsidRPr="00BE5E50" w:rsidRDefault="00551153" w:rsidP="00651EB0">
            <w:pP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6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25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E97CB4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D1123B" w14:textId="20762515" w:rsidR="009B2FF9" w:rsidRPr="00BE5E50" w:rsidRDefault="009B2FF9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submitted their </w:t>
            </w:r>
            <w:r w:rsidRPr="00BE5E50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s per agreement with DSWD-FO V, the LGU will continuously monitor and cater the needs of the affected families staying inside evacuation centers. </w:t>
            </w:r>
          </w:p>
          <w:p w14:paraId="4571D5A4" w14:textId="27E0AAFF" w:rsidR="00E97C25" w:rsidRPr="00BE5E50" w:rsidRDefault="00E97C25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released </w:t>
            </w:r>
            <w:r w:rsidR="00B15E89" w:rsidRPr="00B15E89">
              <w:rPr>
                <w:rFonts w:ascii="Arial" w:eastAsia="Arial" w:hAnsi="Arial" w:cs="Arial"/>
                <w:color w:val="auto"/>
                <w:sz w:val="20"/>
                <w:szCs w:val="24"/>
              </w:rPr>
              <w:t>225 laminated sacks (rolls) to families with damaged houses.</w:t>
            </w:r>
          </w:p>
          <w:p w14:paraId="0308BF17" w14:textId="773CB1A2" w:rsidR="00E97C25" w:rsidRDefault="00E97C25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released </w:t>
            </w:r>
            <w:r w:rsidR="00B15E89" w:rsidRPr="00B15E89">
              <w:rPr>
                <w:rFonts w:ascii="Arial" w:eastAsia="Arial" w:hAnsi="Arial" w:cs="Arial"/>
                <w:color w:val="auto"/>
                <w:sz w:val="20"/>
                <w:szCs w:val="24"/>
              </w:rPr>
              <w:t>non-food items such as malongs (14,486) and sleeping kits (300).</w:t>
            </w:r>
          </w:p>
          <w:p w14:paraId="6E779194" w14:textId="45D0E8E8" w:rsidR="00B15E89" w:rsidRDefault="00B15E89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FO V d</w:t>
            </w:r>
            <w:r w:rsidRPr="00B15E89">
              <w:rPr>
                <w:rFonts w:ascii="Arial" w:eastAsia="Arial" w:hAnsi="Arial" w:cs="Arial"/>
                <w:color w:val="auto"/>
                <w:sz w:val="20"/>
                <w:szCs w:val="24"/>
              </w:rPr>
              <w:t>istributed facemasks to evacuees of Brgy. Baranghawon, Tabaco City.</w:t>
            </w:r>
          </w:p>
          <w:p w14:paraId="7A83E4B2" w14:textId="46E8EB6D" w:rsidR="00B15E89" w:rsidRDefault="00B15E89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FO V c</w:t>
            </w:r>
            <w:r w:rsidRPr="00B15E89">
              <w:rPr>
                <w:rFonts w:ascii="Arial" w:eastAsia="Arial" w:hAnsi="Arial" w:cs="Arial"/>
                <w:color w:val="auto"/>
                <w:sz w:val="20"/>
                <w:szCs w:val="24"/>
              </w:rPr>
              <w:t>onducted psycho social support activities at Baranghawon Covered court.</w:t>
            </w:r>
          </w:p>
          <w:p w14:paraId="709C8EC5" w14:textId="0BEE1DBA" w:rsidR="00B15E89" w:rsidRDefault="00B15E89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FO V</w:t>
            </w:r>
            <w:r>
              <w:t xml:space="preserve"> conducted </w:t>
            </w:r>
            <w:r w:rsidRPr="00B15E89">
              <w:rPr>
                <w:rFonts w:ascii="Arial" w:eastAsia="Arial" w:hAnsi="Arial" w:cs="Arial"/>
                <w:color w:val="auto"/>
                <w:sz w:val="20"/>
                <w:szCs w:val="24"/>
              </w:rPr>
              <w:t>Psychosocial Processing in Brgy. Mampili and Matnog Basud, Camarines Norte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48F712D5" w14:textId="191B5593" w:rsidR="00B15E89" w:rsidRPr="00BE5E50" w:rsidRDefault="00B15E89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FO V</w:t>
            </w:r>
            <w:r>
              <w:t xml:space="preserve"> conducted </w:t>
            </w:r>
            <w:r w:rsidRPr="00B15E89">
              <w:rPr>
                <w:rFonts w:ascii="Arial" w:eastAsia="Arial" w:hAnsi="Arial" w:cs="Arial"/>
                <w:color w:val="auto"/>
                <w:sz w:val="20"/>
                <w:szCs w:val="24"/>
              </w:rPr>
              <w:t>Psychological First Aid in the Pasacao, Camarines Sur and San Fernando, Camarines Sur.</w:t>
            </w:r>
          </w:p>
          <w:p w14:paraId="4391C123" w14:textId="77777777" w:rsidR="009F7726" w:rsidRPr="00BE5E50" w:rsidRDefault="00AA4E16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V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5E89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B15E89" w:rsidRPr="00B15E89">
              <w:rPr>
                <w:rFonts w:ascii="Arial" w:eastAsia="Arial" w:hAnsi="Arial" w:cs="Arial"/>
                <w:color w:val="auto"/>
                <w:sz w:val="20"/>
                <w:szCs w:val="24"/>
              </w:rPr>
              <w:t>mplemented Food-for-Work Program in LGUs severely affected by TY Ulysses.</w:t>
            </w:r>
          </w:p>
          <w:p w14:paraId="1595CFCC" w14:textId="62F38D7D" w:rsidR="00E97C25" w:rsidRPr="00BE5E50" w:rsidRDefault="001704D4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6B607B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AICS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provided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burial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₱10,000.00</w:t>
            </w:r>
            <w:r w:rsidR="0027327F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25"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o the affected families. </w:t>
            </w:r>
          </w:p>
          <w:p w14:paraId="01BDA46A" w14:textId="24DD9165" w:rsidR="00E226F3" w:rsidRPr="00BE5E50" w:rsidRDefault="00E97C25" w:rsidP="00E97C2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E5E50">
              <w:rPr>
                <w:rFonts w:ascii="Arial" w:eastAsia="Arial" w:hAnsi="Arial" w:cs="Arial"/>
                <w:color w:val="auto"/>
                <w:sz w:val="20"/>
                <w:szCs w:val="24"/>
              </w:rPr>
              <w:t>DSWD-FO V conducted assessment of affected families for livelihood assistance.</w:t>
            </w:r>
          </w:p>
        </w:tc>
      </w:tr>
    </w:tbl>
    <w:p w14:paraId="421C3DF6" w14:textId="28210455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3FB8D8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81EC7E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5A8DB8" w14:textId="1334C9F5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1F8116E8" w14:textId="77777777" w:rsidTr="00E97CB4">
        <w:trPr>
          <w:trHeight w:val="307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7265E4" w14:textId="2864A998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68C1CFE" w14:textId="77777777" w:rsidR="00C83772" w:rsidRDefault="00C83772" w:rsidP="0060247C">
            <w:pPr>
              <w:pStyle w:val="ListParagraph"/>
              <w:numPr>
                <w:ilvl w:val="0"/>
                <w:numId w:val="4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04" w:hanging="27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 submitted their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0C84EBB" w14:textId="0EA5B7E2" w:rsidR="00E97CB4" w:rsidRPr="0060247C" w:rsidRDefault="00E97CB4" w:rsidP="0060247C">
            <w:pPr>
              <w:pStyle w:val="ListParagraph"/>
              <w:numPr>
                <w:ilvl w:val="0"/>
                <w:numId w:val="4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04" w:hanging="27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1,984</w:t>
            </w:r>
            <w:r w:rsidR="0027327F"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families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7,716</w:t>
            </w:r>
            <w:r w:rsidR="0027327F"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persons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pre-emptively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evacuated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97</w:t>
            </w:r>
            <w:r w:rsidR="0027327F"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evacuation</w:t>
            </w:r>
            <w:r w:rsidR="0027327F"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centers</w:t>
            </w:r>
            <w:r w:rsidR="0027327F" w:rsidRPr="006024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VI.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These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already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home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after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Tropical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Cyclone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Warning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Signal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(TCWS)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area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been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lifted.</w:t>
            </w:r>
          </w:p>
        </w:tc>
      </w:tr>
    </w:tbl>
    <w:p w14:paraId="6CBAA910" w14:textId="77777777" w:rsidR="00EB728E" w:rsidRDefault="00EB728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A6293E1" w14:textId="06694974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2ADDC3ED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D0211D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933178" w14:textId="17793056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41251FF1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23457" w14:textId="389031F1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175BAF" w14:textId="5F236939" w:rsidR="00E97CB4" w:rsidRPr="0060247C" w:rsidRDefault="00E97CB4" w:rsidP="0060247C">
            <w:pPr>
              <w:pStyle w:val="ListParagraph"/>
              <w:numPr>
                <w:ilvl w:val="0"/>
                <w:numId w:val="4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04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VII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 w:rsidRPr="0060247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60247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60247C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76DD81DB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672DB5" w14:textId="50DA45F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6AE2E918" w14:textId="77777777" w:rsidTr="008E6E1E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5160FC" w14:textId="77777777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024A22" w14:textId="2D9E8FF5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0514638C" w14:textId="77777777" w:rsidTr="008E6E1E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52965" w14:textId="1E54485A" w:rsidR="00E97CB4" w:rsidRPr="00442533" w:rsidRDefault="00E97CB4" w:rsidP="008E6E1E">
            <w:pPr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886C02D" w14:textId="77777777" w:rsidR="00C83772" w:rsidRPr="00CC4C8E" w:rsidRDefault="00C83772" w:rsidP="00C83772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1844B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I submitted their </w:t>
            </w:r>
            <w:r w:rsidRPr="00CC4C8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  <w:p w14:paraId="6AF2F0FF" w14:textId="2CA97AB3" w:rsidR="00E97CB4" w:rsidRPr="00442533" w:rsidRDefault="00E97CB4" w:rsidP="00C83772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3,092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13,484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20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s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u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sland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iliran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ey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los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</w:tc>
      </w:tr>
    </w:tbl>
    <w:p w14:paraId="61EE04BD" w14:textId="77777777" w:rsidR="00697184" w:rsidRDefault="0069718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CDA1328" w14:textId="345CA9E2" w:rsidR="00442533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B813950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48D6EC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69D0EF" w14:textId="13E440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166074D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809FC2" w14:textId="105A7867" w:rsidR="00E97CB4" w:rsidRPr="004A538A" w:rsidRDefault="00685B68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27327F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488D45" w14:textId="5B0583D7" w:rsidR="00E97CB4" w:rsidRPr="004A538A" w:rsidRDefault="00F7588A" w:rsidP="00E97CB4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</w:t>
            </w:r>
            <w:r w:rsidR="00685B68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X submitted their </w:t>
            </w:r>
            <w:r w:rsidR="00685B68" w:rsidRPr="004A538A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</w:t>
            </w:r>
            <w:r w:rsidR="00685B68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4D1C2C5C" w14:textId="75216EF3" w:rsidR="00411916" w:rsidRPr="00411916" w:rsidRDefault="00411916" w:rsidP="004729E3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744AAC59" w14:textId="2D506F53" w:rsidR="00A10EE9" w:rsidRPr="005F4C5B" w:rsidRDefault="003D09A9" w:rsidP="00B26498">
      <w:pPr>
        <w:contextualSpacing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i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10EE9">
        <w:rPr>
          <w:rFonts w:ascii="Arial" w:eastAsia="Arial" w:hAnsi="Arial" w:cs="Arial"/>
          <w:i/>
          <w:sz w:val="20"/>
          <w:szCs w:val="20"/>
        </w:rPr>
        <w:t xml:space="preserve">affected by Super Typhoon “Rolly”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2D87150C" w14:textId="77777777" w:rsidR="002E3770" w:rsidRDefault="002E3770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22CC8741" w14:textId="05FBF232" w:rsidR="009E56CB" w:rsidRDefault="00802585" w:rsidP="00B26498">
      <w:pPr>
        <w:contextualSpacing/>
        <w:rPr>
          <w:rFonts w:ascii="Arial" w:eastAsia="Arial" w:hAnsi="Arial" w:cs="Arial"/>
          <w:sz w:val="24"/>
          <w:szCs w:val="24"/>
        </w:rPr>
      </w:pPr>
      <w:r w:rsidRPr="004B7668">
        <w:rPr>
          <w:rFonts w:ascii="Arial" w:eastAsia="Arial" w:hAnsi="Arial" w:cs="Arial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repare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 w:rsidRPr="004B7668"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5E098F00" w14:textId="6233B447" w:rsidR="00ED43F4" w:rsidRDefault="00ED43F4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33942385" w14:textId="7DB80302" w:rsidR="00BE5E50" w:rsidRDefault="00551153" w:rsidP="00697184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330B298B" w14:textId="7D5F58B2" w:rsidR="00E449C5" w:rsidRDefault="00E449C5" w:rsidP="00075D15">
      <w:pPr>
        <w:rPr>
          <w:rFonts w:ascii="Arial" w:eastAsia="Arial" w:hAnsi="Arial" w:cs="Arial"/>
          <w:b/>
          <w:sz w:val="24"/>
          <w:szCs w:val="24"/>
        </w:rPr>
      </w:pPr>
    </w:p>
    <w:p w14:paraId="4DDAA16B" w14:textId="77777777" w:rsidR="00036744" w:rsidRDefault="00036744" w:rsidP="00075D15">
      <w:pPr>
        <w:rPr>
          <w:rFonts w:ascii="Arial" w:eastAsia="Arial" w:hAnsi="Arial" w:cs="Arial"/>
          <w:b/>
          <w:sz w:val="24"/>
          <w:szCs w:val="24"/>
        </w:rPr>
      </w:pPr>
    </w:p>
    <w:p w14:paraId="06324838" w14:textId="4B259F5C" w:rsidR="00D0351C" w:rsidRDefault="00036744" w:rsidP="00075D15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26555CD5" w14:textId="0C249B6A" w:rsidR="00936B48" w:rsidRDefault="009E66F1" w:rsidP="00AF0B4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</w:p>
    <w:p w14:paraId="7B0946FD" w14:textId="77777777" w:rsidR="00373625" w:rsidRDefault="00373625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93C371B" w14:textId="77777777" w:rsidR="00373625" w:rsidRDefault="00373625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031B196" w14:textId="77777777" w:rsidR="00373625" w:rsidRDefault="00373625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23034C4" w14:textId="576F7058" w:rsidR="009F1D3B" w:rsidRDefault="009F1D3B" w:rsidP="005E5F6C">
      <w:pPr>
        <w:jc w:val="center"/>
        <w:rPr>
          <w:rFonts w:ascii="Arial" w:eastAsia="Arial" w:hAnsi="Arial" w:cs="Arial"/>
          <w:sz w:val="28"/>
          <w:szCs w:val="28"/>
        </w:rPr>
      </w:pPr>
    </w:p>
    <w:p w14:paraId="77320B03" w14:textId="77777777" w:rsidR="009F1D3B" w:rsidRDefault="009F1D3B" w:rsidP="009F1D3B">
      <w:pPr>
        <w:jc w:val="left"/>
        <w:rPr>
          <w:rFonts w:ascii="Arial" w:eastAsia="Arial" w:hAnsi="Arial" w:cs="Arial"/>
          <w:sz w:val="28"/>
          <w:szCs w:val="28"/>
        </w:rPr>
      </w:pPr>
    </w:p>
    <w:p w14:paraId="40392C66" w14:textId="6935BE14" w:rsidR="009F1D3B" w:rsidRDefault="009F1D3B" w:rsidP="005E5F6C">
      <w:pPr>
        <w:jc w:val="center"/>
        <w:rPr>
          <w:rFonts w:ascii="Arial" w:eastAsia="Arial" w:hAnsi="Arial" w:cs="Arial"/>
          <w:sz w:val="28"/>
          <w:szCs w:val="28"/>
        </w:rPr>
      </w:pPr>
    </w:p>
    <w:p w14:paraId="7170244D" w14:textId="4DC9E480" w:rsidR="00733955" w:rsidRDefault="00733955" w:rsidP="005E5F6C">
      <w:pPr>
        <w:jc w:val="center"/>
        <w:rPr>
          <w:rFonts w:ascii="Arial" w:eastAsia="Arial" w:hAnsi="Arial" w:cs="Arial"/>
          <w:sz w:val="28"/>
          <w:szCs w:val="28"/>
        </w:rPr>
      </w:pPr>
    </w:p>
    <w:p w14:paraId="4F593340" w14:textId="2C1C97C4" w:rsidR="00733955" w:rsidRPr="00D52328" w:rsidRDefault="00733955" w:rsidP="009E66F1">
      <w:pPr>
        <w:tabs>
          <w:tab w:val="left" w:pos="4000"/>
        </w:tabs>
        <w:rPr>
          <w:rFonts w:ascii="Arial" w:eastAsia="Arial" w:hAnsi="Arial" w:cs="Arial"/>
          <w:sz w:val="28"/>
          <w:szCs w:val="28"/>
        </w:rPr>
      </w:pPr>
    </w:p>
    <w:sectPr w:rsidR="00733955" w:rsidRPr="00D52328" w:rsidSect="00D52328">
      <w:headerReference w:type="default" r:id="rId9"/>
      <w:footerReference w:type="default" r:id="rId10"/>
      <w:pgSz w:w="11907" w:h="16839" w:code="9"/>
      <w:pgMar w:top="568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483337" w14:textId="77777777" w:rsidR="006B5B3E" w:rsidRDefault="006B5B3E">
      <w:r>
        <w:separator/>
      </w:r>
    </w:p>
  </w:endnote>
  <w:endnote w:type="continuationSeparator" w:id="0">
    <w:p w14:paraId="749ECD1D" w14:textId="77777777" w:rsidR="006B5B3E" w:rsidRDefault="006B5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A3515" w14:textId="77777777" w:rsidR="0055429B" w:rsidRDefault="0055429B" w:rsidP="005C26A2">
    <w:pPr>
      <w:pBdr>
        <w:bottom w:val="single" w:sz="6" w:space="1" w:color="auto"/>
      </w:pBdr>
      <w:tabs>
        <w:tab w:val="left" w:pos="2371"/>
        <w:tab w:val="center" w:pos="5233"/>
      </w:tabs>
      <w:contextualSpacing/>
      <w:jc w:val="right"/>
      <w:rPr>
        <w:sz w:val="16"/>
        <w:szCs w:val="16"/>
      </w:rPr>
    </w:pPr>
  </w:p>
  <w:p w14:paraId="16C345CA" w14:textId="77ED7C92" w:rsidR="0055429B" w:rsidRDefault="0055429B" w:rsidP="00EF24ED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="00EF24ED" w:rsidRPr="00EF24ED">
      <w:rPr>
        <w:rFonts w:ascii="Arial" w:eastAsia="Arial" w:hAnsi="Arial" w:cs="Arial"/>
        <w:sz w:val="16"/>
        <w:szCs w:val="16"/>
      </w:rPr>
      <w:t>DSWD DROMIC Terminal Report on Super Typhoon “Rolly”</w:t>
    </w:r>
    <w:r w:rsidR="00CC4C04">
      <w:rPr>
        <w:rFonts w:ascii="Arial" w:eastAsia="Arial" w:hAnsi="Arial" w:cs="Arial"/>
        <w:sz w:val="16"/>
        <w:szCs w:val="16"/>
      </w:rPr>
      <w:t xml:space="preserve"> </w:t>
    </w:r>
    <w:r w:rsidR="00EF24ED" w:rsidRPr="00EF24ED">
      <w:rPr>
        <w:rFonts w:ascii="Arial" w:eastAsia="Arial" w:hAnsi="Arial" w:cs="Arial"/>
        <w:sz w:val="16"/>
        <w:szCs w:val="16"/>
      </w:rPr>
      <w:t>05 April 2021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EEF3EC" w14:textId="77777777" w:rsidR="006B5B3E" w:rsidRDefault="006B5B3E">
      <w:r>
        <w:separator/>
      </w:r>
    </w:p>
  </w:footnote>
  <w:footnote w:type="continuationSeparator" w:id="0">
    <w:p w14:paraId="0C1DAC6A" w14:textId="77777777" w:rsidR="006B5B3E" w:rsidRDefault="006B5B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87D08" w14:textId="16FF3078" w:rsidR="0055429B" w:rsidRDefault="0055429B" w:rsidP="00192CDE">
    <w:pPr>
      <w:tabs>
        <w:tab w:val="center" w:pos="4680"/>
        <w:tab w:val="right" w:pos="9360"/>
      </w:tabs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55429B" w:rsidRDefault="0055429B" w:rsidP="00192CDE">
    <w:pPr>
      <w:tabs>
        <w:tab w:val="center" w:pos="4680"/>
        <w:tab w:val="right" w:pos="9360"/>
      </w:tabs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2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55429B" w:rsidRDefault="0055429B" w:rsidP="00192CDE">
    <w:pPr>
      <w:pBdr>
        <w:bottom w:val="single" w:sz="6" w:space="1" w:color="000000"/>
      </w:pBdr>
      <w:tabs>
        <w:tab w:val="center" w:pos="4680"/>
        <w:tab w:val="right" w:pos="9360"/>
      </w:tabs>
      <w:jc w:val="center"/>
    </w:pPr>
  </w:p>
  <w:p w14:paraId="71FE5D90" w14:textId="77777777" w:rsidR="0055429B" w:rsidRDefault="0055429B">
    <w:pPr>
      <w:pBdr>
        <w:top w:val="none" w:sz="0" w:space="0" w:color="000000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E18A2"/>
    <w:multiLevelType w:val="hybridMultilevel"/>
    <w:tmpl w:val="3D4863E2"/>
    <w:lvl w:ilvl="0" w:tplc="37E4910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E5CB8"/>
    <w:multiLevelType w:val="hybridMultilevel"/>
    <w:tmpl w:val="83745A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10A7C"/>
    <w:multiLevelType w:val="hybridMultilevel"/>
    <w:tmpl w:val="D258FE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81B72"/>
    <w:multiLevelType w:val="hybridMultilevel"/>
    <w:tmpl w:val="1198359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E6475"/>
    <w:multiLevelType w:val="hybridMultilevel"/>
    <w:tmpl w:val="20B87872"/>
    <w:lvl w:ilvl="0" w:tplc="59B845CC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531AC9"/>
    <w:multiLevelType w:val="hybridMultilevel"/>
    <w:tmpl w:val="01EE89F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F371C"/>
    <w:multiLevelType w:val="hybridMultilevel"/>
    <w:tmpl w:val="FCC8462C"/>
    <w:lvl w:ilvl="0" w:tplc="57D4F91A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0165A0"/>
    <w:multiLevelType w:val="hybridMultilevel"/>
    <w:tmpl w:val="00086AEA"/>
    <w:lvl w:ilvl="0" w:tplc="B426A6BC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C161A"/>
    <w:multiLevelType w:val="hybridMultilevel"/>
    <w:tmpl w:val="B1BE6872"/>
    <w:lvl w:ilvl="0" w:tplc="40CC4482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8B0DBC"/>
    <w:multiLevelType w:val="hybridMultilevel"/>
    <w:tmpl w:val="485203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C064C"/>
    <w:multiLevelType w:val="hybridMultilevel"/>
    <w:tmpl w:val="74DA289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C5E7A"/>
    <w:multiLevelType w:val="hybridMultilevel"/>
    <w:tmpl w:val="6D247E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D37FD"/>
    <w:multiLevelType w:val="hybridMultilevel"/>
    <w:tmpl w:val="4390689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27614"/>
    <w:multiLevelType w:val="hybridMultilevel"/>
    <w:tmpl w:val="897E1942"/>
    <w:lvl w:ilvl="0" w:tplc="E694768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4E86F8F"/>
    <w:multiLevelType w:val="hybridMultilevel"/>
    <w:tmpl w:val="5664B308"/>
    <w:lvl w:ilvl="0" w:tplc="833AD7E8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134841"/>
    <w:multiLevelType w:val="multilevel"/>
    <w:tmpl w:val="B986ECC6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0E8403D"/>
    <w:multiLevelType w:val="hybridMultilevel"/>
    <w:tmpl w:val="F482AF3C"/>
    <w:lvl w:ilvl="0" w:tplc="AE7C468C">
      <w:start w:val="7"/>
      <w:numFmt w:val="decimalZero"/>
      <w:lvlText w:val="%1"/>
      <w:lvlJc w:val="left"/>
      <w:pPr>
        <w:ind w:left="720" w:hanging="360"/>
      </w:pPr>
      <w:rPr>
        <w:rFonts w:ascii="Calibri" w:eastAsia="Calibri" w:hAnsi="Calibri" w:cs="Calibri" w:hint="default"/>
        <w:b w:val="0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5E7B61"/>
    <w:multiLevelType w:val="hybridMultilevel"/>
    <w:tmpl w:val="BB808EEE"/>
    <w:lvl w:ilvl="0" w:tplc="15C6A77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4A0E4A90"/>
    <w:multiLevelType w:val="hybridMultilevel"/>
    <w:tmpl w:val="96500BA6"/>
    <w:lvl w:ilvl="0" w:tplc="3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23" w15:restartNumberingAfterBreak="0">
    <w:nsid w:val="4E607873"/>
    <w:multiLevelType w:val="hybridMultilevel"/>
    <w:tmpl w:val="F028CD80"/>
    <w:lvl w:ilvl="0" w:tplc="FEC2DEF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F65402"/>
    <w:multiLevelType w:val="hybridMultilevel"/>
    <w:tmpl w:val="41F4A85A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8AB66FC"/>
    <w:multiLevelType w:val="hybridMultilevel"/>
    <w:tmpl w:val="52CA64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C4D89"/>
    <w:multiLevelType w:val="hybridMultilevel"/>
    <w:tmpl w:val="BD4EC984"/>
    <w:lvl w:ilvl="0" w:tplc="EC2297FA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95291"/>
    <w:multiLevelType w:val="multilevel"/>
    <w:tmpl w:val="413C024A"/>
    <w:lvl w:ilvl="0">
      <w:start w:val="1"/>
      <w:numFmt w:val="upperLetter"/>
      <w:lvlText w:val="%1."/>
      <w:lvlJc w:val="left"/>
      <w:pPr>
        <w:ind w:left="502" w:hanging="360"/>
      </w:pPr>
      <w:rPr>
        <w:b/>
        <w:i/>
        <w:color w:val="000000" w:themeColor="text1"/>
        <w:sz w:val="22"/>
      </w:rPr>
    </w:lvl>
    <w:lvl w:ilvl="1">
      <w:start w:val="1"/>
      <w:numFmt w:val="decimal"/>
      <w:lvlText w:val="%2."/>
      <w:lvlJc w:val="left"/>
      <w:pPr>
        <w:ind w:left="1222" w:hanging="360"/>
      </w:pPr>
      <w:rPr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9EB3077"/>
    <w:multiLevelType w:val="hybridMultilevel"/>
    <w:tmpl w:val="C1EC164C"/>
    <w:lvl w:ilvl="0" w:tplc="9E22F440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2F40CE"/>
    <w:multiLevelType w:val="hybridMultilevel"/>
    <w:tmpl w:val="9C3C37F0"/>
    <w:lvl w:ilvl="0" w:tplc="F3B619A2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563613"/>
    <w:multiLevelType w:val="hybridMultilevel"/>
    <w:tmpl w:val="48D6BE2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D23E28"/>
    <w:multiLevelType w:val="hybridMultilevel"/>
    <w:tmpl w:val="819817CA"/>
    <w:lvl w:ilvl="0" w:tplc="C89A36F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CE0351"/>
    <w:multiLevelType w:val="hybridMultilevel"/>
    <w:tmpl w:val="0AF48846"/>
    <w:lvl w:ilvl="0" w:tplc="9A704114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536075"/>
    <w:multiLevelType w:val="hybridMultilevel"/>
    <w:tmpl w:val="D9A406A0"/>
    <w:lvl w:ilvl="0" w:tplc="F27408D2">
      <w:start w:val="5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6B609F"/>
    <w:multiLevelType w:val="hybridMultilevel"/>
    <w:tmpl w:val="B3BCE1C6"/>
    <w:lvl w:ilvl="0" w:tplc="BBC0495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D36D32"/>
    <w:multiLevelType w:val="hybridMultilevel"/>
    <w:tmpl w:val="EEBC30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B64D67"/>
    <w:multiLevelType w:val="hybridMultilevel"/>
    <w:tmpl w:val="475E76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872987"/>
    <w:multiLevelType w:val="hybridMultilevel"/>
    <w:tmpl w:val="574C55AA"/>
    <w:lvl w:ilvl="0" w:tplc="E40E7D82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21"/>
  </w:num>
  <w:num w:numId="4">
    <w:abstractNumId w:val="18"/>
  </w:num>
  <w:num w:numId="5">
    <w:abstractNumId w:val="6"/>
  </w:num>
  <w:num w:numId="6">
    <w:abstractNumId w:val="3"/>
  </w:num>
  <w:num w:numId="7">
    <w:abstractNumId w:val="4"/>
  </w:num>
  <w:num w:numId="8">
    <w:abstractNumId w:val="14"/>
  </w:num>
  <w:num w:numId="9">
    <w:abstractNumId w:val="12"/>
  </w:num>
  <w:num w:numId="10">
    <w:abstractNumId w:val="11"/>
  </w:num>
  <w:num w:numId="11">
    <w:abstractNumId w:val="10"/>
  </w:num>
  <w:num w:numId="12">
    <w:abstractNumId w:val="38"/>
  </w:num>
  <w:num w:numId="13">
    <w:abstractNumId w:val="18"/>
  </w:num>
  <w:num w:numId="14">
    <w:abstractNumId w:val="10"/>
  </w:num>
  <w:num w:numId="15">
    <w:abstractNumId w:val="4"/>
  </w:num>
  <w:num w:numId="16">
    <w:abstractNumId w:val="12"/>
  </w:num>
  <w:num w:numId="17">
    <w:abstractNumId w:val="6"/>
  </w:num>
  <w:num w:numId="18">
    <w:abstractNumId w:val="11"/>
  </w:num>
  <w:num w:numId="19">
    <w:abstractNumId w:val="25"/>
  </w:num>
  <w:num w:numId="20">
    <w:abstractNumId w:val="3"/>
  </w:num>
  <w:num w:numId="21">
    <w:abstractNumId w:val="14"/>
  </w:num>
  <w:num w:numId="22">
    <w:abstractNumId w:val="22"/>
  </w:num>
  <w:num w:numId="23">
    <w:abstractNumId w:val="27"/>
  </w:num>
  <w:num w:numId="24">
    <w:abstractNumId w:val="36"/>
  </w:num>
  <w:num w:numId="25">
    <w:abstractNumId w:val="35"/>
  </w:num>
  <w:num w:numId="26">
    <w:abstractNumId w:val="24"/>
  </w:num>
  <w:num w:numId="27">
    <w:abstractNumId w:val="26"/>
  </w:num>
  <w:num w:numId="28">
    <w:abstractNumId w:val="23"/>
  </w:num>
  <w:num w:numId="29">
    <w:abstractNumId w:val="34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31"/>
  </w:num>
  <w:num w:numId="33">
    <w:abstractNumId w:val="8"/>
  </w:num>
  <w:num w:numId="34">
    <w:abstractNumId w:val="7"/>
  </w:num>
  <w:num w:numId="35">
    <w:abstractNumId w:val="17"/>
  </w:num>
  <w:num w:numId="36">
    <w:abstractNumId w:val="33"/>
  </w:num>
  <w:num w:numId="37">
    <w:abstractNumId w:val="30"/>
  </w:num>
  <w:num w:numId="38">
    <w:abstractNumId w:val="19"/>
  </w:num>
  <w:num w:numId="39">
    <w:abstractNumId w:val="20"/>
  </w:num>
  <w:num w:numId="40">
    <w:abstractNumId w:val="2"/>
  </w:num>
  <w:num w:numId="41">
    <w:abstractNumId w:val="32"/>
  </w:num>
  <w:num w:numId="42">
    <w:abstractNumId w:val="28"/>
  </w:num>
  <w:num w:numId="43">
    <w:abstractNumId w:val="0"/>
  </w:num>
  <w:num w:numId="44">
    <w:abstractNumId w:val="5"/>
  </w:num>
  <w:num w:numId="45">
    <w:abstractNumId w:val="16"/>
  </w:num>
  <w:num w:numId="46">
    <w:abstractNumId w:val="37"/>
  </w:num>
  <w:num w:numId="47">
    <w:abstractNumId w:val="29"/>
  </w:num>
  <w:num w:numId="4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Q1NzC1tDA0NrRU0lEKTi0uzszPAykwqQUAqckifywAAAA="/>
  </w:docVars>
  <w:rsids>
    <w:rsidRoot w:val="00155355"/>
    <w:rsid w:val="00001363"/>
    <w:rsid w:val="00001E2E"/>
    <w:rsid w:val="0000201B"/>
    <w:rsid w:val="00002E86"/>
    <w:rsid w:val="00003E90"/>
    <w:rsid w:val="00005CB0"/>
    <w:rsid w:val="00006CEE"/>
    <w:rsid w:val="00007B1B"/>
    <w:rsid w:val="000103C6"/>
    <w:rsid w:val="00011460"/>
    <w:rsid w:val="0001147F"/>
    <w:rsid w:val="000117C3"/>
    <w:rsid w:val="000132B4"/>
    <w:rsid w:val="00020ECE"/>
    <w:rsid w:val="00021ECB"/>
    <w:rsid w:val="000234D2"/>
    <w:rsid w:val="00025BC9"/>
    <w:rsid w:val="00026080"/>
    <w:rsid w:val="000313AC"/>
    <w:rsid w:val="000324F4"/>
    <w:rsid w:val="0003315D"/>
    <w:rsid w:val="0003424E"/>
    <w:rsid w:val="000343D8"/>
    <w:rsid w:val="00034B06"/>
    <w:rsid w:val="000359C0"/>
    <w:rsid w:val="000362A4"/>
    <w:rsid w:val="00036744"/>
    <w:rsid w:val="00037672"/>
    <w:rsid w:val="000408C0"/>
    <w:rsid w:val="0004133D"/>
    <w:rsid w:val="00042849"/>
    <w:rsid w:val="00044A86"/>
    <w:rsid w:val="00045A5E"/>
    <w:rsid w:val="000479DE"/>
    <w:rsid w:val="00054288"/>
    <w:rsid w:val="00055FF9"/>
    <w:rsid w:val="00061F61"/>
    <w:rsid w:val="000623F1"/>
    <w:rsid w:val="000643F2"/>
    <w:rsid w:val="0007064A"/>
    <w:rsid w:val="00074AED"/>
    <w:rsid w:val="000757CD"/>
    <w:rsid w:val="00075D15"/>
    <w:rsid w:val="000762A0"/>
    <w:rsid w:val="0008009D"/>
    <w:rsid w:val="0008063C"/>
    <w:rsid w:val="00080A33"/>
    <w:rsid w:val="000812AC"/>
    <w:rsid w:val="00081BF3"/>
    <w:rsid w:val="000820A1"/>
    <w:rsid w:val="00085176"/>
    <w:rsid w:val="00085608"/>
    <w:rsid w:val="00085AD2"/>
    <w:rsid w:val="0009374F"/>
    <w:rsid w:val="000962B5"/>
    <w:rsid w:val="00096653"/>
    <w:rsid w:val="00096FF5"/>
    <w:rsid w:val="00097B1A"/>
    <w:rsid w:val="00097C1F"/>
    <w:rsid w:val="000A122F"/>
    <w:rsid w:val="000A1C46"/>
    <w:rsid w:val="000A1CF5"/>
    <w:rsid w:val="000A1FE9"/>
    <w:rsid w:val="000A71AB"/>
    <w:rsid w:val="000B0CAC"/>
    <w:rsid w:val="000B3D94"/>
    <w:rsid w:val="000B45DB"/>
    <w:rsid w:val="000B5875"/>
    <w:rsid w:val="000C196B"/>
    <w:rsid w:val="000C1C2C"/>
    <w:rsid w:val="000C6698"/>
    <w:rsid w:val="000C6FFA"/>
    <w:rsid w:val="000C71B3"/>
    <w:rsid w:val="000D1A9D"/>
    <w:rsid w:val="000D1F4C"/>
    <w:rsid w:val="000D3D3E"/>
    <w:rsid w:val="000E09D8"/>
    <w:rsid w:val="000E1032"/>
    <w:rsid w:val="000E1FAD"/>
    <w:rsid w:val="000E2E93"/>
    <w:rsid w:val="000E381D"/>
    <w:rsid w:val="000E38E7"/>
    <w:rsid w:val="000E3B78"/>
    <w:rsid w:val="000E6C66"/>
    <w:rsid w:val="000E6FDB"/>
    <w:rsid w:val="000E7B51"/>
    <w:rsid w:val="000F10AC"/>
    <w:rsid w:val="000F1F6C"/>
    <w:rsid w:val="000F3578"/>
    <w:rsid w:val="000F4C6D"/>
    <w:rsid w:val="000F5D46"/>
    <w:rsid w:val="00100C55"/>
    <w:rsid w:val="0010307D"/>
    <w:rsid w:val="0010384B"/>
    <w:rsid w:val="00103A30"/>
    <w:rsid w:val="001056FD"/>
    <w:rsid w:val="001065F5"/>
    <w:rsid w:val="00106AE1"/>
    <w:rsid w:val="00110F51"/>
    <w:rsid w:val="00111DA0"/>
    <w:rsid w:val="00114D5E"/>
    <w:rsid w:val="00115337"/>
    <w:rsid w:val="00117E58"/>
    <w:rsid w:val="0012086F"/>
    <w:rsid w:val="001223A7"/>
    <w:rsid w:val="001227AA"/>
    <w:rsid w:val="00122989"/>
    <w:rsid w:val="00123851"/>
    <w:rsid w:val="00125678"/>
    <w:rsid w:val="0012730B"/>
    <w:rsid w:val="00136755"/>
    <w:rsid w:val="00136DDA"/>
    <w:rsid w:val="0013772F"/>
    <w:rsid w:val="00141423"/>
    <w:rsid w:val="00145CA8"/>
    <w:rsid w:val="001466EB"/>
    <w:rsid w:val="00150801"/>
    <w:rsid w:val="00150E80"/>
    <w:rsid w:val="00151EA5"/>
    <w:rsid w:val="00151F51"/>
    <w:rsid w:val="0015234A"/>
    <w:rsid w:val="00152CAC"/>
    <w:rsid w:val="00153232"/>
    <w:rsid w:val="00153963"/>
    <w:rsid w:val="00153ED1"/>
    <w:rsid w:val="00155355"/>
    <w:rsid w:val="00156D94"/>
    <w:rsid w:val="001606A4"/>
    <w:rsid w:val="001618E9"/>
    <w:rsid w:val="00162223"/>
    <w:rsid w:val="00163E15"/>
    <w:rsid w:val="00165C3D"/>
    <w:rsid w:val="001671D2"/>
    <w:rsid w:val="001704D4"/>
    <w:rsid w:val="00171785"/>
    <w:rsid w:val="00171DE9"/>
    <w:rsid w:val="00172BA8"/>
    <w:rsid w:val="00174706"/>
    <w:rsid w:val="00174E88"/>
    <w:rsid w:val="00175DD5"/>
    <w:rsid w:val="001766B4"/>
    <w:rsid w:val="00180315"/>
    <w:rsid w:val="00182E76"/>
    <w:rsid w:val="001836FA"/>
    <w:rsid w:val="001844BA"/>
    <w:rsid w:val="0018499D"/>
    <w:rsid w:val="001873AC"/>
    <w:rsid w:val="00187CD6"/>
    <w:rsid w:val="001911FC"/>
    <w:rsid w:val="00191D63"/>
    <w:rsid w:val="00192CDE"/>
    <w:rsid w:val="001942FD"/>
    <w:rsid w:val="00194BAC"/>
    <w:rsid w:val="00195482"/>
    <w:rsid w:val="00196063"/>
    <w:rsid w:val="00197C40"/>
    <w:rsid w:val="001A0B09"/>
    <w:rsid w:val="001A24E5"/>
    <w:rsid w:val="001A5783"/>
    <w:rsid w:val="001B00EA"/>
    <w:rsid w:val="001B3ECA"/>
    <w:rsid w:val="001B5E88"/>
    <w:rsid w:val="001B68C6"/>
    <w:rsid w:val="001B707B"/>
    <w:rsid w:val="001C018B"/>
    <w:rsid w:val="001C1FD4"/>
    <w:rsid w:val="001C3257"/>
    <w:rsid w:val="001D01A8"/>
    <w:rsid w:val="001D184D"/>
    <w:rsid w:val="001D23D4"/>
    <w:rsid w:val="001D5ABE"/>
    <w:rsid w:val="001D5DB0"/>
    <w:rsid w:val="001E08FA"/>
    <w:rsid w:val="001E09E8"/>
    <w:rsid w:val="001E1043"/>
    <w:rsid w:val="001E26B4"/>
    <w:rsid w:val="001E76AA"/>
    <w:rsid w:val="001E7A8D"/>
    <w:rsid w:val="001F0789"/>
    <w:rsid w:val="001F1615"/>
    <w:rsid w:val="001F1650"/>
    <w:rsid w:val="001F2365"/>
    <w:rsid w:val="001F559D"/>
    <w:rsid w:val="001F7CA3"/>
    <w:rsid w:val="0020030B"/>
    <w:rsid w:val="00202201"/>
    <w:rsid w:val="00203164"/>
    <w:rsid w:val="00204971"/>
    <w:rsid w:val="002057CB"/>
    <w:rsid w:val="002063ED"/>
    <w:rsid w:val="00206793"/>
    <w:rsid w:val="00210FC4"/>
    <w:rsid w:val="00211C94"/>
    <w:rsid w:val="00212BF2"/>
    <w:rsid w:val="002144C7"/>
    <w:rsid w:val="002147BF"/>
    <w:rsid w:val="00221F4A"/>
    <w:rsid w:val="002233C1"/>
    <w:rsid w:val="00223D7C"/>
    <w:rsid w:val="00224A0B"/>
    <w:rsid w:val="002338D6"/>
    <w:rsid w:val="002349B5"/>
    <w:rsid w:val="00235815"/>
    <w:rsid w:val="0023713D"/>
    <w:rsid w:val="0024520B"/>
    <w:rsid w:val="0024676B"/>
    <w:rsid w:val="00251556"/>
    <w:rsid w:val="00252A46"/>
    <w:rsid w:val="002541B5"/>
    <w:rsid w:val="002550AB"/>
    <w:rsid w:val="00260AD4"/>
    <w:rsid w:val="00261033"/>
    <w:rsid w:val="002610DD"/>
    <w:rsid w:val="00265D5C"/>
    <w:rsid w:val="00265DF5"/>
    <w:rsid w:val="00266F30"/>
    <w:rsid w:val="002678AD"/>
    <w:rsid w:val="00267A32"/>
    <w:rsid w:val="002725CF"/>
    <w:rsid w:val="0027307D"/>
    <w:rsid w:val="0027327F"/>
    <w:rsid w:val="00277A70"/>
    <w:rsid w:val="0028058D"/>
    <w:rsid w:val="00280BEA"/>
    <w:rsid w:val="00284FBC"/>
    <w:rsid w:val="0028732C"/>
    <w:rsid w:val="00287526"/>
    <w:rsid w:val="00291600"/>
    <w:rsid w:val="00292871"/>
    <w:rsid w:val="00293BBD"/>
    <w:rsid w:val="00294E5E"/>
    <w:rsid w:val="00295FEF"/>
    <w:rsid w:val="002A2FCB"/>
    <w:rsid w:val="002A3E65"/>
    <w:rsid w:val="002A599A"/>
    <w:rsid w:val="002A6FF0"/>
    <w:rsid w:val="002A731A"/>
    <w:rsid w:val="002B045E"/>
    <w:rsid w:val="002B2EC9"/>
    <w:rsid w:val="002B692A"/>
    <w:rsid w:val="002C1E7D"/>
    <w:rsid w:val="002C224F"/>
    <w:rsid w:val="002C4BA4"/>
    <w:rsid w:val="002C7253"/>
    <w:rsid w:val="002D0802"/>
    <w:rsid w:val="002D2D51"/>
    <w:rsid w:val="002D33F8"/>
    <w:rsid w:val="002D3418"/>
    <w:rsid w:val="002E1332"/>
    <w:rsid w:val="002E17CE"/>
    <w:rsid w:val="002E25AE"/>
    <w:rsid w:val="002E3770"/>
    <w:rsid w:val="002E5B9C"/>
    <w:rsid w:val="002E6147"/>
    <w:rsid w:val="002F0269"/>
    <w:rsid w:val="002F02B9"/>
    <w:rsid w:val="002F03DC"/>
    <w:rsid w:val="002F0FA9"/>
    <w:rsid w:val="002F2EFD"/>
    <w:rsid w:val="002F5178"/>
    <w:rsid w:val="002F5B44"/>
    <w:rsid w:val="002F713F"/>
    <w:rsid w:val="002F735C"/>
    <w:rsid w:val="00300A62"/>
    <w:rsid w:val="003031F0"/>
    <w:rsid w:val="003035E0"/>
    <w:rsid w:val="003037EC"/>
    <w:rsid w:val="00303C98"/>
    <w:rsid w:val="00304AE8"/>
    <w:rsid w:val="003052AD"/>
    <w:rsid w:val="00305764"/>
    <w:rsid w:val="00314903"/>
    <w:rsid w:val="003152F8"/>
    <w:rsid w:val="00316C54"/>
    <w:rsid w:val="00317493"/>
    <w:rsid w:val="00321421"/>
    <w:rsid w:val="003277B9"/>
    <w:rsid w:val="00331650"/>
    <w:rsid w:val="003320AF"/>
    <w:rsid w:val="00332825"/>
    <w:rsid w:val="00333DFC"/>
    <w:rsid w:val="00341112"/>
    <w:rsid w:val="00342911"/>
    <w:rsid w:val="0034457A"/>
    <w:rsid w:val="00344CEA"/>
    <w:rsid w:val="003478E6"/>
    <w:rsid w:val="00350965"/>
    <w:rsid w:val="00354584"/>
    <w:rsid w:val="00355299"/>
    <w:rsid w:val="0035661F"/>
    <w:rsid w:val="003605BF"/>
    <w:rsid w:val="0036154B"/>
    <w:rsid w:val="003615CD"/>
    <w:rsid w:val="00362529"/>
    <w:rsid w:val="00363847"/>
    <w:rsid w:val="00363B7E"/>
    <w:rsid w:val="003648D2"/>
    <w:rsid w:val="00364C07"/>
    <w:rsid w:val="00364FB5"/>
    <w:rsid w:val="00366D42"/>
    <w:rsid w:val="00370AB1"/>
    <w:rsid w:val="00371109"/>
    <w:rsid w:val="0037297E"/>
    <w:rsid w:val="00373625"/>
    <w:rsid w:val="00373CD6"/>
    <w:rsid w:val="00376584"/>
    <w:rsid w:val="00377F27"/>
    <w:rsid w:val="0038295B"/>
    <w:rsid w:val="00383309"/>
    <w:rsid w:val="00384E5A"/>
    <w:rsid w:val="003870A7"/>
    <w:rsid w:val="0038790C"/>
    <w:rsid w:val="00390877"/>
    <w:rsid w:val="00391318"/>
    <w:rsid w:val="00392D4B"/>
    <w:rsid w:val="00394B7D"/>
    <w:rsid w:val="00396AB7"/>
    <w:rsid w:val="00397271"/>
    <w:rsid w:val="003A009A"/>
    <w:rsid w:val="003A14AC"/>
    <w:rsid w:val="003A21A0"/>
    <w:rsid w:val="003A393A"/>
    <w:rsid w:val="003A43E5"/>
    <w:rsid w:val="003A794E"/>
    <w:rsid w:val="003B1652"/>
    <w:rsid w:val="003B44E7"/>
    <w:rsid w:val="003B46D8"/>
    <w:rsid w:val="003B510C"/>
    <w:rsid w:val="003B524C"/>
    <w:rsid w:val="003B6ADE"/>
    <w:rsid w:val="003C0B5E"/>
    <w:rsid w:val="003C0BF5"/>
    <w:rsid w:val="003C23AA"/>
    <w:rsid w:val="003C2696"/>
    <w:rsid w:val="003C3E11"/>
    <w:rsid w:val="003C556D"/>
    <w:rsid w:val="003C707B"/>
    <w:rsid w:val="003C7DC9"/>
    <w:rsid w:val="003C7DE1"/>
    <w:rsid w:val="003D09A9"/>
    <w:rsid w:val="003D115F"/>
    <w:rsid w:val="003D357A"/>
    <w:rsid w:val="003D4AAB"/>
    <w:rsid w:val="003D4DF7"/>
    <w:rsid w:val="003D7552"/>
    <w:rsid w:val="003D796E"/>
    <w:rsid w:val="003D7A31"/>
    <w:rsid w:val="003E272D"/>
    <w:rsid w:val="003E27EE"/>
    <w:rsid w:val="003E642D"/>
    <w:rsid w:val="003E7A01"/>
    <w:rsid w:val="003F0D46"/>
    <w:rsid w:val="003F361A"/>
    <w:rsid w:val="003F6B13"/>
    <w:rsid w:val="003F79ED"/>
    <w:rsid w:val="00401982"/>
    <w:rsid w:val="00402969"/>
    <w:rsid w:val="004033F8"/>
    <w:rsid w:val="00410C90"/>
    <w:rsid w:val="00411916"/>
    <w:rsid w:val="004134A7"/>
    <w:rsid w:val="00413CF1"/>
    <w:rsid w:val="004230B5"/>
    <w:rsid w:val="00424801"/>
    <w:rsid w:val="00424CE5"/>
    <w:rsid w:val="00425689"/>
    <w:rsid w:val="0042628C"/>
    <w:rsid w:val="00427927"/>
    <w:rsid w:val="004300E0"/>
    <w:rsid w:val="00431E20"/>
    <w:rsid w:val="00432043"/>
    <w:rsid w:val="0043209E"/>
    <w:rsid w:val="00433176"/>
    <w:rsid w:val="004334A9"/>
    <w:rsid w:val="00434DE9"/>
    <w:rsid w:val="00437FDF"/>
    <w:rsid w:val="00442533"/>
    <w:rsid w:val="0044371B"/>
    <w:rsid w:val="00443CD3"/>
    <w:rsid w:val="004444F8"/>
    <w:rsid w:val="00446AAF"/>
    <w:rsid w:val="00447043"/>
    <w:rsid w:val="004470E7"/>
    <w:rsid w:val="00447A32"/>
    <w:rsid w:val="0045417C"/>
    <w:rsid w:val="00454A97"/>
    <w:rsid w:val="00454E8A"/>
    <w:rsid w:val="00456B0E"/>
    <w:rsid w:val="00460385"/>
    <w:rsid w:val="00460779"/>
    <w:rsid w:val="00462A11"/>
    <w:rsid w:val="0046391D"/>
    <w:rsid w:val="00463E99"/>
    <w:rsid w:val="00466C0D"/>
    <w:rsid w:val="00467C2B"/>
    <w:rsid w:val="00470CB8"/>
    <w:rsid w:val="004715D7"/>
    <w:rsid w:val="00471B97"/>
    <w:rsid w:val="004729E3"/>
    <w:rsid w:val="004801A8"/>
    <w:rsid w:val="004808D9"/>
    <w:rsid w:val="004808F2"/>
    <w:rsid w:val="00480C19"/>
    <w:rsid w:val="00483A80"/>
    <w:rsid w:val="00484ABB"/>
    <w:rsid w:val="00485FAA"/>
    <w:rsid w:val="004867BA"/>
    <w:rsid w:val="00487599"/>
    <w:rsid w:val="00490703"/>
    <w:rsid w:val="00491FC1"/>
    <w:rsid w:val="00495369"/>
    <w:rsid w:val="0049658E"/>
    <w:rsid w:val="004967F5"/>
    <w:rsid w:val="004A080D"/>
    <w:rsid w:val="004A1497"/>
    <w:rsid w:val="004A17FB"/>
    <w:rsid w:val="004A195C"/>
    <w:rsid w:val="004A34CF"/>
    <w:rsid w:val="004A4AF3"/>
    <w:rsid w:val="004A515B"/>
    <w:rsid w:val="004A538A"/>
    <w:rsid w:val="004A72AA"/>
    <w:rsid w:val="004B0036"/>
    <w:rsid w:val="004B6089"/>
    <w:rsid w:val="004B6A6E"/>
    <w:rsid w:val="004B6B6D"/>
    <w:rsid w:val="004B7147"/>
    <w:rsid w:val="004B7668"/>
    <w:rsid w:val="004B7D82"/>
    <w:rsid w:val="004C3182"/>
    <w:rsid w:val="004C3430"/>
    <w:rsid w:val="004C34AF"/>
    <w:rsid w:val="004C5385"/>
    <w:rsid w:val="004C55DA"/>
    <w:rsid w:val="004D1392"/>
    <w:rsid w:val="004D3B95"/>
    <w:rsid w:val="004D3C9F"/>
    <w:rsid w:val="004D4C26"/>
    <w:rsid w:val="004D670D"/>
    <w:rsid w:val="004D6DAD"/>
    <w:rsid w:val="004E2DCF"/>
    <w:rsid w:val="004E4CC7"/>
    <w:rsid w:val="004F27B7"/>
    <w:rsid w:val="004F68F5"/>
    <w:rsid w:val="004F7A0F"/>
    <w:rsid w:val="00500B09"/>
    <w:rsid w:val="005027D0"/>
    <w:rsid w:val="00504A59"/>
    <w:rsid w:val="005073A3"/>
    <w:rsid w:val="005101BD"/>
    <w:rsid w:val="00511F60"/>
    <w:rsid w:val="005131AF"/>
    <w:rsid w:val="0051518E"/>
    <w:rsid w:val="005156DC"/>
    <w:rsid w:val="00515F7A"/>
    <w:rsid w:val="00520867"/>
    <w:rsid w:val="0052400F"/>
    <w:rsid w:val="00524A25"/>
    <w:rsid w:val="00531E25"/>
    <w:rsid w:val="005320C5"/>
    <w:rsid w:val="0053534A"/>
    <w:rsid w:val="00536668"/>
    <w:rsid w:val="00537816"/>
    <w:rsid w:val="00543541"/>
    <w:rsid w:val="00543A35"/>
    <w:rsid w:val="00543D61"/>
    <w:rsid w:val="00544DE0"/>
    <w:rsid w:val="00545CA0"/>
    <w:rsid w:val="00546CF9"/>
    <w:rsid w:val="00546DEE"/>
    <w:rsid w:val="00551153"/>
    <w:rsid w:val="00551416"/>
    <w:rsid w:val="00551824"/>
    <w:rsid w:val="0055429B"/>
    <w:rsid w:val="00557D52"/>
    <w:rsid w:val="005613EE"/>
    <w:rsid w:val="005627D9"/>
    <w:rsid w:val="0056425D"/>
    <w:rsid w:val="005653CF"/>
    <w:rsid w:val="005670D1"/>
    <w:rsid w:val="005675AA"/>
    <w:rsid w:val="005703B6"/>
    <w:rsid w:val="0057405C"/>
    <w:rsid w:val="00574617"/>
    <w:rsid w:val="00580432"/>
    <w:rsid w:val="0058176D"/>
    <w:rsid w:val="00582E2C"/>
    <w:rsid w:val="00583D8D"/>
    <w:rsid w:val="005871E5"/>
    <w:rsid w:val="0059459E"/>
    <w:rsid w:val="0059471F"/>
    <w:rsid w:val="00594DB7"/>
    <w:rsid w:val="00596CBD"/>
    <w:rsid w:val="00596FC9"/>
    <w:rsid w:val="00597D35"/>
    <w:rsid w:val="005A03B3"/>
    <w:rsid w:val="005A4EFD"/>
    <w:rsid w:val="005B1565"/>
    <w:rsid w:val="005B21C3"/>
    <w:rsid w:val="005B2951"/>
    <w:rsid w:val="005B2CD7"/>
    <w:rsid w:val="005B386A"/>
    <w:rsid w:val="005B4636"/>
    <w:rsid w:val="005B6E12"/>
    <w:rsid w:val="005B74A9"/>
    <w:rsid w:val="005C09E6"/>
    <w:rsid w:val="005C25C9"/>
    <w:rsid w:val="005C26A2"/>
    <w:rsid w:val="005C6137"/>
    <w:rsid w:val="005C7862"/>
    <w:rsid w:val="005C79B3"/>
    <w:rsid w:val="005D7E8F"/>
    <w:rsid w:val="005E2B99"/>
    <w:rsid w:val="005E3131"/>
    <w:rsid w:val="005E3148"/>
    <w:rsid w:val="005E4C89"/>
    <w:rsid w:val="005E5F6C"/>
    <w:rsid w:val="005E78C4"/>
    <w:rsid w:val="005F4C5B"/>
    <w:rsid w:val="005F593D"/>
    <w:rsid w:val="005F68C8"/>
    <w:rsid w:val="005F77C8"/>
    <w:rsid w:val="005F7E3F"/>
    <w:rsid w:val="00601762"/>
    <w:rsid w:val="0060247C"/>
    <w:rsid w:val="0060301F"/>
    <w:rsid w:val="0060485F"/>
    <w:rsid w:val="006055DC"/>
    <w:rsid w:val="0060627A"/>
    <w:rsid w:val="006065ED"/>
    <w:rsid w:val="00606AB1"/>
    <w:rsid w:val="00611D34"/>
    <w:rsid w:val="006151F3"/>
    <w:rsid w:val="0061718C"/>
    <w:rsid w:val="00617DB8"/>
    <w:rsid w:val="00620E67"/>
    <w:rsid w:val="006217D0"/>
    <w:rsid w:val="006251E7"/>
    <w:rsid w:val="00632650"/>
    <w:rsid w:val="00632F28"/>
    <w:rsid w:val="006330EA"/>
    <w:rsid w:val="006337B0"/>
    <w:rsid w:val="006343EB"/>
    <w:rsid w:val="00634741"/>
    <w:rsid w:val="006348B0"/>
    <w:rsid w:val="00636292"/>
    <w:rsid w:val="006363A3"/>
    <w:rsid w:val="00636A32"/>
    <w:rsid w:val="00637CFE"/>
    <w:rsid w:val="00637F5C"/>
    <w:rsid w:val="00643F51"/>
    <w:rsid w:val="00646FEA"/>
    <w:rsid w:val="006513DA"/>
    <w:rsid w:val="00651B07"/>
    <w:rsid w:val="00651EB0"/>
    <w:rsid w:val="006528E3"/>
    <w:rsid w:val="00654B25"/>
    <w:rsid w:val="006552C0"/>
    <w:rsid w:val="00660954"/>
    <w:rsid w:val="00660E16"/>
    <w:rsid w:val="00661764"/>
    <w:rsid w:val="00662336"/>
    <w:rsid w:val="00664DAF"/>
    <w:rsid w:val="006665BF"/>
    <w:rsid w:val="00666D22"/>
    <w:rsid w:val="00666DC8"/>
    <w:rsid w:val="00667EC5"/>
    <w:rsid w:val="00670053"/>
    <w:rsid w:val="00670F9A"/>
    <w:rsid w:val="00672031"/>
    <w:rsid w:val="006726FC"/>
    <w:rsid w:val="00676AC7"/>
    <w:rsid w:val="0067706B"/>
    <w:rsid w:val="00680018"/>
    <w:rsid w:val="006808AA"/>
    <w:rsid w:val="00680931"/>
    <w:rsid w:val="00681500"/>
    <w:rsid w:val="00682817"/>
    <w:rsid w:val="00684DCF"/>
    <w:rsid w:val="00684F64"/>
    <w:rsid w:val="00685B68"/>
    <w:rsid w:val="00691CE7"/>
    <w:rsid w:val="00693BF6"/>
    <w:rsid w:val="00693C20"/>
    <w:rsid w:val="00693C57"/>
    <w:rsid w:val="00695C48"/>
    <w:rsid w:val="00695D36"/>
    <w:rsid w:val="0069611E"/>
    <w:rsid w:val="00696FAF"/>
    <w:rsid w:val="00697184"/>
    <w:rsid w:val="006A0D27"/>
    <w:rsid w:val="006A163A"/>
    <w:rsid w:val="006A350A"/>
    <w:rsid w:val="006A3A6E"/>
    <w:rsid w:val="006A5D7C"/>
    <w:rsid w:val="006A73E5"/>
    <w:rsid w:val="006B3243"/>
    <w:rsid w:val="006B5B3E"/>
    <w:rsid w:val="006B607B"/>
    <w:rsid w:val="006B6490"/>
    <w:rsid w:val="006B6976"/>
    <w:rsid w:val="006C1286"/>
    <w:rsid w:val="006C2CB0"/>
    <w:rsid w:val="006C3732"/>
    <w:rsid w:val="006C3A59"/>
    <w:rsid w:val="006C7266"/>
    <w:rsid w:val="006D021A"/>
    <w:rsid w:val="006D5737"/>
    <w:rsid w:val="006D5BDA"/>
    <w:rsid w:val="006D67C6"/>
    <w:rsid w:val="006E08CA"/>
    <w:rsid w:val="006E2102"/>
    <w:rsid w:val="006E23E1"/>
    <w:rsid w:val="006E699C"/>
    <w:rsid w:val="006E6AC7"/>
    <w:rsid w:val="006E7F1E"/>
    <w:rsid w:val="006F342A"/>
    <w:rsid w:val="006F44B7"/>
    <w:rsid w:val="006F5F75"/>
    <w:rsid w:val="006F5FD5"/>
    <w:rsid w:val="00701570"/>
    <w:rsid w:val="00701F97"/>
    <w:rsid w:val="007029A9"/>
    <w:rsid w:val="00703E20"/>
    <w:rsid w:val="00710315"/>
    <w:rsid w:val="007126D6"/>
    <w:rsid w:val="007150A8"/>
    <w:rsid w:val="0072145F"/>
    <w:rsid w:val="00724F05"/>
    <w:rsid w:val="00725D9A"/>
    <w:rsid w:val="0072780E"/>
    <w:rsid w:val="00727944"/>
    <w:rsid w:val="00731BC2"/>
    <w:rsid w:val="00733955"/>
    <w:rsid w:val="007404E1"/>
    <w:rsid w:val="00740F8C"/>
    <w:rsid w:val="007412EE"/>
    <w:rsid w:val="007414B4"/>
    <w:rsid w:val="00742851"/>
    <w:rsid w:val="0074516B"/>
    <w:rsid w:val="007451BE"/>
    <w:rsid w:val="00747379"/>
    <w:rsid w:val="00747F08"/>
    <w:rsid w:val="00750DDA"/>
    <w:rsid w:val="00752F0C"/>
    <w:rsid w:val="007567CA"/>
    <w:rsid w:val="00762342"/>
    <w:rsid w:val="007650E4"/>
    <w:rsid w:val="00765540"/>
    <w:rsid w:val="00765610"/>
    <w:rsid w:val="00765C75"/>
    <w:rsid w:val="0077257F"/>
    <w:rsid w:val="00773A7E"/>
    <w:rsid w:val="00774B9D"/>
    <w:rsid w:val="0077522C"/>
    <w:rsid w:val="00775377"/>
    <w:rsid w:val="00777249"/>
    <w:rsid w:val="00777580"/>
    <w:rsid w:val="00780B76"/>
    <w:rsid w:val="00783871"/>
    <w:rsid w:val="007A0DDA"/>
    <w:rsid w:val="007A3320"/>
    <w:rsid w:val="007A3E06"/>
    <w:rsid w:val="007A4353"/>
    <w:rsid w:val="007B1691"/>
    <w:rsid w:val="007B394A"/>
    <w:rsid w:val="007B3DBB"/>
    <w:rsid w:val="007B3E6C"/>
    <w:rsid w:val="007B3FFA"/>
    <w:rsid w:val="007C008F"/>
    <w:rsid w:val="007C103F"/>
    <w:rsid w:val="007C6311"/>
    <w:rsid w:val="007C69A0"/>
    <w:rsid w:val="007D377E"/>
    <w:rsid w:val="007D613E"/>
    <w:rsid w:val="007D64BD"/>
    <w:rsid w:val="007D707B"/>
    <w:rsid w:val="007D7DBE"/>
    <w:rsid w:val="007E1ED0"/>
    <w:rsid w:val="007E6F0E"/>
    <w:rsid w:val="007F0A4A"/>
    <w:rsid w:val="007F2FAD"/>
    <w:rsid w:val="00801A18"/>
    <w:rsid w:val="00802585"/>
    <w:rsid w:val="00802BDE"/>
    <w:rsid w:val="00802F58"/>
    <w:rsid w:val="008034FC"/>
    <w:rsid w:val="00803E68"/>
    <w:rsid w:val="00804157"/>
    <w:rsid w:val="0080446A"/>
    <w:rsid w:val="00807678"/>
    <w:rsid w:val="00810116"/>
    <w:rsid w:val="00810D26"/>
    <w:rsid w:val="00813B96"/>
    <w:rsid w:val="00814CFB"/>
    <w:rsid w:val="00816A95"/>
    <w:rsid w:val="0081704F"/>
    <w:rsid w:val="008175EC"/>
    <w:rsid w:val="00821742"/>
    <w:rsid w:val="00822750"/>
    <w:rsid w:val="0082339E"/>
    <w:rsid w:val="0082465B"/>
    <w:rsid w:val="008256D1"/>
    <w:rsid w:val="0082574B"/>
    <w:rsid w:val="008263D0"/>
    <w:rsid w:val="0082725D"/>
    <w:rsid w:val="00832C1B"/>
    <w:rsid w:val="0083419D"/>
    <w:rsid w:val="00835F91"/>
    <w:rsid w:val="00836943"/>
    <w:rsid w:val="0084002E"/>
    <w:rsid w:val="0084027D"/>
    <w:rsid w:val="00841216"/>
    <w:rsid w:val="008423D5"/>
    <w:rsid w:val="00842E8D"/>
    <w:rsid w:val="008431BF"/>
    <w:rsid w:val="00843A49"/>
    <w:rsid w:val="00854CB5"/>
    <w:rsid w:val="00855501"/>
    <w:rsid w:val="00856E5C"/>
    <w:rsid w:val="00857DB4"/>
    <w:rsid w:val="00861293"/>
    <w:rsid w:val="00861600"/>
    <w:rsid w:val="008626A4"/>
    <w:rsid w:val="00863692"/>
    <w:rsid w:val="008656BC"/>
    <w:rsid w:val="00867E5D"/>
    <w:rsid w:val="00870757"/>
    <w:rsid w:val="00872B5E"/>
    <w:rsid w:val="008748D8"/>
    <w:rsid w:val="00875837"/>
    <w:rsid w:val="008765D3"/>
    <w:rsid w:val="00876F3E"/>
    <w:rsid w:val="00877163"/>
    <w:rsid w:val="008774FE"/>
    <w:rsid w:val="0087788A"/>
    <w:rsid w:val="00881092"/>
    <w:rsid w:val="00881844"/>
    <w:rsid w:val="00883698"/>
    <w:rsid w:val="00885E31"/>
    <w:rsid w:val="008871FC"/>
    <w:rsid w:val="008878EE"/>
    <w:rsid w:val="00887C0F"/>
    <w:rsid w:val="0089011E"/>
    <w:rsid w:val="008904BA"/>
    <w:rsid w:val="0089067D"/>
    <w:rsid w:val="00891832"/>
    <w:rsid w:val="00894798"/>
    <w:rsid w:val="0089594E"/>
    <w:rsid w:val="008A6544"/>
    <w:rsid w:val="008A66E5"/>
    <w:rsid w:val="008B0AD6"/>
    <w:rsid w:val="008B427D"/>
    <w:rsid w:val="008B651A"/>
    <w:rsid w:val="008B77E8"/>
    <w:rsid w:val="008B7D09"/>
    <w:rsid w:val="008C18AF"/>
    <w:rsid w:val="008C2C9A"/>
    <w:rsid w:val="008C3A38"/>
    <w:rsid w:val="008C412E"/>
    <w:rsid w:val="008C4874"/>
    <w:rsid w:val="008C5231"/>
    <w:rsid w:val="008C5268"/>
    <w:rsid w:val="008C5C42"/>
    <w:rsid w:val="008C5EA8"/>
    <w:rsid w:val="008C7ABB"/>
    <w:rsid w:val="008D1F90"/>
    <w:rsid w:val="008D20E5"/>
    <w:rsid w:val="008D37AB"/>
    <w:rsid w:val="008D3942"/>
    <w:rsid w:val="008D3C60"/>
    <w:rsid w:val="008D4CEF"/>
    <w:rsid w:val="008D5A9E"/>
    <w:rsid w:val="008D5DBB"/>
    <w:rsid w:val="008D6880"/>
    <w:rsid w:val="008E4DF8"/>
    <w:rsid w:val="008E52FF"/>
    <w:rsid w:val="008E6E1E"/>
    <w:rsid w:val="008F14D8"/>
    <w:rsid w:val="008F2FE4"/>
    <w:rsid w:val="008F379C"/>
    <w:rsid w:val="008F5202"/>
    <w:rsid w:val="008F5738"/>
    <w:rsid w:val="008F5BCD"/>
    <w:rsid w:val="008F5D6F"/>
    <w:rsid w:val="00900B24"/>
    <w:rsid w:val="0090173D"/>
    <w:rsid w:val="00903158"/>
    <w:rsid w:val="009036F2"/>
    <w:rsid w:val="00904E27"/>
    <w:rsid w:val="009063A0"/>
    <w:rsid w:val="0090729C"/>
    <w:rsid w:val="00911CB3"/>
    <w:rsid w:val="00917094"/>
    <w:rsid w:val="0091771D"/>
    <w:rsid w:val="00921C00"/>
    <w:rsid w:val="0092250B"/>
    <w:rsid w:val="0092289B"/>
    <w:rsid w:val="009244C0"/>
    <w:rsid w:val="00925988"/>
    <w:rsid w:val="0093050B"/>
    <w:rsid w:val="00931CF2"/>
    <w:rsid w:val="00932578"/>
    <w:rsid w:val="009326C3"/>
    <w:rsid w:val="00933526"/>
    <w:rsid w:val="00936B48"/>
    <w:rsid w:val="00937389"/>
    <w:rsid w:val="0094130A"/>
    <w:rsid w:val="0094168E"/>
    <w:rsid w:val="00941CF5"/>
    <w:rsid w:val="00944612"/>
    <w:rsid w:val="00944BA6"/>
    <w:rsid w:val="00945FC4"/>
    <w:rsid w:val="00946CB9"/>
    <w:rsid w:val="00954D0D"/>
    <w:rsid w:val="00957FB0"/>
    <w:rsid w:val="009608B1"/>
    <w:rsid w:val="009609FE"/>
    <w:rsid w:val="00965022"/>
    <w:rsid w:val="009650DC"/>
    <w:rsid w:val="00971537"/>
    <w:rsid w:val="009808F1"/>
    <w:rsid w:val="00984253"/>
    <w:rsid w:val="00985DE5"/>
    <w:rsid w:val="009864A8"/>
    <w:rsid w:val="00986677"/>
    <w:rsid w:val="00990989"/>
    <w:rsid w:val="00990F95"/>
    <w:rsid w:val="00992E8E"/>
    <w:rsid w:val="00993762"/>
    <w:rsid w:val="00995AF7"/>
    <w:rsid w:val="009A2349"/>
    <w:rsid w:val="009A44EF"/>
    <w:rsid w:val="009A5EE2"/>
    <w:rsid w:val="009A5F9E"/>
    <w:rsid w:val="009A6F40"/>
    <w:rsid w:val="009A7BE0"/>
    <w:rsid w:val="009B16FB"/>
    <w:rsid w:val="009B2FF9"/>
    <w:rsid w:val="009B3D59"/>
    <w:rsid w:val="009B63D8"/>
    <w:rsid w:val="009B667B"/>
    <w:rsid w:val="009C5CCE"/>
    <w:rsid w:val="009C7C3C"/>
    <w:rsid w:val="009D15DE"/>
    <w:rsid w:val="009D270D"/>
    <w:rsid w:val="009D509D"/>
    <w:rsid w:val="009D6D91"/>
    <w:rsid w:val="009E27AF"/>
    <w:rsid w:val="009E56CB"/>
    <w:rsid w:val="009E59BC"/>
    <w:rsid w:val="009E66F1"/>
    <w:rsid w:val="009E7037"/>
    <w:rsid w:val="009E7B26"/>
    <w:rsid w:val="009F0D31"/>
    <w:rsid w:val="009F13DE"/>
    <w:rsid w:val="009F1782"/>
    <w:rsid w:val="009F1D3B"/>
    <w:rsid w:val="009F1EA4"/>
    <w:rsid w:val="009F1ED1"/>
    <w:rsid w:val="009F33DA"/>
    <w:rsid w:val="009F3CA7"/>
    <w:rsid w:val="009F4954"/>
    <w:rsid w:val="009F6373"/>
    <w:rsid w:val="009F6500"/>
    <w:rsid w:val="009F6790"/>
    <w:rsid w:val="009F7726"/>
    <w:rsid w:val="00A00B0C"/>
    <w:rsid w:val="00A01937"/>
    <w:rsid w:val="00A0198B"/>
    <w:rsid w:val="00A03F8B"/>
    <w:rsid w:val="00A06659"/>
    <w:rsid w:val="00A06F38"/>
    <w:rsid w:val="00A10651"/>
    <w:rsid w:val="00A10BFA"/>
    <w:rsid w:val="00A10EE9"/>
    <w:rsid w:val="00A10F2E"/>
    <w:rsid w:val="00A1132A"/>
    <w:rsid w:val="00A14AF1"/>
    <w:rsid w:val="00A15686"/>
    <w:rsid w:val="00A16FBC"/>
    <w:rsid w:val="00A177BA"/>
    <w:rsid w:val="00A177FC"/>
    <w:rsid w:val="00A2165B"/>
    <w:rsid w:val="00A254E0"/>
    <w:rsid w:val="00A25726"/>
    <w:rsid w:val="00A26DFC"/>
    <w:rsid w:val="00A278DF"/>
    <w:rsid w:val="00A329E3"/>
    <w:rsid w:val="00A33E18"/>
    <w:rsid w:val="00A34429"/>
    <w:rsid w:val="00A353B2"/>
    <w:rsid w:val="00A35FC5"/>
    <w:rsid w:val="00A360D4"/>
    <w:rsid w:val="00A3643A"/>
    <w:rsid w:val="00A4040A"/>
    <w:rsid w:val="00A40660"/>
    <w:rsid w:val="00A440A6"/>
    <w:rsid w:val="00A444B9"/>
    <w:rsid w:val="00A45599"/>
    <w:rsid w:val="00A4590C"/>
    <w:rsid w:val="00A5010D"/>
    <w:rsid w:val="00A507BA"/>
    <w:rsid w:val="00A5404F"/>
    <w:rsid w:val="00A55D0B"/>
    <w:rsid w:val="00A566DA"/>
    <w:rsid w:val="00A56D1F"/>
    <w:rsid w:val="00A6039A"/>
    <w:rsid w:val="00A6302A"/>
    <w:rsid w:val="00A652A4"/>
    <w:rsid w:val="00A65587"/>
    <w:rsid w:val="00A65ECB"/>
    <w:rsid w:val="00A66832"/>
    <w:rsid w:val="00A71F2F"/>
    <w:rsid w:val="00A73F06"/>
    <w:rsid w:val="00A7420B"/>
    <w:rsid w:val="00A804E3"/>
    <w:rsid w:val="00A81C78"/>
    <w:rsid w:val="00A8201C"/>
    <w:rsid w:val="00A834B4"/>
    <w:rsid w:val="00A8461F"/>
    <w:rsid w:val="00A846BD"/>
    <w:rsid w:val="00A8642F"/>
    <w:rsid w:val="00A86F5D"/>
    <w:rsid w:val="00A90919"/>
    <w:rsid w:val="00A90E89"/>
    <w:rsid w:val="00A90F3D"/>
    <w:rsid w:val="00A9190C"/>
    <w:rsid w:val="00A91B96"/>
    <w:rsid w:val="00A92D93"/>
    <w:rsid w:val="00A95874"/>
    <w:rsid w:val="00AA07F6"/>
    <w:rsid w:val="00AA0B15"/>
    <w:rsid w:val="00AA0E23"/>
    <w:rsid w:val="00AA35BA"/>
    <w:rsid w:val="00AA4E16"/>
    <w:rsid w:val="00AB1012"/>
    <w:rsid w:val="00AB15AC"/>
    <w:rsid w:val="00AB37BF"/>
    <w:rsid w:val="00AB4B4D"/>
    <w:rsid w:val="00AB530C"/>
    <w:rsid w:val="00AB730C"/>
    <w:rsid w:val="00AC058B"/>
    <w:rsid w:val="00AC1096"/>
    <w:rsid w:val="00AC18BA"/>
    <w:rsid w:val="00AC20DF"/>
    <w:rsid w:val="00AC54BD"/>
    <w:rsid w:val="00AD04BB"/>
    <w:rsid w:val="00AD0CEC"/>
    <w:rsid w:val="00AD1686"/>
    <w:rsid w:val="00AD467A"/>
    <w:rsid w:val="00AD47AD"/>
    <w:rsid w:val="00AD4924"/>
    <w:rsid w:val="00AD7D7C"/>
    <w:rsid w:val="00AE0705"/>
    <w:rsid w:val="00AE2EEB"/>
    <w:rsid w:val="00AE4120"/>
    <w:rsid w:val="00AE5BEB"/>
    <w:rsid w:val="00AF0B47"/>
    <w:rsid w:val="00AF1029"/>
    <w:rsid w:val="00AF2DE5"/>
    <w:rsid w:val="00AF4E58"/>
    <w:rsid w:val="00AF6FD9"/>
    <w:rsid w:val="00B02BBA"/>
    <w:rsid w:val="00B0423A"/>
    <w:rsid w:val="00B10486"/>
    <w:rsid w:val="00B109AC"/>
    <w:rsid w:val="00B10D40"/>
    <w:rsid w:val="00B124DB"/>
    <w:rsid w:val="00B12AB1"/>
    <w:rsid w:val="00B14C94"/>
    <w:rsid w:val="00B1591C"/>
    <w:rsid w:val="00B15E89"/>
    <w:rsid w:val="00B17164"/>
    <w:rsid w:val="00B17625"/>
    <w:rsid w:val="00B22B71"/>
    <w:rsid w:val="00B238F1"/>
    <w:rsid w:val="00B26498"/>
    <w:rsid w:val="00B27212"/>
    <w:rsid w:val="00B34276"/>
    <w:rsid w:val="00B34D3A"/>
    <w:rsid w:val="00B34F91"/>
    <w:rsid w:val="00B35A11"/>
    <w:rsid w:val="00B36314"/>
    <w:rsid w:val="00B36D66"/>
    <w:rsid w:val="00B3736D"/>
    <w:rsid w:val="00B413DF"/>
    <w:rsid w:val="00B43979"/>
    <w:rsid w:val="00B43DF4"/>
    <w:rsid w:val="00B505E4"/>
    <w:rsid w:val="00B50EE8"/>
    <w:rsid w:val="00B563E6"/>
    <w:rsid w:val="00B571E4"/>
    <w:rsid w:val="00B57768"/>
    <w:rsid w:val="00B57FB1"/>
    <w:rsid w:val="00B60337"/>
    <w:rsid w:val="00B60D09"/>
    <w:rsid w:val="00B6273C"/>
    <w:rsid w:val="00B62D76"/>
    <w:rsid w:val="00B6304C"/>
    <w:rsid w:val="00B64A8E"/>
    <w:rsid w:val="00B64FF8"/>
    <w:rsid w:val="00B65A63"/>
    <w:rsid w:val="00B70A42"/>
    <w:rsid w:val="00B717D4"/>
    <w:rsid w:val="00B73B3B"/>
    <w:rsid w:val="00B74CEE"/>
    <w:rsid w:val="00B7669C"/>
    <w:rsid w:val="00B77009"/>
    <w:rsid w:val="00B80F74"/>
    <w:rsid w:val="00B83F56"/>
    <w:rsid w:val="00B866CB"/>
    <w:rsid w:val="00B86FAC"/>
    <w:rsid w:val="00B87555"/>
    <w:rsid w:val="00B932C1"/>
    <w:rsid w:val="00B9372F"/>
    <w:rsid w:val="00B94566"/>
    <w:rsid w:val="00B94890"/>
    <w:rsid w:val="00B951A0"/>
    <w:rsid w:val="00B9565E"/>
    <w:rsid w:val="00B95741"/>
    <w:rsid w:val="00B962E3"/>
    <w:rsid w:val="00BA01A8"/>
    <w:rsid w:val="00BA172B"/>
    <w:rsid w:val="00BA2169"/>
    <w:rsid w:val="00BA4802"/>
    <w:rsid w:val="00BA5B13"/>
    <w:rsid w:val="00BB04B7"/>
    <w:rsid w:val="00BB1138"/>
    <w:rsid w:val="00BB1D83"/>
    <w:rsid w:val="00BB1E2F"/>
    <w:rsid w:val="00BB34DB"/>
    <w:rsid w:val="00BB574D"/>
    <w:rsid w:val="00BB6FE8"/>
    <w:rsid w:val="00BB7017"/>
    <w:rsid w:val="00BB7E09"/>
    <w:rsid w:val="00BC0FD2"/>
    <w:rsid w:val="00BC0FDB"/>
    <w:rsid w:val="00BC2501"/>
    <w:rsid w:val="00BC27C9"/>
    <w:rsid w:val="00BC38FC"/>
    <w:rsid w:val="00BC533B"/>
    <w:rsid w:val="00BC551C"/>
    <w:rsid w:val="00BC71CB"/>
    <w:rsid w:val="00BD0C75"/>
    <w:rsid w:val="00BD10D0"/>
    <w:rsid w:val="00BD418F"/>
    <w:rsid w:val="00BD475B"/>
    <w:rsid w:val="00BD5A8C"/>
    <w:rsid w:val="00BE1AB9"/>
    <w:rsid w:val="00BE40B6"/>
    <w:rsid w:val="00BE43F3"/>
    <w:rsid w:val="00BE43F9"/>
    <w:rsid w:val="00BE4D6C"/>
    <w:rsid w:val="00BE5AC3"/>
    <w:rsid w:val="00BE5C3A"/>
    <w:rsid w:val="00BE5E50"/>
    <w:rsid w:val="00BE7B33"/>
    <w:rsid w:val="00BE7C99"/>
    <w:rsid w:val="00BF1192"/>
    <w:rsid w:val="00BF29C6"/>
    <w:rsid w:val="00BF2BA8"/>
    <w:rsid w:val="00BF3057"/>
    <w:rsid w:val="00BF492D"/>
    <w:rsid w:val="00BF6524"/>
    <w:rsid w:val="00BF69FA"/>
    <w:rsid w:val="00C0011C"/>
    <w:rsid w:val="00C00C48"/>
    <w:rsid w:val="00C050DB"/>
    <w:rsid w:val="00C1088D"/>
    <w:rsid w:val="00C15DBE"/>
    <w:rsid w:val="00C221FC"/>
    <w:rsid w:val="00C24671"/>
    <w:rsid w:val="00C266E8"/>
    <w:rsid w:val="00C317D3"/>
    <w:rsid w:val="00C33267"/>
    <w:rsid w:val="00C333BF"/>
    <w:rsid w:val="00C33974"/>
    <w:rsid w:val="00C33BEB"/>
    <w:rsid w:val="00C36108"/>
    <w:rsid w:val="00C36A63"/>
    <w:rsid w:val="00C421A3"/>
    <w:rsid w:val="00C43BDA"/>
    <w:rsid w:val="00C455D0"/>
    <w:rsid w:val="00C4785A"/>
    <w:rsid w:val="00C47CBF"/>
    <w:rsid w:val="00C511A5"/>
    <w:rsid w:val="00C52780"/>
    <w:rsid w:val="00C52A1C"/>
    <w:rsid w:val="00C52A8A"/>
    <w:rsid w:val="00C53D82"/>
    <w:rsid w:val="00C564B0"/>
    <w:rsid w:val="00C566E6"/>
    <w:rsid w:val="00C60386"/>
    <w:rsid w:val="00C6063E"/>
    <w:rsid w:val="00C61CFE"/>
    <w:rsid w:val="00C62B62"/>
    <w:rsid w:val="00C63453"/>
    <w:rsid w:val="00C6532B"/>
    <w:rsid w:val="00C67BB2"/>
    <w:rsid w:val="00C75FEC"/>
    <w:rsid w:val="00C768F0"/>
    <w:rsid w:val="00C772F5"/>
    <w:rsid w:val="00C808CE"/>
    <w:rsid w:val="00C80F6B"/>
    <w:rsid w:val="00C81411"/>
    <w:rsid w:val="00C82693"/>
    <w:rsid w:val="00C8332F"/>
    <w:rsid w:val="00C83723"/>
    <w:rsid w:val="00C83772"/>
    <w:rsid w:val="00C87618"/>
    <w:rsid w:val="00C90C96"/>
    <w:rsid w:val="00C92BF7"/>
    <w:rsid w:val="00C933CD"/>
    <w:rsid w:val="00C939CC"/>
    <w:rsid w:val="00C9767B"/>
    <w:rsid w:val="00CA0BE7"/>
    <w:rsid w:val="00CA2D0F"/>
    <w:rsid w:val="00CA2FDF"/>
    <w:rsid w:val="00CA364D"/>
    <w:rsid w:val="00CA4BCD"/>
    <w:rsid w:val="00CA4E4D"/>
    <w:rsid w:val="00CA5761"/>
    <w:rsid w:val="00CB0BED"/>
    <w:rsid w:val="00CB1BC9"/>
    <w:rsid w:val="00CB22FC"/>
    <w:rsid w:val="00CB3DEE"/>
    <w:rsid w:val="00CB50C0"/>
    <w:rsid w:val="00CB6413"/>
    <w:rsid w:val="00CC1693"/>
    <w:rsid w:val="00CC1AC6"/>
    <w:rsid w:val="00CC4C04"/>
    <w:rsid w:val="00CC4C8E"/>
    <w:rsid w:val="00CC7188"/>
    <w:rsid w:val="00CD2EC0"/>
    <w:rsid w:val="00CD57FF"/>
    <w:rsid w:val="00CE1961"/>
    <w:rsid w:val="00CE328B"/>
    <w:rsid w:val="00CE6345"/>
    <w:rsid w:val="00CE71CE"/>
    <w:rsid w:val="00CE7C6C"/>
    <w:rsid w:val="00CF30C3"/>
    <w:rsid w:val="00CF3767"/>
    <w:rsid w:val="00CF6CA2"/>
    <w:rsid w:val="00CF786F"/>
    <w:rsid w:val="00D018CB"/>
    <w:rsid w:val="00D01E0E"/>
    <w:rsid w:val="00D01F5A"/>
    <w:rsid w:val="00D0243C"/>
    <w:rsid w:val="00D0249A"/>
    <w:rsid w:val="00D02D0E"/>
    <w:rsid w:val="00D0351C"/>
    <w:rsid w:val="00D0418C"/>
    <w:rsid w:val="00D048C1"/>
    <w:rsid w:val="00D12259"/>
    <w:rsid w:val="00D1364E"/>
    <w:rsid w:val="00D13B16"/>
    <w:rsid w:val="00D164A6"/>
    <w:rsid w:val="00D21849"/>
    <w:rsid w:val="00D22211"/>
    <w:rsid w:val="00D24044"/>
    <w:rsid w:val="00D2467B"/>
    <w:rsid w:val="00D25797"/>
    <w:rsid w:val="00D278C1"/>
    <w:rsid w:val="00D307D8"/>
    <w:rsid w:val="00D325D1"/>
    <w:rsid w:val="00D3340E"/>
    <w:rsid w:val="00D368FB"/>
    <w:rsid w:val="00D43941"/>
    <w:rsid w:val="00D456AB"/>
    <w:rsid w:val="00D46740"/>
    <w:rsid w:val="00D47590"/>
    <w:rsid w:val="00D47FF1"/>
    <w:rsid w:val="00D51B4D"/>
    <w:rsid w:val="00D52328"/>
    <w:rsid w:val="00D52E55"/>
    <w:rsid w:val="00D53CE7"/>
    <w:rsid w:val="00D56765"/>
    <w:rsid w:val="00D56B9A"/>
    <w:rsid w:val="00D60917"/>
    <w:rsid w:val="00D60F3C"/>
    <w:rsid w:val="00D636B4"/>
    <w:rsid w:val="00D63FBA"/>
    <w:rsid w:val="00D653B0"/>
    <w:rsid w:val="00D675DF"/>
    <w:rsid w:val="00D67AC9"/>
    <w:rsid w:val="00D67FEF"/>
    <w:rsid w:val="00D700D1"/>
    <w:rsid w:val="00D70BDB"/>
    <w:rsid w:val="00D70E54"/>
    <w:rsid w:val="00D717CF"/>
    <w:rsid w:val="00D731D2"/>
    <w:rsid w:val="00D75ED7"/>
    <w:rsid w:val="00D76484"/>
    <w:rsid w:val="00D8053B"/>
    <w:rsid w:val="00D806AF"/>
    <w:rsid w:val="00D829AE"/>
    <w:rsid w:val="00D84C9E"/>
    <w:rsid w:val="00D8631F"/>
    <w:rsid w:val="00D86C9A"/>
    <w:rsid w:val="00D901FC"/>
    <w:rsid w:val="00D917DA"/>
    <w:rsid w:val="00D91E9B"/>
    <w:rsid w:val="00D92D1E"/>
    <w:rsid w:val="00D93477"/>
    <w:rsid w:val="00D93FEC"/>
    <w:rsid w:val="00D955A0"/>
    <w:rsid w:val="00DA025F"/>
    <w:rsid w:val="00DA0433"/>
    <w:rsid w:val="00DA1FDD"/>
    <w:rsid w:val="00DA28DF"/>
    <w:rsid w:val="00DA4074"/>
    <w:rsid w:val="00DA5684"/>
    <w:rsid w:val="00DB024F"/>
    <w:rsid w:val="00DB255D"/>
    <w:rsid w:val="00DB38A9"/>
    <w:rsid w:val="00DC023B"/>
    <w:rsid w:val="00DC0B44"/>
    <w:rsid w:val="00DC1779"/>
    <w:rsid w:val="00DC1A78"/>
    <w:rsid w:val="00DC45D6"/>
    <w:rsid w:val="00DC7570"/>
    <w:rsid w:val="00DC7672"/>
    <w:rsid w:val="00DD2221"/>
    <w:rsid w:val="00DD3976"/>
    <w:rsid w:val="00DD52BA"/>
    <w:rsid w:val="00DD634B"/>
    <w:rsid w:val="00DE0F73"/>
    <w:rsid w:val="00DE1846"/>
    <w:rsid w:val="00DE2C1A"/>
    <w:rsid w:val="00DE3688"/>
    <w:rsid w:val="00DE7E84"/>
    <w:rsid w:val="00DE7EC6"/>
    <w:rsid w:val="00DF1330"/>
    <w:rsid w:val="00DF32D2"/>
    <w:rsid w:val="00DF3FD0"/>
    <w:rsid w:val="00DF434E"/>
    <w:rsid w:val="00DF66EA"/>
    <w:rsid w:val="00DF72A0"/>
    <w:rsid w:val="00DF77A5"/>
    <w:rsid w:val="00E03166"/>
    <w:rsid w:val="00E05C9B"/>
    <w:rsid w:val="00E060F9"/>
    <w:rsid w:val="00E10FC7"/>
    <w:rsid w:val="00E16570"/>
    <w:rsid w:val="00E226F3"/>
    <w:rsid w:val="00E238AB"/>
    <w:rsid w:val="00E23B6B"/>
    <w:rsid w:val="00E25AF1"/>
    <w:rsid w:val="00E26EC9"/>
    <w:rsid w:val="00E31118"/>
    <w:rsid w:val="00E32DE0"/>
    <w:rsid w:val="00E3403F"/>
    <w:rsid w:val="00E3452D"/>
    <w:rsid w:val="00E3593C"/>
    <w:rsid w:val="00E36D75"/>
    <w:rsid w:val="00E43B8B"/>
    <w:rsid w:val="00E449C5"/>
    <w:rsid w:val="00E44A97"/>
    <w:rsid w:val="00E45A26"/>
    <w:rsid w:val="00E477DA"/>
    <w:rsid w:val="00E47B18"/>
    <w:rsid w:val="00E50999"/>
    <w:rsid w:val="00E5517C"/>
    <w:rsid w:val="00E5519C"/>
    <w:rsid w:val="00E56972"/>
    <w:rsid w:val="00E56A7A"/>
    <w:rsid w:val="00E6003F"/>
    <w:rsid w:val="00E6189D"/>
    <w:rsid w:val="00E64690"/>
    <w:rsid w:val="00E64697"/>
    <w:rsid w:val="00E64AB7"/>
    <w:rsid w:val="00E669F6"/>
    <w:rsid w:val="00E66E48"/>
    <w:rsid w:val="00E67372"/>
    <w:rsid w:val="00E67D36"/>
    <w:rsid w:val="00E67F2F"/>
    <w:rsid w:val="00E70D67"/>
    <w:rsid w:val="00E71655"/>
    <w:rsid w:val="00E71B40"/>
    <w:rsid w:val="00E72E81"/>
    <w:rsid w:val="00E731CF"/>
    <w:rsid w:val="00E7339E"/>
    <w:rsid w:val="00E75D58"/>
    <w:rsid w:val="00E763E8"/>
    <w:rsid w:val="00E8358D"/>
    <w:rsid w:val="00E8443D"/>
    <w:rsid w:val="00E86B1E"/>
    <w:rsid w:val="00E86EC9"/>
    <w:rsid w:val="00E90FE4"/>
    <w:rsid w:val="00E91962"/>
    <w:rsid w:val="00E92C74"/>
    <w:rsid w:val="00E92DD6"/>
    <w:rsid w:val="00E936A9"/>
    <w:rsid w:val="00E93808"/>
    <w:rsid w:val="00E9396C"/>
    <w:rsid w:val="00E95554"/>
    <w:rsid w:val="00E97C25"/>
    <w:rsid w:val="00E97CB4"/>
    <w:rsid w:val="00EA0910"/>
    <w:rsid w:val="00EA09C6"/>
    <w:rsid w:val="00EA0A6E"/>
    <w:rsid w:val="00EA1D50"/>
    <w:rsid w:val="00EA2279"/>
    <w:rsid w:val="00EA2336"/>
    <w:rsid w:val="00EA2C7D"/>
    <w:rsid w:val="00EA31BC"/>
    <w:rsid w:val="00EA4287"/>
    <w:rsid w:val="00EA5DB3"/>
    <w:rsid w:val="00EA6B39"/>
    <w:rsid w:val="00EB20F8"/>
    <w:rsid w:val="00EB3223"/>
    <w:rsid w:val="00EB32AD"/>
    <w:rsid w:val="00EB48F7"/>
    <w:rsid w:val="00EB4B10"/>
    <w:rsid w:val="00EB6851"/>
    <w:rsid w:val="00EB69B8"/>
    <w:rsid w:val="00EB728E"/>
    <w:rsid w:val="00EB74FB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3A01"/>
    <w:rsid w:val="00ED43F4"/>
    <w:rsid w:val="00ED5237"/>
    <w:rsid w:val="00ED56CF"/>
    <w:rsid w:val="00ED5E51"/>
    <w:rsid w:val="00ED620B"/>
    <w:rsid w:val="00ED654F"/>
    <w:rsid w:val="00EE075E"/>
    <w:rsid w:val="00EE1822"/>
    <w:rsid w:val="00EE3966"/>
    <w:rsid w:val="00EE522F"/>
    <w:rsid w:val="00EE6198"/>
    <w:rsid w:val="00EE75A9"/>
    <w:rsid w:val="00EE7CF1"/>
    <w:rsid w:val="00EF13D8"/>
    <w:rsid w:val="00EF24ED"/>
    <w:rsid w:val="00EF2DCC"/>
    <w:rsid w:val="00EF31D9"/>
    <w:rsid w:val="00EF3E07"/>
    <w:rsid w:val="00EF4663"/>
    <w:rsid w:val="00EF4CDB"/>
    <w:rsid w:val="00EF4F10"/>
    <w:rsid w:val="00EF7CA7"/>
    <w:rsid w:val="00F015C2"/>
    <w:rsid w:val="00F0291A"/>
    <w:rsid w:val="00F0378F"/>
    <w:rsid w:val="00F047C1"/>
    <w:rsid w:val="00F10727"/>
    <w:rsid w:val="00F119B5"/>
    <w:rsid w:val="00F12D87"/>
    <w:rsid w:val="00F1590E"/>
    <w:rsid w:val="00F164C3"/>
    <w:rsid w:val="00F16CB0"/>
    <w:rsid w:val="00F20E47"/>
    <w:rsid w:val="00F2147A"/>
    <w:rsid w:val="00F22E7D"/>
    <w:rsid w:val="00F22F9C"/>
    <w:rsid w:val="00F2647D"/>
    <w:rsid w:val="00F26583"/>
    <w:rsid w:val="00F3032E"/>
    <w:rsid w:val="00F31F0A"/>
    <w:rsid w:val="00F32289"/>
    <w:rsid w:val="00F3408A"/>
    <w:rsid w:val="00F34CE0"/>
    <w:rsid w:val="00F34EA4"/>
    <w:rsid w:val="00F35454"/>
    <w:rsid w:val="00F379F8"/>
    <w:rsid w:val="00F4001A"/>
    <w:rsid w:val="00F40206"/>
    <w:rsid w:val="00F4079B"/>
    <w:rsid w:val="00F422F8"/>
    <w:rsid w:val="00F42732"/>
    <w:rsid w:val="00F43BE2"/>
    <w:rsid w:val="00F444E9"/>
    <w:rsid w:val="00F51B86"/>
    <w:rsid w:val="00F5351F"/>
    <w:rsid w:val="00F55241"/>
    <w:rsid w:val="00F55E04"/>
    <w:rsid w:val="00F561FC"/>
    <w:rsid w:val="00F611D2"/>
    <w:rsid w:val="00F613F1"/>
    <w:rsid w:val="00F62202"/>
    <w:rsid w:val="00F67130"/>
    <w:rsid w:val="00F67B1D"/>
    <w:rsid w:val="00F67E82"/>
    <w:rsid w:val="00F70DBA"/>
    <w:rsid w:val="00F71A0B"/>
    <w:rsid w:val="00F733D9"/>
    <w:rsid w:val="00F7588A"/>
    <w:rsid w:val="00F76C24"/>
    <w:rsid w:val="00F8005C"/>
    <w:rsid w:val="00F82B50"/>
    <w:rsid w:val="00F83AE6"/>
    <w:rsid w:val="00F8474B"/>
    <w:rsid w:val="00F91779"/>
    <w:rsid w:val="00F92BB4"/>
    <w:rsid w:val="00FA07B1"/>
    <w:rsid w:val="00FA0EA1"/>
    <w:rsid w:val="00FA223A"/>
    <w:rsid w:val="00FA35E7"/>
    <w:rsid w:val="00FA5F29"/>
    <w:rsid w:val="00FA66C5"/>
    <w:rsid w:val="00FA7174"/>
    <w:rsid w:val="00FA71E5"/>
    <w:rsid w:val="00FB2691"/>
    <w:rsid w:val="00FB3347"/>
    <w:rsid w:val="00FB38B4"/>
    <w:rsid w:val="00FB6498"/>
    <w:rsid w:val="00FC0A87"/>
    <w:rsid w:val="00FC189D"/>
    <w:rsid w:val="00FC192D"/>
    <w:rsid w:val="00FC1F59"/>
    <w:rsid w:val="00FC633C"/>
    <w:rsid w:val="00FC6365"/>
    <w:rsid w:val="00FC6491"/>
    <w:rsid w:val="00FD00F7"/>
    <w:rsid w:val="00FD03DB"/>
    <w:rsid w:val="00FD0BEB"/>
    <w:rsid w:val="00FD3CA7"/>
    <w:rsid w:val="00FD6311"/>
    <w:rsid w:val="00FD741F"/>
    <w:rsid w:val="00FD75AF"/>
    <w:rsid w:val="00FE1C86"/>
    <w:rsid w:val="00FE6EC9"/>
    <w:rsid w:val="00FE7CE8"/>
    <w:rsid w:val="00FF1524"/>
    <w:rsid w:val="00FF15C1"/>
    <w:rsid w:val="00FF20EA"/>
    <w:rsid w:val="00FF2507"/>
    <w:rsid w:val="00FF252D"/>
    <w:rsid w:val="00FF3F5B"/>
    <w:rsid w:val="00FF466F"/>
    <w:rsid w:val="00FF5635"/>
    <w:rsid w:val="00FF5E78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FD718E4F-C017-4F44-B7A2-92886B1C6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91600"/>
  </w:style>
  <w:style w:type="paragraph" w:styleId="Heading1">
    <w:name w:val="heading 1"/>
    <w:basedOn w:val="Normal"/>
    <w:next w:val="Normal"/>
    <w:pPr>
      <w:spacing w:before="100" w:after="100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33176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</w:style>
  <w:style w:type="paragraph" w:customStyle="1" w:styleId="msonormal0">
    <w:name w:val="msonormal"/>
    <w:basedOn w:val="Normal"/>
    <w:rsid w:val="000812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33176"/>
    <w:rPr>
      <w:color w:val="0563C1"/>
      <w:u w:val="single"/>
    </w:rPr>
  </w:style>
  <w:style w:type="paragraph" w:customStyle="1" w:styleId="xl110">
    <w:name w:val="xl110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37F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F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F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F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FD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8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7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7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5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5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4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8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72ED0-A823-4F45-863F-2BF1A8F7B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1</Pages>
  <Words>8702</Words>
  <Characters>49602</Characters>
  <Application>Microsoft Office Word</Application>
  <DocSecurity>0</DocSecurity>
  <Lines>41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Austin A. Aspillaga</dc:creator>
  <cp:lastModifiedBy>Mariel B. Ferrariz</cp:lastModifiedBy>
  <cp:revision>6</cp:revision>
  <dcterms:created xsi:type="dcterms:W3CDTF">2021-04-05T07:14:00Z</dcterms:created>
  <dcterms:modified xsi:type="dcterms:W3CDTF">2021-04-05T07:34:00Z</dcterms:modified>
</cp:coreProperties>
</file>